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B1148B" w14:textId="4EB9719F" w:rsidR="00941D93" w:rsidRDefault="0072165F">
      <w:pPr>
        <w:pStyle w:val="Title"/>
      </w:pPr>
      <w:r>
        <w:t>Database Table Editor</w:t>
      </w:r>
    </w:p>
    <w:p w14:paraId="026E16FB" w14:textId="77777777" w:rsidR="00941D93" w:rsidRDefault="00941D93">
      <w:pPr>
        <w:pStyle w:val="Title"/>
      </w:pPr>
      <w:r>
        <w:t xml:space="preserve">Test plan  </w:t>
      </w:r>
    </w:p>
    <w:p w14:paraId="54743FAC" w14:textId="25F9BED3" w:rsidR="00941D93" w:rsidRDefault="00941D93">
      <w:pPr>
        <w:pStyle w:val="Subtitle"/>
      </w:pPr>
      <w:r>
        <w:t xml:space="preserve">Version </w:t>
      </w:r>
      <w:r w:rsidR="00E954C7">
        <w:t>2</w:t>
      </w:r>
      <w:r>
        <w:t>.0</w:t>
      </w:r>
    </w:p>
    <w:p w14:paraId="0ABB94F0" w14:textId="324C835D" w:rsidR="00941D93" w:rsidRDefault="0072165F">
      <w:pPr>
        <w:pStyle w:val="Subtitle"/>
        <w:rPr>
          <w:color w:val="000000"/>
        </w:rPr>
      </w:pPr>
      <w:r>
        <w:t>04/</w:t>
      </w:r>
      <w:r w:rsidR="00E954C7">
        <w:t>1</w:t>
      </w:r>
      <w:r w:rsidR="00D958F2">
        <w:t>9</w:t>
      </w:r>
      <w:r>
        <w:t>/2020</w:t>
      </w:r>
    </w:p>
    <w:p w14:paraId="594D716F" w14:textId="77777777" w:rsidR="00941D93" w:rsidRDefault="00941D93">
      <w:pPr>
        <w:pStyle w:val="DocControlHeading"/>
        <w:sectPr w:rsidR="00941D93">
          <w:headerReference w:type="default" r:id="rId8"/>
          <w:footerReference w:type="default" r:id="rId9"/>
          <w:pgSz w:w="12240" w:h="15840" w:code="1"/>
          <w:pgMar w:top="1440" w:right="1440" w:bottom="1440" w:left="1800" w:header="720" w:footer="720" w:gutter="0"/>
          <w:pgNumType w:fmt="lowerRoman"/>
          <w:cols w:space="720"/>
        </w:sectPr>
      </w:pPr>
      <w:bookmarkStart w:id="0" w:name="_Toc461626763"/>
      <w:bookmarkStart w:id="1" w:name="_Toc461628993"/>
      <w:bookmarkStart w:id="2" w:name="_Toc461632035"/>
    </w:p>
    <w:p w14:paraId="0B059CA6" w14:textId="77777777" w:rsidR="00941D93" w:rsidRDefault="00941D93">
      <w:pPr>
        <w:pStyle w:val="DocControlHeading"/>
      </w:pPr>
      <w:bookmarkStart w:id="3" w:name="_Toc38288721"/>
      <w:r>
        <w:lastRenderedPageBreak/>
        <w:t>Document Control</w:t>
      </w:r>
      <w:bookmarkEnd w:id="0"/>
      <w:bookmarkEnd w:id="1"/>
      <w:bookmarkEnd w:id="2"/>
      <w:bookmarkEnd w:id="3"/>
    </w:p>
    <w:p w14:paraId="7157404D" w14:textId="77777777" w:rsidR="00941D93" w:rsidRDefault="00941D93">
      <w:pPr>
        <w:pStyle w:val="DocControlHeading2"/>
      </w:pPr>
      <w:bookmarkStart w:id="4" w:name="_Toc461626764"/>
      <w:bookmarkStart w:id="5" w:name="_Toc461628994"/>
      <w:bookmarkStart w:id="6" w:name="_Toc461632036"/>
      <w:bookmarkStart w:id="7" w:name="_Toc38288722"/>
      <w:r>
        <w:t>Approval</w:t>
      </w:r>
      <w:bookmarkEnd w:id="4"/>
      <w:bookmarkEnd w:id="5"/>
      <w:bookmarkEnd w:id="6"/>
      <w:bookmarkEnd w:id="7"/>
    </w:p>
    <w:p w14:paraId="3B4ACC6C" w14:textId="3B050273" w:rsidR="00941D93" w:rsidRDefault="00941D93">
      <w:pPr>
        <w:pStyle w:val="Paragraph"/>
      </w:pPr>
      <w:r>
        <w:t>The Guidance Team shall approve this document.</w:t>
      </w:r>
    </w:p>
    <w:p w14:paraId="3F912E37" w14:textId="77777777" w:rsidR="00941D93" w:rsidRDefault="00941D93">
      <w:pPr>
        <w:pStyle w:val="DocControlHeading2"/>
      </w:pPr>
      <w:bookmarkStart w:id="8" w:name="_Toc461626765"/>
      <w:bookmarkStart w:id="9" w:name="_Toc461628995"/>
      <w:bookmarkStart w:id="10" w:name="_Toc461632037"/>
      <w:bookmarkStart w:id="11" w:name="_Toc38288723"/>
      <w:r>
        <w:t>Document Change Control</w:t>
      </w:r>
      <w:bookmarkEnd w:id="8"/>
      <w:bookmarkEnd w:id="9"/>
      <w:bookmarkEnd w:id="10"/>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941D93" w14:paraId="7E0105B5" w14:textId="77777777">
        <w:tc>
          <w:tcPr>
            <w:tcW w:w="4428" w:type="dxa"/>
          </w:tcPr>
          <w:p w14:paraId="3FA6CBCC" w14:textId="77777777" w:rsidR="00941D93" w:rsidRDefault="00941D93">
            <w:pPr>
              <w:jc w:val="right"/>
            </w:pPr>
            <w:r>
              <w:t>Initial Release:</w:t>
            </w:r>
          </w:p>
        </w:tc>
        <w:tc>
          <w:tcPr>
            <w:tcW w:w="4428" w:type="dxa"/>
          </w:tcPr>
          <w:p w14:paraId="7CE52673" w14:textId="328C5B78" w:rsidR="00941D93" w:rsidRDefault="0072165F">
            <w:r>
              <w:t>1.0</w:t>
            </w:r>
          </w:p>
        </w:tc>
      </w:tr>
      <w:tr w:rsidR="00941D93" w14:paraId="3A715D99" w14:textId="77777777">
        <w:tc>
          <w:tcPr>
            <w:tcW w:w="4428" w:type="dxa"/>
          </w:tcPr>
          <w:p w14:paraId="0844DB61" w14:textId="77777777" w:rsidR="00941D93" w:rsidRDefault="00941D93">
            <w:pPr>
              <w:jc w:val="right"/>
            </w:pPr>
            <w:r>
              <w:t>Current Release:</w:t>
            </w:r>
          </w:p>
        </w:tc>
        <w:tc>
          <w:tcPr>
            <w:tcW w:w="4428" w:type="dxa"/>
          </w:tcPr>
          <w:p w14:paraId="54A0DDFF" w14:textId="062C0AB5" w:rsidR="00941D93" w:rsidRDefault="00E954C7">
            <w:r>
              <w:t>2</w:t>
            </w:r>
            <w:r w:rsidR="0072165F">
              <w:t>.0</w:t>
            </w:r>
          </w:p>
        </w:tc>
      </w:tr>
      <w:tr w:rsidR="00941D93" w14:paraId="353E8623" w14:textId="77777777">
        <w:tc>
          <w:tcPr>
            <w:tcW w:w="4428" w:type="dxa"/>
          </w:tcPr>
          <w:p w14:paraId="2A2087E2" w14:textId="77777777" w:rsidR="00941D93" w:rsidRDefault="00941D93">
            <w:pPr>
              <w:jc w:val="right"/>
            </w:pPr>
            <w:r>
              <w:t>Indicator of Last Page in Document:</w:t>
            </w:r>
          </w:p>
        </w:tc>
        <w:tc>
          <w:tcPr>
            <w:tcW w:w="4428" w:type="dxa"/>
          </w:tcPr>
          <w:p w14:paraId="3D099FA6" w14:textId="7C3CD717" w:rsidR="00941D93" w:rsidRDefault="0072165F">
            <w:r>
              <w:t>*</w:t>
            </w:r>
          </w:p>
        </w:tc>
      </w:tr>
      <w:tr w:rsidR="00941D93" w14:paraId="1F6F2DA8" w14:textId="77777777">
        <w:tc>
          <w:tcPr>
            <w:tcW w:w="4428" w:type="dxa"/>
          </w:tcPr>
          <w:p w14:paraId="3AACB698" w14:textId="77777777" w:rsidR="00941D93" w:rsidRDefault="00941D93">
            <w:pPr>
              <w:jc w:val="right"/>
            </w:pPr>
            <w:r>
              <w:t>Date of Last Review:</w:t>
            </w:r>
          </w:p>
        </w:tc>
        <w:tc>
          <w:tcPr>
            <w:tcW w:w="4428" w:type="dxa"/>
          </w:tcPr>
          <w:p w14:paraId="0EE5C2CF" w14:textId="16207FB1" w:rsidR="00941D93" w:rsidRDefault="0072165F">
            <w:r>
              <w:t>04/</w:t>
            </w:r>
            <w:r w:rsidR="00E954C7">
              <w:t>13</w:t>
            </w:r>
            <w:r>
              <w:t>/2020</w:t>
            </w:r>
          </w:p>
        </w:tc>
      </w:tr>
      <w:tr w:rsidR="00941D93" w14:paraId="568E6365" w14:textId="77777777">
        <w:tc>
          <w:tcPr>
            <w:tcW w:w="4428" w:type="dxa"/>
          </w:tcPr>
          <w:p w14:paraId="07375130" w14:textId="77777777" w:rsidR="00941D93" w:rsidRDefault="00941D93">
            <w:pPr>
              <w:jc w:val="right"/>
            </w:pPr>
            <w:r>
              <w:t>Date of Next Review:</w:t>
            </w:r>
          </w:p>
        </w:tc>
        <w:tc>
          <w:tcPr>
            <w:tcW w:w="4428" w:type="dxa"/>
          </w:tcPr>
          <w:p w14:paraId="70325907" w14:textId="665773CF" w:rsidR="00941D93" w:rsidRDefault="0072165F">
            <w:r>
              <w:t>04/</w:t>
            </w:r>
            <w:r w:rsidR="00D958F2">
              <w:t>20</w:t>
            </w:r>
            <w:r>
              <w:t>/2020</w:t>
            </w:r>
          </w:p>
        </w:tc>
      </w:tr>
      <w:tr w:rsidR="00941D93" w14:paraId="7E94AAAE" w14:textId="77777777">
        <w:tc>
          <w:tcPr>
            <w:tcW w:w="4428" w:type="dxa"/>
          </w:tcPr>
          <w:p w14:paraId="2F87EB4A" w14:textId="77777777" w:rsidR="00941D93" w:rsidRDefault="00941D93">
            <w:pPr>
              <w:jc w:val="right"/>
            </w:pPr>
            <w:r>
              <w:t>Target Date for Next Update:</w:t>
            </w:r>
          </w:p>
        </w:tc>
        <w:tc>
          <w:tcPr>
            <w:tcW w:w="4428" w:type="dxa"/>
          </w:tcPr>
          <w:p w14:paraId="0C5A484F" w14:textId="36F5E4CB" w:rsidR="00941D93" w:rsidRDefault="0072165F">
            <w:r>
              <w:t>04/</w:t>
            </w:r>
            <w:r w:rsidR="00E954C7">
              <w:t>2</w:t>
            </w:r>
            <w:r w:rsidR="00D958F2">
              <w:t>2</w:t>
            </w:r>
            <w:r>
              <w:t>/2020</w:t>
            </w:r>
          </w:p>
        </w:tc>
      </w:tr>
    </w:tbl>
    <w:p w14:paraId="2864C6F4" w14:textId="77777777" w:rsidR="00941D93" w:rsidRDefault="00941D93">
      <w:pPr>
        <w:pStyle w:val="DocControlHeading2"/>
      </w:pPr>
      <w:bookmarkStart w:id="12" w:name="_Toc461626766"/>
      <w:bookmarkStart w:id="13" w:name="_Toc461628996"/>
      <w:bookmarkStart w:id="14" w:name="_Toc461632038"/>
      <w:bookmarkStart w:id="15" w:name="_Toc38288724"/>
      <w:r>
        <w:t>Distribution List</w:t>
      </w:r>
      <w:bookmarkEnd w:id="12"/>
      <w:bookmarkEnd w:id="13"/>
      <w:bookmarkEnd w:id="14"/>
      <w:bookmarkEnd w:id="15"/>
    </w:p>
    <w:p w14:paraId="3D314E4A" w14:textId="77777777" w:rsidR="00941D93" w:rsidRDefault="00941D93">
      <w:pPr>
        <w:pStyle w:val="Paragraph"/>
      </w:pPr>
      <w:r>
        <w:t>This following list of people shall receive a copy of this document every time a new version of this document becomes available:</w:t>
      </w:r>
    </w:p>
    <w:p w14:paraId="3FA49DEF" w14:textId="71094F8E" w:rsidR="00941D93" w:rsidRDefault="00941D93" w:rsidP="0072165F">
      <w:pPr>
        <w:ind w:left="2160"/>
      </w:pPr>
      <w:r>
        <w:t>Guidance Team Members:</w:t>
      </w:r>
    </w:p>
    <w:p w14:paraId="0D3DE6DC" w14:textId="54FF27FB" w:rsidR="0072165F" w:rsidRDefault="0072165F" w:rsidP="0072165F">
      <w:pPr>
        <w:ind w:left="2160"/>
      </w:pPr>
      <w:r>
        <w:t>Dr. Steve</w:t>
      </w:r>
      <w:r w:rsidR="00D958F2">
        <w:t>n</w:t>
      </w:r>
      <w:r>
        <w:t xml:space="preserve"> Roach</w:t>
      </w:r>
      <w:r>
        <w:br/>
      </w:r>
    </w:p>
    <w:p w14:paraId="0B547C0C" w14:textId="77777777" w:rsidR="00D958F2" w:rsidRPr="00AF06F1" w:rsidRDefault="00D958F2">
      <w:pPr>
        <w:ind w:left="1440" w:firstLine="720"/>
      </w:pPr>
      <w:r w:rsidRPr="00AF06F1">
        <w:t>Test Plan Producer</w:t>
      </w:r>
      <w:r w:rsidR="00941D93" w:rsidRPr="00AF06F1">
        <w:t>:</w:t>
      </w:r>
      <w:r w:rsidRPr="00AF06F1">
        <w:t xml:space="preserve"> </w:t>
      </w:r>
    </w:p>
    <w:p w14:paraId="76976378" w14:textId="77777777" w:rsidR="00D958F2" w:rsidRPr="00AF06F1" w:rsidRDefault="0072165F" w:rsidP="00D958F2">
      <w:pPr>
        <w:ind w:left="2160"/>
      </w:pPr>
      <w:r w:rsidRPr="00AF06F1">
        <w:t>Bianca Alvarez</w:t>
      </w:r>
    </w:p>
    <w:p w14:paraId="58EB095D" w14:textId="77777777" w:rsidR="00D958F2" w:rsidRPr="00AF06F1" w:rsidRDefault="00D958F2" w:rsidP="00D958F2">
      <w:pPr>
        <w:ind w:left="2160"/>
      </w:pPr>
    </w:p>
    <w:p w14:paraId="294BA79A" w14:textId="28D380C1" w:rsidR="00941D93" w:rsidRPr="00D958F2" w:rsidRDefault="00D958F2" w:rsidP="00D958F2">
      <w:pPr>
        <w:ind w:left="2160"/>
      </w:pPr>
      <w:r w:rsidRPr="00D958F2">
        <w:t>Test Plan Review</w:t>
      </w:r>
      <w:r>
        <w:t>ers:</w:t>
      </w:r>
      <w:r w:rsidR="0072165F" w:rsidRPr="00D958F2">
        <w:br/>
        <w:t>Carlos Vargas</w:t>
      </w:r>
      <w:r w:rsidR="0072165F" w:rsidRPr="00D958F2">
        <w:br/>
        <w:t>Juan Gaucin</w:t>
      </w:r>
    </w:p>
    <w:p w14:paraId="56698740" w14:textId="77777777" w:rsidR="00941D93" w:rsidRDefault="00941D93">
      <w:pPr>
        <w:pStyle w:val="DocControlHeading2"/>
      </w:pPr>
      <w:bookmarkStart w:id="16" w:name="_Toc461626767"/>
      <w:bookmarkStart w:id="17" w:name="_Toc461628997"/>
      <w:bookmarkStart w:id="18" w:name="_Toc461632039"/>
      <w:bookmarkStart w:id="19" w:name="_Toc38288725"/>
      <w:r>
        <w:t>Change Summary</w:t>
      </w:r>
      <w:bookmarkEnd w:id="16"/>
      <w:bookmarkEnd w:id="17"/>
      <w:bookmarkEnd w:id="18"/>
      <w:bookmarkEnd w:id="19"/>
    </w:p>
    <w:p w14:paraId="297686F5" w14:textId="77777777" w:rsidR="00941D93" w:rsidRDefault="00941D93">
      <w:pPr>
        <w:pStyle w:val="Paragraph"/>
      </w:pPr>
      <w:r>
        <w:t>The following table details changes made between versions of this document</w:t>
      </w:r>
    </w:p>
    <w:p w14:paraId="43241D46" w14:textId="77777777" w:rsidR="00941D93" w:rsidRDefault="00941D93">
      <w:pPr>
        <w:ind w:left="144"/>
      </w:pPr>
    </w:p>
    <w:tbl>
      <w:tblPr>
        <w:tblW w:w="0" w:type="auto"/>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64"/>
        <w:gridCol w:w="1170"/>
        <w:gridCol w:w="1800"/>
        <w:gridCol w:w="3978"/>
      </w:tblGrid>
      <w:tr w:rsidR="00941D93" w14:paraId="7FEBACE2" w14:textId="77777777">
        <w:tc>
          <w:tcPr>
            <w:tcW w:w="1764" w:type="dxa"/>
          </w:tcPr>
          <w:p w14:paraId="5B83F014" w14:textId="77777777" w:rsidR="00941D93" w:rsidRDefault="00941D93">
            <w:pPr>
              <w:jc w:val="center"/>
            </w:pPr>
            <w:r>
              <w:t>Version</w:t>
            </w:r>
          </w:p>
        </w:tc>
        <w:tc>
          <w:tcPr>
            <w:tcW w:w="1170" w:type="dxa"/>
          </w:tcPr>
          <w:p w14:paraId="6F9E0D73" w14:textId="77777777" w:rsidR="00941D93" w:rsidRDefault="00941D93">
            <w:pPr>
              <w:jc w:val="center"/>
            </w:pPr>
            <w:r>
              <w:t>Date</w:t>
            </w:r>
          </w:p>
        </w:tc>
        <w:tc>
          <w:tcPr>
            <w:tcW w:w="1800" w:type="dxa"/>
          </w:tcPr>
          <w:p w14:paraId="1D76DAFB" w14:textId="77777777" w:rsidR="00941D93" w:rsidRDefault="00941D93">
            <w:pPr>
              <w:jc w:val="center"/>
            </w:pPr>
            <w:r>
              <w:t>Modifier</w:t>
            </w:r>
          </w:p>
        </w:tc>
        <w:tc>
          <w:tcPr>
            <w:tcW w:w="3978" w:type="dxa"/>
          </w:tcPr>
          <w:p w14:paraId="73BB9FBB" w14:textId="77777777" w:rsidR="00941D93" w:rsidRDefault="00941D93">
            <w:pPr>
              <w:jc w:val="center"/>
            </w:pPr>
            <w:r>
              <w:t>Description</w:t>
            </w:r>
          </w:p>
        </w:tc>
      </w:tr>
      <w:tr w:rsidR="00941D93" w14:paraId="7D1A55B1" w14:textId="77777777">
        <w:tc>
          <w:tcPr>
            <w:tcW w:w="1764" w:type="dxa"/>
          </w:tcPr>
          <w:p w14:paraId="0F54664C" w14:textId="06036129" w:rsidR="00941D93" w:rsidRDefault="0072165F">
            <w:pPr>
              <w:jc w:val="center"/>
            </w:pPr>
            <w:r>
              <w:t>1.0</w:t>
            </w:r>
          </w:p>
        </w:tc>
        <w:tc>
          <w:tcPr>
            <w:tcW w:w="1170" w:type="dxa"/>
          </w:tcPr>
          <w:p w14:paraId="33E51F64" w14:textId="2D234FC5" w:rsidR="00941D93" w:rsidRDefault="0072165F">
            <w:pPr>
              <w:jc w:val="center"/>
            </w:pPr>
            <w:r>
              <w:t>04/09/2020</w:t>
            </w:r>
          </w:p>
        </w:tc>
        <w:tc>
          <w:tcPr>
            <w:tcW w:w="1800" w:type="dxa"/>
          </w:tcPr>
          <w:p w14:paraId="77F2187D" w14:textId="22B56965" w:rsidR="00941D93" w:rsidRDefault="0072165F">
            <w:pPr>
              <w:jc w:val="center"/>
            </w:pPr>
            <w:r>
              <w:t>Bianca Alvarez</w:t>
            </w:r>
          </w:p>
        </w:tc>
        <w:tc>
          <w:tcPr>
            <w:tcW w:w="3978" w:type="dxa"/>
          </w:tcPr>
          <w:p w14:paraId="1DA27976" w14:textId="417E1E28" w:rsidR="00941D93" w:rsidRDefault="0072165F">
            <w:pPr>
              <w:pStyle w:val="TableText"/>
              <w:widowControl/>
              <w:spacing w:before="0" w:after="0"/>
            </w:pPr>
            <w:r>
              <w:t>First version of test plan created</w:t>
            </w:r>
          </w:p>
        </w:tc>
      </w:tr>
      <w:tr w:rsidR="00941D93" w14:paraId="72301B6B" w14:textId="77777777">
        <w:tc>
          <w:tcPr>
            <w:tcW w:w="1764" w:type="dxa"/>
          </w:tcPr>
          <w:p w14:paraId="76565F7C" w14:textId="321C51DF" w:rsidR="00941D93" w:rsidRDefault="00E954C7" w:rsidP="00E954C7">
            <w:pPr>
              <w:jc w:val="center"/>
            </w:pPr>
            <w:r>
              <w:t>2.0</w:t>
            </w:r>
          </w:p>
        </w:tc>
        <w:tc>
          <w:tcPr>
            <w:tcW w:w="1170" w:type="dxa"/>
          </w:tcPr>
          <w:p w14:paraId="6A99FF5F" w14:textId="2FEE2930" w:rsidR="00941D93" w:rsidRDefault="00E954C7">
            <w:r>
              <w:t>04/1</w:t>
            </w:r>
            <w:r w:rsidR="00D958F2">
              <w:t>9</w:t>
            </w:r>
            <w:r>
              <w:t>/2020</w:t>
            </w:r>
          </w:p>
        </w:tc>
        <w:tc>
          <w:tcPr>
            <w:tcW w:w="1800" w:type="dxa"/>
          </w:tcPr>
          <w:p w14:paraId="30E6CBEF" w14:textId="43748EA7" w:rsidR="00941D93" w:rsidRDefault="00E954C7" w:rsidP="00E954C7">
            <w:pPr>
              <w:jc w:val="center"/>
            </w:pPr>
            <w:r>
              <w:t>Bianca Alvarez</w:t>
            </w:r>
          </w:p>
        </w:tc>
        <w:tc>
          <w:tcPr>
            <w:tcW w:w="3978" w:type="dxa"/>
          </w:tcPr>
          <w:p w14:paraId="212A634C" w14:textId="5A3C9891" w:rsidR="00941D93" w:rsidRDefault="00E954C7">
            <w:r>
              <w:t>Second version- comments addressed</w:t>
            </w:r>
          </w:p>
        </w:tc>
      </w:tr>
      <w:tr w:rsidR="00941D93" w14:paraId="5E3FACB7" w14:textId="77777777">
        <w:tc>
          <w:tcPr>
            <w:tcW w:w="1764" w:type="dxa"/>
          </w:tcPr>
          <w:p w14:paraId="3A98DCA5" w14:textId="77777777" w:rsidR="00941D93" w:rsidRDefault="00941D93"/>
        </w:tc>
        <w:tc>
          <w:tcPr>
            <w:tcW w:w="1170" w:type="dxa"/>
          </w:tcPr>
          <w:p w14:paraId="15557AB0" w14:textId="77777777" w:rsidR="00941D93" w:rsidRDefault="00941D93"/>
        </w:tc>
        <w:tc>
          <w:tcPr>
            <w:tcW w:w="1800" w:type="dxa"/>
          </w:tcPr>
          <w:p w14:paraId="0B507620" w14:textId="77777777" w:rsidR="00941D93" w:rsidRDefault="00941D93"/>
        </w:tc>
        <w:tc>
          <w:tcPr>
            <w:tcW w:w="3978" w:type="dxa"/>
          </w:tcPr>
          <w:p w14:paraId="28D06857" w14:textId="77777777" w:rsidR="00941D93" w:rsidRDefault="00941D93"/>
        </w:tc>
      </w:tr>
    </w:tbl>
    <w:p w14:paraId="4A63F846" w14:textId="77777777" w:rsidR="00941D93" w:rsidRDefault="00941D93" w:rsidP="00D958F2"/>
    <w:p w14:paraId="7838720A" w14:textId="77777777" w:rsidR="00941D93" w:rsidRDefault="00941D93">
      <w:pPr>
        <w:ind w:left="144"/>
      </w:pPr>
    </w:p>
    <w:p w14:paraId="287BD6F4" w14:textId="77777777" w:rsidR="00941D93" w:rsidRDefault="00941D93">
      <w:pPr>
        <w:pStyle w:val="Paragraph"/>
      </w:pPr>
      <w:r>
        <w:t>Note: The template presented in this document was taken from:</w:t>
      </w:r>
    </w:p>
    <w:p w14:paraId="31F22915" w14:textId="77777777" w:rsidR="00941D93" w:rsidRDefault="00941D93">
      <w:pPr>
        <w:pStyle w:val="Paragraph"/>
      </w:pPr>
      <w:r>
        <w:t xml:space="preserve">Donaldson, S., and S. Siegel, </w:t>
      </w:r>
      <w:r>
        <w:rPr>
          <w:i/>
          <w:iCs/>
        </w:rPr>
        <w:t>Successful Software Development</w:t>
      </w:r>
      <w:r>
        <w:t>. Upper Saddle River, NJ: Prentice Hall, 2001, pp. 321-323.</w:t>
      </w:r>
    </w:p>
    <w:p w14:paraId="321EC752" w14:textId="77777777" w:rsidR="00E47986" w:rsidRDefault="00E47986">
      <w:pPr>
        <w:pStyle w:val="Paragraph"/>
      </w:pPr>
    </w:p>
    <w:p w14:paraId="61D17392" w14:textId="77777777" w:rsidR="00E47986" w:rsidRDefault="00E47986" w:rsidP="00E47986">
      <w:pPr>
        <w:pStyle w:val="Paragraph"/>
      </w:pPr>
      <w:r>
        <w:t xml:space="preserve">Note: The template presented in this document was taken from: Donaldson, S., and S. Siegel, </w:t>
      </w:r>
      <w:r>
        <w:rPr>
          <w:i/>
          <w:iCs/>
        </w:rPr>
        <w:t>Successful Software Development</w:t>
      </w:r>
      <w:r>
        <w:t>. Upper Saddle River, NJ: Prentice Hall, 2001, pp. 321-323 and modified by Humberto Mendoza and Steve Roach.</w:t>
      </w:r>
    </w:p>
    <w:p w14:paraId="3B4B9FA0" w14:textId="77777777" w:rsidR="00941D93" w:rsidRDefault="00941D93">
      <w:pPr>
        <w:pStyle w:val="Paragraph"/>
      </w:pPr>
    </w:p>
    <w:p w14:paraId="5F379311" w14:textId="77777777" w:rsidR="00941D93" w:rsidRDefault="00941D93">
      <w:pPr>
        <w:pStyle w:val="Paragraph"/>
      </w:pPr>
      <w:r>
        <w:t>Supplementary information is from:</w:t>
      </w:r>
    </w:p>
    <w:p w14:paraId="7211DA20" w14:textId="77777777" w:rsidR="00941D93" w:rsidRDefault="00941D93">
      <w:pPr>
        <w:pStyle w:val="Paragraph"/>
      </w:pPr>
      <w:proofErr w:type="spellStart"/>
      <w:r>
        <w:t>Pfleeger</w:t>
      </w:r>
      <w:proofErr w:type="spellEnd"/>
      <w:r>
        <w:t xml:space="preserve">, S.  </w:t>
      </w:r>
      <w:r>
        <w:rPr>
          <w:i/>
          <w:iCs/>
        </w:rPr>
        <w:t>Software Engineering, Theory and Practice</w:t>
      </w:r>
      <w:r>
        <w:t xml:space="preserve">.  Upper Saddle River, NJ: Prentice Hall, 1998, p. 365.  </w:t>
      </w:r>
    </w:p>
    <w:p w14:paraId="31E9ED7E" w14:textId="77777777" w:rsidR="00941D93" w:rsidRDefault="00941D93">
      <w:pPr>
        <w:pStyle w:val="Paragraph"/>
      </w:pPr>
      <w:r>
        <w:br w:type="column"/>
      </w:r>
    </w:p>
    <w:p w14:paraId="7648DBF4" w14:textId="77777777" w:rsidR="00941D93" w:rsidRDefault="00941D93">
      <w:pPr>
        <w:ind w:left="144"/>
      </w:pPr>
    </w:p>
    <w:p w14:paraId="642B1008" w14:textId="77777777" w:rsidR="00941D93" w:rsidRDefault="00941D93">
      <w:pPr>
        <w:pStyle w:val="TOC2"/>
        <w:rPr>
          <w:sz w:val="28"/>
        </w:rPr>
      </w:pPr>
      <w:r>
        <w:rPr>
          <w:sz w:val="28"/>
        </w:rPr>
        <w:t>Table of Contents</w:t>
      </w:r>
    </w:p>
    <w:p w14:paraId="2FA0C433" w14:textId="39FAE1EA" w:rsidR="002635A2" w:rsidRDefault="00941D93">
      <w:pPr>
        <w:pStyle w:val="TOC1"/>
        <w:rPr>
          <w:rFonts w:asciiTheme="minorHAnsi" w:eastAsiaTheme="minorEastAsia" w:hAnsiTheme="minorHAnsi" w:cstheme="minorBidi"/>
          <w:b w:val="0"/>
          <w:caps w:val="0"/>
          <w:noProof/>
          <w:sz w:val="22"/>
          <w:szCs w:val="22"/>
        </w:rPr>
      </w:pPr>
      <w:r>
        <w:rPr>
          <w:sz w:val="28"/>
        </w:rPr>
        <w:fldChar w:fldCharType="begin"/>
      </w:r>
      <w:r>
        <w:rPr>
          <w:sz w:val="28"/>
        </w:rPr>
        <w:instrText xml:space="preserve"> TOC \o "1-3" \h \z </w:instrText>
      </w:r>
      <w:r>
        <w:rPr>
          <w:sz w:val="28"/>
        </w:rPr>
        <w:fldChar w:fldCharType="separate"/>
      </w:r>
      <w:hyperlink w:anchor="_Toc38288721" w:history="1">
        <w:r w:rsidR="002635A2" w:rsidRPr="007D3C94">
          <w:rPr>
            <w:rStyle w:val="Hyperlink"/>
            <w:noProof/>
          </w:rPr>
          <w:t>Document Control</w:t>
        </w:r>
        <w:r w:rsidR="002635A2">
          <w:rPr>
            <w:noProof/>
            <w:webHidden/>
          </w:rPr>
          <w:tab/>
        </w:r>
        <w:r w:rsidR="002635A2">
          <w:rPr>
            <w:noProof/>
            <w:webHidden/>
          </w:rPr>
          <w:fldChar w:fldCharType="begin"/>
        </w:r>
        <w:r w:rsidR="002635A2">
          <w:rPr>
            <w:noProof/>
            <w:webHidden/>
          </w:rPr>
          <w:instrText xml:space="preserve"> PAGEREF _Toc38288721 \h </w:instrText>
        </w:r>
        <w:r w:rsidR="002635A2">
          <w:rPr>
            <w:noProof/>
            <w:webHidden/>
          </w:rPr>
        </w:r>
        <w:r w:rsidR="002635A2">
          <w:rPr>
            <w:noProof/>
            <w:webHidden/>
          </w:rPr>
          <w:fldChar w:fldCharType="separate"/>
        </w:r>
        <w:r w:rsidR="002635A2">
          <w:rPr>
            <w:noProof/>
            <w:webHidden/>
          </w:rPr>
          <w:t>ii</w:t>
        </w:r>
        <w:r w:rsidR="002635A2">
          <w:rPr>
            <w:noProof/>
            <w:webHidden/>
          </w:rPr>
          <w:fldChar w:fldCharType="end"/>
        </w:r>
      </w:hyperlink>
    </w:p>
    <w:p w14:paraId="4593A39B" w14:textId="0BDE99E5" w:rsidR="002635A2" w:rsidRDefault="008E7D35">
      <w:pPr>
        <w:pStyle w:val="TOC2"/>
        <w:rPr>
          <w:rFonts w:asciiTheme="minorHAnsi" w:eastAsiaTheme="minorEastAsia" w:hAnsiTheme="minorHAnsi" w:cstheme="minorBidi"/>
          <w:b w:val="0"/>
          <w:bCs w:val="0"/>
          <w:smallCaps w:val="0"/>
          <w:noProof/>
          <w:sz w:val="22"/>
          <w:szCs w:val="22"/>
        </w:rPr>
      </w:pPr>
      <w:hyperlink w:anchor="_Toc38288722" w:history="1">
        <w:r w:rsidR="002635A2" w:rsidRPr="007D3C94">
          <w:rPr>
            <w:rStyle w:val="Hyperlink"/>
            <w:noProof/>
          </w:rPr>
          <w:t>Approval</w:t>
        </w:r>
        <w:r w:rsidR="002635A2">
          <w:rPr>
            <w:noProof/>
            <w:webHidden/>
          </w:rPr>
          <w:tab/>
        </w:r>
        <w:r w:rsidR="002635A2">
          <w:rPr>
            <w:noProof/>
            <w:webHidden/>
          </w:rPr>
          <w:fldChar w:fldCharType="begin"/>
        </w:r>
        <w:r w:rsidR="002635A2">
          <w:rPr>
            <w:noProof/>
            <w:webHidden/>
          </w:rPr>
          <w:instrText xml:space="preserve"> PAGEREF _Toc38288722 \h </w:instrText>
        </w:r>
        <w:r w:rsidR="002635A2">
          <w:rPr>
            <w:noProof/>
            <w:webHidden/>
          </w:rPr>
        </w:r>
        <w:r w:rsidR="002635A2">
          <w:rPr>
            <w:noProof/>
            <w:webHidden/>
          </w:rPr>
          <w:fldChar w:fldCharType="separate"/>
        </w:r>
        <w:r w:rsidR="002635A2">
          <w:rPr>
            <w:noProof/>
            <w:webHidden/>
          </w:rPr>
          <w:t>ii</w:t>
        </w:r>
        <w:r w:rsidR="002635A2">
          <w:rPr>
            <w:noProof/>
            <w:webHidden/>
          </w:rPr>
          <w:fldChar w:fldCharType="end"/>
        </w:r>
      </w:hyperlink>
    </w:p>
    <w:p w14:paraId="4BF84B4C" w14:textId="4EFE7C83" w:rsidR="002635A2" w:rsidRDefault="008E7D35">
      <w:pPr>
        <w:pStyle w:val="TOC2"/>
        <w:rPr>
          <w:rFonts w:asciiTheme="minorHAnsi" w:eastAsiaTheme="minorEastAsia" w:hAnsiTheme="minorHAnsi" w:cstheme="minorBidi"/>
          <w:b w:val="0"/>
          <w:bCs w:val="0"/>
          <w:smallCaps w:val="0"/>
          <w:noProof/>
          <w:sz w:val="22"/>
          <w:szCs w:val="22"/>
        </w:rPr>
      </w:pPr>
      <w:hyperlink w:anchor="_Toc38288723" w:history="1">
        <w:r w:rsidR="002635A2" w:rsidRPr="007D3C94">
          <w:rPr>
            <w:rStyle w:val="Hyperlink"/>
            <w:noProof/>
          </w:rPr>
          <w:t>Document Change Control</w:t>
        </w:r>
        <w:r w:rsidR="002635A2">
          <w:rPr>
            <w:noProof/>
            <w:webHidden/>
          </w:rPr>
          <w:tab/>
        </w:r>
        <w:r w:rsidR="002635A2">
          <w:rPr>
            <w:noProof/>
            <w:webHidden/>
          </w:rPr>
          <w:fldChar w:fldCharType="begin"/>
        </w:r>
        <w:r w:rsidR="002635A2">
          <w:rPr>
            <w:noProof/>
            <w:webHidden/>
          </w:rPr>
          <w:instrText xml:space="preserve"> PAGEREF _Toc38288723 \h </w:instrText>
        </w:r>
        <w:r w:rsidR="002635A2">
          <w:rPr>
            <w:noProof/>
            <w:webHidden/>
          </w:rPr>
        </w:r>
        <w:r w:rsidR="002635A2">
          <w:rPr>
            <w:noProof/>
            <w:webHidden/>
          </w:rPr>
          <w:fldChar w:fldCharType="separate"/>
        </w:r>
        <w:r w:rsidR="002635A2">
          <w:rPr>
            <w:noProof/>
            <w:webHidden/>
          </w:rPr>
          <w:t>ii</w:t>
        </w:r>
        <w:r w:rsidR="002635A2">
          <w:rPr>
            <w:noProof/>
            <w:webHidden/>
          </w:rPr>
          <w:fldChar w:fldCharType="end"/>
        </w:r>
      </w:hyperlink>
    </w:p>
    <w:p w14:paraId="0F6D8239" w14:textId="7207AC17" w:rsidR="002635A2" w:rsidRDefault="008E7D35">
      <w:pPr>
        <w:pStyle w:val="TOC2"/>
        <w:rPr>
          <w:rFonts w:asciiTheme="minorHAnsi" w:eastAsiaTheme="minorEastAsia" w:hAnsiTheme="minorHAnsi" w:cstheme="minorBidi"/>
          <w:b w:val="0"/>
          <w:bCs w:val="0"/>
          <w:smallCaps w:val="0"/>
          <w:noProof/>
          <w:sz w:val="22"/>
          <w:szCs w:val="22"/>
        </w:rPr>
      </w:pPr>
      <w:hyperlink w:anchor="_Toc38288724" w:history="1">
        <w:r w:rsidR="002635A2" w:rsidRPr="007D3C94">
          <w:rPr>
            <w:rStyle w:val="Hyperlink"/>
            <w:noProof/>
          </w:rPr>
          <w:t>Distribution List</w:t>
        </w:r>
        <w:r w:rsidR="002635A2">
          <w:rPr>
            <w:noProof/>
            <w:webHidden/>
          </w:rPr>
          <w:tab/>
        </w:r>
        <w:r w:rsidR="002635A2">
          <w:rPr>
            <w:noProof/>
            <w:webHidden/>
          </w:rPr>
          <w:fldChar w:fldCharType="begin"/>
        </w:r>
        <w:r w:rsidR="002635A2">
          <w:rPr>
            <w:noProof/>
            <w:webHidden/>
          </w:rPr>
          <w:instrText xml:space="preserve"> PAGEREF _Toc38288724 \h </w:instrText>
        </w:r>
        <w:r w:rsidR="002635A2">
          <w:rPr>
            <w:noProof/>
            <w:webHidden/>
          </w:rPr>
        </w:r>
        <w:r w:rsidR="002635A2">
          <w:rPr>
            <w:noProof/>
            <w:webHidden/>
          </w:rPr>
          <w:fldChar w:fldCharType="separate"/>
        </w:r>
        <w:r w:rsidR="002635A2">
          <w:rPr>
            <w:noProof/>
            <w:webHidden/>
          </w:rPr>
          <w:t>ii</w:t>
        </w:r>
        <w:r w:rsidR="002635A2">
          <w:rPr>
            <w:noProof/>
            <w:webHidden/>
          </w:rPr>
          <w:fldChar w:fldCharType="end"/>
        </w:r>
      </w:hyperlink>
    </w:p>
    <w:p w14:paraId="77296F7D" w14:textId="1CF1C942" w:rsidR="002635A2" w:rsidRDefault="008E7D35">
      <w:pPr>
        <w:pStyle w:val="TOC2"/>
        <w:rPr>
          <w:rFonts w:asciiTheme="minorHAnsi" w:eastAsiaTheme="minorEastAsia" w:hAnsiTheme="minorHAnsi" w:cstheme="minorBidi"/>
          <w:b w:val="0"/>
          <w:bCs w:val="0"/>
          <w:smallCaps w:val="0"/>
          <w:noProof/>
          <w:sz w:val="22"/>
          <w:szCs w:val="22"/>
        </w:rPr>
      </w:pPr>
      <w:hyperlink w:anchor="_Toc38288725" w:history="1">
        <w:r w:rsidR="002635A2" w:rsidRPr="007D3C94">
          <w:rPr>
            <w:rStyle w:val="Hyperlink"/>
            <w:noProof/>
          </w:rPr>
          <w:t>Change Summary</w:t>
        </w:r>
        <w:r w:rsidR="002635A2">
          <w:rPr>
            <w:noProof/>
            <w:webHidden/>
          </w:rPr>
          <w:tab/>
        </w:r>
        <w:r w:rsidR="002635A2">
          <w:rPr>
            <w:noProof/>
            <w:webHidden/>
          </w:rPr>
          <w:fldChar w:fldCharType="begin"/>
        </w:r>
        <w:r w:rsidR="002635A2">
          <w:rPr>
            <w:noProof/>
            <w:webHidden/>
          </w:rPr>
          <w:instrText xml:space="preserve"> PAGEREF _Toc38288725 \h </w:instrText>
        </w:r>
        <w:r w:rsidR="002635A2">
          <w:rPr>
            <w:noProof/>
            <w:webHidden/>
          </w:rPr>
        </w:r>
        <w:r w:rsidR="002635A2">
          <w:rPr>
            <w:noProof/>
            <w:webHidden/>
          </w:rPr>
          <w:fldChar w:fldCharType="separate"/>
        </w:r>
        <w:r w:rsidR="002635A2">
          <w:rPr>
            <w:noProof/>
            <w:webHidden/>
          </w:rPr>
          <w:t>ii</w:t>
        </w:r>
        <w:r w:rsidR="002635A2">
          <w:rPr>
            <w:noProof/>
            <w:webHidden/>
          </w:rPr>
          <w:fldChar w:fldCharType="end"/>
        </w:r>
      </w:hyperlink>
    </w:p>
    <w:p w14:paraId="0BA703C0" w14:textId="78BE9326" w:rsidR="002635A2" w:rsidRDefault="008E7D35">
      <w:pPr>
        <w:pStyle w:val="TOC1"/>
        <w:tabs>
          <w:tab w:val="left" w:pos="400"/>
        </w:tabs>
        <w:rPr>
          <w:rFonts w:asciiTheme="minorHAnsi" w:eastAsiaTheme="minorEastAsia" w:hAnsiTheme="minorHAnsi" w:cstheme="minorBidi"/>
          <w:b w:val="0"/>
          <w:caps w:val="0"/>
          <w:noProof/>
          <w:sz w:val="22"/>
          <w:szCs w:val="22"/>
        </w:rPr>
      </w:pPr>
      <w:hyperlink w:anchor="_Toc38288726" w:history="1">
        <w:r w:rsidR="002635A2" w:rsidRPr="007D3C94">
          <w:rPr>
            <w:rStyle w:val="Hyperlink"/>
            <w:noProof/>
          </w:rPr>
          <w:t>1.</w:t>
        </w:r>
        <w:r w:rsidR="002635A2">
          <w:rPr>
            <w:rFonts w:asciiTheme="minorHAnsi" w:eastAsiaTheme="minorEastAsia" w:hAnsiTheme="minorHAnsi" w:cstheme="minorBidi"/>
            <w:b w:val="0"/>
            <w:caps w:val="0"/>
            <w:noProof/>
            <w:sz w:val="22"/>
            <w:szCs w:val="22"/>
          </w:rPr>
          <w:tab/>
        </w:r>
        <w:r w:rsidR="002635A2" w:rsidRPr="007D3C94">
          <w:rPr>
            <w:rStyle w:val="Hyperlink"/>
            <w:noProof/>
          </w:rPr>
          <w:t>Introduction</w:t>
        </w:r>
        <w:r w:rsidR="002635A2">
          <w:rPr>
            <w:noProof/>
            <w:webHidden/>
          </w:rPr>
          <w:tab/>
        </w:r>
        <w:r w:rsidR="002635A2">
          <w:rPr>
            <w:noProof/>
            <w:webHidden/>
          </w:rPr>
          <w:fldChar w:fldCharType="begin"/>
        </w:r>
        <w:r w:rsidR="002635A2">
          <w:rPr>
            <w:noProof/>
            <w:webHidden/>
          </w:rPr>
          <w:instrText xml:space="preserve"> PAGEREF _Toc38288726 \h </w:instrText>
        </w:r>
        <w:r w:rsidR="002635A2">
          <w:rPr>
            <w:noProof/>
            <w:webHidden/>
          </w:rPr>
        </w:r>
        <w:r w:rsidR="002635A2">
          <w:rPr>
            <w:noProof/>
            <w:webHidden/>
          </w:rPr>
          <w:fldChar w:fldCharType="separate"/>
        </w:r>
        <w:r w:rsidR="002635A2">
          <w:rPr>
            <w:noProof/>
            <w:webHidden/>
          </w:rPr>
          <w:t>4</w:t>
        </w:r>
        <w:r w:rsidR="002635A2">
          <w:rPr>
            <w:noProof/>
            <w:webHidden/>
          </w:rPr>
          <w:fldChar w:fldCharType="end"/>
        </w:r>
      </w:hyperlink>
    </w:p>
    <w:p w14:paraId="2147A19C" w14:textId="520330D9" w:rsidR="002635A2" w:rsidRDefault="008E7D35">
      <w:pPr>
        <w:pStyle w:val="TOC2"/>
        <w:tabs>
          <w:tab w:val="left" w:pos="1200"/>
        </w:tabs>
        <w:rPr>
          <w:rFonts w:asciiTheme="minorHAnsi" w:eastAsiaTheme="minorEastAsia" w:hAnsiTheme="minorHAnsi" w:cstheme="minorBidi"/>
          <w:b w:val="0"/>
          <w:bCs w:val="0"/>
          <w:smallCaps w:val="0"/>
          <w:noProof/>
          <w:sz w:val="22"/>
          <w:szCs w:val="22"/>
        </w:rPr>
      </w:pPr>
      <w:hyperlink w:anchor="_Toc38288727" w:history="1">
        <w:r w:rsidR="002635A2" w:rsidRPr="007D3C94">
          <w:rPr>
            <w:rStyle w:val="Hyperlink"/>
            <w:noProof/>
          </w:rPr>
          <w:t>1.1.</w:t>
        </w:r>
        <w:r w:rsidR="002635A2">
          <w:rPr>
            <w:rFonts w:asciiTheme="minorHAnsi" w:eastAsiaTheme="minorEastAsia" w:hAnsiTheme="minorHAnsi" w:cstheme="minorBidi"/>
            <w:b w:val="0"/>
            <w:bCs w:val="0"/>
            <w:smallCaps w:val="0"/>
            <w:noProof/>
            <w:sz w:val="22"/>
            <w:szCs w:val="22"/>
          </w:rPr>
          <w:tab/>
        </w:r>
        <w:r w:rsidR="002635A2" w:rsidRPr="007D3C94">
          <w:rPr>
            <w:rStyle w:val="Hyperlink"/>
            <w:noProof/>
          </w:rPr>
          <w:t>Purpose</w:t>
        </w:r>
        <w:r w:rsidR="002635A2">
          <w:rPr>
            <w:noProof/>
            <w:webHidden/>
          </w:rPr>
          <w:tab/>
        </w:r>
        <w:r w:rsidR="002635A2">
          <w:rPr>
            <w:noProof/>
            <w:webHidden/>
          </w:rPr>
          <w:fldChar w:fldCharType="begin"/>
        </w:r>
        <w:r w:rsidR="002635A2">
          <w:rPr>
            <w:noProof/>
            <w:webHidden/>
          </w:rPr>
          <w:instrText xml:space="preserve"> PAGEREF _Toc38288727 \h </w:instrText>
        </w:r>
        <w:r w:rsidR="002635A2">
          <w:rPr>
            <w:noProof/>
            <w:webHidden/>
          </w:rPr>
        </w:r>
        <w:r w:rsidR="002635A2">
          <w:rPr>
            <w:noProof/>
            <w:webHidden/>
          </w:rPr>
          <w:fldChar w:fldCharType="separate"/>
        </w:r>
        <w:r w:rsidR="002635A2">
          <w:rPr>
            <w:noProof/>
            <w:webHidden/>
          </w:rPr>
          <w:t>4</w:t>
        </w:r>
        <w:r w:rsidR="002635A2">
          <w:rPr>
            <w:noProof/>
            <w:webHidden/>
          </w:rPr>
          <w:fldChar w:fldCharType="end"/>
        </w:r>
      </w:hyperlink>
    </w:p>
    <w:p w14:paraId="540FB4BD" w14:textId="13A4F058" w:rsidR="002635A2" w:rsidRDefault="008E7D35">
      <w:pPr>
        <w:pStyle w:val="TOC2"/>
        <w:tabs>
          <w:tab w:val="left" w:pos="1200"/>
        </w:tabs>
        <w:rPr>
          <w:rFonts w:asciiTheme="minorHAnsi" w:eastAsiaTheme="minorEastAsia" w:hAnsiTheme="minorHAnsi" w:cstheme="minorBidi"/>
          <w:b w:val="0"/>
          <w:bCs w:val="0"/>
          <w:smallCaps w:val="0"/>
          <w:noProof/>
          <w:sz w:val="22"/>
          <w:szCs w:val="22"/>
        </w:rPr>
      </w:pPr>
      <w:hyperlink w:anchor="_Toc38288728" w:history="1">
        <w:r w:rsidR="002635A2" w:rsidRPr="007D3C94">
          <w:rPr>
            <w:rStyle w:val="Hyperlink"/>
            <w:noProof/>
          </w:rPr>
          <w:t>1.2.</w:t>
        </w:r>
        <w:r w:rsidR="002635A2">
          <w:rPr>
            <w:rFonts w:asciiTheme="minorHAnsi" w:eastAsiaTheme="minorEastAsia" w:hAnsiTheme="minorHAnsi" w:cstheme="minorBidi"/>
            <w:b w:val="0"/>
            <w:bCs w:val="0"/>
            <w:smallCaps w:val="0"/>
            <w:noProof/>
            <w:sz w:val="22"/>
            <w:szCs w:val="22"/>
          </w:rPr>
          <w:tab/>
        </w:r>
        <w:r w:rsidR="002635A2" w:rsidRPr="007D3C94">
          <w:rPr>
            <w:rStyle w:val="Hyperlink"/>
            <w:noProof/>
          </w:rPr>
          <w:t>Scope</w:t>
        </w:r>
        <w:r w:rsidR="002635A2">
          <w:rPr>
            <w:noProof/>
            <w:webHidden/>
          </w:rPr>
          <w:tab/>
        </w:r>
        <w:r w:rsidR="002635A2">
          <w:rPr>
            <w:noProof/>
            <w:webHidden/>
          </w:rPr>
          <w:fldChar w:fldCharType="begin"/>
        </w:r>
        <w:r w:rsidR="002635A2">
          <w:rPr>
            <w:noProof/>
            <w:webHidden/>
          </w:rPr>
          <w:instrText xml:space="preserve"> PAGEREF _Toc38288728 \h </w:instrText>
        </w:r>
        <w:r w:rsidR="002635A2">
          <w:rPr>
            <w:noProof/>
            <w:webHidden/>
          </w:rPr>
        </w:r>
        <w:r w:rsidR="002635A2">
          <w:rPr>
            <w:noProof/>
            <w:webHidden/>
          </w:rPr>
          <w:fldChar w:fldCharType="separate"/>
        </w:r>
        <w:r w:rsidR="002635A2">
          <w:rPr>
            <w:noProof/>
            <w:webHidden/>
          </w:rPr>
          <w:t>4</w:t>
        </w:r>
        <w:r w:rsidR="002635A2">
          <w:rPr>
            <w:noProof/>
            <w:webHidden/>
          </w:rPr>
          <w:fldChar w:fldCharType="end"/>
        </w:r>
      </w:hyperlink>
    </w:p>
    <w:p w14:paraId="7995930B" w14:textId="30546E7B" w:rsidR="002635A2" w:rsidRDefault="008E7D35">
      <w:pPr>
        <w:pStyle w:val="TOC2"/>
        <w:tabs>
          <w:tab w:val="left" w:pos="1200"/>
        </w:tabs>
        <w:rPr>
          <w:rFonts w:asciiTheme="minorHAnsi" w:eastAsiaTheme="minorEastAsia" w:hAnsiTheme="minorHAnsi" w:cstheme="minorBidi"/>
          <w:b w:val="0"/>
          <w:bCs w:val="0"/>
          <w:smallCaps w:val="0"/>
          <w:noProof/>
          <w:sz w:val="22"/>
          <w:szCs w:val="22"/>
        </w:rPr>
      </w:pPr>
      <w:hyperlink w:anchor="_Toc38288729" w:history="1">
        <w:r w:rsidR="002635A2" w:rsidRPr="007D3C94">
          <w:rPr>
            <w:rStyle w:val="Hyperlink"/>
            <w:noProof/>
          </w:rPr>
          <w:t>1.3.</w:t>
        </w:r>
        <w:r w:rsidR="002635A2">
          <w:rPr>
            <w:rFonts w:asciiTheme="minorHAnsi" w:eastAsiaTheme="minorEastAsia" w:hAnsiTheme="minorHAnsi" w:cstheme="minorBidi"/>
            <w:b w:val="0"/>
            <w:bCs w:val="0"/>
            <w:smallCaps w:val="0"/>
            <w:noProof/>
            <w:sz w:val="22"/>
            <w:szCs w:val="22"/>
          </w:rPr>
          <w:tab/>
        </w:r>
        <w:r w:rsidR="002635A2" w:rsidRPr="007D3C94">
          <w:rPr>
            <w:rStyle w:val="Hyperlink"/>
            <w:noProof/>
          </w:rPr>
          <w:t>System Overview</w:t>
        </w:r>
        <w:r w:rsidR="002635A2">
          <w:rPr>
            <w:noProof/>
            <w:webHidden/>
          </w:rPr>
          <w:tab/>
        </w:r>
        <w:r w:rsidR="002635A2">
          <w:rPr>
            <w:noProof/>
            <w:webHidden/>
          </w:rPr>
          <w:fldChar w:fldCharType="begin"/>
        </w:r>
        <w:r w:rsidR="002635A2">
          <w:rPr>
            <w:noProof/>
            <w:webHidden/>
          </w:rPr>
          <w:instrText xml:space="preserve"> PAGEREF _Toc38288729 \h </w:instrText>
        </w:r>
        <w:r w:rsidR="002635A2">
          <w:rPr>
            <w:noProof/>
            <w:webHidden/>
          </w:rPr>
        </w:r>
        <w:r w:rsidR="002635A2">
          <w:rPr>
            <w:noProof/>
            <w:webHidden/>
          </w:rPr>
          <w:fldChar w:fldCharType="separate"/>
        </w:r>
        <w:r w:rsidR="002635A2">
          <w:rPr>
            <w:noProof/>
            <w:webHidden/>
          </w:rPr>
          <w:t>4</w:t>
        </w:r>
        <w:r w:rsidR="002635A2">
          <w:rPr>
            <w:noProof/>
            <w:webHidden/>
          </w:rPr>
          <w:fldChar w:fldCharType="end"/>
        </w:r>
      </w:hyperlink>
    </w:p>
    <w:p w14:paraId="7A370BC6" w14:textId="64849166" w:rsidR="002635A2" w:rsidRDefault="008E7D35">
      <w:pPr>
        <w:pStyle w:val="TOC2"/>
        <w:tabs>
          <w:tab w:val="left" w:pos="1200"/>
        </w:tabs>
        <w:rPr>
          <w:rFonts w:asciiTheme="minorHAnsi" w:eastAsiaTheme="minorEastAsia" w:hAnsiTheme="minorHAnsi" w:cstheme="minorBidi"/>
          <w:b w:val="0"/>
          <w:bCs w:val="0"/>
          <w:smallCaps w:val="0"/>
          <w:noProof/>
          <w:sz w:val="22"/>
          <w:szCs w:val="22"/>
        </w:rPr>
      </w:pPr>
      <w:hyperlink w:anchor="_Toc38288730" w:history="1">
        <w:r w:rsidR="002635A2" w:rsidRPr="007D3C94">
          <w:rPr>
            <w:rStyle w:val="Hyperlink"/>
            <w:noProof/>
          </w:rPr>
          <w:t>1.4.</w:t>
        </w:r>
        <w:r w:rsidR="002635A2">
          <w:rPr>
            <w:rFonts w:asciiTheme="minorHAnsi" w:eastAsiaTheme="minorEastAsia" w:hAnsiTheme="minorHAnsi" w:cstheme="minorBidi"/>
            <w:b w:val="0"/>
            <w:bCs w:val="0"/>
            <w:smallCaps w:val="0"/>
            <w:noProof/>
            <w:sz w:val="22"/>
            <w:szCs w:val="22"/>
          </w:rPr>
          <w:tab/>
        </w:r>
        <w:r w:rsidR="002635A2" w:rsidRPr="007D3C94">
          <w:rPr>
            <w:rStyle w:val="Hyperlink"/>
            <w:noProof/>
          </w:rPr>
          <w:t>Suspension and Exit Criteria</w:t>
        </w:r>
        <w:r w:rsidR="002635A2">
          <w:rPr>
            <w:noProof/>
            <w:webHidden/>
          </w:rPr>
          <w:tab/>
        </w:r>
        <w:r w:rsidR="002635A2">
          <w:rPr>
            <w:noProof/>
            <w:webHidden/>
          </w:rPr>
          <w:fldChar w:fldCharType="begin"/>
        </w:r>
        <w:r w:rsidR="002635A2">
          <w:rPr>
            <w:noProof/>
            <w:webHidden/>
          </w:rPr>
          <w:instrText xml:space="preserve"> PAGEREF _Toc38288730 \h </w:instrText>
        </w:r>
        <w:r w:rsidR="002635A2">
          <w:rPr>
            <w:noProof/>
            <w:webHidden/>
          </w:rPr>
        </w:r>
        <w:r w:rsidR="002635A2">
          <w:rPr>
            <w:noProof/>
            <w:webHidden/>
          </w:rPr>
          <w:fldChar w:fldCharType="separate"/>
        </w:r>
        <w:r w:rsidR="002635A2">
          <w:rPr>
            <w:noProof/>
            <w:webHidden/>
          </w:rPr>
          <w:t>4</w:t>
        </w:r>
        <w:r w:rsidR="002635A2">
          <w:rPr>
            <w:noProof/>
            <w:webHidden/>
          </w:rPr>
          <w:fldChar w:fldCharType="end"/>
        </w:r>
      </w:hyperlink>
    </w:p>
    <w:p w14:paraId="2CCB91A8" w14:textId="76E6F062" w:rsidR="002635A2" w:rsidRDefault="008E7D35">
      <w:pPr>
        <w:pStyle w:val="TOC2"/>
        <w:tabs>
          <w:tab w:val="left" w:pos="1200"/>
        </w:tabs>
        <w:rPr>
          <w:rFonts w:asciiTheme="minorHAnsi" w:eastAsiaTheme="minorEastAsia" w:hAnsiTheme="minorHAnsi" w:cstheme="minorBidi"/>
          <w:b w:val="0"/>
          <w:bCs w:val="0"/>
          <w:smallCaps w:val="0"/>
          <w:noProof/>
          <w:sz w:val="22"/>
          <w:szCs w:val="22"/>
        </w:rPr>
      </w:pPr>
      <w:hyperlink w:anchor="_Toc38288731" w:history="1">
        <w:r w:rsidR="002635A2" w:rsidRPr="007D3C94">
          <w:rPr>
            <w:rStyle w:val="Hyperlink"/>
            <w:noProof/>
          </w:rPr>
          <w:t>1.5.</w:t>
        </w:r>
        <w:r w:rsidR="002635A2">
          <w:rPr>
            <w:rFonts w:asciiTheme="minorHAnsi" w:eastAsiaTheme="minorEastAsia" w:hAnsiTheme="minorHAnsi" w:cstheme="minorBidi"/>
            <w:b w:val="0"/>
            <w:bCs w:val="0"/>
            <w:smallCaps w:val="0"/>
            <w:noProof/>
            <w:sz w:val="22"/>
            <w:szCs w:val="22"/>
          </w:rPr>
          <w:tab/>
        </w:r>
        <w:r w:rsidR="002635A2" w:rsidRPr="007D3C94">
          <w:rPr>
            <w:rStyle w:val="Hyperlink"/>
            <w:noProof/>
          </w:rPr>
          <w:t>Document Overview</w:t>
        </w:r>
        <w:r w:rsidR="002635A2">
          <w:rPr>
            <w:noProof/>
            <w:webHidden/>
          </w:rPr>
          <w:tab/>
        </w:r>
        <w:r w:rsidR="002635A2">
          <w:rPr>
            <w:noProof/>
            <w:webHidden/>
          </w:rPr>
          <w:fldChar w:fldCharType="begin"/>
        </w:r>
        <w:r w:rsidR="002635A2">
          <w:rPr>
            <w:noProof/>
            <w:webHidden/>
          </w:rPr>
          <w:instrText xml:space="preserve"> PAGEREF _Toc38288731 \h </w:instrText>
        </w:r>
        <w:r w:rsidR="002635A2">
          <w:rPr>
            <w:noProof/>
            <w:webHidden/>
          </w:rPr>
        </w:r>
        <w:r w:rsidR="002635A2">
          <w:rPr>
            <w:noProof/>
            <w:webHidden/>
          </w:rPr>
          <w:fldChar w:fldCharType="separate"/>
        </w:r>
        <w:r w:rsidR="002635A2">
          <w:rPr>
            <w:noProof/>
            <w:webHidden/>
          </w:rPr>
          <w:t>5</w:t>
        </w:r>
        <w:r w:rsidR="002635A2">
          <w:rPr>
            <w:noProof/>
            <w:webHidden/>
          </w:rPr>
          <w:fldChar w:fldCharType="end"/>
        </w:r>
      </w:hyperlink>
    </w:p>
    <w:p w14:paraId="189FB512" w14:textId="5112B9F0" w:rsidR="002635A2" w:rsidRDefault="008E7D35">
      <w:pPr>
        <w:pStyle w:val="TOC2"/>
        <w:tabs>
          <w:tab w:val="left" w:pos="1200"/>
        </w:tabs>
        <w:rPr>
          <w:rFonts w:asciiTheme="minorHAnsi" w:eastAsiaTheme="minorEastAsia" w:hAnsiTheme="minorHAnsi" w:cstheme="minorBidi"/>
          <w:b w:val="0"/>
          <w:bCs w:val="0"/>
          <w:smallCaps w:val="0"/>
          <w:noProof/>
          <w:sz w:val="22"/>
          <w:szCs w:val="22"/>
        </w:rPr>
      </w:pPr>
      <w:hyperlink w:anchor="_Toc38288732" w:history="1">
        <w:r w:rsidR="002635A2" w:rsidRPr="007D3C94">
          <w:rPr>
            <w:rStyle w:val="Hyperlink"/>
            <w:noProof/>
          </w:rPr>
          <w:t>1.6.</w:t>
        </w:r>
        <w:r w:rsidR="002635A2">
          <w:rPr>
            <w:rFonts w:asciiTheme="minorHAnsi" w:eastAsiaTheme="minorEastAsia" w:hAnsiTheme="minorHAnsi" w:cstheme="minorBidi"/>
            <w:b w:val="0"/>
            <w:bCs w:val="0"/>
            <w:smallCaps w:val="0"/>
            <w:noProof/>
            <w:sz w:val="22"/>
            <w:szCs w:val="22"/>
          </w:rPr>
          <w:tab/>
        </w:r>
        <w:r w:rsidR="002635A2" w:rsidRPr="007D3C94">
          <w:rPr>
            <w:rStyle w:val="Hyperlink"/>
            <w:noProof/>
          </w:rPr>
          <w:t>References</w:t>
        </w:r>
        <w:r w:rsidR="002635A2">
          <w:rPr>
            <w:noProof/>
            <w:webHidden/>
          </w:rPr>
          <w:tab/>
        </w:r>
        <w:r w:rsidR="002635A2">
          <w:rPr>
            <w:noProof/>
            <w:webHidden/>
          </w:rPr>
          <w:fldChar w:fldCharType="begin"/>
        </w:r>
        <w:r w:rsidR="002635A2">
          <w:rPr>
            <w:noProof/>
            <w:webHidden/>
          </w:rPr>
          <w:instrText xml:space="preserve"> PAGEREF _Toc38288732 \h </w:instrText>
        </w:r>
        <w:r w:rsidR="002635A2">
          <w:rPr>
            <w:noProof/>
            <w:webHidden/>
          </w:rPr>
        </w:r>
        <w:r w:rsidR="002635A2">
          <w:rPr>
            <w:noProof/>
            <w:webHidden/>
          </w:rPr>
          <w:fldChar w:fldCharType="separate"/>
        </w:r>
        <w:r w:rsidR="002635A2">
          <w:rPr>
            <w:noProof/>
            <w:webHidden/>
          </w:rPr>
          <w:t>5</w:t>
        </w:r>
        <w:r w:rsidR="002635A2">
          <w:rPr>
            <w:noProof/>
            <w:webHidden/>
          </w:rPr>
          <w:fldChar w:fldCharType="end"/>
        </w:r>
      </w:hyperlink>
    </w:p>
    <w:p w14:paraId="41F2419D" w14:textId="29D82CCF" w:rsidR="002635A2" w:rsidRDefault="008E7D35">
      <w:pPr>
        <w:pStyle w:val="TOC1"/>
        <w:tabs>
          <w:tab w:val="left" w:pos="400"/>
        </w:tabs>
        <w:rPr>
          <w:rFonts w:asciiTheme="minorHAnsi" w:eastAsiaTheme="minorEastAsia" w:hAnsiTheme="minorHAnsi" w:cstheme="minorBidi"/>
          <w:b w:val="0"/>
          <w:caps w:val="0"/>
          <w:noProof/>
          <w:sz w:val="22"/>
          <w:szCs w:val="22"/>
        </w:rPr>
      </w:pPr>
      <w:hyperlink w:anchor="_Toc38288733" w:history="1">
        <w:r w:rsidR="002635A2" w:rsidRPr="007D3C94">
          <w:rPr>
            <w:rStyle w:val="Hyperlink"/>
            <w:noProof/>
          </w:rPr>
          <w:t>2.</w:t>
        </w:r>
        <w:r w:rsidR="002635A2">
          <w:rPr>
            <w:rFonts w:asciiTheme="minorHAnsi" w:eastAsiaTheme="minorEastAsia" w:hAnsiTheme="minorHAnsi" w:cstheme="minorBidi"/>
            <w:b w:val="0"/>
            <w:caps w:val="0"/>
            <w:noProof/>
            <w:sz w:val="22"/>
            <w:szCs w:val="22"/>
          </w:rPr>
          <w:tab/>
        </w:r>
        <w:r w:rsidR="002635A2" w:rsidRPr="007D3C94">
          <w:rPr>
            <w:rStyle w:val="Hyperlink"/>
            <w:noProof/>
          </w:rPr>
          <w:t>Test Items and Features</w:t>
        </w:r>
        <w:r w:rsidR="002635A2">
          <w:rPr>
            <w:noProof/>
            <w:webHidden/>
          </w:rPr>
          <w:tab/>
        </w:r>
        <w:r w:rsidR="002635A2">
          <w:rPr>
            <w:noProof/>
            <w:webHidden/>
          </w:rPr>
          <w:fldChar w:fldCharType="begin"/>
        </w:r>
        <w:r w:rsidR="002635A2">
          <w:rPr>
            <w:noProof/>
            <w:webHidden/>
          </w:rPr>
          <w:instrText xml:space="preserve"> PAGEREF _Toc38288733 \h </w:instrText>
        </w:r>
        <w:r w:rsidR="002635A2">
          <w:rPr>
            <w:noProof/>
            <w:webHidden/>
          </w:rPr>
        </w:r>
        <w:r w:rsidR="002635A2">
          <w:rPr>
            <w:noProof/>
            <w:webHidden/>
          </w:rPr>
          <w:fldChar w:fldCharType="separate"/>
        </w:r>
        <w:r w:rsidR="002635A2">
          <w:rPr>
            <w:noProof/>
            <w:webHidden/>
          </w:rPr>
          <w:t>6</w:t>
        </w:r>
        <w:r w:rsidR="002635A2">
          <w:rPr>
            <w:noProof/>
            <w:webHidden/>
          </w:rPr>
          <w:fldChar w:fldCharType="end"/>
        </w:r>
      </w:hyperlink>
    </w:p>
    <w:p w14:paraId="05CC0838" w14:textId="46F0F189" w:rsidR="002635A2" w:rsidRDefault="008E7D35">
      <w:pPr>
        <w:pStyle w:val="TOC1"/>
        <w:tabs>
          <w:tab w:val="left" w:pos="400"/>
        </w:tabs>
        <w:rPr>
          <w:rFonts w:asciiTheme="minorHAnsi" w:eastAsiaTheme="minorEastAsia" w:hAnsiTheme="minorHAnsi" w:cstheme="minorBidi"/>
          <w:b w:val="0"/>
          <w:caps w:val="0"/>
          <w:noProof/>
          <w:sz w:val="22"/>
          <w:szCs w:val="22"/>
        </w:rPr>
      </w:pPr>
      <w:hyperlink w:anchor="_Toc38288734" w:history="1">
        <w:r w:rsidR="002635A2" w:rsidRPr="007D3C94">
          <w:rPr>
            <w:rStyle w:val="Hyperlink"/>
            <w:noProof/>
          </w:rPr>
          <w:t>3.</w:t>
        </w:r>
        <w:r w:rsidR="002635A2">
          <w:rPr>
            <w:rFonts w:asciiTheme="minorHAnsi" w:eastAsiaTheme="minorEastAsia" w:hAnsiTheme="minorHAnsi" w:cstheme="minorBidi"/>
            <w:b w:val="0"/>
            <w:caps w:val="0"/>
            <w:noProof/>
            <w:sz w:val="22"/>
            <w:szCs w:val="22"/>
          </w:rPr>
          <w:tab/>
        </w:r>
        <w:r w:rsidR="002635A2" w:rsidRPr="007D3C94">
          <w:rPr>
            <w:rStyle w:val="Hyperlink"/>
            <w:noProof/>
          </w:rPr>
          <w:t>Testing Approach</w:t>
        </w:r>
        <w:r w:rsidR="002635A2">
          <w:rPr>
            <w:noProof/>
            <w:webHidden/>
          </w:rPr>
          <w:tab/>
        </w:r>
        <w:r w:rsidR="002635A2">
          <w:rPr>
            <w:noProof/>
            <w:webHidden/>
          </w:rPr>
          <w:fldChar w:fldCharType="begin"/>
        </w:r>
        <w:r w:rsidR="002635A2">
          <w:rPr>
            <w:noProof/>
            <w:webHidden/>
          </w:rPr>
          <w:instrText xml:space="preserve"> PAGEREF _Toc38288734 \h </w:instrText>
        </w:r>
        <w:r w:rsidR="002635A2">
          <w:rPr>
            <w:noProof/>
            <w:webHidden/>
          </w:rPr>
        </w:r>
        <w:r w:rsidR="002635A2">
          <w:rPr>
            <w:noProof/>
            <w:webHidden/>
          </w:rPr>
          <w:fldChar w:fldCharType="separate"/>
        </w:r>
        <w:r w:rsidR="002635A2">
          <w:rPr>
            <w:noProof/>
            <w:webHidden/>
          </w:rPr>
          <w:t>7</w:t>
        </w:r>
        <w:r w:rsidR="002635A2">
          <w:rPr>
            <w:noProof/>
            <w:webHidden/>
          </w:rPr>
          <w:fldChar w:fldCharType="end"/>
        </w:r>
      </w:hyperlink>
    </w:p>
    <w:p w14:paraId="7F63FA32" w14:textId="6B7D4E79" w:rsidR="002635A2" w:rsidRDefault="008E7D35">
      <w:pPr>
        <w:pStyle w:val="TOC1"/>
        <w:tabs>
          <w:tab w:val="left" w:pos="400"/>
        </w:tabs>
        <w:rPr>
          <w:rFonts w:asciiTheme="minorHAnsi" w:eastAsiaTheme="minorEastAsia" w:hAnsiTheme="minorHAnsi" w:cstheme="minorBidi"/>
          <w:b w:val="0"/>
          <w:caps w:val="0"/>
          <w:noProof/>
          <w:sz w:val="22"/>
          <w:szCs w:val="22"/>
        </w:rPr>
      </w:pPr>
      <w:hyperlink w:anchor="_Toc38288735" w:history="1">
        <w:r w:rsidR="002635A2" w:rsidRPr="007D3C94">
          <w:rPr>
            <w:rStyle w:val="Hyperlink"/>
            <w:noProof/>
          </w:rPr>
          <w:t>4.</w:t>
        </w:r>
        <w:r w:rsidR="002635A2">
          <w:rPr>
            <w:rFonts w:asciiTheme="minorHAnsi" w:eastAsiaTheme="minorEastAsia" w:hAnsiTheme="minorHAnsi" w:cstheme="minorBidi"/>
            <w:b w:val="0"/>
            <w:caps w:val="0"/>
            <w:noProof/>
            <w:sz w:val="22"/>
            <w:szCs w:val="22"/>
          </w:rPr>
          <w:tab/>
        </w:r>
        <w:r w:rsidR="002635A2" w:rsidRPr="007D3C94">
          <w:rPr>
            <w:rStyle w:val="Hyperlink"/>
            <w:noProof/>
          </w:rPr>
          <w:t>Test Cases</w:t>
        </w:r>
        <w:r w:rsidR="002635A2">
          <w:rPr>
            <w:noProof/>
            <w:webHidden/>
          </w:rPr>
          <w:tab/>
        </w:r>
        <w:r w:rsidR="002635A2">
          <w:rPr>
            <w:noProof/>
            <w:webHidden/>
          </w:rPr>
          <w:fldChar w:fldCharType="begin"/>
        </w:r>
        <w:r w:rsidR="002635A2">
          <w:rPr>
            <w:noProof/>
            <w:webHidden/>
          </w:rPr>
          <w:instrText xml:space="preserve"> PAGEREF _Toc38288735 \h </w:instrText>
        </w:r>
        <w:r w:rsidR="002635A2">
          <w:rPr>
            <w:noProof/>
            <w:webHidden/>
          </w:rPr>
        </w:r>
        <w:r w:rsidR="002635A2">
          <w:rPr>
            <w:noProof/>
            <w:webHidden/>
          </w:rPr>
          <w:fldChar w:fldCharType="separate"/>
        </w:r>
        <w:r w:rsidR="002635A2">
          <w:rPr>
            <w:noProof/>
            <w:webHidden/>
          </w:rPr>
          <w:t>9</w:t>
        </w:r>
        <w:r w:rsidR="002635A2">
          <w:rPr>
            <w:noProof/>
            <w:webHidden/>
          </w:rPr>
          <w:fldChar w:fldCharType="end"/>
        </w:r>
      </w:hyperlink>
    </w:p>
    <w:p w14:paraId="398256A9" w14:textId="7605BADF" w:rsidR="002635A2" w:rsidRDefault="008E7D35">
      <w:pPr>
        <w:pStyle w:val="TOC2"/>
        <w:tabs>
          <w:tab w:val="left" w:pos="1200"/>
        </w:tabs>
        <w:rPr>
          <w:rFonts w:asciiTheme="minorHAnsi" w:eastAsiaTheme="minorEastAsia" w:hAnsiTheme="minorHAnsi" w:cstheme="minorBidi"/>
          <w:b w:val="0"/>
          <w:bCs w:val="0"/>
          <w:smallCaps w:val="0"/>
          <w:noProof/>
          <w:sz w:val="22"/>
          <w:szCs w:val="22"/>
        </w:rPr>
      </w:pPr>
      <w:hyperlink w:anchor="_Toc38288736" w:history="1">
        <w:r w:rsidR="002635A2" w:rsidRPr="007D3C94">
          <w:rPr>
            <w:rStyle w:val="Hyperlink"/>
            <w:noProof/>
          </w:rPr>
          <w:t>4.1.</w:t>
        </w:r>
        <w:r w:rsidR="002635A2">
          <w:rPr>
            <w:rFonts w:asciiTheme="minorHAnsi" w:eastAsiaTheme="minorEastAsia" w:hAnsiTheme="minorHAnsi" w:cstheme="minorBidi"/>
            <w:b w:val="0"/>
            <w:bCs w:val="0"/>
            <w:smallCaps w:val="0"/>
            <w:noProof/>
            <w:sz w:val="22"/>
            <w:szCs w:val="22"/>
          </w:rPr>
          <w:tab/>
        </w:r>
        <w:r w:rsidR="002635A2" w:rsidRPr="007D3C94">
          <w:rPr>
            <w:rStyle w:val="Hyperlink"/>
            <w:noProof/>
          </w:rPr>
          <w:t>Test Suite 1</w:t>
        </w:r>
        <w:r w:rsidR="002635A2">
          <w:rPr>
            <w:noProof/>
            <w:webHidden/>
          </w:rPr>
          <w:tab/>
        </w:r>
        <w:r w:rsidR="002635A2">
          <w:rPr>
            <w:noProof/>
            <w:webHidden/>
          </w:rPr>
          <w:fldChar w:fldCharType="begin"/>
        </w:r>
        <w:r w:rsidR="002635A2">
          <w:rPr>
            <w:noProof/>
            <w:webHidden/>
          </w:rPr>
          <w:instrText xml:space="preserve"> PAGEREF _Toc38288736 \h </w:instrText>
        </w:r>
        <w:r w:rsidR="002635A2">
          <w:rPr>
            <w:noProof/>
            <w:webHidden/>
          </w:rPr>
        </w:r>
        <w:r w:rsidR="002635A2">
          <w:rPr>
            <w:noProof/>
            <w:webHidden/>
          </w:rPr>
          <w:fldChar w:fldCharType="separate"/>
        </w:r>
        <w:r w:rsidR="002635A2">
          <w:rPr>
            <w:noProof/>
            <w:webHidden/>
          </w:rPr>
          <w:t>9</w:t>
        </w:r>
        <w:r w:rsidR="002635A2">
          <w:rPr>
            <w:noProof/>
            <w:webHidden/>
          </w:rPr>
          <w:fldChar w:fldCharType="end"/>
        </w:r>
      </w:hyperlink>
    </w:p>
    <w:p w14:paraId="58436D08" w14:textId="59955CA5" w:rsidR="002635A2" w:rsidRDefault="008E7D35">
      <w:pPr>
        <w:pStyle w:val="TOC3"/>
        <w:tabs>
          <w:tab w:val="left" w:pos="1200"/>
        </w:tabs>
        <w:rPr>
          <w:rFonts w:asciiTheme="minorHAnsi" w:eastAsiaTheme="minorEastAsia" w:hAnsiTheme="minorHAnsi" w:cstheme="minorBidi"/>
          <w:i w:val="0"/>
          <w:noProof/>
          <w:sz w:val="22"/>
          <w:szCs w:val="22"/>
        </w:rPr>
      </w:pPr>
      <w:hyperlink w:anchor="_Toc38288737" w:history="1">
        <w:r w:rsidR="002635A2" w:rsidRPr="007D3C94">
          <w:rPr>
            <w:rStyle w:val="Hyperlink"/>
            <w:noProof/>
          </w:rPr>
          <w:t>4.1.1.</w:t>
        </w:r>
        <w:r w:rsidR="002635A2">
          <w:rPr>
            <w:rFonts w:asciiTheme="minorHAnsi" w:eastAsiaTheme="minorEastAsia" w:hAnsiTheme="minorHAnsi" w:cstheme="minorBidi"/>
            <w:i w:val="0"/>
            <w:noProof/>
            <w:sz w:val="22"/>
            <w:szCs w:val="22"/>
          </w:rPr>
          <w:tab/>
        </w:r>
        <w:r w:rsidR="002635A2" w:rsidRPr="007D3C94">
          <w:rPr>
            <w:rStyle w:val="Hyperlink"/>
            <w:noProof/>
          </w:rPr>
          <w:t>T1-1</w:t>
        </w:r>
        <w:r w:rsidR="002635A2">
          <w:rPr>
            <w:noProof/>
            <w:webHidden/>
          </w:rPr>
          <w:tab/>
        </w:r>
        <w:r w:rsidR="002635A2">
          <w:rPr>
            <w:noProof/>
            <w:webHidden/>
          </w:rPr>
          <w:fldChar w:fldCharType="begin"/>
        </w:r>
        <w:r w:rsidR="002635A2">
          <w:rPr>
            <w:noProof/>
            <w:webHidden/>
          </w:rPr>
          <w:instrText xml:space="preserve"> PAGEREF _Toc38288737 \h </w:instrText>
        </w:r>
        <w:r w:rsidR="002635A2">
          <w:rPr>
            <w:noProof/>
            <w:webHidden/>
          </w:rPr>
        </w:r>
        <w:r w:rsidR="002635A2">
          <w:rPr>
            <w:noProof/>
            <w:webHidden/>
          </w:rPr>
          <w:fldChar w:fldCharType="separate"/>
        </w:r>
        <w:r w:rsidR="002635A2">
          <w:rPr>
            <w:noProof/>
            <w:webHidden/>
          </w:rPr>
          <w:t>9</w:t>
        </w:r>
        <w:r w:rsidR="002635A2">
          <w:rPr>
            <w:noProof/>
            <w:webHidden/>
          </w:rPr>
          <w:fldChar w:fldCharType="end"/>
        </w:r>
      </w:hyperlink>
    </w:p>
    <w:p w14:paraId="2DBAAB5E" w14:textId="290F27CE" w:rsidR="002635A2" w:rsidRDefault="008E7D35">
      <w:pPr>
        <w:pStyle w:val="TOC3"/>
        <w:tabs>
          <w:tab w:val="left" w:pos="1200"/>
        </w:tabs>
        <w:rPr>
          <w:rFonts w:asciiTheme="minorHAnsi" w:eastAsiaTheme="minorEastAsia" w:hAnsiTheme="minorHAnsi" w:cstheme="minorBidi"/>
          <w:i w:val="0"/>
          <w:noProof/>
          <w:sz w:val="22"/>
          <w:szCs w:val="22"/>
        </w:rPr>
      </w:pPr>
      <w:hyperlink w:anchor="_Toc38288738" w:history="1">
        <w:r w:rsidR="002635A2" w:rsidRPr="007D3C94">
          <w:rPr>
            <w:rStyle w:val="Hyperlink"/>
            <w:noProof/>
          </w:rPr>
          <w:t>4.1.2.</w:t>
        </w:r>
        <w:r w:rsidR="002635A2">
          <w:rPr>
            <w:rFonts w:asciiTheme="minorHAnsi" w:eastAsiaTheme="minorEastAsia" w:hAnsiTheme="minorHAnsi" w:cstheme="minorBidi"/>
            <w:i w:val="0"/>
            <w:noProof/>
            <w:sz w:val="22"/>
            <w:szCs w:val="22"/>
          </w:rPr>
          <w:tab/>
        </w:r>
        <w:r w:rsidR="002635A2" w:rsidRPr="007D3C94">
          <w:rPr>
            <w:rStyle w:val="Hyperlink"/>
            <w:noProof/>
          </w:rPr>
          <w:t>T1-2</w:t>
        </w:r>
        <w:r w:rsidR="002635A2">
          <w:rPr>
            <w:noProof/>
            <w:webHidden/>
          </w:rPr>
          <w:tab/>
        </w:r>
        <w:r w:rsidR="002635A2">
          <w:rPr>
            <w:noProof/>
            <w:webHidden/>
          </w:rPr>
          <w:fldChar w:fldCharType="begin"/>
        </w:r>
        <w:r w:rsidR="002635A2">
          <w:rPr>
            <w:noProof/>
            <w:webHidden/>
          </w:rPr>
          <w:instrText xml:space="preserve"> PAGEREF _Toc38288738 \h </w:instrText>
        </w:r>
        <w:r w:rsidR="002635A2">
          <w:rPr>
            <w:noProof/>
            <w:webHidden/>
          </w:rPr>
        </w:r>
        <w:r w:rsidR="002635A2">
          <w:rPr>
            <w:noProof/>
            <w:webHidden/>
          </w:rPr>
          <w:fldChar w:fldCharType="separate"/>
        </w:r>
        <w:r w:rsidR="002635A2">
          <w:rPr>
            <w:noProof/>
            <w:webHidden/>
          </w:rPr>
          <w:t>10</w:t>
        </w:r>
        <w:r w:rsidR="002635A2">
          <w:rPr>
            <w:noProof/>
            <w:webHidden/>
          </w:rPr>
          <w:fldChar w:fldCharType="end"/>
        </w:r>
      </w:hyperlink>
    </w:p>
    <w:p w14:paraId="6D4CF85B" w14:textId="2DA3BA4A" w:rsidR="002635A2" w:rsidRDefault="008E7D35">
      <w:pPr>
        <w:pStyle w:val="TOC3"/>
        <w:tabs>
          <w:tab w:val="left" w:pos="1200"/>
        </w:tabs>
        <w:rPr>
          <w:rFonts w:asciiTheme="minorHAnsi" w:eastAsiaTheme="minorEastAsia" w:hAnsiTheme="minorHAnsi" w:cstheme="minorBidi"/>
          <w:i w:val="0"/>
          <w:noProof/>
          <w:sz w:val="22"/>
          <w:szCs w:val="22"/>
        </w:rPr>
      </w:pPr>
      <w:hyperlink w:anchor="_Toc38288739" w:history="1">
        <w:r w:rsidR="002635A2" w:rsidRPr="007D3C94">
          <w:rPr>
            <w:rStyle w:val="Hyperlink"/>
            <w:noProof/>
          </w:rPr>
          <w:t>4.1.3.</w:t>
        </w:r>
        <w:r w:rsidR="002635A2">
          <w:rPr>
            <w:rFonts w:asciiTheme="minorHAnsi" w:eastAsiaTheme="minorEastAsia" w:hAnsiTheme="minorHAnsi" w:cstheme="minorBidi"/>
            <w:i w:val="0"/>
            <w:noProof/>
            <w:sz w:val="22"/>
            <w:szCs w:val="22"/>
          </w:rPr>
          <w:tab/>
        </w:r>
        <w:r w:rsidR="002635A2" w:rsidRPr="007D3C94">
          <w:rPr>
            <w:rStyle w:val="Hyperlink"/>
            <w:noProof/>
          </w:rPr>
          <w:t>T1-3</w:t>
        </w:r>
        <w:r w:rsidR="002635A2">
          <w:rPr>
            <w:noProof/>
            <w:webHidden/>
          </w:rPr>
          <w:tab/>
        </w:r>
        <w:r w:rsidR="002635A2">
          <w:rPr>
            <w:noProof/>
            <w:webHidden/>
          </w:rPr>
          <w:fldChar w:fldCharType="begin"/>
        </w:r>
        <w:r w:rsidR="002635A2">
          <w:rPr>
            <w:noProof/>
            <w:webHidden/>
          </w:rPr>
          <w:instrText xml:space="preserve"> PAGEREF _Toc38288739 \h </w:instrText>
        </w:r>
        <w:r w:rsidR="002635A2">
          <w:rPr>
            <w:noProof/>
            <w:webHidden/>
          </w:rPr>
        </w:r>
        <w:r w:rsidR="002635A2">
          <w:rPr>
            <w:noProof/>
            <w:webHidden/>
          </w:rPr>
          <w:fldChar w:fldCharType="separate"/>
        </w:r>
        <w:r w:rsidR="002635A2">
          <w:rPr>
            <w:noProof/>
            <w:webHidden/>
          </w:rPr>
          <w:t>11</w:t>
        </w:r>
        <w:r w:rsidR="002635A2">
          <w:rPr>
            <w:noProof/>
            <w:webHidden/>
          </w:rPr>
          <w:fldChar w:fldCharType="end"/>
        </w:r>
      </w:hyperlink>
    </w:p>
    <w:p w14:paraId="3CE0B8A4" w14:textId="3F3971CA" w:rsidR="002635A2" w:rsidRDefault="008E7D35">
      <w:pPr>
        <w:pStyle w:val="TOC3"/>
        <w:tabs>
          <w:tab w:val="left" w:pos="1200"/>
        </w:tabs>
        <w:rPr>
          <w:rFonts w:asciiTheme="minorHAnsi" w:eastAsiaTheme="minorEastAsia" w:hAnsiTheme="minorHAnsi" w:cstheme="minorBidi"/>
          <w:i w:val="0"/>
          <w:noProof/>
          <w:sz w:val="22"/>
          <w:szCs w:val="22"/>
        </w:rPr>
      </w:pPr>
      <w:hyperlink w:anchor="_Toc38288740" w:history="1">
        <w:r w:rsidR="002635A2" w:rsidRPr="007D3C94">
          <w:rPr>
            <w:rStyle w:val="Hyperlink"/>
            <w:noProof/>
          </w:rPr>
          <w:t>4.1.4.</w:t>
        </w:r>
        <w:r w:rsidR="002635A2">
          <w:rPr>
            <w:rFonts w:asciiTheme="minorHAnsi" w:eastAsiaTheme="minorEastAsia" w:hAnsiTheme="minorHAnsi" w:cstheme="minorBidi"/>
            <w:i w:val="0"/>
            <w:noProof/>
            <w:sz w:val="22"/>
            <w:szCs w:val="22"/>
          </w:rPr>
          <w:tab/>
        </w:r>
        <w:r w:rsidR="002635A2" w:rsidRPr="007D3C94">
          <w:rPr>
            <w:rStyle w:val="Hyperlink"/>
            <w:noProof/>
          </w:rPr>
          <w:t>T1-4</w:t>
        </w:r>
        <w:r w:rsidR="002635A2">
          <w:rPr>
            <w:noProof/>
            <w:webHidden/>
          </w:rPr>
          <w:tab/>
        </w:r>
        <w:r w:rsidR="002635A2">
          <w:rPr>
            <w:noProof/>
            <w:webHidden/>
          </w:rPr>
          <w:fldChar w:fldCharType="begin"/>
        </w:r>
        <w:r w:rsidR="002635A2">
          <w:rPr>
            <w:noProof/>
            <w:webHidden/>
          </w:rPr>
          <w:instrText xml:space="preserve"> PAGEREF _Toc38288740 \h </w:instrText>
        </w:r>
        <w:r w:rsidR="002635A2">
          <w:rPr>
            <w:noProof/>
            <w:webHidden/>
          </w:rPr>
        </w:r>
        <w:r w:rsidR="002635A2">
          <w:rPr>
            <w:noProof/>
            <w:webHidden/>
          </w:rPr>
          <w:fldChar w:fldCharType="separate"/>
        </w:r>
        <w:r w:rsidR="002635A2">
          <w:rPr>
            <w:noProof/>
            <w:webHidden/>
          </w:rPr>
          <w:t>12</w:t>
        </w:r>
        <w:r w:rsidR="002635A2">
          <w:rPr>
            <w:noProof/>
            <w:webHidden/>
          </w:rPr>
          <w:fldChar w:fldCharType="end"/>
        </w:r>
      </w:hyperlink>
    </w:p>
    <w:p w14:paraId="14182F8B" w14:textId="25C29015" w:rsidR="002635A2" w:rsidRDefault="008E7D35">
      <w:pPr>
        <w:pStyle w:val="TOC3"/>
        <w:tabs>
          <w:tab w:val="left" w:pos="1200"/>
        </w:tabs>
        <w:rPr>
          <w:rFonts w:asciiTheme="minorHAnsi" w:eastAsiaTheme="minorEastAsia" w:hAnsiTheme="minorHAnsi" w:cstheme="minorBidi"/>
          <w:i w:val="0"/>
          <w:noProof/>
          <w:sz w:val="22"/>
          <w:szCs w:val="22"/>
        </w:rPr>
      </w:pPr>
      <w:hyperlink w:anchor="_Toc38288741" w:history="1">
        <w:r w:rsidR="002635A2" w:rsidRPr="007D3C94">
          <w:rPr>
            <w:rStyle w:val="Hyperlink"/>
            <w:noProof/>
          </w:rPr>
          <w:t>4.1.5.</w:t>
        </w:r>
        <w:r w:rsidR="002635A2">
          <w:rPr>
            <w:rFonts w:asciiTheme="minorHAnsi" w:eastAsiaTheme="minorEastAsia" w:hAnsiTheme="minorHAnsi" w:cstheme="minorBidi"/>
            <w:i w:val="0"/>
            <w:noProof/>
            <w:sz w:val="22"/>
            <w:szCs w:val="22"/>
          </w:rPr>
          <w:tab/>
        </w:r>
        <w:r w:rsidR="002635A2" w:rsidRPr="007D3C94">
          <w:rPr>
            <w:rStyle w:val="Hyperlink"/>
            <w:noProof/>
          </w:rPr>
          <w:t>T1-5</w:t>
        </w:r>
        <w:r w:rsidR="002635A2">
          <w:rPr>
            <w:noProof/>
            <w:webHidden/>
          </w:rPr>
          <w:tab/>
        </w:r>
        <w:r w:rsidR="002635A2">
          <w:rPr>
            <w:noProof/>
            <w:webHidden/>
          </w:rPr>
          <w:fldChar w:fldCharType="begin"/>
        </w:r>
        <w:r w:rsidR="002635A2">
          <w:rPr>
            <w:noProof/>
            <w:webHidden/>
          </w:rPr>
          <w:instrText xml:space="preserve"> PAGEREF _Toc38288741 \h </w:instrText>
        </w:r>
        <w:r w:rsidR="002635A2">
          <w:rPr>
            <w:noProof/>
            <w:webHidden/>
          </w:rPr>
        </w:r>
        <w:r w:rsidR="002635A2">
          <w:rPr>
            <w:noProof/>
            <w:webHidden/>
          </w:rPr>
          <w:fldChar w:fldCharType="separate"/>
        </w:r>
        <w:r w:rsidR="002635A2">
          <w:rPr>
            <w:noProof/>
            <w:webHidden/>
          </w:rPr>
          <w:t>13</w:t>
        </w:r>
        <w:r w:rsidR="002635A2">
          <w:rPr>
            <w:noProof/>
            <w:webHidden/>
          </w:rPr>
          <w:fldChar w:fldCharType="end"/>
        </w:r>
      </w:hyperlink>
    </w:p>
    <w:p w14:paraId="7EE4914D" w14:textId="4A594E0C" w:rsidR="002635A2" w:rsidRDefault="008E7D35">
      <w:pPr>
        <w:pStyle w:val="TOC3"/>
        <w:tabs>
          <w:tab w:val="left" w:pos="1200"/>
        </w:tabs>
        <w:rPr>
          <w:rFonts w:asciiTheme="minorHAnsi" w:eastAsiaTheme="minorEastAsia" w:hAnsiTheme="minorHAnsi" w:cstheme="minorBidi"/>
          <w:i w:val="0"/>
          <w:noProof/>
          <w:sz w:val="22"/>
          <w:szCs w:val="22"/>
        </w:rPr>
      </w:pPr>
      <w:hyperlink w:anchor="_Toc38288742" w:history="1">
        <w:r w:rsidR="002635A2" w:rsidRPr="007D3C94">
          <w:rPr>
            <w:rStyle w:val="Hyperlink"/>
            <w:noProof/>
          </w:rPr>
          <w:t>4.1.6.</w:t>
        </w:r>
        <w:r w:rsidR="002635A2">
          <w:rPr>
            <w:rFonts w:asciiTheme="minorHAnsi" w:eastAsiaTheme="minorEastAsia" w:hAnsiTheme="minorHAnsi" w:cstheme="minorBidi"/>
            <w:i w:val="0"/>
            <w:noProof/>
            <w:sz w:val="22"/>
            <w:szCs w:val="22"/>
          </w:rPr>
          <w:tab/>
        </w:r>
        <w:r w:rsidR="002635A2" w:rsidRPr="007D3C94">
          <w:rPr>
            <w:rStyle w:val="Hyperlink"/>
            <w:noProof/>
          </w:rPr>
          <w:t>T1-6</w:t>
        </w:r>
        <w:r w:rsidR="002635A2">
          <w:rPr>
            <w:noProof/>
            <w:webHidden/>
          </w:rPr>
          <w:tab/>
        </w:r>
        <w:r w:rsidR="002635A2">
          <w:rPr>
            <w:noProof/>
            <w:webHidden/>
          </w:rPr>
          <w:fldChar w:fldCharType="begin"/>
        </w:r>
        <w:r w:rsidR="002635A2">
          <w:rPr>
            <w:noProof/>
            <w:webHidden/>
          </w:rPr>
          <w:instrText xml:space="preserve"> PAGEREF _Toc38288742 \h </w:instrText>
        </w:r>
        <w:r w:rsidR="002635A2">
          <w:rPr>
            <w:noProof/>
            <w:webHidden/>
          </w:rPr>
        </w:r>
        <w:r w:rsidR="002635A2">
          <w:rPr>
            <w:noProof/>
            <w:webHidden/>
          </w:rPr>
          <w:fldChar w:fldCharType="separate"/>
        </w:r>
        <w:r w:rsidR="002635A2">
          <w:rPr>
            <w:noProof/>
            <w:webHidden/>
          </w:rPr>
          <w:t>14</w:t>
        </w:r>
        <w:r w:rsidR="002635A2">
          <w:rPr>
            <w:noProof/>
            <w:webHidden/>
          </w:rPr>
          <w:fldChar w:fldCharType="end"/>
        </w:r>
      </w:hyperlink>
    </w:p>
    <w:p w14:paraId="21A744D0" w14:textId="33C0E6F1" w:rsidR="002635A2" w:rsidRDefault="008E7D35">
      <w:pPr>
        <w:pStyle w:val="TOC2"/>
        <w:tabs>
          <w:tab w:val="left" w:pos="1200"/>
        </w:tabs>
        <w:rPr>
          <w:rFonts w:asciiTheme="minorHAnsi" w:eastAsiaTheme="minorEastAsia" w:hAnsiTheme="minorHAnsi" w:cstheme="minorBidi"/>
          <w:b w:val="0"/>
          <w:bCs w:val="0"/>
          <w:smallCaps w:val="0"/>
          <w:noProof/>
          <w:sz w:val="22"/>
          <w:szCs w:val="22"/>
        </w:rPr>
      </w:pPr>
      <w:hyperlink w:anchor="_Toc38288743" w:history="1">
        <w:r w:rsidR="002635A2" w:rsidRPr="007D3C94">
          <w:rPr>
            <w:rStyle w:val="Hyperlink"/>
            <w:noProof/>
          </w:rPr>
          <w:t>4.2.</w:t>
        </w:r>
        <w:r w:rsidR="002635A2">
          <w:rPr>
            <w:rFonts w:asciiTheme="minorHAnsi" w:eastAsiaTheme="minorEastAsia" w:hAnsiTheme="minorHAnsi" w:cstheme="minorBidi"/>
            <w:b w:val="0"/>
            <w:bCs w:val="0"/>
            <w:smallCaps w:val="0"/>
            <w:noProof/>
            <w:sz w:val="22"/>
            <w:szCs w:val="22"/>
          </w:rPr>
          <w:tab/>
        </w:r>
        <w:r w:rsidR="002635A2" w:rsidRPr="007D3C94">
          <w:rPr>
            <w:rStyle w:val="Hyperlink"/>
            <w:noProof/>
          </w:rPr>
          <w:t>Test Suite 2</w:t>
        </w:r>
        <w:r w:rsidR="002635A2">
          <w:rPr>
            <w:noProof/>
            <w:webHidden/>
          </w:rPr>
          <w:tab/>
        </w:r>
        <w:r w:rsidR="002635A2">
          <w:rPr>
            <w:noProof/>
            <w:webHidden/>
          </w:rPr>
          <w:fldChar w:fldCharType="begin"/>
        </w:r>
        <w:r w:rsidR="002635A2">
          <w:rPr>
            <w:noProof/>
            <w:webHidden/>
          </w:rPr>
          <w:instrText xml:space="preserve"> PAGEREF _Toc38288743 \h </w:instrText>
        </w:r>
        <w:r w:rsidR="002635A2">
          <w:rPr>
            <w:noProof/>
            <w:webHidden/>
          </w:rPr>
        </w:r>
        <w:r w:rsidR="002635A2">
          <w:rPr>
            <w:noProof/>
            <w:webHidden/>
          </w:rPr>
          <w:fldChar w:fldCharType="separate"/>
        </w:r>
        <w:r w:rsidR="002635A2">
          <w:rPr>
            <w:noProof/>
            <w:webHidden/>
          </w:rPr>
          <w:t>15</w:t>
        </w:r>
        <w:r w:rsidR="002635A2">
          <w:rPr>
            <w:noProof/>
            <w:webHidden/>
          </w:rPr>
          <w:fldChar w:fldCharType="end"/>
        </w:r>
      </w:hyperlink>
    </w:p>
    <w:p w14:paraId="2907B38F" w14:textId="4F410FDF" w:rsidR="002635A2" w:rsidRDefault="008E7D35">
      <w:pPr>
        <w:pStyle w:val="TOC3"/>
        <w:tabs>
          <w:tab w:val="left" w:pos="1200"/>
        </w:tabs>
        <w:rPr>
          <w:rFonts w:asciiTheme="minorHAnsi" w:eastAsiaTheme="minorEastAsia" w:hAnsiTheme="minorHAnsi" w:cstheme="minorBidi"/>
          <w:i w:val="0"/>
          <w:noProof/>
          <w:sz w:val="22"/>
          <w:szCs w:val="22"/>
        </w:rPr>
      </w:pPr>
      <w:hyperlink w:anchor="_Toc38288744" w:history="1">
        <w:r w:rsidR="002635A2" w:rsidRPr="007D3C94">
          <w:rPr>
            <w:rStyle w:val="Hyperlink"/>
            <w:noProof/>
          </w:rPr>
          <w:t>4.2.1.</w:t>
        </w:r>
        <w:r w:rsidR="002635A2">
          <w:rPr>
            <w:rFonts w:asciiTheme="minorHAnsi" w:eastAsiaTheme="minorEastAsia" w:hAnsiTheme="minorHAnsi" w:cstheme="minorBidi"/>
            <w:i w:val="0"/>
            <w:noProof/>
            <w:sz w:val="22"/>
            <w:szCs w:val="22"/>
          </w:rPr>
          <w:tab/>
        </w:r>
        <w:r w:rsidR="002635A2" w:rsidRPr="007D3C94">
          <w:rPr>
            <w:rStyle w:val="Hyperlink"/>
            <w:noProof/>
          </w:rPr>
          <w:t>T2-1</w:t>
        </w:r>
        <w:r w:rsidR="002635A2">
          <w:rPr>
            <w:noProof/>
            <w:webHidden/>
          </w:rPr>
          <w:tab/>
        </w:r>
        <w:r w:rsidR="002635A2">
          <w:rPr>
            <w:noProof/>
            <w:webHidden/>
          </w:rPr>
          <w:fldChar w:fldCharType="begin"/>
        </w:r>
        <w:r w:rsidR="002635A2">
          <w:rPr>
            <w:noProof/>
            <w:webHidden/>
          </w:rPr>
          <w:instrText xml:space="preserve"> PAGEREF _Toc38288744 \h </w:instrText>
        </w:r>
        <w:r w:rsidR="002635A2">
          <w:rPr>
            <w:noProof/>
            <w:webHidden/>
          </w:rPr>
        </w:r>
        <w:r w:rsidR="002635A2">
          <w:rPr>
            <w:noProof/>
            <w:webHidden/>
          </w:rPr>
          <w:fldChar w:fldCharType="separate"/>
        </w:r>
        <w:r w:rsidR="002635A2">
          <w:rPr>
            <w:noProof/>
            <w:webHidden/>
          </w:rPr>
          <w:t>15</w:t>
        </w:r>
        <w:r w:rsidR="002635A2">
          <w:rPr>
            <w:noProof/>
            <w:webHidden/>
          </w:rPr>
          <w:fldChar w:fldCharType="end"/>
        </w:r>
      </w:hyperlink>
    </w:p>
    <w:p w14:paraId="2780402E" w14:textId="7687D1A2" w:rsidR="002635A2" w:rsidRDefault="008E7D35">
      <w:pPr>
        <w:pStyle w:val="TOC3"/>
        <w:tabs>
          <w:tab w:val="left" w:pos="1200"/>
        </w:tabs>
        <w:rPr>
          <w:rFonts w:asciiTheme="minorHAnsi" w:eastAsiaTheme="minorEastAsia" w:hAnsiTheme="minorHAnsi" w:cstheme="minorBidi"/>
          <w:i w:val="0"/>
          <w:noProof/>
          <w:sz w:val="22"/>
          <w:szCs w:val="22"/>
        </w:rPr>
      </w:pPr>
      <w:hyperlink w:anchor="_Toc38288745" w:history="1">
        <w:r w:rsidR="002635A2" w:rsidRPr="007D3C94">
          <w:rPr>
            <w:rStyle w:val="Hyperlink"/>
            <w:noProof/>
          </w:rPr>
          <w:t>4.2.2.</w:t>
        </w:r>
        <w:r w:rsidR="002635A2">
          <w:rPr>
            <w:rFonts w:asciiTheme="minorHAnsi" w:eastAsiaTheme="minorEastAsia" w:hAnsiTheme="minorHAnsi" w:cstheme="minorBidi"/>
            <w:i w:val="0"/>
            <w:noProof/>
            <w:sz w:val="22"/>
            <w:szCs w:val="22"/>
          </w:rPr>
          <w:tab/>
        </w:r>
        <w:r w:rsidR="002635A2" w:rsidRPr="007D3C94">
          <w:rPr>
            <w:rStyle w:val="Hyperlink"/>
            <w:noProof/>
          </w:rPr>
          <w:t>T2-2</w:t>
        </w:r>
        <w:r w:rsidR="002635A2">
          <w:rPr>
            <w:noProof/>
            <w:webHidden/>
          </w:rPr>
          <w:tab/>
        </w:r>
        <w:r w:rsidR="002635A2">
          <w:rPr>
            <w:noProof/>
            <w:webHidden/>
          </w:rPr>
          <w:fldChar w:fldCharType="begin"/>
        </w:r>
        <w:r w:rsidR="002635A2">
          <w:rPr>
            <w:noProof/>
            <w:webHidden/>
          </w:rPr>
          <w:instrText xml:space="preserve"> PAGEREF _Toc38288745 \h </w:instrText>
        </w:r>
        <w:r w:rsidR="002635A2">
          <w:rPr>
            <w:noProof/>
            <w:webHidden/>
          </w:rPr>
        </w:r>
        <w:r w:rsidR="002635A2">
          <w:rPr>
            <w:noProof/>
            <w:webHidden/>
          </w:rPr>
          <w:fldChar w:fldCharType="separate"/>
        </w:r>
        <w:r w:rsidR="002635A2">
          <w:rPr>
            <w:noProof/>
            <w:webHidden/>
          </w:rPr>
          <w:t>16</w:t>
        </w:r>
        <w:r w:rsidR="002635A2">
          <w:rPr>
            <w:noProof/>
            <w:webHidden/>
          </w:rPr>
          <w:fldChar w:fldCharType="end"/>
        </w:r>
      </w:hyperlink>
    </w:p>
    <w:p w14:paraId="7E2AE645" w14:textId="783D8FCA" w:rsidR="002635A2" w:rsidRDefault="008E7D35">
      <w:pPr>
        <w:pStyle w:val="TOC3"/>
        <w:tabs>
          <w:tab w:val="left" w:pos="1200"/>
        </w:tabs>
        <w:rPr>
          <w:rFonts w:asciiTheme="minorHAnsi" w:eastAsiaTheme="minorEastAsia" w:hAnsiTheme="minorHAnsi" w:cstheme="minorBidi"/>
          <w:i w:val="0"/>
          <w:noProof/>
          <w:sz w:val="22"/>
          <w:szCs w:val="22"/>
        </w:rPr>
      </w:pPr>
      <w:hyperlink w:anchor="_Toc38288746" w:history="1">
        <w:r w:rsidR="002635A2" w:rsidRPr="007D3C94">
          <w:rPr>
            <w:rStyle w:val="Hyperlink"/>
            <w:noProof/>
          </w:rPr>
          <w:t>4.2.3.</w:t>
        </w:r>
        <w:r w:rsidR="002635A2">
          <w:rPr>
            <w:rFonts w:asciiTheme="minorHAnsi" w:eastAsiaTheme="minorEastAsia" w:hAnsiTheme="minorHAnsi" w:cstheme="minorBidi"/>
            <w:i w:val="0"/>
            <w:noProof/>
            <w:sz w:val="22"/>
            <w:szCs w:val="22"/>
          </w:rPr>
          <w:tab/>
        </w:r>
        <w:r w:rsidR="002635A2" w:rsidRPr="007D3C94">
          <w:rPr>
            <w:rStyle w:val="Hyperlink"/>
            <w:noProof/>
          </w:rPr>
          <w:t>T2-3</w:t>
        </w:r>
        <w:r w:rsidR="002635A2">
          <w:rPr>
            <w:noProof/>
            <w:webHidden/>
          </w:rPr>
          <w:tab/>
        </w:r>
        <w:r w:rsidR="002635A2">
          <w:rPr>
            <w:noProof/>
            <w:webHidden/>
          </w:rPr>
          <w:fldChar w:fldCharType="begin"/>
        </w:r>
        <w:r w:rsidR="002635A2">
          <w:rPr>
            <w:noProof/>
            <w:webHidden/>
          </w:rPr>
          <w:instrText xml:space="preserve"> PAGEREF _Toc38288746 \h </w:instrText>
        </w:r>
        <w:r w:rsidR="002635A2">
          <w:rPr>
            <w:noProof/>
            <w:webHidden/>
          </w:rPr>
        </w:r>
        <w:r w:rsidR="002635A2">
          <w:rPr>
            <w:noProof/>
            <w:webHidden/>
          </w:rPr>
          <w:fldChar w:fldCharType="separate"/>
        </w:r>
        <w:r w:rsidR="002635A2">
          <w:rPr>
            <w:noProof/>
            <w:webHidden/>
          </w:rPr>
          <w:t>17</w:t>
        </w:r>
        <w:r w:rsidR="002635A2">
          <w:rPr>
            <w:noProof/>
            <w:webHidden/>
          </w:rPr>
          <w:fldChar w:fldCharType="end"/>
        </w:r>
      </w:hyperlink>
    </w:p>
    <w:p w14:paraId="4ED0E2CC" w14:textId="7CB0EF42" w:rsidR="002635A2" w:rsidRDefault="008E7D35">
      <w:pPr>
        <w:pStyle w:val="TOC2"/>
        <w:tabs>
          <w:tab w:val="left" w:pos="1200"/>
        </w:tabs>
        <w:rPr>
          <w:rFonts w:asciiTheme="minorHAnsi" w:eastAsiaTheme="minorEastAsia" w:hAnsiTheme="minorHAnsi" w:cstheme="minorBidi"/>
          <w:b w:val="0"/>
          <w:bCs w:val="0"/>
          <w:smallCaps w:val="0"/>
          <w:noProof/>
          <w:sz w:val="22"/>
          <w:szCs w:val="22"/>
        </w:rPr>
      </w:pPr>
      <w:hyperlink w:anchor="_Toc38288747" w:history="1">
        <w:r w:rsidR="002635A2" w:rsidRPr="007D3C94">
          <w:rPr>
            <w:rStyle w:val="Hyperlink"/>
            <w:noProof/>
          </w:rPr>
          <w:t>4.3.</w:t>
        </w:r>
        <w:r w:rsidR="002635A2">
          <w:rPr>
            <w:rFonts w:asciiTheme="minorHAnsi" w:eastAsiaTheme="minorEastAsia" w:hAnsiTheme="minorHAnsi" w:cstheme="minorBidi"/>
            <w:b w:val="0"/>
            <w:bCs w:val="0"/>
            <w:smallCaps w:val="0"/>
            <w:noProof/>
            <w:sz w:val="22"/>
            <w:szCs w:val="22"/>
          </w:rPr>
          <w:tab/>
        </w:r>
        <w:r w:rsidR="002635A2" w:rsidRPr="007D3C94">
          <w:rPr>
            <w:rStyle w:val="Hyperlink"/>
            <w:noProof/>
          </w:rPr>
          <w:t>Test Suite 3</w:t>
        </w:r>
        <w:r w:rsidR="002635A2">
          <w:rPr>
            <w:noProof/>
            <w:webHidden/>
          </w:rPr>
          <w:tab/>
        </w:r>
        <w:r w:rsidR="002635A2">
          <w:rPr>
            <w:noProof/>
            <w:webHidden/>
          </w:rPr>
          <w:fldChar w:fldCharType="begin"/>
        </w:r>
        <w:r w:rsidR="002635A2">
          <w:rPr>
            <w:noProof/>
            <w:webHidden/>
          </w:rPr>
          <w:instrText xml:space="preserve"> PAGEREF _Toc38288747 \h </w:instrText>
        </w:r>
        <w:r w:rsidR="002635A2">
          <w:rPr>
            <w:noProof/>
            <w:webHidden/>
          </w:rPr>
        </w:r>
        <w:r w:rsidR="002635A2">
          <w:rPr>
            <w:noProof/>
            <w:webHidden/>
          </w:rPr>
          <w:fldChar w:fldCharType="separate"/>
        </w:r>
        <w:r w:rsidR="002635A2">
          <w:rPr>
            <w:noProof/>
            <w:webHidden/>
          </w:rPr>
          <w:t>18</w:t>
        </w:r>
        <w:r w:rsidR="002635A2">
          <w:rPr>
            <w:noProof/>
            <w:webHidden/>
          </w:rPr>
          <w:fldChar w:fldCharType="end"/>
        </w:r>
      </w:hyperlink>
    </w:p>
    <w:p w14:paraId="3E997E28" w14:textId="28D09586" w:rsidR="002635A2" w:rsidRDefault="008E7D35">
      <w:pPr>
        <w:pStyle w:val="TOC3"/>
        <w:tabs>
          <w:tab w:val="left" w:pos="1200"/>
        </w:tabs>
        <w:rPr>
          <w:rFonts w:asciiTheme="minorHAnsi" w:eastAsiaTheme="minorEastAsia" w:hAnsiTheme="minorHAnsi" w:cstheme="minorBidi"/>
          <w:i w:val="0"/>
          <w:noProof/>
          <w:sz w:val="22"/>
          <w:szCs w:val="22"/>
        </w:rPr>
      </w:pPr>
      <w:hyperlink w:anchor="_Toc38288748" w:history="1">
        <w:r w:rsidR="002635A2" w:rsidRPr="007D3C94">
          <w:rPr>
            <w:rStyle w:val="Hyperlink"/>
            <w:noProof/>
          </w:rPr>
          <w:t>4.3.1.</w:t>
        </w:r>
        <w:r w:rsidR="002635A2">
          <w:rPr>
            <w:rFonts w:asciiTheme="minorHAnsi" w:eastAsiaTheme="minorEastAsia" w:hAnsiTheme="minorHAnsi" w:cstheme="minorBidi"/>
            <w:i w:val="0"/>
            <w:noProof/>
            <w:sz w:val="22"/>
            <w:szCs w:val="22"/>
          </w:rPr>
          <w:tab/>
        </w:r>
        <w:r w:rsidR="002635A2" w:rsidRPr="007D3C94">
          <w:rPr>
            <w:rStyle w:val="Hyperlink"/>
            <w:noProof/>
          </w:rPr>
          <w:t>T3-1</w:t>
        </w:r>
        <w:r w:rsidR="002635A2">
          <w:rPr>
            <w:noProof/>
            <w:webHidden/>
          </w:rPr>
          <w:tab/>
        </w:r>
        <w:r w:rsidR="002635A2">
          <w:rPr>
            <w:noProof/>
            <w:webHidden/>
          </w:rPr>
          <w:fldChar w:fldCharType="begin"/>
        </w:r>
        <w:r w:rsidR="002635A2">
          <w:rPr>
            <w:noProof/>
            <w:webHidden/>
          </w:rPr>
          <w:instrText xml:space="preserve"> PAGEREF _Toc38288748 \h </w:instrText>
        </w:r>
        <w:r w:rsidR="002635A2">
          <w:rPr>
            <w:noProof/>
            <w:webHidden/>
          </w:rPr>
        </w:r>
        <w:r w:rsidR="002635A2">
          <w:rPr>
            <w:noProof/>
            <w:webHidden/>
          </w:rPr>
          <w:fldChar w:fldCharType="separate"/>
        </w:r>
        <w:r w:rsidR="002635A2">
          <w:rPr>
            <w:noProof/>
            <w:webHidden/>
          </w:rPr>
          <w:t>18</w:t>
        </w:r>
        <w:r w:rsidR="002635A2">
          <w:rPr>
            <w:noProof/>
            <w:webHidden/>
          </w:rPr>
          <w:fldChar w:fldCharType="end"/>
        </w:r>
      </w:hyperlink>
    </w:p>
    <w:p w14:paraId="21899A67" w14:textId="3DEE0A22" w:rsidR="002635A2" w:rsidRDefault="008E7D35">
      <w:pPr>
        <w:pStyle w:val="TOC3"/>
        <w:tabs>
          <w:tab w:val="left" w:pos="1200"/>
        </w:tabs>
        <w:rPr>
          <w:rFonts w:asciiTheme="minorHAnsi" w:eastAsiaTheme="minorEastAsia" w:hAnsiTheme="minorHAnsi" w:cstheme="minorBidi"/>
          <w:i w:val="0"/>
          <w:noProof/>
          <w:sz w:val="22"/>
          <w:szCs w:val="22"/>
        </w:rPr>
      </w:pPr>
      <w:hyperlink w:anchor="_Toc38288749" w:history="1">
        <w:r w:rsidR="002635A2" w:rsidRPr="007D3C94">
          <w:rPr>
            <w:rStyle w:val="Hyperlink"/>
            <w:noProof/>
          </w:rPr>
          <w:t>4.3.2.</w:t>
        </w:r>
        <w:r w:rsidR="002635A2">
          <w:rPr>
            <w:rFonts w:asciiTheme="minorHAnsi" w:eastAsiaTheme="minorEastAsia" w:hAnsiTheme="minorHAnsi" w:cstheme="minorBidi"/>
            <w:i w:val="0"/>
            <w:noProof/>
            <w:sz w:val="22"/>
            <w:szCs w:val="22"/>
          </w:rPr>
          <w:tab/>
        </w:r>
        <w:r w:rsidR="002635A2" w:rsidRPr="007D3C94">
          <w:rPr>
            <w:rStyle w:val="Hyperlink"/>
            <w:noProof/>
          </w:rPr>
          <w:t>T3-2</w:t>
        </w:r>
        <w:r w:rsidR="002635A2">
          <w:rPr>
            <w:noProof/>
            <w:webHidden/>
          </w:rPr>
          <w:tab/>
        </w:r>
        <w:r w:rsidR="002635A2">
          <w:rPr>
            <w:noProof/>
            <w:webHidden/>
          </w:rPr>
          <w:fldChar w:fldCharType="begin"/>
        </w:r>
        <w:r w:rsidR="002635A2">
          <w:rPr>
            <w:noProof/>
            <w:webHidden/>
          </w:rPr>
          <w:instrText xml:space="preserve"> PAGEREF _Toc38288749 \h </w:instrText>
        </w:r>
        <w:r w:rsidR="002635A2">
          <w:rPr>
            <w:noProof/>
            <w:webHidden/>
          </w:rPr>
        </w:r>
        <w:r w:rsidR="002635A2">
          <w:rPr>
            <w:noProof/>
            <w:webHidden/>
          </w:rPr>
          <w:fldChar w:fldCharType="separate"/>
        </w:r>
        <w:r w:rsidR="002635A2">
          <w:rPr>
            <w:noProof/>
            <w:webHidden/>
          </w:rPr>
          <w:t>19</w:t>
        </w:r>
        <w:r w:rsidR="002635A2">
          <w:rPr>
            <w:noProof/>
            <w:webHidden/>
          </w:rPr>
          <w:fldChar w:fldCharType="end"/>
        </w:r>
      </w:hyperlink>
    </w:p>
    <w:p w14:paraId="36F51B0A" w14:textId="560C9BFC" w:rsidR="002635A2" w:rsidRDefault="008E7D35">
      <w:pPr>
        <w:pStyle w:val="TOC3"/>
        <w:tabs>
          <w:tab w:val="left" w:pos="1200"/>
        </w:tabs>
        <w:rPr>
          <w:rFonts w:asciiTheme="minorHAnsi" w:eastAsiaTheme="minorEastAsia" w:hAnsiTheme="minorHAnsi" w:cstheme="minorBidi"/>
          <w:i w:val="0"/>
          <w:noProof/>
          <w:sz w:val="22"/>
          <w:szCs w:val="22"/>
        </w:rPr>
      </w:pPr>
      <w:hyperlink w:anchor="_Toc38288750" w:history="1">
        <w:r w:rsidR="002635A2" w:rsidRPr="007D3C94">
          <w:rPr>
            <w:rStyle w:val="Hyperlink"/>
            <w:noProof/>
          </w:rPr>
          <w:t>4.3.3.</w:t>
        </w:r>
        <w:r w:rsidR="002635A2">
          <w:rPr>
            <w:rFonts w:asciiTheme="minorHAnsi" w:eastAsiaTheme="minorEastAsia" w:hAnsiTheme="minorHAnsi" w:cstheme="minorBidi"/>
            <w:i w:val="0"/>
            <w:noProof/>
            <w:sz w:val="22"/>
            <w:szCs w:val="22"/>
          </w:rPr>
          <w:tab/>
        </w:r>
        <w:r w:rsidR="002635A2" w:rsidRPr="007D3C94">
          <w:rPr>
            <w:rStyle w:val="Hyperlink"/>
            <w:noProof/>
          </w:rPr>
          <w:t>T3-3</w:t>
        </w:r>
        <w:r w:rsidR="002635A2">
          <w:rPr>
            <w:noProof/>
            <w:webHidden/>
          </w:rPr>
          <w:tab/>
        </w:r>
        <w:r w:rsidR="002635A2">
          <w:rPr>
            <w:noProof/>
            <w:webHidden/>
          </w:rPr>
          <w:fldChar w:fldCharType="begin"/>
        </w:r>
        <w:r w:rsidR="002635A2">
          <w:rPr>
            <w:noProof/>
            <w:webHidden/>
          </w:rPr>
          <w:instrText xml:space="preserve"> PAGEREF _Toc38288750 \h </w:instrText>
        </w:r>
        <w:r w:rsidR="002635A2">
          <w:rPr>
            <w:noProof/>
            <w:webHidden/>
          </w:rPr>
        </w:r>
        <w:r w:rsidR="002635A2">
          <w:rPr>
            <w:noProof/>
            <w:webHidden/>
          </w:rPr>
          <w:fldChar w:fldCharType="separate"/>
        </w:r>
        <w:r w:rsidR="002635A2">
          <w:rPr>
            <w:noProof/>
            <w:webHidden/>
          </w:rPr>
          <w:t>20</w:t>
        </w:r>
        <w:r w:rsidR="002635A2">
          <w:rPr>
            <w:noProof/>
            <w:webHidden/>
          </w:rPr>
          <w:fldChar w:fldCharType="end"/>
        </w:r>
      </w:hyperlink>
    </w:p>
    <w:p w14:paraId="741B1C41" w14:textId="6012559D" w:rsidR="002635A2" w:rsidRDefault="008E7D35">
      <w:pPr>
        <w:pStyle w:val="TOC3"/>
        <w:tabs>
          <w:tab w:val="left" w:pos="1200"/>
        </w:tabs>
        <w:rPr>
          <w:rFonts w:asciiTheme="minorHAnsi" w:eastAsiaTheme="minorEastAsia" w:hAnsiTheme="minorHAnsi" w:cstheme="minorBidi"/>
          <w:i w:val="0"/>
          <w:noProof/>
          <w:sz w:val="22"/>
          <w:szCs w:val="22"/>
        </w:rPr>
      </w:pPr>
      <w:hyperlink w:anchor="_Toc38288751" w:history="1">
        <w:r w:rsidR="002635A2" w:rsidRPr="007D3C94">
          <w:rPr>
            <w:rStyle w:val="Hyperlink"/>
            <w:noProof/>
          </w:rPr>
          <w:t>4.3.4.</w:t>
        </w:r>
        <w:r w:rsidR="002635A2">
          <w:rPr>
            <w:rFonts w:asciiTheme="minorHAnsi" w:eastAsiaTheme="minorEastAsia" w:hAnsiTheme="minorHAnsi" w:cstheme="minorBidi"/>
            <w:i w:val="0"/>
            <w:noProof/>
            <w:sz w:val="22"/>
            <w:szCs w:val="22"/>
          </w:rPr>
          <w:tab/>
        </w:r>
        <w:r w:rsidR="002635A2" w:rsidRPr="007D3C94">
          <w:rPr>
            <w:rStyle w:val="Hyperlink"/>
            <w:noProof/>
          </w:rPr>
          <w:t>T3-4</w:t>
        </w:r>
        <w:r w:rsidR="002635A2">
          <w:rPr>
            <w:noProof/>
            <w:webHidden/>
          </w:rPr>
          <w:tab/>
        </w:r>
        <w:r w:rsidR="002635A2">
          <w:rPr>
            <w:noProof/>
            <w:webHidden/>
          </w:rPr>
          <w:fldChar w:fldCharType="begin"/>
        </w:r>
        <w:r w:rsidR="002635A2">
          <w:rPr>
            <w:noProof/>
            <w:webHidden/>
          </w:rPr>
          <w:instrText xml:space="preserve"> PAGEREF _Toc38288751 \h </w:instrText>
        </w:r>
        <w:r w:rsidR="002635A2">
          <w:rPr>
            <w:noProof/>
            <w:webHidden/>
          </w:rPr>
        </w:r>
        <w:r w:rsidR="002635A2">
          <w:rPr>
            <w:noProof/>
            <w:webHidden/>
          </w:rPr>
          <w:fldChar w:fldCharType="separate"/>
        </w:r>
        <w:r w:rsidR="002635A2">
          <w:rPr>
            <w:noProof/>
            <w:webHidden/>
          </w:rPr>
          <w:t>21</w:t>
        </w:r>
        <w:r w:rsidR="002635A2">
          <w:rPr>
            <w:noProof/>
            <w:webHidden/>
          </w:rPr>
          <w:fldChar w:fldCharType="end"/>
        </w:r>
      </w:hyperlink>
    </w:p>
    <w:p w14:paraId="4F17F0B5" w14:textId="2C77D958" w:rsidR="002635A2" w:rsidRDefault="008E7D35">
      <w:pPr>
        <w:pStyle w:val="TOC2"/>
        <w:tabs>
          <w:tab w:val="left" w:pos="1200"/>
        </w:tabs>
        <w:rPr>
          <w:rFonts w:asciiTheme="minorHAnsi" w:eastAsiaTheme="minorEastAsia" w:hAnsiTheme="minorHAnsi" w:cstheme="minorBidi"/>
          <w:b w:val="0"/>
          <w:bCs w:val="0"/>
          <w:smallCaps w:val="0"/>
          <w:noProof/>
          <w:sz w:val="22"/>
          <w:szCs w:val="22"/>
        </w:rPr>
      </w:pPr>
      <w:hyperlink w:anchor="_Toc38288752" w:history="1">
        <w:r w:rsidR="002635A2" w:rsidRPr="007D3C94">
          <w:rPr>
            <w:rStyle w:val="Hyperlink"/>
            <w:noProof/>
          </w:rPr>
          <w:t>4.4.</w:t>
        </w:r>
        <w:r w:rsidR="002635A2">
          <w:rPr>
            <w:rFonts w:asciiTheme="minorHAnsi" w:eastAsiaTheme="minorEastAsia" w:hAnsiTheme="minorHAnsi" w:cstheme="minorBidi"/>
            <w:b w:val="0"/>
            <w:bCs w:val="0"/>
            <w:smallCaps w:val="0"/>
            <w:noProof/>
            <w:sz w:val="22"/>
            <w:szCs w:val="22"/>
          </w:rPr>
          <w:tab/>
        </w:r>
        <w:r w:rsidR="002635A2" w:rsidRPr="007D3C94">
          <w:rPr>
            <w:rStyle w:val="Hyperlink"/>
            <w:noProof/>
          </w:rPr>
          <w:t>Test Suite 4</w:t>
        </w:r>
        <w:r w:rsidR="002635A2">
          <w:rPr>
            <w:noProof/>
            <w:webHidden/>
          </w:rPr>
          <w:tab/>
        </w:r>
        <w:r w:rsidR="002635A2">
          <w:rPr>
            <w:noProof/>
            <w:webHidden/>
          </w:rPr>
          <w:fldChar w:fldCharType="begin"/>
        </w:r>
        <w:r w:rsidR="002635A2">
          <w:rPr>
            <w:noProof/>
            <w:webHidden/>
          </w:rPr>
          <w:instrText xml:space="preserve"> PAGEREF _Toc38288752 \h </w:instrText>
        </w:r>
        <w:r w:rsidR="002635A2">
          <w:rPr>
            <w:noProof/>
            <w:webHidden/>
          </w:rPr>
        </w:r>
        <w:r w:rsidR="002635A2">
          <w:rPr>
            <w:noProof/>
            <w:webHidden/>
          </w:rPr>
          <w:fldChar w:fldCharType="separate"/>
        </w:r>
        <w:r w:rsidR="002635A2">
          <w:rPr>
            <w:noProof/>
            <w:webHidden/>
          </w:rPr>
          <w:t>21</w:t>
        </w:r>
        <w:r w:rsidR="002635A2">
          <w:rPr>
            <w:noProof/>
            <w:webHidden/>
          </w:rPr>
          <w:fldChar w:fldCharType="end"/>
        </w:r>
      </w:hyperlink>
    </w:p>
    <w:p w14:paraId="647A3CC6" w14:textId="43E29F1A" w:rsidR="002635A2" w:rsidRDefault="008E7D35">
      <w:pPr>
        <w:pStyle w:val="TOC3"/>
        <w:tabs>
          <w:tab w:val="left" w:pos="1200"/>
        </w:tabs>
        <w:rPr>
          <w:rFonts w:asciiTheme="minorHAnsi" w:eastAsiaTheme="minorEastAsia" w:hAnsiTheme="minorHAnsi" w:cstheme="minorBidi"/>
          <w:i w:val="0"/>
          <w:noProof/>
          <w:sz w:val="22"/>
          <w:szCs w:val="22"/>
        </w:rPr>
      </w:pPr>
      <w:hyperlink w:anchor="_Toc38288753" w:history="1">
        <w:r w:rsidR="002635A2" w:rsidRPr="007D3C94">
          <w:rPr>
            <w:rStyle w:val="Hyperlink"/>
            <w:noProof/>
          </w:rPr>
          <w:t>4.4.1.</w:t>
        </w:r>
        <w:r w:rsidR="002635A2">
          <w:rPr>
            <w:rFonts w:asciiTheme="minorHAnsi" w:eastAsiaTheme="minorEastAsia" w:hAnsiTheme="minorHAnsi" w:cstheme="minorBidi"/>
            <w:i w:val="0"/>
            <w:noProof/>
            <w:sz w:val="22"/>
            <w:szCs w:val="22"/>
          </w:rPr>
          <w:tab/>
        </w:r>
        <w:r w:rsidR="002635A2" w:rsidRPr="007D3C94">
          <w:rPr>
            <w:rStyle w:val="Hyperlink"/>
            <w:noProof/>
          </w:rPr>
          <w:t>T4-1</w:t>
        </w:r>
        <w:r w:rsidR="002635A2">
          <w:rPr>
            <w:noProof/>
            <w:webHidden/>
          </w:rPr>
          <w:tab/>
        </w:r>
        <w:r w:rsidR="002635A2">
          <w:rPr>
            <w:noProof/>
            <w:webHidden/>
          </w:rPr>
          <w:fldChar w:fldCharType="begin"/>
        </w:r>
        <w:r w:rsidR="002635A2">
          <w:rPr>
            <w:noProof/>
            <w:webHidden/>
          </w:rPr>
          <w:instrText xml:space="preserve"> PAGEREF _Toc38288753 \h </w:instrText>
        </w:r>
        <w:r w:rsidR="002635A2">
          <w:rPr>
            <w:noProof/>
            <w:webHidden/>
          </w:rPr>
        </w:r>
        <w:r w:rsidR="002635A2">
          <w:rPr>
            <w:noProof/>
            <w:webHidden/>
          </w:rPr>
          <w:fldChar w:fldCharType="separate"/>
        </w:r>
        <w:r w:rsidR="002635A2">
          <w:rPr>
            <w:noProof/>
            <w:webHidden/>
          </w:rPr>
          <w:t>22</w:t>
        </w:r>
        <w:r w:rsidR="002635A2">
          <w:rPr>
            <w:noProof/>
            <w:webHidden/>
          </w:rPr>
          <w:fldChar w:fldCharType="end"/>
        </w:r>
      </w:hyperlink>
    </w:p>
    <w:p w14:paraId="407A5CC9" w14:textId="719D4363" w:rsidR="002635A2" w:rsidRDefault="008E7D35">
      <w:pPr>
        <w:pStyle w:val="TOC3"/>
        <w:tabs>
          <w:tab w:val="left" w:pos="1200"/>
        </w:tabs>
        <w:rPr>
          <w:rFonts w:asciiTheme="minorHAnsi" w:eastAsiaTheme="minorEastAsia" w:hAnsiTheme="minorHAnsi" w:cstheme="minorBidi"/>
          <w:i w:val="0"/>
          <w:noProof/>
          <w:sz w:val="22"/>
          <w:szCs w:val="22"/>
        </w:rPr>
      </w:pPr>
      <w:hyperlink w:anchor="_Toc38288754" w:history="1">
        <w:r w:rsidR="002635A2" w:rsidRPr="007D3C94">
          <w:rPr>
            <w:rStyle w:val="Hyperlink"/>
            <w:noProof/>
          </w:rPr>
          <w:t>4.4.2.</w:t>
        </w:r>
        <w:r w:rsidR="002635A2">
          <w:rPr>
            <w:rFonts w:asciiTheme="minorHAnsi" w:eastAsiaTheme="minorEastAsia" w:hAnsiTheme="minorHAnsi" w:cstheme="minorBidi"/>
            <w:i w:val="0"/>
            <w:noProof/>
            <w:sz w:val="22"/>
            <w:szCs w:val="22"/>
          </w:rPr>
          <w:tab/>
        </w:r>
        <w:r w:rsidR="002635A2" w:rsidRPr="007D3C94">
          <w:rPr>
            <w:rStyle w:val="Hyperlink"/>
            <w:noProof/>
          </w:rPr>
          <w:t>T4-2</w:t>
        </w:r>
        <w:r w:rsidR="002635A2">
          <w:rPr>
            <w:noProof/>
            <w:webHidden/>
          </w:rPr>
          <w:tab/>
        </w:r>
        <w:r w:rsidR="002635A2">
          <w:rPr>
            <w:noProof/>
            <w:webHidden/>
          </w:rPr>
          <w:fldChar w:fldCharType="begin"/>
        </w:r>
        <w:r w:rsidR="002635A2">
          <w:rPr>
            <w:noProof/>
            <w:webHidden/>
          </w:rPr>
          <w:instrText xml:space="preserve"> PAGEREF _Toc38288754 \h </w:instrText>
        </w:r>
        <w:r w:rsidR="002635A2">
          <w:rPr>
            <w:noProof/>
            <w:webHidden/>
          </w:rPr>
        </w:r>
        <w:r w:rsidR="002635A2">
          <w:rPr>
            <w:noProof/>
            <w:webHidden/>
          </w:rPr>
          <w:fldChar w:fldCharType="separate"/>
        </w:r>
        <w:r w:rsidR="002635A2">
          <w:rPr>
            <w:noProof/>
            <w:webHidden/>
          </w:rPr>
          <w:t>22</w:t>
        </w:r>
        <w:r w:rsidR="002635A2">
          <w:rPr>
            <w:noProof/>
            <w:webHidden/>
          </w:rPr>
          <w:fldChar w:fldCharType="end"/>
        </w:r>
      </w:hyperlink>
    </w:p>
    <w:p w14:paraId="3146513B" w14:textId="37A37604" w:rsidR="002635A2" w:rsidRDefault="008E7D35">
      <w:pPr>
        <w:pStyle w:val="TOC1"/>
        <w:tabs>
          <w:tab w:val="left" w:pos="400"/>
        </w:tabs>
        <w:rPr>
          <w:rFonts w:asciiTheme="minorHAnsi" w:eastAsiaTheme="minorEastAsia" w:hAnsiTheme="minorHAnsi" w:cstheme="minorBidi"/>
          <w:b w:val="0"/>
          <w:caps w:val="0"/>
          <w:noProof/>
          <w:sz w:val="22"/>
          <w:szCs w:val="22"/>
        </w:rPr>
      </w:pPr>
      <w:hyperlink w:anchor="_Toc38288755" w:history="1">
        <w:r w:rsidR="002635A2" w:rsidRPr="007D3C94">
          <w:rPr>
            <w:rStyle w:val="Hyperlink"/>
            <w:noProof/>
          </w:rPr>
          <w:t>5.</w:t>
        </w:r>
        <w:r w:rsidR="002635A2">
          <w:rPr>
            <w:rFonts w:asciiTheme="minorHAnsi" w:eastAsiaTheme="minorEastAsia" w:hAnsiTheme="minorHAnsi" w:cstheme="minorBidi"/>
            <w:b w:val="0"/>
            <w:caps w:val="0"/>
            <w:noProof/>
            <w:sz w:val="22"/>
            <w:szCs w:val="22"/>
          </w:rPr>
          <w:tab/>
        </w:r>
        <w:r w:rsidR="002635A2" w:rsidRPr="007D3C94">
          <w:rPr>
            <w:rStyle w:val="Hyperlink"/>
            <w:noProof/>
          </w:rPr>
          <w:t>User Interface Testing</w:t>
        </w:r>
        <w:r w:rsidR="002635A2">
          <w:rPr>
            <w:noProof/>
            <w:webHidden/>
          </w:rPr>
          <w:tab/>
        </w:r>
        <w:r w:rsidR="002635A2">
          <w:rPr>
            <w:noProof/>
            <w:webHidden/>
          </w:rPr>
          <w:fldChar w:fldCharType="begin"/>
        </w:r>
        <w:r w:rsidR="002635A2">
          <w:rPr>
            <w:noProof/>
            <w:webHidden/>
          </w:rPr>
          <w:instrText xml:space="preserve"> PAGEREF _Toc38288755 \h </w:instrText>
        </w:r>
        <w:r w:rsidR="002635A2">
          <w:rPr>
            <w:noProof/>
            <w:webHidden/>
          </w:rPr>
        </w:r>
        <w:r w:rsidR="002635A2">
          <w:rPr>
            <w:noProof/>
            <w:webHidden/>
          </w:rPr>
          <w:fldChar w:fldCharType="separate"/>
        </w:r>
        <w:r w:rsidR="002635A2">
          <w:rPr>
            <w:noProof/>
            <w:webHidden/>
          </w:rPr>
          <w:t>23</w:t>
        </w:r>
        <w:r w:rsidR="002635A2">
          <w:rPr>
            <w:noProof/>
            <w:webHidden/>
          </w:rPr>
          <w:fldChar w:fldCharType="end"/>
        </w:r>
      </w:hyperlink>
    </w:p>
    <w:p w14:paraId="71A6FF79" w14:textId="1130A09B" w:rsidR="002635A2" w:rsidRDefault="008E7D35">
      <w:pPr>
        <w:pStyle w:val="TOC1"/>
        <w:tabs>
          <w:tab w:val="left" w:pos="400"/>
        </w:tabs>
        <w:rPr>
          <w:rFonts w:asciiTheme="minorHAnsi" w:eastAsiaTheme="minorEastAsia" w:hAnsiTheme="minorHAnsi" w:cstheme="minorBidi"/>
          <w:b w:val="0"/>
          <w:caps w:val="0"/>
          <w:noProof/>
          <w:sz w:val="22"/>
          <w:szCs w:val="22"/>
        </w:rPr>
      </w:pPr>
      <w:hyperlink w:anchor="_Toc38288756" w:history="1">
        <w:r w:rsidR="002635A2" w:rsidRPr="007D3C94">
          <w:rPr>
            <w:rStyle w:val="Hyperlink"/>
            <w:noProof/>
          </w:rPr>
          <w:t>6.</w:t>
        </w:r>
        <w:r w:rsidR="002635A2">
          <w:rPr>
            <w:rFonts w:asciiTheme="minorHAnsi" w:eastAsiaTheme="minorEastAsia" w:hAnsiTheme="minorHAnsi" w:cstheme="minorBidi"/>
            <w:b w:val="0"/>
            <w:caps w:val="0"/>
            <w:noProof/>
            <w:sz w:val="22"/>
            <w:szCs w:val="22"/>
          </w:rPr>
          <w:tab/>
        </w:r>
        <w:r w:rsidR="002635A2" w:rsidRPr="007D3C94">
          <w:rPr>
            <w:rStyle w:val="Hyperlink"/>
            <w:noProof/>
          </w:rPr>
          <w:t>Test Schedule</w:t>
        </w:r>
        <w:r w:rsidR="002635A2">
          <w:rPr>
            <w:noProof/>
            <w:webHidden/>
          </w:rPr>
          <w:tab/>
        </w:r>
        <w:r w:rsidR="002635A2">
          <w:rPr>
            <w:noProof/>
            <w:webHidden/>
          </w:rPr>
          <w:fldChar w:fldCharType="begin"/>
        </w:r>
        <w:r w:rsidR="002635A2">
          <w:rPr>
            <w:noProof/>
            <w:webHidden/>
          </w:rPr>
          <w:instrText xml:space="preserve"> PAGEREF _Toc38288756 \h </w:instrText>
        </w:r>
        <w:r w:rsidR="002635A2">
          <w:rPr>
            <w:noProof/>
            <w:webHidden/>
          </w:rPr>
        </w:r>
        <w:r w:rsidR="002635A2">
          <w:rPr>
            <w:noProof/>
            <w:webHidden/>
          </w:rPr>
          <w:fldChar w:fldCharType="separate"/>
        </w:r>
        <w:r w:rsidR="002635A2">
          <w:rPr>
            <w:noProof/>
            <w:webHidden/>
          </w:rPr>
          <w:t>26</w:t>
        </w:r>
        <w:r w:rsidR="002635A2">
          <w:rPr>
            <w:noProof/>
            <w:webHidden/>
          </w:rPr>
          <w:fldChar w:fldCharType="end"/>
        </w:r>
      </w:hyperlink>
    </w:p>
    <w:p w14:paraId="2EA3CA41" w14:textId="5A811920" w:rsidR="002635A2" w:rsidRDefault="008E7D35">
      <w:pPr>
        <w:pStyle w:val="TOC1"/>
        <w:tabs>
          <w:tab w:val="left" w:pos="400"/>
        </w:tabs>
        <w:rPr>
          <w:rFonts w:asciiTheme="minorHAnsi" w:eastAsiaTheme="minorEastAsia" w:hAnsiTheme="minorHAnsi" w:cstheme="minorBidi"/>
          <w:b w:val="0"/>
          <w:caps w:val="0"/>
          <w:noProof/>
          <w:sz w:val="22"/>
          <w:szCs w:val="22"/>
        </w:rPr>
      </w:pPr>
      <w:hyperlink w:anchor="_Toc38288757" w:history="1">
        <w:r w:rsidR="002635A2" w:rsidRPr="007D3C94">
          <w:rPr>
            <w:rStyle w:val="Hyperlink"/>
            <w:noProof/>
          </w:rPr>
          <w:t>7.</w:t>
        </w:r>
        <w:r w:rsidR="002635A2">
          <w:rPr>
            <w:rFonts w:asciiTheme="minorHAnsi" w:eastAsiaTheme="minorEastAsia" w:hAnsiTheme="minorHAnsi" w:cstheme="minorBidi"/>
            <w:b w:val="0"/>
            <w:caps w:val="0"/>
            <w:noProof/>
            <w:sz w:val="22"/>
            <w:szCs w:val="22"/>
          </w:rPr>
          <w:tab/>
        </w:r>
        <w:r w:rsidR="002635A2" w:rsidRPr="007D3C94">
          <w:rPr>
            <w:rStyle w:val="Hyperlink"/>
            <w:noProof/>
          </w:rPr>
          <w:t>Other Sections</w:t>
        </w:r>
        <w:r w:rsidR="002635A2">
          <w:rPr>
            <w:noProof/>
            <w:webHidden/>
          </w:rPr>
          <w:tab/>
        </w:r>
        <w:r w:rsidR="002635A2">
          <w:rPr>
            <w:noProof/>
            <w:webHidden/>
          </w:rPr>
          <w:fldChar w:fldCharType="begin"/>
        </w:r>
        <w:r w:rsidR="002635A2">
          <w:rPr>
            <w:noProof/>
            <w:webHidden/>
          </w:rPr>
          <w:instrText xml:space="preserve"> PAGEREF _Toc38288757 \h </w:instrText>
        </w:r>
        <w:r w:rsidR="002635A2">
          <w:rPr>
            <w:noProof/>
            <w:webHidden/>
          </w:rPr>
        </w:r>
        <w:r w:rsidR="002635A2">
          <w:rPr>
            <w:noProof/>
            <w:webHidden/>
          </w:rPr>
          <w:fldChar w:fldCharType="separate"/>
        </w:r>
        <w:r w:rsidR="002635A2">
          <w:rPr>
            <w:noProof/>
            <w:webHidden/>
          </w:rPr>
          <w:t>27</w:t>
        </w:r>
        <w:r w:rsidR="002635A2">
          <w:rPr>
            <w:noProof/>
            <w:webHidden/>
          </w:rPr>
          <w:fldChar w:fldCharType="end"/>
        </w:r>
      </w:hyperlink>
    </w:p>
    <w:p w14:paraId="5C92FED9" w14:textId="5B4CCCE2" w:rsidR="002635A2" w:rsidRDefault="008E7D35">
      <w:pPr>
        <w:pStyle w:val="TOC2"/>
        <w:tabs>
          <w:tab w:val="left" w:pos="1200"/>
        </w:tabs>
        <w:rPr>
          <w:rFonts w:asciiTheme="minorHAnsi" w:eastAsiaTheme="minorEastAsia" w:hAnsiTheme="minorHAnsi" w:cstheme="minorBidi"/>
          <w:b w:val="0"/>
          <w:bCs w:val="0"/>
          <w:smallCaps w:val="0"/>
          <w:noProof/>
          <w:sz w:val="22"/>
          <w:szCs w:val="22"/>
        </w:rPr>
      </w:pPr>
      <w:hyperlink w:anchor="_Toc38288758" w:history="1">
        <w:r w:rsidR="002635A2" w:rsidRPr="007D3C94">
          <w:rPr>
            <w:rStyle w:val="Hyperlink"/>
            <w:noProof/>
          </w:rPr>
          <w:t>7.1.</w:t>
        </w:r>
        <w:r w:rsidR="002635A2">
          <w:rPr>
            <w:rFonts w:asciiTheme="minorHAnsi" w:eastAsiaTheme="minorEastAsia" w:hAnsiTheme="minorHAnsi" w:cstheme="minorBidi"/>
            <w:b w:val="0"/>
            <w:bCs w:val="0"/>
            <w:smallCaps w:val="0"/>
            <w:noProof/>
            <w:sz w:val="22"/>
            <w:szCs w:val="22"/>
          </w:rPr>
          <w:tab/>
        </w:r>
        <w:r w:rsidR="002635A2" w:rsidRPr="007D3C94">
          <w:rPr>
            <w:rStyle w:val="Hyperlink"/>
            <w:noProof/>
          </w:rPr>
          <w:t>Software Requirements</w:t>
        </w:r>
        <w:r w:rsidR="002635A2">
          <w:rPr>
            <w:noProof/>
            <w:webHidden/>
          </w:rPr>
          <w:tab/>
        </w:r>
        <w:r w:rsidR="002635A2">
          <w:rPr>
            <w:noProof/>
            <w:webHidden/>
          </w:rPr>
          <w:fldChar w:fldCharType="begin"/>
        </w:r>
        <w:r w:rsidR="002635A2">
          <w:rPr>
            <w:noProof/>
            <w:webHidden/>
          </w:rPr>
          <w:instrText xml:space="preserve"> PAGEREF _Toc38288758 \h </w:instrText>
        </w:r>
        <w:r w:rsidR="002635A2">
          <w:rPr>
            <w:noProof/>
            <w:webHidden/>
          </w:rPr>
        </w:r>
        <w:r w:rsidR="002635A2">
          <w:rPr>
            <w:noProof/>
            <w:webHidden/>
          </w:rPr>
          <w:fldChar w:fldCharType="separate"/>
        </w:r>
        <w:r w:rsidR="002635A2">
          <w:rPr>
            <w:noProof/>
            <w:webHidden/>
          </w:rPr>
          <w:t>27</w:t>
        </w:r>
        <w:r w:rsidR="002635A2">
          <w:rPr>
            <w:noProof/>
            <w:webHidden/>
          </w:rPr>
          <w:fldChar w:fldCharType="end"/>
        </w:r>
      </w:hyperlink>
    </w:p>
    <w:p w14:paraId="0E479F81" w14:textId="715AD74A" w:rsidR="002635A2" w:rsidRDefault="008E7D35">
      <w:pPr>
        <w:pStyle w:val="TOC3"/>
        <w:tabs>
          <w:tab w:val="left" w:pos="1200"/>
        </w:tabs>
        <w:rPr>
          <w:rFonts w:asciiTheme="minorHAnsi" w:eastAsiaTheme="minorEastAsia" w:hAnsiTheme="minorHAnsi" w:cstheme="minorBidi"/>
          <w:i w:val="0"/>
          <w:noProof/>
          <w:sz w:val="22"/>
          <w:szCs w:val="22"/>
        </w:rPr>
      </w:pPr>
      <w:hyperlink w:anchor="_Toc38288759" w:history="1">
        <w:r w:rsidR="002635A2" w:rsidRPr="007D3C94">
          <w:rPr>
            <w:rStyle w:val="Hyperlink"/>
            <w:noProof/>
          </w:rPr>
          <w:t>7.1.1.</w:t>
        </w:r>
        <w:r w:rsidR="002635A2">
          <w:rPr>
            <w:rFonts w:asciiTheme="minorHAnsi" w:eastAsiaTheme="minorEastAsia" w:hAnsiTheme="minorHAnsi" w:cstheme="minorBidi"/>
            <w:i w:val="0"/>
            <w:noProof/>
            <w:sz w:val="22"/>
            <w:szCs w:val="22"/>
          </w:rPr>
          <w:tab/>
        </w:r>
        <w:r w:rsidR="002635A2" w:rsidRPr="007D3C94">
          <w:rPr>
            <w:rStyle w:val="Hyperlink"/>
            <w:noProof/>
          </w:rPr>
          <w:t>Open dbEdit</w:t>
        </w:r>
        <w:r w:rsidR="002635A2">
          <w:rPr>
            <w:noProof/>
            <w:webHidden/>
          </w:rPr>
          <w:tab/>
        </w:r>
        <w:r w:rsidR="002635A2">
          <w:rPr>
            <w:noProof/>
            <w:webHidden/>
          </w:rPr>
          <w:fldChar w:fldCharType="begin"/>
        </w:r>
        <w:r w:rsidR="002635A2">
          <w:rPr>
            <w:noProof/>
            <w:webHidden/>
          </w:rPr>
          <w:instrText xml:space="preserve"> PAGEREF _Toc38288759 \h </w:instrText>
        </w:r>
        <w:r w:rsidR="002635A2">
          <w:rPr>
            <w:noProof/>
            <w:webHidden/>
          </w:rPr>
        </w:r>
        <w:r w:rsidR="002635A2">
          <w:rPr>
            <w:noProof/>
            <w:webHidden/>
          </w:rPr>
          <w:fldChar w:fldCharType="separate"/>
        </w:r>
        <w:r w:rsidR="002635A2">
          <w:rPr>
            <w:noProof/>
            <w:webHidden/>
          </w:rPr>
          <w:t>27</w:t>
        </w:r>
        <w:r w:rsidR="002635A2">
          <w:rPr>
            <w:noProof/>
            <w:webHidden/>
          </w:rPr>
          <w:fldChar w:fldCharType="end"/>
        </w:r>
      </w:hyperlink>
    </w:p>
    <w:p w14:paraId="6CBED514" w14:textId="081F076D" w:rsidR="002635A2" w:rsidRDefault="008E7D35">
      <w:pPr>
        <w:pStyle w:val="TOC3"/>
        <w:tabs>
          <w:tab w:val="left" w:pos="1200"/>
        </w:tabs>
        <w:rPr>
          <w:rFonts w:asciiTheme="minorHAnsi" w:eastAsiaTheme="minorEastAsia" w:hAnsiTheme="minorHAnsi" w:cstheme="minorBidi"/>
          <w:i w:val="0"/>
          <w:noProof/>
          <w:sz w:val="22"/>
          <w:szCs w:val="22"/>
        </w:rPr>
      </w:pPr>
      <w:hyperlink w:anchor="_Toc38288760" w:history="1">
        <w:r w:rsidR="002635A2" w:rsidRPr="007D3C94">
          <w:rPr>
            <w:rStyle w:val="Hyperlink"/>
            <w:noProof/>
          </w:rPr>
          <w:t>7.1.2.</w:t>
        </w:r>
        <w:r w:rsidR="002635A2">
          <w:rPr>
            <w:rFonts w:asciiTheme="minorHAnsi" w:eastAsiaTheme="minorEastAsia" w:hAnsiTheme="minorHAnsi" w:cstheme="minorBidi"/>
            <w:i w:val="0"/>
            <w:noProof/>
            <w:sz w:val="22"/>
            <w:szCs w:val="22"/>
          </w:rPr>
          <w:tab/>
        </w:r>
        <w:r w:rsidR="002635A2" w:rsidRPr="007D3C94">
          <w:rPr>
            <w:rStyle w:val="Hyperlink"/>
            <w:noProof/>
          </w:rPr>
          <w:t>Open Database Description</w:t>
        </w:r>
        <w:r w:rsidR="002635A2">
          <w:rPr>
            <w:noProof/>
            <w:webHidden/>
          </w:rPr>
          <w:tab/>
        </w:r>
        <w:r w:rsidR="002635A2">
          <w:rPr>
            <w:noProof/>
            <w:webHidden/>
          </w:rPr>
          <w:fldChar w:fldCharType="begin"/>
        </w:r>
        <w:r w:rsidR="002635A2">
          <w:rPr>
            <w:noProof/>
            <w:webHidden/>
          </w:rPr>
          <w:instrText xml:space="preserve"> PAGEREF _Toc38288760 \h </w:instrText>
        </w:r>
        <w:r w:rsidR="002635A2">
          <w:rPr>
            <w:noProof/>
            <w:webHidden/>
          </w:rPr>
        </w:r>
        <w:r w:rsidR="002635A2">
          <w:rPr>
            <w:noProof/>
            <w:webHidden/>
          </w:rPr>
          <w:fldChar w:fldCharType="separate"/>
        </w:r>
        <w:r w:rsidR="002635A2">
          <w:rPr>
            <w:noProof/>
            <w:webHidden/>
          </w:rPr>
          <w:t>27</w:t>
        </w:r>
        <w:r w:rsidR="002635A2">
          <w:rPr>
            <w:noProof/>
            <w:webHidden/>
          </w:rPr>
          <w:fldChar w:fldCharType="end"/>
        </w:r>
      </w:hyperlink>
    </w:p>
    <w:p w14:paraId="5BE8E726" w14:textId="70014976" w:rsidR="00941D93" w:rsidRDefault="00941D93">
      <w:pPr>
        <w:pStyle w:val="TOC2"/>
      </w:pPr>
      <w:r>
        <w:fldChar w:fldCharType="end"/>
      </w:r>
    </w:p>
    <w:p w14:paraId="10F89598" w14:textId="77777777" w:rsidR="00941D93" w:rsidRDefault="00941D93">
      <w:pPr>
        <w:sectPr w:rsidR="00941D93">
          <w:headerReference w:type="default" r:id="rId10"/>
          <w:footerReference w:type="default" r:id="rId11"/>
          <w:pgSz w:w="12240" w:h="15840" w:code="1"/>
          <w:pgMar w:top="1440" w:right="1440" w:bottom="1440" w:left="1800" w:header="720" w:footer="720" w:gutter="0"/>
          <w:pgNumType w:fmt="lowerRoman"/>
          <w:cols w:space="720"/>
        </w:sectPr>
      </w:pPr>
      <w:r>
        <w:t xml:space="preserve"> </w:t>
      </w:r>
    </w:p>
    <w:p w14:paraId="2B8F9434" w14:textId="77777777" w:rsidR="00941D93" w:rsidRDefault="00941D93">
      <w:pPr>
        <w:pStyle w:val="Heading1"/>
      </w:pPr>
      <w:bookmarkStart w:id="20" w:name="_Toc38288726"/>
      <w:r>
        <w:lastRenderedPageBreak/>
        <w:t>Introduction</w:t>
      </w:r>
      <w:bookmarkEnd w:id="20"/>
    </w:p>
    <w:p w14:paraId="3E355A45" w14:textId="77777777" w:rsidR="00941D93" w:rsidRDefault="00941D93"/>
    <w:p w14:paraId="242F96B7" w14:textId="031E08D5" w:rsidR="0072165F" w:rsidRPr="00622796" w:rsidRDefault="00622796">
      <w:pPr>
        <w:pStyle w:val="Paragraph"/>
      </w:pPr>
      <w:r>
        <w:t xml:space="preserve">The plan for this project is to produce a reasonable test plan for the program, database table editor. </w:t>
      </w:r>
    </w:p>
    <w:p w14:paraId="60A2E81E" w14:textId="77777777" w:rsidR="00941D93" w:rsidRDefault="00941D93">
      <w:pPr>
        <w:pStyle w:val="Paragraph"/>
      </w:pPr>
    </w:p>
    <w:p w14:paraId="64AFAE26" w14:textId="77777777" w:rsidR="00941D93" w:rsidRDefault="00941D93">
      <w:pPr>
        <w:pStyle w:val="Heading2"/>
      </w:pPr>
      <w:bookmarkStart w:id="21" w:name="_Toc38288727"/>
      <w:r>
        <w:t>Purpose</w:t>
      </w:r>
      <w:bookmarkEnd w:id="21"/>
    </w:p>
    <w:p w14:paraId="4DF92B0C" w14:textId="6158AD47" w:rsidR="00941D93" w:rsidRDefault="00091A1B">
      <w:r>
        <w:t xml:space="preserve">The purpose of this document is to define a project test plan which will describe the overall strategy for testing. </w:t>
      </w:r>
    </w:p>
    <w:p w14:paraId="21FC567C" w14:textId="51F51369" w:rsidR="00091A1B" w:rsidRDefault="00091A1B"/>
    <w:p w14:paraId="6AF5583A" w14:textId="77777777" w:rsidR="00941D93" w:rsidRDefault="00941D93">
      <w:pPr>
        <w:pStyle w:val="Heading2"/>
      </w:pPr>
      <w:bookmarkStart w:id="22" w:name="_Toc38288728"/>
      <w:commentRangeStart w:id="23"/>
      <w:commentRangeStart w:id="24"/>
      <w:commentRangeStart w:id="25"/>
      <w:r>
        <w:t>Scope</w:t>
      </w:r>
      <w:commentRangeEnd w:id="23"/>
      <w:r w:rsidR="00231A39">
        <w:rPr>
          <w:rStyle w:val="CommentReference"/>
          <w:b w:val="0"/>
        </w:rPr>
        <w:commentReference w:id="23"/>
      </w:r>
      <w:commentRangeEnd w:id="24"/>
      <w:r w:rsidR="00D958F2">
        <w:rPr>
          <w:rStyle w:val="CommentReference"/>
          <w:b w:val="0"/>
        </w:rPr>
        <w:commentReference w:id="24"/>
      </w:r>
      <w:bookmarkEnd w:id="22"/>
      <w:commentRangeEnd w:id="25"/>
      <w:r w:rsidR="00AF06F1">
        <w:rPr>
          <w:rStyle w:val="CommentReference"/>
          <w:b w:val="0"/>
        </w:rPr>
        <w:commentReference w:id="25"/>
      </w:r>
    </w:p>
    <w:p w14:paraId="6B309A08" w14:textId="77777777" w:rsidR="00D958F2" w:rsidRPr="00091A1B" w:rsidRDefault="00091A1B" w:rsidP="00D958F2">
      <w:r>
        <w:t>The test plan described in this document is draft by the producer and reviewers of Group 1, Team 2</w:t>
      </w:r>
      <w:r w:rsidR="00D958F2">
        <w:t xml:space="preserve"> and is intended to test some of the features of the application dbEdit by Dr Steven Roach</w:t>
      </w:r>
      <w:r>
        <w:t xml:space="preserve">. </w:t>
      </w:r>
      <w:r w:rsidR="00D958F2">
        <w:t xml:space="preserve">The features to be tested are the functionality of the File and Search Menu, detailed description is given on Section 2. </w:t>
      </w:r>
    </w:p>
    <w:p w14:paraId="4880B72E" w14:textId="77777777" w:rsidR="00D958F2" w:rsidRDefault="00D958F2"/>
    <w:p w14:paraId="630EAC23" w14:textId="76C6ED0B" w:rsidR="00091A1B" w:rsidRDefault="00091A1B">
      <w:r>
        <w:t>The following versions have been released:</w:t>
      </w:r>
    </w:p>
    <w:p w14:paraId="7D224CA4" w14:textId="5EAEE842" w:rsidR="00091A1B" w:rsidRDefault="00091A1B" w:rsidP="00091A1B">
      <w:pPr>
        <w:numPr>
          <w:ilvl w:val="0"/>
          <w:numId w:val="16"/>
        </w:numPr>
      </w:pPr>
      <w:r>
        <w:t>V1 – Initial Test Plan by Producer</w:t>
      </w:r>
    </w:p>
    <w:p w14:paraId="7711134D" w14:textId="6E442D47" w:rsidR="00D958F2" w:rsidRDefault="00D958F2" w:rsidP="00091A1B">
      <w:pPr>
        <w:numPr>
          <w:ilvl w:val="0"/>
          <w:numId w:val="16"/>
        </w:numPr>
      </w:pPr>
      <w:r>
        <w:t>V2 – Second Version with comments addressed</w:t>
      </w:r>
    </w:p>
    <w:p w14:paraId="6F0417EA" w14:textId="0882747C" w:rsidR="00D958F2" w:rsidRDefault="00D958F2" w:rsidP="00D958F2"/>
    <w:p w14:paraId="6E689925" w14:textId="77777777" w:rsidR="00941D93" w:rsidRDefault="00941D93"/>
    <w:p w14:paraId="3DC80119" w14:textId="77777777" w:rsidR="00941D93" w:rsidRDefault="00941D93">
      <w:pPr>
        <w:pStyle w:val="Heading2"/>
      </w:pPr>
      <w:bookmarkStart w:id="26" w:name="_Toc38288729"/>
      <w:r>
        <w:t>System Overview</w:t>
      </w:r>
      <w:bookmarkEnd w:id="26"/>
    </w:p>
    <w:p w14:paraId="3D1AFEF2" w14:textId="40E6923A" w:rsidR="00B22F28" w:rsidRDefault="0063780E" w:rsidP="00091A1B">
      <w:r>
        <w:rPr>
          <w:noProof/>
        </w:rPr>
        <mc:AlternateContent>
          <mc:Choice Requires="wps">
            <w:drawing>
              <wp:anchor distT="0" distB="0" distL="114300" distR="114300" simplePos="0" relativeHeight="251655168" behindDoc="0" locked="0" layoutInCell="1" allowOverlap="1" wp14:anchorId="5D5D0CFB" wp14:editId="0ACBA0DA">
                <wp:simplePos x="0" y="0"/>
                <wp:positionH relativeFrom="column">
                  <wp:posOffset>57150</wp:posOffset>
                </wp:positionH>
                <wp:positionV relativeFrom="paragraph">
                  <wp:posOffset>1555750</wp:posOffset>
                </wp:positionV>
                <wp:extent cx="1829435" cy="131445"/>
                <wp:effectExtent l="0" t="0" r="0" b="0"/>
                <wp:wrapTopAndBottom/>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9435" cy="131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BF0860" w14:textId="2F28D783" w:rsidR="00AF06F1" w:rsidRPr="00B22F28" w:rsidRDefault="00AF06F1" w:rsidP="00B22F28">
                            <w:pPr>
                              <w:pStyle w:val="Caption"/>
                              <w:rPr>
                                <w:b w:val="0"/>
                                <w:bCs w:val="0"/>
                                <w:noProof/>
                                <w:sz w:val="18"/>
                                <w:szCs w:val="18"/>
                              </w:rPr>
                            </w:pPr>
                            <w:r w:rsidRPr="00B22F28">
                              <w:rPr>
                                <w:b w:val="0"/>
                                <w:bCs w:val="0"/>
                                <w:sz w:val="18"/>
                                <w:szCs w:val="18"/>
                              </w:rPr>
                              <w:t xml:space="preserve">Figure </w:t>
                            </w:r>
                            <w:r w:rsidRPr="00B22F28">
                              <w:rPr>
                                <w:b w:val="0"/>
                                <w:bCs w:val="0"/>
                                <w:sz w:val="18"/>
                                <w:szCs w:val="18"/>
                              </w:rPr>
                              <w:fldChar w:fldCharType="begin"/>
                            </w:r>
                            <w:r w:rsidRPr="00B22F28">
                              <w:rPr>
                                <w:b w:val="0"/>
                                <w:bCs w:val="0"/>
                                <w:sz w:val="18"/>
                                <w:szCs w:val="18"/>
                              </w:rPr>
                              <w:instrText xml:space="preserve"> SEQ Figure \* ARABIC </w:instrText>
                            </w:r>
                            <w:r w:rsidRPr="00B22F28">
                              <w:rPr>
                                <w:b w:val="0"/>
                                <w:bCs w:val="0"/>
                                <w:sz w:val="18"/>
                                <w:szCs w:val="18"/>
                              </w:rPr>
                              <w:fldChar w:fldCharType="separate"/>
                            </w:r>
                            <w:r>
                              <w:rPr>
                                <w:b w:val="0"/>
                                <w:bCs w:val="0"/>
                                <w:noProof/>
                                <w:sz w:val="18"/>
                                <w:szCs w:val="18"/>
                              </w:rPr>
                              <w:t>1</w:t>
                            </w:r>
                            <w:r w:rsidRPr="00B22F28">
                              <w:rPr>
                                <w:b w:val="0"/>
                                <w:bCs w:val="0"/>
                                <w:sz w:val="18"/>
                                <w:szCs w:val="18"/>
                              </w:rPr>
                              <w:fldChar w:fldCharType="end"/>
                            </w:r>
                            <w:r w:rsidRPr="00B22F28">
                              <w:rPr>
                                <w:b w:val="0"/>
                                <w:bCs w:val="0"/>
                                <w:sz w:val="18"/>
                                <w:szCs w:val="18"/>
                              </w:rPr>
                              <w:t xml:space="preserve"> Types of XML document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D5D0CFB" id="_x0000_t202" coordsize="21600,21600" o:spt="202" path="m,l,21600r21600,l21600,xe">
                <v:stroke joinstyle="miter"/>
                <v:path gradientshapeok="t" o:connecttype="rect"/>
              </v:shapetype>
              <v:shape id="Text Box 15" o:spid="_x0000_s1026" type="#_x0000_t202" style="position:absolute;margin-left:4.5pt;margin-top:122.5pt;width:144.05pt;height:10.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" stroked="f">
                <v:textbox style="mso-fit-shape-to-text:t" inset="0,0,0,0">
                  <w:txbxContent>
                    <w:p w14:paraId="4CBF0860" w14:textId="2F28D783" w:rsidR="00AF06F1" w:rsidRPr="00B22F28" w:rsidRDefault="00AF06F1" w:rsidP="00B22F28">
                      <w:pPr>
                        <w:pStyle w:val="Caption"/>
                        <w:rPr>
                          <w:b w:val="0"/>
                          <w:bCs w:val="0"/>
                          <w:noProof/>
                          <w:sz w:val="18"/>
                          <w:szCs w:val="18"/>
                        </w:rPr>
                      </w:pPr>
                      <w:r w:rsidRPr="00B22F28">
                        <w:rPr>
                          <w:b w:val="0"/>
                          <w:bCs w:val="0"/>
                          <w:sz w:val="18"/>
                          <w:szCs w:val="18"/>
                        </w:rPr>
                        <w:t xml:space="preserve">Figure </w:t>
                      </w:r>
                      <w:r w:rsidRPr="00B22F28">
                        <w:rPr>
                          <w:b w:val="0"/>
                          <w:bCs w:val="0"/>
                          <w:sz w:val="18"/>
                          <w:szCs w:val="18"/>
                        </w:rPr>
                        <w:fldChar w:fldCharType="begin"/>
                      </w:r>
                      <w:r w:rsidRPr="00B22F28">
                        <w:rPr>
                          <w:b w:val="0"/>
                          <w:bCs w:val="0"/>
                          <w:sz w:val="18"/>
                          <w:szCs w:val="18"/>
                        </w:rPr>
                        <w:instrText xml:space="preserve"> SEQ Figure \* ARABIC </w:instrText>
                      </w:r>
                      <w:r w:rsidRPr="00B22F28">
                        <w:rPr>
                          <w:b w:val="0"/>
                          <w:bCs w:val="0"/>
                          <w:sz w:val="18"/>
                          <w:szCs w:val="18"/>
                        </w:rPr>
                        <w:fldChar w:fldCharType="separate"/>
                      </w:r>
                      <w:r>
                        <w:rPr>
                          <w:b w:val="0"/>
                          <w:bCs w:val="0"/>
                          <w:noProof/>
                          <w:sz w:val="18"/>
                          <w:szCs w:val="18"/>
                        </w:rPr>
                        <w:t>1</w:t>
                      </w:r>
                      <w:r w:rsidRPr="00B22F28">
                        <w:rPr>
                          <w:b w:val="0"/>
                          <w:bCs w:val="0"/>
                          <w:sz w:val="18"/>
                          <w:szCs w:val="18"/>
                        </w:rPr>
                        <w:fldChar w:fldCharType="end"/>
                      </w:r>
                      <w:r w:rsidRPr="00B22F28">
                        <w:rPr>
                          <w:b w:val="0"/>
                          <w:bCs w:val="0"/>
                          <w:sz w:val="18"/>
                          <w:szCs w:val="18"/>
                        </w:rPr>
                        <w:t xml:space="preserve"> Types of XML documents</w:t>
                      </w:r>
                    </w:p>
                  </w:txbxContent>
                </v:textbox>
                <w10:wrap type="topAndBottom"/>
              </v:shape>
            </w:pict>
          </mc:Fallback>
        </mc:AlternateContent>
      </w:r>
      <w:r>
        <w:rPr>
          <w:noProof/>
        </w:rPr>
        <w:drawing>
          <wp:anchor distT="0" distB="0" distL="114300" distR="114300" simplePos="0" relativeHeight="251654144" behindDoc="0" locked="0" layoutInCell="1" allowOverlap="1" wp14:anchorId="4EF4E8CA" wp14:editId="15BE7203">
            <wp:simplePos x="0" y="0"/>
            <wp:positionH relativeFrom="column">
              <wp:posOffset>57150</wp:posOffset>
            </wp:positionH>
            <wp:positionV relativeFrom="paragraph">
              <wp:posOffset>583565</wp:posOffset>
            </wp:positionV>
            <wp:extent cx="1829435" cy="915035"/>
            <wp:effectExtent l="0" t="38100" r="0" b="56515"/>
            <wp:wrapTopAndBottom/>
            <wp:docPr id="8" name="Organization Chart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page">
              <wp14:pctWidth>0</wp14:pctWidth>
            </wp14:sizeRelH>
            <wp14:sizeRelV relativeFrom="page">
              <wp14:pctHeight>0</wp14:pctHeight>
            </wp14:sizeRelV>
          </wp:anchor>
        </w:drawing>
      </w:r>
      <w:r w:rsidR="00091A1B">
        <w:t xml:space="preserve">The system to be tested is a simple database table editor. </w:t>
      </w:r>
      <w:r w:rsidR="00B22F28">
        <w:t xml:space="preserve">This editor allows to view and modify the data, the editor does not allow modification of the database schema. The configuration data is stored in XML tables, and the database is organized in XML documents. </w:t>
      </w:r>
    </w:p>
    <w:p w14:paraId="72F8DE8E" w14:textId="4C6F1F03" w:rsidR="00B22F28" w:rsidRDefault="00B22F28" w:rsidP="00091A1B"/>
    <w:p w14:paraId="741524A1" w14:textId="2DCF42E9" w:rsidR="005030EE" w:rsidRDefault="005030EE" w:rsidP="00091A1B">
      <w:r>
        <w:t>The database description file contains a description of the data tables, including table name and columns for each of one of the tables. As an example, consider file TEST_DB.xml</w:t>
      </w:r>
    </w:p>
    <w:p w14:paraId="0318FA0E" w14:textId="37D685C5" w:rsidR="005030EE" w:rsidRDefault="005030EE" w:rsidP="00091A1B"/>
    <w:p w14:paraId="3BD6B833" w14:textId="23592ECB" w:rsidR="005030EE" w:rsidRDefault="005030EE" w:rsidP="00091A1B">
      <w:r>
        <w:t xml:space="preserve">The data tables names are included in the database description file after the tag &lt;TABLE&gt;. As an example, consider the file </w:t>
      </w:r>
      <w:r w:rsidRPr="005030EE">
        <w:t>TEST_DB__BIG_TABLE.XML</w:t>
      </w:r>
      <w:r>
        <w:t xml:space="preserve">, which contains the data for the database table description described above. </w:t>
      </w:r>
    </w:p>
    <w:p w14:paraId="0BF4E12C" w14:textId="77777777" w:rsidR="005030EE" w:rsidRDefault="005030EE" w:rsidP="00091A1B"/>
    <w:p w14:paraId="4432EFC4" w14:textId="0C855ACB" w:rsidR="00091A1B" w:rsidRPr="00091A1B" w:rsidRDefault="00091A1B" w:rsidP="00091A1B">
      <w:r>
        <w:t xml:space="preserve">Our objective is to focus on file menu operations excluding compare file to other version, check for duplicate rows, and filter. Also, including the search menu option on the database window. </w:t>
      </w:r>
    </w:p>
    <w:p w14:paraId="5857DF6F" w14:textId="7125049F" w:rsidR="00091A1B" w:rsidRPr="00091A1B" w:rsidRDefault="00091A1B"/>
    <w:p w14:paraId="52649B32" w14:textId="77777777" w:rsidR="00150787" w:rsidRDefault="00150787" w:rsidP="00150787">
      <w:pPr>
        <w:pStyle w:val="Heading2"/>
      </w:pPr>
      <w:bookmarkStart w:id="27" w:name="_Toc38288730"/>
      <w:r>
        <w:t>Suspension and Exit Criteria</w:t>
      </w:r>
      <w:bookmarkEnd w:id="27"/>
    </w:p>
    <w:p w14:paraId="01B968CD" w14:textId="77777777" w:rsidR="00091A1B" w:rsidRDefault="00091A1B" w:rsidP="00150787">
      <w:r>
        <w:t xml:space="preserve">There are </w:t>
      </w:r>
      <w:commentRangeStart w:id="28"/>
      <w:r>
        <w:t>no suspension criteria</w:t>
      </w:r>
      <w:commentRangeEnd w:id="28"/>
      <w:r w:rsidR="004C1B8B">
        <w:rPr>
          <w:rStyle w:val="CommentReference"/>
        </w:rPr>
        <w:commentReference w:id="28"/>
      </w:r>
      <w:r>
        <w:t xml:space="preserve">, all tests cases will be executed. </w:t>
      </w:r>
    </w:p>
    <w:p w14:paraId="067D5C4E" w14:textId="152C756C" w:rsidR="00091A1B" w:rsidRPr="00091A1B" w:rsidRDefault="00091A1B" w:rsidP="00150787">
      <w:r>
        <w:t xml:space="preserve">The exit criteria </w:t>
      </w:r>
      <w:r w:rsidR="005030EE">
        <w:t>are</w:t>
      </w:r>
      <w:r>
        <w:t xml:space="preserve"> </w:t>
      </w:r>
      <w:r w:rsidR="002B4CA8">
        <w:t xml:space="preserve">met when all critical </w:t>
      </w:r>
      <w:r w:rsidR="005030EE">
        <w:t>tests and</w:t>
      </w:r>
      <w:r w:rsidR="002B4CA8">
        <w:t xml:space="preserve"> 90% of the non-critical tests pass, this will ensure the pass rate is high. </w:t>
      </w:r>
      <w:r>
        <w:t xml:space="preserve"> </w:t>
      </w:r>
    </w:p>
    <w:p w14:paraId="690282C0" w14:textId="2A4DAFFB" w:rsidR="00D958F2" w:rsidRDefault="00941D93" w:rsidP="00D958F2">
      <w:pPr>
        <w:pStyle w:val="Heading2"/>
      </w:pPr>
      <w:bookmarkStart w:id="29" w:name="_Toc38288731"/>
      <w:r>
        <w:lastRenderedPageBreak/>
        <w:t>Document Overview</w:t>
      </w:r>
      <w:bookmarkEnd w:id="29"/>
    </w:p>
    <w:p w14:paraId="7696D06E" w14:textId="103B9F16" w:rsidR="00D958F2" w:rsidRDefault="00D958F2" w:rsidP="00D958F2">
      <w:r>
        <w:t>The following sections are included in this document:</w:t>
      </w:r>
    </w:p>
    <w:p w14:paraId="5A52D6D9" w14:textId="77777777" w:rsidR="00D958F2" w:rsidRPr="00D958F2" w:rsidRDefault="00D958F2" w:rsidP="00D958F2"/>
    <w:p w14:paraId="3AF11E9F" w14:textId="3310542D" w:rsidR="00D958F2" w:rsidRDefault="00D958F2" w:rsidP="00D958F2">
      <w:r>
        <w:t>Section 2 – Test Items and Features</w:t>
      </w:r>
    </w:p>
    <w:p w14:paraId="4F308045" w14:textId="77777777" w:rsidR="00D958F2" w:rsidRDefault="00D958F2" w:rsidP="00D958F2"/>
    <w:p w14:paraId="12B5ADFC" w14:textId="1D29AC37" w:rsidR="00D958F2" w:rsidRDefault="00D958F2" w:rsidP="00D958F2">
      <w:r>
        <w:t>Section 3 – Testing Approach</w:t>
      </w:r>
    </w:p>
    <w:p w14:paraId="5EE06AFF" w14:textId="77777777" w:rsidR="00D958F2" w:rsidRDefault="00D958F2" w:rsidP="00D958F2"/>
    <w:p w14:paraId="6275994B" w14:textId="5FC30659" w:rsidR="00D958F2" w:rsidRDefault="00D958F2" w:rsidP="00D958F2">
      <w:r>
        <w:t>Section 4 – Test Cases</w:t>
      </w:r>
    </w:p>
    <w:p w14:paraId="5486B839" w14:textId="77777777" w:rsidR="00D958F2" w:rsidRDefault="00D958F2" w:rsidP="00D958F2"/>
    <w:p w14:paraId="4F5644B6" w14:textId="7E3F5FC7" w:rsidR="00D958F2" w:rsidRDefault="00D958F2" w:rsidP="00D958F2">
      <w:r>
        <w:t>Section 5 – User Interface Testing</w:t>
      </w:r>
    </w:p>
    <w:p w14:paraId="3B96EA6F" w14:textId="77777777" w:rsidR="00D958F2" w:rsidRDefault="00D958F2" w:rsidP="00D958F2"/>
    <w:p w14:paraId="27AC88E1" w14:textId="73780208" w:rsidR="00D958F2" w:rsidRDefault="00D958F2" w:rsidP="00D958F2">
      <w:r>
        <w:t>Section 6 – Test Schedules</w:t>
      </w:r>
    </w:p>
    <w:p w14:paraId="3320485C" w14:textId="11ED91E0" w:rsidR="00D958F2" w:rsidRDefault="00D958F2" w:rsidP="00D958F2"/>
    <w:p w14:paraId="6201F11A" w14:textId="0B1C695B" w:rsidR="00D958F2" w:rsidRDefault="00D958F2" w:rsidP="00D958F2">
      <w:r>
        <w:t>Section 7 – Other Sections</w:t>
      </w:r>
    </w:p>
    <w:p w14:paraId="6849CD25" w14:textId="77777777" w:rsidR="00941D93" w:rsidRDefault="007E0AF8">
      <w:pPr>
        <w:pStyle w:val="Heading2"/>
      </w:pPr>
      <w:bookmarkStart w:id="30" w:name="_Toc38288732"/>
      <w:r>
        <w:t>References</w:t>
      </w:r>
      <w:bookmarkEnd w:id="30"/>
    </w:p>
    <w:p w14:paraId="724FE59F" w14:textId="5C027158" w:rsidR="007A4335" w:rsidRDefault="007A4335" w:rsidP="007A4335">
      <w:pPr>
        <w:rPr>
          <w:color w:val="AEAAAA"/>
        </w:rPr>
      </w:pPr>
      <w:commentRangeStart w:id="31"/>
      <w:r w:rsidRPr="00853224">
        <w:rPr>
          <w:color w:val="AEAAAA"/>
        </w:rPr>
        <w:t>&lt;&lt;List all the references applicable to the test plan. Generally, this includes project standards, SRS, SDD, and a product assurance plan.&gt;&gt;</w:t>
      </w:r>
      <w:commentRangeEnd w:id="31"/>
      <w:r w:rsidR="00AA4E3D">
        <w:rPr>
          <w:rStyle w:val="CommentReference"/>
        </w:rPr>
        <w:commentReference w:id="31"/>
      </w:r>
    </w:p>
    <w:p w14:paraId="64C31A07" w14:textId="2BCA6F50" w:rsidR="00D958F2" w:rsidRDefault="00D958F2" w:rsidP="007A4335">
      <w:pPr>
        <w:rPr>
          <w:color w:val="AEAAAA"/>
        </w:rPr>
      </w:pPr>
    </w:p>
    <w:p w14:paraId="621852C5" w14:textId="77777777" w:rsidR="005B0A75" w:rsidRDefault="005B0A75" w:rsidP="0036247F">
      <w:pPr>
        <w:overflowPunct/>
        <w:autoSpaceDE/>
        <w:autoSpaceDN/>
        <w:adjustRightInd/>
        <w:spacing w:line="480" w:lineRule="auto"/>
        <w:ind w:left="480" w:hanging="480"/>
        <w:textAlignment w:val="auto"/>
      </w:pPr>
      <w:r>
        <w:t xml:space="preserve">GitHub: </w:t>
      </w:r>
    </w:p>
    <w:p w14:paraId="7906FE83" w14:textId="438E05C7" w:rsidR="0036247F" w:rsidRDefault="0036247F" w:rsidP="005B0A75">
      <w:pPr>
        <w:overflowPunct/>
        <w:autoSpaceDE/>
        <w:autoSpaceDN/>
        <w:adjustRightInd/>
        <w:spacing w:line="480" w:lineRule="auto"/>
        <w:ind w:left="480"/>
        <w:textAlignment w:val="auto"/>
      </w:pPr>
      <w:r w:rsidRPr="0036247F">
        <w:t>CS5387/testplangroup1-team-2</w:t>
      </w:r>
      <w:r>
        <w:t xml:space="preserve">. (2020). CS5387. </w:t>
      </w:r>
      <w:hyperlink r:id="rId20" w:history="1">
        <w:r w:rsidRPr="0036247F">
          <w:t>https://github.com/CS5387/testplangroup1-team-2</w:t>
        </w:r>
      </w:hyperlink>
    </w:p>
    <w:p w14:paraId="2DECB10F" w14:textId="77777777" w:rsidR="005B0A75" w:rsidRPr="005B0A75" w:rsidRDefault="005B0A75" w:rsidP="007A4335"/>
    <w:p w14:paraId="46667718" w14:textId="77777777" w:rsidR="005B0A75" w:rsidRDefault="005B0A75" w:rsidP="005B0A75">
      <w:r>
        <w:t xml:space="preserve">Supported Documents: </w:t>
      </w:r>
    </w:p>
    <w:p w14:paraId="153F452B" w14:textId="77777777" w:rsidR="005B0A75" w:rsidRDefault="005B0A75" w:rsidP="005B0A75"/>
    <w:p w14:paraId="7C414475" w14:textId="74A6596F" w:rsidR="005B0A75" w:rsidRDefault="005B0A75" w:rsidP="005B0A75">
      <w:pPr>
        <w:ind w:left="720"/>
      </w:pPr>
      <w:r>
        <w:rPr>
          <w:i/>
          <w:iCs/>
        </w:rPr>
        <w:t>DbEditTestPlanAssign.pdf</w:t>
      </w:r>
      <w:r>
        <w:t xml:space="preserve">. (n.d.). Retrieved April 19, 2020, from </w:t>
      </w:r>
      <w:r w:rsidRPr="005B0A75">
        <w:t>https://piazza.com/class_profile/get_resource/k55rbh37ri6be/k8hjj7sn7hu7n0</w:t>
      </w:r>
    </w:p>
    <w:p w14:paraId="2CC1E4B9" w14:textId="44926768" w:rsidR="005B0A75" w:rsidRDefault="005B0A75" w:rsidP="005B0A75">
      <w:pPr>
        <w:ind w:left="720"/>
      </w:pPr>
    </w:p>
    <w:p w14:paraId="3F95E184" w14:textId="73F94B88" w:rsidR="005B0A75" w:rsidRDefault="005B0A75" w:rsidP="005B0A75">
      <w:pPr>
        <w:ind w:left="720"/>
      </w:pPr>
    </w:p>
    <w:p w14:paraId="31BC937D" w14:textId="49F846D7" w:rsidR="005B0A75" w:rsidRDefault="005B0A75" w:rsidP="005B0A75">
      <w:pPr>
        <w:ind w:left="720"/>
      </w:pPr>
      <w:r>
        <w:t xml:space="preserve">Test Plan template. Retrieved April 19, 2020, from </w:t>
      </w:r>
      <w:r w:rsidRPr="005B0A75">
        <w:t>https://piazza.com/class_profile/get_resource/k55rbh37ri6be/k607wywlx1h51l</w:t>
      </w:r>
    </w:p>
    <w:p w14:paraId="3DD3A4A8" w14:textId="77777777" w:rsidR="005B0A75" w:rsidRDefault="005B0A75" w:rsidP="005B0A75">
      <w:pPr>
        <w:ind w:left="720"/>
      </w:pPr>
    </w:p>
    <w:p w14:paraId="3BB851D3" w14:textId="77777777" w:rsidR="005B0A75" w:rsidRDefault="005B0A75"/>
    <w:p w14:paraId="791E8D55" w14:textId="1B1F249E" w:rsidR="0072165F" w:rsidRDefault="007A4335" w:rsidP="007A4335">
      <w:pPr>
        <w:pStyle w:val="Heading1"/>
        <w:pageBreakBefore w:val="0"/>
      </w:pPr>
      <w:bookmarkStart w:id="32" w:name="_Toc227033591"/>
      <w:r>
        <w:br w:type="page"/>
      </w:r>
      <w:bookmarkStart w:id="33" w:name="_Toc38288733"/>
      <w:r>
        <w:lastRenderedPageBreak/>
        <w:t>Test Items and Features</w:t>
      </w:r>
      <w:bookmarkEnd w:id="32"/>
      <w:bookmarkEnd w:id="33"/>
    </w:p>
    <w:p w14:paraId="2103584B" w14:textId="77777777" w:rsidR="00E954C7" w:rsidRDefault="00E954C7" w:rsidP="007A4335"/>
    <w:p w14:paraId="1FF1F0ED" w14:textId="2B24EFB0" w:rsidR="0072165F" w:rsidRDefault="00E954C7" w:rsidP="007A4335">
      <w:r>
        <w:t>The features to be tested are the functionality of the File and Search Menu, detailed description is given below.</w:t>
      </w:r>
      <w:r w:rsidR="002B4CA8">
        <w:br/>
      </w:r>
    </w:p>
    <w:p w14:paraId="0F2F8A96" w14:textId="2E3DFD1B" w:rsidR="0072165F" w:rsidRDefault="005030EE" w:rsidP="005030EE">
      <w:r>
        <w:t>The File Menu has the options to open, close, and print tables. The following operations are included:</w:t>
      </w:r>
    </w:p>
    <w:p w14:paraId="436CAEF0" w14:textId="03104BD3" w:rsidR="002B4CA8" w:rsidRPr="003D0307" w:rsidRDefault="002B4CA8" w:rsidP="005030EE">
      <w:pPr>
        <w:numPr>
          <w:ilvl w:val="0"/>
          <w:numId w:val="16"/>
        </w:numPr>
      </w:pPr>
      <w:r w:rsidRPr="003D0307">
        <w:t>Print to Fit</w:t>
      </w:r>
    </w:p>
    <w:p w14:paraId="23397DCC" w14:textId="7FE3AD6D" w:rsidR="002B4CA8" w:rsidRPr="003D0307" w:rsidRDefault="002B4CA8" w:rsidP="005030EE">
      <w:pPr>
        <w:numPr>
          <w:ilvl w:val="0"/>
          <w:numId w:val="16"/>
        </w:numPr>
      </w:pPr>
      <w:r w:rsidRPr="003D0307">
        <w:t>Print Normal</w:t>
      </w:r>
    </w:p>
    <w:p w14:paraId="5C813072" w14:textId="5B6EACBF" w:rsidR="002B4CA8" w:rsidRPr="003D0307" w:rsidRDefault="002B4CA8" w:rsidP="005030EE">
      <w:pPr>
        <w:numPr>
          <w:ilvl w:val="0"/>
          <w:numId w:val="16"/>
        </w:numPr>
      </w:pPr>
      <w:r w:rsidRPr="003D0307">
        <w:t>Print CSV</w:t>
      </w:r>
    </w:p>
    <w:p w14:paraId="00D88EBF" w14:textId="77777777" w:rsidR="002B4CA8" w:rsidRPr="003D0307" w:rsidRDefault="002B4CA8" w:rsidP="005030EE">
      <w:pPr>
        <w:numPr>
          <w:ilvl w:val="0"/>
          <w:numId w:val="16"/>
        </w:numPr>
      </w:pPr>
      <w:r w:rsidRPr="003D0307">
        <w:t>Save as</w:t>
      </w:r>
    </w:p>
    <w:p w14:paraId="1DFE4642" w14:textId="29127E68" w:rsidR="00E954C7" w:rsidRDefault="002B4CA8" w:rsidP="005030EE">
      <w:pPr>
        <w:numPr>
          <w:ilvl w:val="0"/>
          <w:numId w:val="16"/>
        </w:numPr>
      </w:pPr>
      <w:r w:rsidRPr="003D0307">
        <w:t>Exit</w:t>
      </w:r>
    </w:p>
    <w:p w14:paraId="10340359" w14:textId="77777777" w:rsidR="00E954C7" w:rsidRPr="003D0307" w:rsidRDefault="00E954C7" w:rsidP="00E954C7">
      <w:pPr>
        <w:numPr>
          <w:ilvl w:val="0"/>
          <w:numId w:val="16"/>
        </w:numPr>
      </w:pPr>
      <w:r w:rsidRPr="003D0307">
        <w:t>Close</w:t>
      </w:r>
    </w:p>
    <w:p w14:paraId="305FF034" w14:textId="07D5A814" w:rsidR="00E954C7" w:rsidRPr="003D0307" w:rsidRDefault="00E954C7" w:rsidP="00E954C7">
      <w:pPr>
        <w:numPr>
          <w:ilvl w:val="1"/>
          <w:numId w:val="16"/>
        </w:numPr>
      </w:pPr>
      <w:r w:rsidRPr="003D0307">
        <w:t>If the file has been modified and the user attempts to close the file, a save prompt should be displayed.</w:t>
      </w:r>
    </w:p>
    <w:p w14:paraId="6B8ECFB5" w14:textId="77777777" w:rsidR="00E954C7" w:rsidRPr="003D0307" w:rsidRDefault="00E954C7" w:rsidP="00E954C7">
      <w:pPr>
        <w:numPr>
          <w:ilvl w:val="0"/>
          <w:numId w:val="16"/>
        </w:numPr>
      </w:pPr>
      <w:r w:rsidRPr="003D0307">
        <w:t>Save(^s)</w:t>
      </w:r>
    </w:p>
    <w:p w14:paraId="45881254" w14:textId="4D4656C8" w:rsidR="00E954C7" w:rsidRDefault="00E954C7" w:rsidP="00E954C7">
      <w:pPr>
        <w:numPr>
          <w:ilvl w:val="1"/>
          <w:numId w:val="16"/>
        </w:numPr>
      </w:pPr>
      <w:r w:rsidRPr="003D0307">
        <w:t>On file save, the user is prompted to enter a new history entry.</w:t>
      </w:r>
    </w:p>
    <w:p w14:paraId="3EDA217A" w14:textId="77777777" w:rsidR="00E954C7" w:rsidRPr="003D0307" w:rsidRDefault="00E954C7" w:rsidP="00E954C7">
      <w:pPr>
        <w:numPr>
          <w:ilvl w:val="0"/>
          <w:numId w:val="16"/>
        </w:numPr>
      </w:pPr>
      <w:r>
        <w:t xml:space="preserve">Open – A </w:t>
      </w:r>
      <w:r w:rsidRPr="003D0307">
        <w:t>user can open either a database description file or a data file</w:t>
      </w:r>
    </w:p>
    <w:p w14:paraId="51431472" w14:textId="77777777" w:rsidR="00E954C7" w:rsidRPr="003D0307" w:rsidRDefault="00E954C7" w:rsidP="00E954C7">
      <w:pPr>
        <w:numPr>
          <w:ilvl w:val="1"/>
          <w:numId w:val="16"/>
        </w:numPr>
      </w:pPr>
      <w:r w:rsidRPr="003D0307">
        <w:t>If a data file is opened, the corresponding data description is also opened</w:t>
      </w:r>
    </w:p>
    <w:p w14:paraId="15742C10" w14:textId="77777777" w:rsidR="00E954C7" w:rsidRPr="003D0307" w:rsidRDefault="00E954C7" w:rsidP="00E954C7">
      <w:pPr>
        <w:numPr>
          <w:ilvl w:val="1"/>
          <w:numId w:val="16"/>
        </w:numPr>
      </w:pPr>
      <w:r w:rsidRPr="003D0307">
        <w:t>If a database description is opened, the window will display all the database tables</w:t>
      </w:r>
    </w:p>
    <w:p w14:paraId="24CB22B4" w14:textId="77777777" w:rsidR="00E954C7" w:rsidRPr="003D0307" w:rsidRDefault="00E954C7" w:rsidP="00E954C7">
      <w:pPr>
        <w:numPr>
          <w:ilvl w:val="2"/>
          <w:numId w:val="16"/>
        </w:numPr>
      </w:pPr>
      <w:r w:rsidRPr="003D0307">
        <w:t>If selecting a table from this display, will open the data table display in a new window</w:t>
      </w:r>
    </w:p>
    <w:p w14:paraId="1FFF1268" w14:textId="77777777" w:rsidR="00E954C7" w:rsidRPr="003D0307" w:rsidRDefault="00E954C7" w:rsidP="00E954C7">
      <w:pPr>
        <w:numPr>
          <w:ilvl w:val="2"/>
          <w:numId w:val="16"/>
        </w:numPr>
      </w:pPr>
      <w:r w:rsidRPr="003D0307">
        <w:t>It is possible to open more than one database at a time</w:t>
      </w:r>
    </w:p>
    <w:p w14:paraId="1771F068" w14:textId="77777777" w:rsidR="00E954C7" w:rsidRPr="003D0307" w:rsidRDefault="00E954C7" w:rsidP="00E954C7">
      <w:pPr>
        <w:numPr>
          <w:ilvl w:val="2"/>
          <w:numId w:val="16"/>
        </w:numPr>
      </w:pPr>
      <w:r w:rsidRPr="003D0307">
        <w:t>Opening a database table file results in the database description also being opened.</w:t>
      </w:r>
    </w:p>
    <w:p w14:paraId="09208A58" w14:textId="77777777" w:rsidR="00E954C7" w:rsidRPr="003D0307" w:rsidRDefault="00E954C7" w:rsidP="00E954C7">
      <w:pPr>
        <w:numPr>
          <w:ilvl w:val="2"/>
          <w:numId w:val="16"/>
        </w:numPr>
      </w:pPr>
      <w:r w:rsidRPr="003D0307">
        <w:t>All the windows associated with a specific database have the same color outline.</w:t>
      </w:r>
    </w:p>
    <w:p w14:paraId="6F5F5262" w14:textId="03BBA091" w:rsidR="002B4CA8" w:rsidRPr="003D0307" w:rsidRDefault="00E954C7" w:rsidP="00E954C7">
      <w:pPr>
        <w:numPr>
          <w:ilvl w:val="1"/>
          <w:numId w:val="16"/>
        </w:numPr>
      </w:pPr>
      <w:r w:rsidRPr="003D0307">
        <w:t>Opening an already-opened table should result in the table editor window for that table being raised to the top of the screen and being visible.</w:t>
      </w:r>
      <w:r w:rsidR="002B4CA8" w:rsidRPr="003D0307">
        <w:br/>
      </w:r>
    </w:p>
    <w:p w14:paraId="39DC616C" w14:textId="6AEE117B" w:rsidR="00A07797" w:rsidRPr="003D0307" w:rsidRDefault="00E235A8" w:rsidP="00E954C7">
      <w:r>
        <w:t xml:space="preserve">For </w:t>
      </w:r>
      <w:r w:rsidR="002B4CA8" w:rsidRPr="003D0307">
        <w:t>Search Menu</w:t>
      </w:r>
      <w:r w:rsidR="00E954C7">
        <w:t>, the following operations are included:</w:t>
      </w:r>
    </w:p>
    <w:p w14:paraId="71DCACC1" w14:textId="56924912" w:rsidR="00A07797" w:rsidRPr="003D0307" w:rsidRDefault="00A07797" w:rsidP="00E954C7">
      <w:pPr>
        <w:numPr>
          <w:ilvl w:val="0"/>
          <w:numId w:val="16"/>
        </w:numPr>
      </w:pPr>
      <w:r w:rsidRPr="003D0307">
        <w:t>Search opens a file search dialog that allows a user to search specified directories for files that contain a given text string.</w:t>
      </w:r>
    </w:p>
    <w:p w14:paraId="1F477E42" w14:textId="025AA1F2" w:rsidR="002B4CA8" w:rsidRPr="003D0307" w:rsidRDefault="002B4CA8" w:rsidP="00E954C7">
      <w:pPr>
        <w:numPr>
          <w:ilvl w:val="0"/>
          <w:numId w:val="16"/>
        </w:numPr>
      </w:pPr>
      <w:r w:rsidRPr="003D0307">
        <w:t>Find Files</w:t>
      </w:r>
    </w:p>
    <w:p w14:paraId="25AD6801" w14:textId="77777777" w:rsidR="00A07797" w:rsidRPr="003D0307" w:rsidRDefault="00A07797" w:rsidP="00E954C7">
      <w:pPr>
        <w:numPr>
          <w:ilvl w:val="1"/>
          <w:numId w:val="16"/>
        </w:numPr>
      </w:pPr>
      <w:r w:rsidRPr="003D0307">
        <w:t xml:space="preserve">When using this option, files containing the text string are listed. </w:t>
      </w:r>
    </w:p>
    <w:p w14:paraId="2266C890" w14:textId="51C8F6B5" w:rsidR="00A07797" w:rsidRPr="003D0307" w:rsidRDefault="00A07797" w:rsidP="00E954C7">
      <w:pPr>
        <w:numPr>
          <w:ilvl w:val="1"/>
          <w:numId w:val="16"/>
        </w:numPr>
      </w:pPr>
      <w:r w:rsidRPr="003D0307">
        <w:t xml:space="preserve">Selecting the file from the display will open the database table. </w:t>
      </w:r>
    </w:p>
    <w:p w14:paraId="6A0379DB" w14:textId="77777777" w:rsidR="00A07797" w:rsidRDefault="00A07797" w:rsidP="00A07797">
      <w:pPr>
        <w:ind w:left="2160"/>
      </w:pPr>
    </w:p>
    <w:p w14:paraId="296F9F31" w14:textId="3A3AE67B" w:rsidR="0072165F" w:rsidRDefault="0072165F" w:rsidP="007A4335"/>
    <w:p w14:paraId="00A8C1B2" w14:textId="651B884D" w:rsidR="0072165F" w:rsidRDefault="0072165F" w:rsidP="007A4335"/>
    <w:p w14:paraId="6C48EC7B" w14:textId="19CD4044" w:rsidR="0072165F" w:rsidRDefault="00E954C7" w:rsidP="007A4335">
      <w:r>
        <w:t>The following f</w:t>
      </w:r>
      <w:r w:rsidR="0072165F">
        <w:t xml:space="preserve">eatures </w:t>
      </w:r>
      <w:r>
        <w:t xml:space="preserve">are </w:t>
      </w:r>
      <w:r w:rsidR="0072165F">
        <w:t>not to be tested:</w:t>
      </w:r>
    </w:p>
    <w:p w14:paraId="01FC1DF2" w14:textId="77777777" w:rsidR="0072165F" w:rsidRPr="00123BB7" w:rsidRDefault="0072165F" w:rsidP="007A4335"/>
    <w:p w14:paraId="4C8D1183" w14:textId="04DB3F51" w:rsidR="00941D93" w:rsidRDefault="002B4CA8" w:rsidP="002B4CA8">
      <w:pPr>
        <w:numPr>
          <w:ilvl w:val="0"/>
          <w:numId w:val="16"/>
        </w:numPr>
      </w:pPr>
      <w:r>
        <w:t>Compare file to other versions</w:t>
      </w:r>
    </w:p>
    <w:p w14:paraId="1F2832EA" w14:textId="4CE4C61B" w:rsidR="002B4CA8" w:rsidRDefault="002B4CA8" w:rsidP="002B4CA8">
      <w:pPr>
        <w:numPr>
          <w:ilvl w:val="0"/>
          <w:numId w:val="16"/>
        </w:numPr>
      </w:pPr>
      <w:r>
        <w:t>Check for duplicate rows</w:t>
      </w:r>
    </w:p>
    <w:p w14:paraId="7F90E541" w14:textId="218C9B3B" w:rsidR="002B4CA8" w:rsidRDefault="002B4CA8" w:rsidP="002B4CA8">
      <w:pPr>
        <w:numPr>
          <w:ilvl w:val="0"/>
          <w:numId w:val="16"/>
        </w:numPr>
      </w:pPr>
      <w:r>
        <w:t>Filter</w:t>
      </w:r>
    </w:p>
    <w:p w14:paraId="2A2BE560" w14:textId="36A53C2E" w:rsidR="002B4CA8" w:rsidRDefault="002B4CA8" w:rsidP="002B4CA8">
      <w:pPr>
        <w:numPr>
          <w:ilvl w:val="0"/>
          <w:numId w:val="16"/>
        </w:numPr>
      </w:pPr>
      <w:r>
        <w:t>Edit Menu Operations</w:t>
      </w:r>
    </w:p>
    <w:p w14:paraId="7C0271F8" w14:textId="12C14C69" w:rsidR="002B4CA8" w:rsidRDefault="002B4CA8" w:rsidP="002B4CA8">
      <w:pPr>
        <w:numPr>
          <w:ilvl w:val="0"/>
          <w:numId w:val="16"/>
        </w:numPr>
      </w:pPr>
      <w:r>
        <w:t>Search function in the edit menu</w:t>
      </w:r>
    </w:p>
    <w:p w14:paraId="5AE5A462" w14:textId="77777777" w:rsidR="00941D93" w:rsidRDefault="00941D93">
      <w:pPr>
        <w:pStyle w:val="Heading1"/>
      </w:pPr>
      <w:bookmarkStart w:id="34" w:name="_Toc38288734"/>
      <w:r>
        <w:lastRenderedPageBreak/>
        <w:t>Testing Approach</w:t>
      </w:r>
      <w:bookmarkEnd w:id="34"/>
    </w:p>
    <w:p w14:paraId="716F547E" w14:textId="3C0D117F" w:rsidR="003D0307" w:rsidRPr="00061ECC" w:rsidRDefault="00061ECC" w:rsidP="00B34944">
      <w:r>
        <w:t>To complete the test cases described in this document, the application dbEdit should be opened. Refer to section 7.1 software requirements on how to open the application dbEdit.</w:t>
      </w:r>
    </w:p>
    <w:p w14:paraId="25E62E9A" w14:textId="77777777" w:rsidR="00061ECC" w:rsidRPr="00853224" w:rsidRDefault="00061ECC" w:rsidP="00B34944">
      <w:pPr>
        <w:rPr>
          <w:color w:val="AEAAAA"/>
        </w:rPr>
      </w:pPr>
    </w:p>
    <w:p w14:paraId="289E8676" w14:textId="0405CC9B" w:rsidR="003D0307" w:rsidRDefault="003D0307" w:rsidP="00B34944">
      <w:r>
        <w:t>The criticality was classified as following:</w:t>
      </w:r>
    </w:p>
    <w:p w14:paraId="6D86FFD1" w14:textId="4A81753C" w:rsidR="003D0307" w:rsidRDefault="003D0307" w:rsidP="003D0307">
      <w:pPr>
        <w:numPr>
          <w:ilvl w:val="0"/>
          <w:numId w:val="17"/>
        </w:numPr>
      </w:pPr>
      <w:r>
        <w:t>High – Functions required for other parts of the system to test</w:t>
      </w:r>
    </w:p>
    <w:p w14:paraId="637B68E5" w14:textId="4035A621" w:rsidR="003D0307" w:rsidRDefault="003D0307" w:rsidP="003D0307">
      <w:pPr>
        <w:numPr>
          <w:ilvl w:val="0"/>
          <w:numId w:val="17"/>
        </w:numPr>
      </w:pPr>
      <w:r>
        <w:t>Medium – Function that should be working but it is not required by another function</w:t>
      </w:r>
    </w:p>
    <w:p w14:paraId="65331BC6" w14:textId="3A3F7C70" w:rsidR="003D0307" w:rsidRPr="003D0307" w:rsidRDefault="003D0307" w:rsidP="003D0307">
      <w:pPr>
        <w:numPr>
          <w:ilvl w:val="0"/>
          <w:numId w:val="17"/>
        </w:numPr>
      </w:pPr>
      <w:r>
        <w:t xml:space="preserve">Low – Display, appearance, colors, </w:t>
      </w:r>
    </w:p>
    <w:p w14:paraId="50D08ACC" w14:textId="77777777" w:rsidR="009069AE" w:rsidRDefault="009069AE">
      <w:pPr>
        <w:pStyle w:val="ListBullet"/>
        <w:numPr>
          <w:ilvl w:val="0"/>
          <w:numId w:val="0"/>
        </w:numPr>
        <w:ind w:left="576" w:hanging="360"/>
      </w:pPr>
    </w:p>
    <w:p w14:paraId="6B69A493" w14:textId="4A218050" w:rsidR="009069AE" w:rsidRDefault="009069AE" w:rsidP="009069AE">
      <w:pPr>
        <w:pStyle w:val="Caption"/>
        <w:keepNext/>
      </w:pPr>
      <w:bookmarkStart w:id="35" w:name="_Ref234215049"/>
      <w:r>
        <w:t>Table 1: Test Plan</w:t>
      </w:r>
      <w:bookmarkEnd w:id="35"/>
      <w:r w:rsidR="00E65A2F">
        <w:t xml:space="preserve"> </w:t>
      </w:r>
      <w:r w:rsidR="00E235A8">
        <w:t>1</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9"/>
        <w:gridCol w:w="4895"/>
        <w:gridCol w:w="2252"/>
      </w:tblGrid>
      <w:tr w:rsidR="007A4335" w14:paraId="2D727695" w14:textId="77777777" w:rsidTr="009162F5">
        <w:trPr>
          <w:trHeight w:val="360"/>
        </w:trPr>
        <w:tc>
          <w:tcPr>
            <w:tcW w:w="9306" w:type="dxa"/>
            <w:gridSpan w:val="3"/>
            <w:shd w:val="clear" w:color="auto" w:fill="E0E0E0"/>
          </w:tcPr>
          <w:p w14:paraId="4EDB8DE4" w14:textId="77777777" w:rsidR="007A4335" w:rsidRDefault="007A4335" w:rsidP="009162F5">
            <w:pPr>
              <w:jc w:val="center"/>
              <w:rPr>
                <w:b/>
              </w:rPr>
            </w:pPr>
          </w:p>
          <w:p w14:paraId="57DF52A5" w14:textId="6620C6DC" w:rsidR="007A4335" w:rsidRDefault="007A4335" w:rsidP="009162F5">
            <w:pPr>
              <w:jc w:val="center"/>
              <w:rPr>
                <w:b/>
              </w:rPr>
            </w:pPr>
            <w:r>
              <w:rPr>
                <w:b/>
              </w:rPr>
              <w:t xml:space="preserve">TEST SUITE </w:t>
            </w:r>
            <w:r w:rsidR="00E65A2F">
              <w:rPr>
                <w:b/>
              </w:rPr>
              <w:t xml:space="preserve"> 1</w:t>
            </w:r>
          </w:p>
        </w:tc>
      </w:tr>
      <w:tr w:rsidR="007A4335" w14:paraId="023103A0" w14:textId="77777777" w:rsidTr="00183F65">
        <w:trPr>
          <w:trHeight w:val="360"/>
        </w:trPr>
        <w:tc>
          <w:tcPr>
            <w:tcW w:w="2280" w:type="dxa"/>
            <w:shd w:val="clear" w:color="auto" w:fill="auto"/>
          </w:tcPr>
          <w:p w14:paraId="1B3C0886" w14:textId="77777777" w:rsidR="007A4335" w:rsidRDefault="007A4335" w:rsidP="009162F5">
            <w:pPr>
              <w:jc w:val="center"/>
              <w:rPr>
                <w:b/>
              </w:rPr>
            </w:pPr>
            <w:r>
              <w:rPr>
                <w:b/>
              </w:rPr>
              <w:t>Description of Test Suite</w:t>
            </w:r>
          </w:p>
        </w:tc>
        <w:tc>
          <w:tcPr>
            <w:tcW w:w="7026" w:type="dxa"/>
            <w:gridSpan w:val="2"/>
            <w:shd w:val="clear" w:color="auto" w:fill="auto"/>
          </w:tcPr>
          <w:p w14:paraId="691FC0B6" w14:textId="157AB86E" w:rsidR="007A4335" w:rsidRPr="00E65A2F" w:rsidRDefault="00E65A2F" w:rsidP="00E65A2F">
            <w:pPr>
              <w:rPr>
                <w:bCs/>
              </w:rPr>
            </w:pPr>
            <w:r>
              <w:rPr>
                <w:bCs/>
              </w:rPr>
              <w:t>Testing option Open under the File menu</w:t>
            </w:r>
            <w:r>
              <w:rPr>
                <w:bCs/>
              </w:rPr>
              <w:br/>
              <w:t xml:space="preserve">A user can open either a database description </w:t>
            </w:r>
            <w:r w:rsidR="004051F3">
              <w:rPr>
                <w:bCs/>
              </w:rPr>
              <w:t>file or a data file</w:t>
            </w:r>
            <w:r w:rsidR="00E4656B">
              <w:rPr>
                <w:bCs/>
              </w:rPr>
              <w:t>.</w:t>
            </w:r>
            <w:r w:rsidR="004051F3">
              <w:rPr>
                <w:bCs/>
              </w:rPr>
              <w:br/>
            </w:r>
          </w:p>
        </w:tc>
      </w:tr>
      <w:tr w:rsidR="007A4335" w14:paraId="5BF9A4A8" w14:textId="77777777" w:rsidTr="00183F65">
        <w:trPr>
          <w:trHeight w:val="360"/>
        </w:trPr>
        <w:tc>
          <w:tcPr>
            <w:tcW w:w="2280" w:type="dxa"/>
            <w:shd w:val="clear" w:color="auto" w:fill="E0E0E0"/>
          </w:tcPr>
          <w:p w14:paraId="2D64CE1E" w14:textId="77777777" w:rsidR="007A4335" w:rsidRDefault="007A4335" w:rsidP="009162F5">
            <w:pPr>
              <w:jc w:val="center"/>
              <w:rPr>
                <w:b/>
              </w:rPr>
            </w:pPr>
            <w:r>
              <w:rPr>
                <w:b/>
              </w:rPr>
              <w:t>Test Case Identifier</w:t>
            </w:r>
          </w:p>
        </w:tc>
        <w:tc>
          <w:tcPr>
            <w:tcW w:w="5343" w:type="dxa"/>
            <w:shd w:val="clear" w:color="auto" w:fill="E0E0E0"/>
          </w:tcPr>
          <w:p w14:paraId="0F442933" w14:textId="77777777" w:rsidR="007A4335" w:rsidRDefault="007A4335" w:rsidP="009162F5">
            <w:pPr>
              <w:jc w:val="center"/>
              <w:rPr>
                <w:b/>
              </w:rPr>
            </w:pPr>
            <w:r>
              <w:rPr>
                <w:b/>
              </w:rPr>
              <w:t>Objective</w:t>
            </w:r>
          </w:p>
        </w:tc>
        <w:tc>
          <w:tcPr>
            <w:tcW w:w="1683" w:type="dxa"/>
            <w:shd w:val="clear" w:color="auto" w:fill="E0E0E0"/>
          </w:tcPr>
          <w:p w14:paraId="44ED3AE8" w14:textId="77777777" w:rsidR="007A4335" w:rsidRDefault="00013402" w:rsidP="009162F5">
            <w:pPr>
              <w:jc w:val="center"/>
              <w:rPr>
                <w:b/>
              </w:rPr>
            </w:pPr>
            <w:r>
              <w:rPr>
                <w:b/>
              </w:rPr>
              <w:t>Criticality</w:t>
            </w:r>
          </w:p>
        </w:tc>
      </w:tr>
      <w:tr w:rsidR="007A4335" w14:paraId="658F3038" w14:textId="77777777" w:rsidTr="00183F65">
        <w:trPr>
          <w:trHeight w:val="378"/>
        </w:trPr>
        <w:tc>
          <w:tcPr>
            <w:tcW w:w="2280" w:type="dxa"/>
          </w:tcPr>
          <w:p w14:paraId="2FD1A8E4" w14:textId="3C2DA5B1" w:rsidR="007A4335" w:rsidRDefault="00B22F28" w:rsidP="009162F5">
            <w:pPr>
              <w:jc w:val="center"/>
            </w:pPr>
            <w:r>
              <w:t>T</w:t>
            </w:r>
            <w:r w:rsidR="00AE09D4">
              <w:t>1-</w:t>
            </w:r>
            <w:r w:rsidR="003A15BA">
              <w:t>1</w:t>
            </w:r>
          </w:p>
        </w:tc>
        <w:tc>
          <w:tcPr>
            <w:tcW w:w="5343" w:type="dxa"/>
            <w:shd w:val="clear" w:color="auto" w:fill="auto"/>
          </w:tcPr>
          <w:p w14:paraId="7857B567" w14:textId="48187D66" w:rsidR="007A4335" w:rsidRDefault="006308A0" w:rsidP="00E65A2F">
            <w:pPr>
              <w:rPr>
                <w:bCs/>
              </w:rPr>
            </w:pPr>
            <w:r>
              <w:rPr>
                <w:bCs/>
              </w:rPr>
              <w:t>Test that t</w:t>
            </w:r>
            <w:r w:rsidR="00B22F28">
              <w:rPr>
                <w:bCs/>
              </w:rPr>
              <w:t xml:space="preserve">he file menu option “Open” opens a </w:t>
            </w:r>
            <w:r w:rsidR="00F34F6E">
              <w:rPr>
                <w:bCs/>
              </w:rPr>
              <w:t>database description and displays all database tables</w:t>
            </w:r>
          </w:p>
          <w:p w14:paraId="1948FD89" w14:textId="507A212E" w:rsidR="00F34F6E" w:rsidRPr="00B22F28" w:rsidRDefault="00F34F6E" w:rsidP="00E65A2F">
            <w:pPr>
              <w:rPr>
                <w:bCs/>
              </w:rPr>
            </w:pPr>
          </w:p>
        </w:tc>
        <w:tc>
          <w:tcPr>
            <w:tcW w:w="1683" w:type="dxa"/>
            <w:shd w:val="clear" w:color="auto" w:fill="auto"/>
          </w:tcPr>
          <w:p w14:paraId="203327EB" w14:textId="4F59AE32" w:rsidR="007A4335" w:rsidRPr="00F34F6E" w:rsidRDefault="00F34F6E" w:rsidP="009162F5">
            <w:pPr>
              <w:jc w:val="center"/>
              <w:rPr>
                <w:bCs/>
              </w:rPr>
            </w:pPr>
            <w:r>
              <w:rPr>
                <w:bCs/>
              </w:rPr>
              <w:t>High</w:t>
            </w:r>
          </w:p>
        </w:tc>
      </w:tr>
      <w:tr w:rsidR="00F34F6E" w14:paraId="28C11D53" w14:textId="77777777" w:rsidTr="00183F65">
        <w:trPr>
          <w:trHeight w:val="378"/>
        </w:trPr>
        <w:tc>
          <w:tcPr>
            <w:tcW w:w="2280" w:type="dxa"/>
          </w:tcPr>
          <w:p w14:paraId="5E1508C5" w14:textId="5D842C8B" w:rsidR="00F34F6E" w:rsidRDefault="00F34F6E" w:rsidP="009162F5">
            <w:pPr>
              <w:jc w:val="center"/>
            </w:pPr>
            <w:r>
              <w:t>T</w:t>
            </w:r>
            <w:r w:rsidR="00AE09D4">
              <w:t>1-</w:t>
            </w:r>
            <w:r w:rsidR="003A15BA">
              <w:t>2</w:t>
            </w:r>
          </w:p>
        </w:tc>
        <w:tc>
          <w:tcPr>
            <w:tcW w:w="5343" w:type="dxa"/>
            <w:shd w:val="clear" w:color="auto" w:fill="auto"/>
          </w:tcPr>
          <w:p w14:paraId="67FE5ABC" w14:textId="6511E612" w:rsidR="00F34F6E" w:rsidRDefault="00D47888" w:rsidP="00E65A2F">
            <w:pPr>
              <w:rPr>
                <w:bCs/>
              </w:rPr>
            </w:pPr>
            <w:r>
              <w:rPr>
                <w:bCs/>
              </w:rPr>
              <w:t xml:space="preserve">After opening a database description, test if selecting a table from the </w:t>
            </w:r>
            <w:r w:rsidR="00E65A2F">
              <w:rPr>
                <w:bCs/>
              </w:rPr>
              <w:t>window</w:t>
            </w:r>
            <w:r>
              <w:rPr>
                <w:bCs/>
              </w:rPr>
              <w:t xml:space="preserve"> will open the data table display in a new window</w:t>
            </w:r>
            <w:r w:rsidR="006308A0">
              <w:rPr>
                <w:bCs/>
              </w:rPr>
              <w:br/>
            </w:r>
          </w:p>
        </w:tc>
        <w:tc>
          <w:tcPr>
            <w:tcW w:w="1683" w:type="dxa"/>
            <w:shd w:val="clear" w:color="auto" w:fill="auto"/>
          </w:tcPr>
          <w:p w14:paraId="23EBD117" w14:textId="76924A85" w:rsidR="00F34F6E" w:rsidRDefault="00D47888" w:rsidP="009162F5">
            <w:pPr>
              <w:jc w:val="center"/>
              <w:rPr>
                <w:bCs/>
              </w:rPr>
            </w:pPr>
            <w:r>
              <w:rPr>
                <w:bCs/>
              </w:rPr>
              <w:t>High</w:t>
            </w:r>
          </w:p>
        </w:tc>
      </w:tr>
      <w:tr w:rsidR="006308A0" w14:paraId="3C04666A" w14:textId="77777777" w:rsidTr="00183F65">
        <w:trPr>
          <w:trHeight w:val="378"/>
        </w:trPr>
        <w:tc>
          <w:tcPr>
            <w:tcW w:w="2280" w:type="dxa"/>
          </w:tcPr>
          <w:p w14:paraId="4608C0C4" w14:textId="4D1BA384" w:rsidR="006308A0" w:rsidRDefault="006308A0" w:rsidP="009162F5">
            <w:pPr>
              <w:jc w:val="center"/>
            </w:pPr>
            <w:r>
              <w:t>T</w:t>
            </w:r>
            <w:r w:rsidR="00AE09D4">
              <w:t>1-</w:t>
            </w:r>
            <w:r w:rsidR="003A15BA">
              <w:t>3</w:t>
            </w:r>
          </w:p>
        </w:tc>
        <w:tc>
          <w:tcPr>
            <w:tcW w:w="5343" w:type="dxa"/>
            <w:shd w:val="clear" w:color="auto" w:fill="auto"/>
          </w:tcPr>
          <w:p w14:paraId="49490F6B" w14:textId="3BCDFCCC" w:rsidR="006308A0" w:rsidRDefault="00E65A2F" w:rsidP="00E65A2F">
            <w:pPr>
              <w:rPr>
                <w:bCs/>
              </w:rPr>
            </w:pPr>
            <w:r>
              <w:rPr>
                <w:bCs/>
              </w:rPr>
              <w:t>Test w</w:t>
            </w:r>
            <w:r w:rsidR="006308A0">
              <w:rPr>
                <w:bCs/>
              </w:rPr>
              <w:t>hen the data file is opened, the corresponding data description is also opened</w:t>
            </w:r>
          </w:p>
          <w:p w14:paraId="58D7F033" w14:textId="49E09F38" w:rsidR="006308A0" w:rsidRDefault="006308A0" w:rsidP="00E65A2F">
            <w:pPr>
              <w:rPr>
                <w:bCs/>
              </w:rPr>
            </w:pPr>
          </w:p>
        </w:tc>
        <w:tc>
          <w:tcPr>
            <w:tcW w:w="1683" w:type="dxa"/>
            <w:shd w:val="clear" w:color="auto" w:fill="auto"/>
          </w:tcPr>
          <w:p w14:paraId="6F26BBED" w14:textId="4BADF98E" w:rsidR="006308A0" w:rsidRDefault="006308A0" w:rsidP="009162F5">
            <w:pPr>
              <w:jc w:val="center"/>
              <w:rPr>
                <w:bCs/>
              </w:rPr>
            </w:pPr>
            <w:r>
              <w:rPr>
                <w:bCs/>
              </w:rPr>
              <w:t>High</w:t>
            </w:r>
          </w:p>
        </w:tc>
      </w:tr>
      <w:tr w:rsidR="00E65A2F" w14:paraId="6303CA05" w14:textId="77777777" w:rsidTr="00183F65">
        <w:trPr>
          <w:trHeight w:val="378"/>
        </w:trPr>
        <w:tc>
          <w:tcPr>
            <w:tcW w:w="2280" w:type="dxa"/>
          </w:tcPr>
          <w:p w14:paraId="7357BB4E" w14:textId="5C3DBDB2" w:rsidR="00E65A2F" w:rsidRDefault="00E65A2F" w:rsidP="009162F5">
            <w:pPr>
              <w:jc w:val="center"/>
            </w:pPr>
            <w:r>
              <w:t>T</w:t>
            </w:r>
            <w:r w:rsidR="00AE09D4">
              <w:t>1-</w:t>
            </w:r>
            <w:r w:rsidR="003A15BA">
              <w:t>4</w:t>
            </w:r>
          </w:p>
        </w:tc>
        <w:tc>
          <w:tcPr>
            <w:tcW w:w="5343" w:type="dxa"/>
            <w:shd w:val="clear" w:color="auto" w:fill="auto"/>
          </w:tcPr>
          <w:p w14:paraId="6C2AED34" w14:textId="77777777" w:rsidR="00E65A2F" w:rsidRDefault="00E65A2F" w:rsidP="00E65A2F">
            <w:pPr>
              <w:rPr>
                <w:bCs/>
              </w:rPr>
            </w:pPr>
            <w:r>
              <w:rPr>
                <w:bCs/>
              </w:rPr>
              <w:t xml:space="preserve">Test when opening an already opened table should result in the table editor window for that table being raised to the top of the screen and being visible </w:t>
            </w:r>
          </w:p>
          <w:p w14:paraId="07B989AA" w14:textId="260A1741" w:rsidR="00E65A2F" w:rsidRDefault="00E65A2F" w:rsidP="00E65A2F">
            <w:pPr>
              <w:rPr>
                <w:bCs/>
              </w:rPr>
            </w:pPr>
          </w:p>
        </w:tc>
        <w:tc>
          <w:tcPr>
            <w:tcW w:w="1683" w:type="dxa"/>
            <w:shd w:val="clear" w:color="auto" w:fill="auto"/>
          </w:tcPr>
          <w:p w14:paraId="73E2E8A4" w14:textId="3C273E8B" w:rsidR="00E65A2F" w:rsidRDefault="00E65A2F" w:rsidP="009162F5">
            <w:pPr>
              <w:jc w:val="center"/>
              <w:rPr>
                <w:bCs/>
              </w:rPr>
            </w:pPr>
            <w:r>
              <w:rPr>
                <w:bCs/>
              </w:rPr>
              <w:t>Medium</w:t>
            </w:r>
          </w:p>
        </w:tc>
      </w:tr>
      <w:tr w:rsidR="00E65A2F" w14:paraId="48A0D941" w14:textId="77777777" w:rsidTr="00183F65">
        <w:trPr>
          <w:trHeight w:val="378"/>
        </w:trPr>
        <w:tc>
          <w:tcPr>
            <w:tcW w:w="2280" w:type="dxa"/>
          </w:tcPr>
          <w:p w14:paraId="75E3E3D6" w14:textId="348ED24B" w:rsidR="00E65A2F" w:rsidRPr="00C8690C" w:rsidRDefault="00E65A2F" w:rsidP="009162F5">
            <w:pPr>
              <w:jc w:val="center"/>
            </w:pPr>
            <w:r w:rsidRPr="00C8690C">
              <w:t>T</w:t>
            </w:r>
            <w:r w:rsidR="00AE09D4" w:rsidRPr="00C8690C">
              <w:t>1-</w:t>
            </w:r>
            <w:r w:rsidR="00183F65">
              <w:t>5</w:t>
            </w:r>
          </w:p>
        </w:tc>
        <w:tc>
          <w:tcPr>
            <w:tcW w:w="5343" w:type="dxa"/>
            <w:shd w:val="clear" w:color="auto" w:fill="auto"/>
          </w:tcPr>
          <w:p w14:paraId="42A88B58" w14:textId="28BBF500" w:rsidR="00E65A2F" w:rsidRPr="00C8690C" w:rsidRDefault="00E65A2F" w:rsidP="00E65A2F">
            <w:pPr>
              <w:rPr>
                <w:bCs/>
              </w:rPr>
            </w:pPr>
            <w:r w:rsidRPr="00C8690C">
              <w:rPr>
                <w:bCs/>
              </w:rPr>
              <w:t>Check that is possible to open more than one database at a time</w:t>
            </w:r>
          </w:p>
        </w:tc>
        <w:tc>
          <w:tcPr>
            <w:tcW w:w="1683" w:type="dxa"/>
            <w:shd w:val="clear" w:color="auto" w:fill="auto"/>
          </w:tcPr>
          <w:p w14:paraId="56F67985" w14:textId="717881CC" w:rsidR="00E65A2F" w:rsidRPr="00C8690C" w:rsidRDefault="00E65A2F" w:rsidP="009162F5">
            <w:pPr>
              <w:jc w:val="center"/>
              <w:rPr>
                <w:bCs/>
              </w:rPr>
            </w:pPr>
            <w:commentRangeStart w:id="36"/>
            <w:commentRangeStart w:id="37"/>
            <w:commentRangeStart w:id="38"/>
            <w:r w:rsidRPr="00C8690C">
              <w:rPr>
                <w:bCs/>
              </w:rPr>
              <w:t>High</w:t>
            </w:r>
            <w:commentRangeEnd w:id="36"/>
            <w:r w:rsidR="00083201" w:rsidRPr="00C8690C">
              <w:rPr>
                <w:rStyle w:val="CommentReference"/>
              </w:rPr>
              <w:commentReference w:id="36"/>
            </w:r>
            <w:commentRangeEnd w:id="37"/>
            <w:r w:rsidR="00C8690C" w:rsidRPr="00C8690C">
              <w:rPr>
                <w:rStyle w:val="CommentReference"/>
              </w:rPr>
              <w:commentReference w:id="37"/>
            </w:r>
            <w:commentRangeEnd w:id="38"/>
            <w:r w:rsidR="00AF06F1">
              <w:rPr>
                <w:rStyle w:val="CommentReference"/>
              </w:rPr>
              <w:commentReference w:id="38"/>
            </w:r>
          </w:p>
        </w:tc>
      </w:tr>
      <w:tr w:rsidR="00183F65" w14:paraId="1E42E214" w14:textId="77777777" w:rsidTr="00183F65">
        <w:trPr>
          <w:trHeight w:val="378"/>
        </w:trPr>
        <w:tc>
          <w:tcPr>
            <w:tcW w:w="2280" w:type="dxa"/>
          </w:tcPr>
          <w:p w14:paraId="7A00A773" w14:textId="7DB00B16" w:rsidR="00183F65" w:rsidRPr="00C8690C" w:rsidRDefault="00183F65" w:rsidP="00183F65">
            <w:pPr>
              <w:jc w:val="center"/>
            </w:pPr>
            <w:r w:rsidRPr="00C8690C">
              <w:t>T1-</w:t>
            </w:r>
            <w:r>
              <w:t>6</w:t>
            </w:r>
          </w:p>
        </w:tc>
        <w:tc>
          <w:tcPr>
            <w:tcW w:w="5343" w:type="dxa"/>
            <w:shd w:val="clear" w:color="auto" w:fill="auto"/>
          </w:tcPr>
          <w:p w14:paraId="4A72D38A" w14:textId="77777777" w:rsidR="00183F65" w:rsidRPr="00C8690C" w:rsidRDefault="00183F65" w:rsidP="00183F65">
            <w:pPr>
              <w:rPr>
                <w:bCs/>
              </w:rPr>
            </w:pPr>
            <w:r w:rsidRPr="00C8690C">
              <w:rPr>
                <w:bCs/>
              </w:rPr>
              <w:t>Check that all windows associated with a specific database have the same color outline</w:t>
            </w:r>
          </w:p>
          <w:p w14:paraId="0624D048" w14:textId="77777777" w:rsidR="00183F65" w:rsidRPr="00C8690C" w:rsidRDefault="00183F65" w:rsidP="00183F65">
            <w:pPr>
              <w:rPr>
                <w:bCs/>
              </w:rPr>
            </w:pPr>
          </w:p>
        </w:tc>
        <w:tc>
          <w:tcPr>
            <w:tcW w:w="1683" w:type="dxa"/>
            <w:shd w:val="clear" w:color="auto" w:fill="auto"/>
          </w:tcPr>
          <w:p w14:paraId="4D57040A" w14:textId="322A2130" w:rsidR="00183F65" w:rsidRPr="00C8690C" w:rsidRDefault="00183F65" w:rsidP="00183F65">
            <w:pPr>
              <w:jc w:val="center"/>
              <w:rPr>
                <w:bCs/>
              </w:rPr>
            </w:pPr>
            <w:r w:rsidRPr="00C8690C">
              <w:rPr>
                <w:bCs/>
              </w:rPr>
              <w:t>Low</w:t>
            </w:r>
          </w:p>
        </w:tc>
      </w:tr>
    </w:tbl>
    <w:p w14:paraId="4139C9FB" w14:textId="77777777" w:rsidR="009069AE" w:rsidRDefault="009069AE" w:rsidP="009069AE"/>
    <w:p w14:paraId="610682C4" w14:textId="77777777" w:rsidR="009069AE" w:rsidRDefault="009069AE" w:rsidP="009069AE"/>
    <w:p w14:paraId="38B795BF" w14:textId="77777777" w:rsidR="009069AE" w:rsidRPr="00130598" w:rsidRDefault="009069AE" w:rsidP="009069AE">
      <w:pPr>
        <w:pStyle w:val="ListBullet"/>
        <w:numPr>
          <w:ilvl w:val="0"/>
          <w:numId w:val="0"/>
        </w:numPr>
        <w:ind w:left="576" w:hanging="360"/>
      </w:pPr>
    </w:p>
    <w:p w14:paraId="3DDCE26B" w14:textId="12763137" w:rsidR="003D0307" w:rsidRDefault="003D0307" w:rsidP="003D0307">
      <w:pPr>
        <w:pStyle w:val="Caption"/>
        <w:keepNext/>
      </w:pPr>
      <w:r>
        <w:t>Table 2: Test Plan</w:t>
      </w:r>
      <w:r w:rsidR="00E235A8">
        <w:t xml:space="preserve"> 2</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378"/>
        <w:gridCol w:w="1638"/>
      </w:tblGrid>
      <w:tr w:rsidR="003D0307" w14:paraId="563EBC34" w14:textId="77777777" w:rsidTr="004D0D15">
        <w:trPr>
          <w:trHeight w:val="360"/>
        </w:trPr>
        <w:tc>
          <w:tcPr>
            <w:tcW w:w="9306" w:type="dxa"/>
            <w:gridSpan w:val="3"/>
            <w:shd w:val="clear" w:color="auto" w:fill="E0E0E0"/>
          </w:tcPr>
          <w:p w14:paraId="5DE6F2D1" w14:textId="77777777" w:rsidR="003D0307" w:rsidRDefault="003D0307" w:rsidP="004D0D15">
            <w:pPr>
              <w:jc w:val="center"/>
              <w:rPr>
                <w:b/>
              </w:rPr>
            </w:pPr>
          </w:p>
          <w:p w14:paraId="7FFE34DB" w14:textId="77777777" w:rsidR="003D0307" w:rsidRDefault="003D0307" w:rsidP="004D0D15">
            <w:pPr>
              <w:jc w:val="center"/>
              <w:rPr>
                <w:b/>
              </w:rPr>
            </w:pPr>
            <w:r>
              <w:rPr>
                <w:b/>
              </w:rPr>
              <w:t>TEST SUITE  2</w:t>
            </w:r>
          </w:p>
        </w:tc>
      </w:tr>
      <w:tr w:rsidR="003D0307" w14:paraId="01097BBE" w14:textId="77777777" w:rsidTr="004D0D15">
        <w:trPr>
          <w:trHeight w:val="360"/>
        </w:trPr>
        <w:tc>
          <w:tcPr>
            <w:tcW w:w="2290" w:type="dxa"/>
            <w:shd w:val="clear" w:color="auto" w:fill="auto"/>
          </w:tcPr>
          <w:p w14:paraId="3FC70077" w14:textId="77777777" w:rsidR="003D0307" w:rsidRDefault="003D0307" w:rsidP="004D0D15">
            <w:pPr>
              <w:jc w:val="center"/>
              <w:rPr>
                <w:b/>
              </w:rPr>
            </w:pPr>
            <w:r>
              <w:rPr>
                <w:b/>
              </w:rPr>
              <w:t>Description of Test Suite</w:t>
            </w:r>
          </w:p>
        </w:tc>
        <w:tc>
          <w:tcPr>
            <w:tcW w:w="7016" w:type="dxa"/>
            <w:gridSpan w:val="2"/>
            <w:shd w:val="clear" w:color="auto" w:fill="auto"/>
          </w:tcPr>
          <w:p w14:paraId="5069AC72" w14:textId="40518576" w:rsidR="003D0307" w:rsidRPr="00E65A2F" w:rsidRDefault="003D0307" w:rsidP="004D0D15">
            <w:pPr>
              <w:rPr>
                <w:bCs/>
              </w:rPr>
            </w:pPr>
            <w:r>
              <w:rPr>
                <w:bCs/>
              </w:rPr>
              <w:t>Testing option Print under the File menu</w:t>
            </w:r>
          </w:p>
        </w:tc>
      </w:tr>
      <w:tr w:rsidR="003D0307" w14:paraId="17BCE729" w14:textId="77777777" w:rsidTr="004D0D15">
        <w:trPr>
          <w:trHeight w:val="360"/>
        </w:trPr>
        <w:tc>
          <w:tcPr>
            <w:tcW w:w="2290" w:type="dxa"/>
            <w:shd w:val="clear" w:color="auto" w:fill="E0E0E0"/>
          </w:tcPr>
          <w:p w14:paraId="63DCD1D5" w14:textId="77777777" w:rsidR="003D0307" w:rsidRDefault="003D0307" w:rsidP="004D0D15">
            <w:pPr>
              <w:jc w:val="center"/>
              <w:rPr>
                <w:b/>
              </w:rPr>
            </w:pPr>
            <w:r>
              <w:rPr>
                <w:b/>
              </w:rPr>
              <w:t>Test Case Identifier</w:t>
            </w:r>
          </w:p>
        </w:tc>
        <w:tc>
          <w:tcPr>
            <w:tcW w:w="5378" w:type="dxa"/>
            <w:shd w:val="clear" w:color="auto" w:fill="E0E0E0"/>
          </w:tcPr>
          <w:p w14:paraId="296ABFDC" w14:textId="77777777" w:rsidR="003D0307" w:rsidRDefault="003D0307" w:rsidP="004D0D15">
            <w:pPr>
              <w:jc w:val="center"/>
              <w:rPr>
                <w:b/>
              </w:rPr>
            </w:pPr>
            <w:r>
              <w:rPr>
                <w:b/>
              </w:rPr>
              <w:t>Objective</w:t>
            </w:r>
          </w:p>
        </w:tc>
        <w:tc>
          <w:tcPr>
            <w:tcW w:w="1638" w:type="dxa"/>
            <w:shd w:val="clear" w:color="auto" w:fill="E0E0E0"/>
          </w:tcPr>
          <w:p w14:paraId="7F4F13F0" w14:textId="77777777" w:rsidR="003D0307" w:rsidRDefault="003D0307" w:rsidP="004D0D15">
            <w:pPr>
              <w:jc w:val="center"/>
              <w:rPr>
                <w:b/>
              </w:rPr>
            </w:pPr>
            <w:r>
              <w:rPr>
                <w:b/>
              </w:rPr>
              <w:t>Criticality</w:t>
            </w:r>
          </w:p>
        </w:tc>
      </w:tr>
      <w:tr w:rsidR="003D0307" w14:paraId="65028882" w14:textId="77777777" w:rsidTr="004D0D15">
        <w:trPr>
          <w:trHeight w:val="378"/>
        </w:trPr>
        <w:tc>
          <w:tcPr>
            <w:tcW w:w="2290" w:type="dxa"/>
          </w:tcPr>
          <w:p w14:paraId="44FCC4DE" w14:textId="5A285127" w:rsidR="003D0307" w:rsidRPr="00551BD8" w:rsidRDefault="003D0307" w:rsidP="003D0307">
            <w:pPr>
              <w:jc w:val="center"/>
            </w:pPr>
            <w:r w:rsidRPr="00551BD8">
              <w:t>T</w:t>
            </w:r>
            <w:r w:rsidR="00AE09D4" w:rsidRPr="00551BD8">
              <w:t>2-1</w:t>
            </w:r>
          </w:p>
        </w:tc>
        <w:tc>
          <w:tcPr>
            <w:tcW w:w="5378" w:type="dxa"/>
            <w:shd w:val="clear" w:color="auto" w:fill="auto"/>
          </w:tcPr>
          <w:p w14:paraId="30196299" w14:textId="6DC206AC" w:rsidR="003D0307" w:rsidRPr="00551BD8" w:rsidRDefault="003D0307" w:rsidP="003D0307">
            <w:pPr>
              <w:rPr>
                <w:bCs/>
              </w:rPr>
            </w:pPr>
            <w:r w:rsidRPr="00551BD8">
              <w:rPr>
                <w:bCs/>
              </w:rPr>
              <w:t>Test the Print to Fit option</w:t>
            </w:r>
          </w:p>
        </w:tc>
        <w:tc>
          <w:tcPr>
            <w:tcW w:w="1638" w:type="dxa"/>
            <w:shd w:val="clear" w:color="auto" w:fill="auto"/>
          </w:tcPr>
          <w:p w14:paraId="58E85B47" w14:textId="17CF28D5" w:rsidR="003D0307" w:rsidRPr="00551BD8" w:rsidRDefault="003D0307" w:rsidP="003D0307">
            <w:pPr>
              <w:jc w:val="center"/>
              <w:rPr>
                <w:bCs/>
              </w:rPr>
            </w:pPr>
            <w:r w:rsidRPr="00551BD8">
              <w:rPr>
                <w:bCs/>
              </w:rPr>
              <w:t>Medium</w:t>
            </w:r>
          </w:p>
        </w:tc>
      </w:tr>
      <w:tr w:rsidR="003D0307" w14:paraId="4ABFD7DB" w14:textId="77777777" w:rsidTr="004D0D15">
        <w:trPr>
          <w:trHeight w:val="378"/>
        </w:trPr>
        <w:tc>
          <w:tcPr>
            <w:tcW w:w="2290" w:type="dxa"/>
          </w:tcPr>
          <w:p w14:paraId="6275A313" w14:textId="37787587" w:rsidR="003D0307" w:rsidRPr="00551BD8" w:rsidRDefault="003D0307" w:rsidP="003D0307">
            <w:pPr>
              <w:jc w:val="center"/>
            </w:pPr>
            <w:r w:rsidRPr="00551BD8">
              <w:t>T</w:t>
            </w:r>
            <w:r w:rsidR="00AE09D4" w:rsidRPr="00551BD8">
              <w:t>2-2</w:t>
            </w:r>
          </w:p>
        </w:tc>
        <w:tc>
          <w:tcPr>
            <w:tcW w:w="5378" w:type="dxa"/>
            <w:shd w:val="clear" w:color="auto" w:fill="auto"/>
          </w:tcPr>
          <w:p w14:paraId="55FDF428" w14:textId="4786DB83" w:rsidR="003D0307" w:rsidRPr="00551BD8" w:rsidRDefault="003D0307" w:rsidP="003D0307">
            <w:pPr>
              <w:rPr>
                <w:bCs/>
              </w:rPr>
            </w:pPr>
            <w:r w:rsidRPr="00551BD8">
              <w:rPr>
                <w:bCs/>
              </w:rPr>
              <w:t>Test the Print Normal option</w:t>
            </w:r>
          </w:p>
        </w:tc>
        <w:tc>
          <w:tcPr>
            <w:tcW w:w="1638" w:type="dxa"/>
            <w:shd w:val="clear" w:color="auto" w:fill="auto"/>
          </w:tcPr>
          <w:p w14:paraId="0A8C7DB9" w14:textId="7BEB3353" w:rsidR="003D0307" w:rsidRPr="00551BD8" w:rsidRDefault="003D0307" w:rsidP="003D0307">
            <w:pPr>
              <w:jc w:val="center"/>
              <w:rPr>
                <w:bCs/>
              </w:rPr>
            </w:pPr>
            <w:r w:rsidRPr="00551BD8">
              <w:rPr>
                <w:bCs/>
              </w:rPr>
              <w:t>Medium</w:t>
            </w:r>
          </w:p>
        </w:tc>
      </w:tr>
      <w:tr w:rsidR="003D0307" w14:paraId="7B1CA640" w14:textId="77777777" w:rsidTr="004D0D15">
        <w:trPr>
          <w:trHeight w:val="378"/>
        </w:trPr>
        <w:tc>
          <w:tcPr>
            <w:tcW w:w="2290" w:type="dxa"/>
          </w:tcPr>
          <w:p w14:paraId="7FD376BA" w14:textId="200A9EA9" w:rsidR="003D0307" w:rsidRPr="00551BD8" w:rsidRDefault="003D0307" w:rsidP="003D0307">
            <w:pPr>
              <w:jc w:val="center"/>
            </w:pPr>
            <w:r w:rsidRPr="00551BD8">
              <w:t>T</w:t>
            </w:r>
            <w:r w:rsidR="00AE09D4" w:rsidRPr="00551BD8">
              <w:t>2-3</w:t>
            </w:r>
          </w:p>
        </w:tc>
        <w:tc>
          <w:tcPr>
            <w:tcW w:w="5378" w:type="dxa"/>
            <w:shd w:val="clear" w:color="auto" w:fill="auto"/>
          </w:tcPr>
          <w:p w14:paraId="6E7EAF4F" w14:textId="41566B1C" w:rsidR="003D0307" w:rsidRPr="00551BD8" w:rsidRDefault="003D0307" w:rsidP="003D0307">
            <w:pPr>
              <w:rPr>
                <w:bCs/>
              </w:rPr>
            </w:pPr>
            <w:r w:rsidRPr="00551BD8">
              <w:rPr>
                <w:bCs/>
              </w:rPr>
              <w:t>Test the Print CSV option</w:t>
            </w:r>
          </w:p>
        </w:tc>
        <w:tc>
          <w:tcPr>
            <w:tcW w:w="1638" w:type="dxa"/>
            <w:shd w:val="clear" w:color="auto" w:fill="auto"/>
          </w:tcPr>
          <w:p w14:paraId="0D185FB7" w14:textId="64587FAB" w:rsidR="003D0307" w:rsidRPr="00551BD8" w:rsidRDefault="003D0307" w:rsidP="003D0307">
            <w:pPr>
              <w:jc w:val="center"/>
              <w:rPr>
                <w:bCs/>
              </w:rPr>
            </w:pPr>
            <w:r w:rsidRPr="00551BD8">
              <w:rPr>
                <w:bCs/>
              </w:rPr>
              <w:t>Medium</w:t>
            </w:r>
          </w:p>
        </w:tc>
      </w:tr>
    </w:tbl>
    <w:p w14:paraId="75F889F7" w14:textId="68AB9722" w:rsidR="009069AE" w:rsidRDefault="009069AE">
      <w:pPr>
        <w:pStyle w:val="ListBullet"/>
        <w:numPr>
          <w:ilvl w:val="0"/>
          <w:numId w:val="0"/>
        </w:numPr>
        <w:ind w:left="576" w:hanging="360"/>
      </w:pPr>
    </w:p>
    <w:p w14:paraId="19D1D13D" w14:textId="2154DB7E" w:rsidR="003D0307" w:rsidRDefault="003D0307">
      <w:pPr>
        <w:pStyle w:val="ListBullet"/>
        <w:numPr>
          <w:ilvl w:val="0"/>
          <w:numId w:val="0"/>
        </w:numPr>
        <w:ind w:left="576" w:hanging="360"/>
      </w:pPr>
    </w:p>
    <w:p w14:paraId="05270452" w14:textId="77777777" w:rsidR="003D0307" w:rsidRDefault="003D0307" w:rsidP="003D0307"/>
    <w:p w14:paraId="44DD6A5F" w14:textId="5D73B770" w:rsidR="003D0307" w:rsidRDefault="003D0307" w:rsidP="003D0307">
      <w:pPr>
        <w:pStyle w:val="Caption"/>
        <w:keepNext/>
      </w:pPr>
      <w:r>
        <w:lastRenderedPageBreak/>
        <w:t>Table 3: Test Plan</w:t>
      </w:r>
      <w:r w:rsidR="00E235A8">
        <w:t xml:space="preserve"> 3</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378"/>
        <w:gridCol w:w="1638"/>
      </w:tblGrid>
      <w:tr w:rsidR="003D0307" w14:paraId="0A9CBF5A" w14:textId="77777777" w:rsidTr="004D0D15">
        <w:trPr>
          <w:trHeight w:val="360"/>
        </w:trPr>
        <w:tc>
          <w:tcPr>
            <w:tcW w:w="9306" w:type="dxa"/>
            <w:gridSpan w:val="3"/>
            <w:shd w:val="clear" w:color="auto" w:fill="E0E0E0"/>
          </w:tcPr>
          <w:p w14:paraId="7D469B45" w14:textId="77777777" w:rsidR="003D0307" w:rsidRDefault="003D0307" w:rsidP="004D0D15">
            <w:pPr>
              <w:jc w:val="center"/>
              <w:rPr>
                <w:b/>
              </w:rPr>
            </w:pPr>
          </w:p>
          <w:p w14:paraId="18BFA154" w14:textId="5B862E5B" w:rsidR="003D0307" w:rsidRDefault="003D0307" w:rsidP="004D0D15">
            <w:pPr>
              <w:jc w:val="center"/>
              <w:rPr>
                <w:b/>
              </w:rPr>
            </w:pPr>
            <w:r>
              <w:rPr>
                <w:b/>
              </w:rPr>
              <w:t>TEST SUITE  3</w:t>
            </w:r>
          </w:p>
        </w:tc>
      </w:tr>
      <w:tr w:rsidR="003D0307" w14:paraId="21A599E2" w14:textId="77777777" w:rsidTr="004D0D15">
        <w:trPr>
          <w:trHeight w:val="360"/>
        </w:trPr>
        <w:tc>
          <w:tcPr>
            <w:tcW w:w="2290" w:type="dxa"/>
            <w:shd w:val="clear" w:color="auto" w:fill="auto"/>
          </w:tcPr>
          <w:p w14:paraId="3A659D23" w14:textId="77777777" w:rsidR="003D0307" w:rsidRDefault="003D0307" w:rsidP="004D0D15">
            <w:pPr>
              <w:jc w:val="center"/>
              <w:rPr>
                <w:b/>
              </w:rPr>
            </w:pPr>
            <w:r>
              <w:rPr>
                <w:b/>
              </w:rPr>
              <w:t>Description of Test Suite</w:t>
            </w:r>
          </w:p>
        </w:tc>
        <w:tc>
          <w:tcPr>
            <w:tcW w:w="7016" w:type="dxa"/>
            <w:gridSpan w:val="2"/>
            <w:shd w:val="clear" w:color="auto" w:fill="auto"/>
          </w:tcPr>
          <w:p w14:paraId="674A1F74" w14:textId="448A5F56" w:rsidR="003D0307" w:rsidRPr="00E65A2F" w:rsidRDefault="003D0307" w:rsidP="004D0D15">
            <w:pPr>
              <w:rPr>
                <w:bCs/>
              </w:rPr>
            </w:pPr>
            <w:r>
              <w:rPr>
                <w:bCs/>
              </w:rPr>
              <w:t xml:space="preserve">Testing options Save, </w:t>
            </w:r>
            <w:r w:rsidR="00AE09D4">
              <w:rPr>
                <w:bCs/>
              </w:rPr>
              <w:t xml:space="preserve">and </w:t>
            </w:r>
            <w:r>
              <w:rPr>
                <w:bCs/>
              </w:rPr>
              <w:t>Close</w:t>
            </w:r>
            <w:r w:rsidR="00AE09D4">
              <w:rPr>
                <w:bCs/>
              </w:rPr>
              <w:t xml:space="preserve"> </w:t>
            </w:r>
            <w:r>
              <w:rPr>
                <w:bCs/>
              </w:rPr>
              <w:t>under the File menu</w:t>
            </w:r>
          </w:p>
        </w:tc>
      </w:tr>
      <w:tr w:rsidR="003D0307" w14:paraId="5EF5FC15" w14:textId="77777777" w:rsidTr="004D0D15">
        <w:trPr>
          <w:trHeight w:val="360"/>
        </w:trPr>
        <w:tc>
          <w:tcPr>
            <w:tcW w:w="2290" w:type="dxa"/>
            <w:shd w:val="clear" w:color="auto" w:fill="E0E0E0"/>
          </w:tcPr>
          <w:p w14:paraId="690D266D" w14:textId="77777777" w:rsidR="003D0307" w:rsidRDefault="003D0307" w:rsidP="004D0D15">
            <w:pPr>
              <w:jc w:val="center"/>
              <w:rPr>
                <w:b/>
              </w:rPr>
            </w:pPr>
            <w:r>
              <w:rPr>
                <w:b/>
              </w:rPr>
              <w:t>Test Case Identifier</w:t>
            </w:r>
          </w:p>
        </w:tc>
        <w:tc>
          <w:tcPr>
            <w:tcW w:w="5378" w:type="dxa"/>
            <w:shd w:val="clear" w:color="auto" w:fill="E0E0E0"/>
          </w:tcPr>
          <w:p w14:paraId="38880DB2" w14:textId="77777777" w:rsidR="003D0307" w:rsidRDefault="003D0307" w:rsidP="004D0D15">
            <w:pPr>
              <w:jc w:val="center"/>
              <w:rPr>
                <w:b/>
              </w:rPr>
            </w:pPr>
            <w:r>
              <w:rPr>
                <w:b/>
              </w:rPr>
              <w:t>Objective</w:t>
            </w:r>
          </w:p>
        </w:tc>
        <w:tc>
          <w:tcPr>
            <w:tcW w:w="1638" w:type="dxa"/>
            <w:shd w:val="clear" w:color="auto" w:fill="E0E0E0"/>
          </w:tcPr>
          <w:p w14:paraId="5682474B" w14:textId="77777777" w:rsidR="003D0307" w:rsidRDefault="003D0307" w:rsidP="004D0D15">
            <w:pPr>
              <w:jc w:val="center"/>
              <w:rPr>
                <w:b/>
              </w:rPr>
            </w:pPr>
            <w:r>
              <w:rPr>
                <w:b/>
              </w:rPr>
              <w:t>Criticality</w:t>
            </w:r>
          </w:p>
        </w:tc>
      </w:tr>
      <w:tr w:rsidR="003D0307" w14:paraId="6ECCA9B3" w14:textId="77777777" w:rsidTr="004D0D15">
        <w:trPr>
          <w:trHeight w:val="378"/>
        </w:trPr>
        <w:tc>
          <w:tcPr>
            <w:tcW w:w="2290" w:type="dxa"/>
          </w:tcPr>
          <w:p w14:paraId="1DD4AACA" w14:textId="6C05CCA5" w:rsidR="003D0307" w:rsidRPr="005A16F7" w:rsidRDefault="003D0307" w:rsidP="004D0D15">
            <w:pPr>
              <w:jc w:val="center"/>
            </w:pPr>
            <w:r w:rsidRPr="005A16F7">
              <w:t>T</w:t>
            </w:r>
            <w:r w:rsidR="00AE09D4" w:rsidRPr="005A16F7">
              <w:t>3-1</w:t>
            </w:r>
          </w:p>
        </w:tc>
        <w:tc>
          <w:tcPr>
            <w:tcW w:w="5378" w:type="dxa"/>
            <w:shd w:val="clear" w:color="auto" w:fill="auto"/>
          </w:tcPr>
          <w:p w14:paraId="02A8D636" w14:textId="5310E3AB" w:rsidR="003D0307" w:rsidRPr="005A16F7" w:rsidRDefault="00AE09D4" w:rsidP="003D0307">
            <w:pPr>
              <w:rPr>
                <w:bCs/>
              </w:rPr>
            </w:pPr>
            <w:r w:rsidRPr="005A16F7">
              <w:rPr>
                <w:bCs/>
              </w:rPr>
              <w:t>Test when o</w:t>
            </w:r>
            <w:r w:rsidR="003D0307" w:rsidRPr="005A16F7">
              <w:rPr>
                <w:bCs/>
              </w:rPr>
              <w:t>n file Save(^s), the user is prompted to enter a new history entry</w:t>
            </w:r>
            <w:r w:rsidR="003D0307" w:rsidRPr="005A16F7">
              <w:rPr>
                <w:bCs/>
              </w:rPr>
              <w:br/>
            </w:r>
          </w:p>
        </w:tc>
        <w:tc>
          <w:tcPr>
            <w:tcW w:w="1638" w:type="dxa"/>
            <w:shd w:val="clear" w:color="auto" w:fill="auto"/>
          </w:tcPr>
          <w:p w14:paraId="222E8C64" w14:textId="2D02253B" w:rsidR="003D0307" w:rsidRPr="005A16F7" w:rsidRDefault="003D0307" w:rsidP="004D0D15">
            <w:pPr>
              <w:jc w:val="center"/>
              <w:rPr>
                <w:bCs/>
              </w:rPr>
            </w:pPr>
            <w:r w:rsidRPr="005A16F7">
              <w:rPr>
                <w:bCs/>
              </w:rPr>
              <w:t>Medium</w:t>
            </w:r>
          </w:p>
        </w:tc>
      </w:tr>
      <w:tr w:rsidR="003D0307" w14:paraId="66AD0F09" w14:textId="77777777" w:rsidTr="004D0D15">
        <w:trPr>
          <w:trHeight w:val="378"/>
        </w:trPr>
        <w:tc>
          <w:tcPr>
            <w:tcW w:w="2290" w:type="dxa"/>
          </w:tcPr>
          <w:p w14:paraId="43D81545" w14:textId="70BB6F35" w:rsidR="003D0307" w:rsidRPr="00EA7E1B" w:rsidRDefault="003D0307" w:rsidP="004D0D15">
            <w:pPr>
              <w:jc w:val="center"/>
            </w:pPr>
            <w:r w:rsidRPr="00EA7E1B">
              <w:t>T</w:t>
            </w:r>
            <w:r w:rsidR="00AE09D4" w:rsidRPr="00EA7E1B">
              <w:t>3-2</w:t>
            </w:r>
          </w:p>
        </w:tc>
        <w:tc>
          <w:tcPr>
            <w:tcW w:w="5378" w:type="dxa"/>
            <w:shd w:val="clear" w:color="auto" w:fill="auto"/>
          </w:tcPr>
          <w:p w14:paraId="53B4E04A" w14:textId="6D126E80" w:rsidR="003D0307" w:rsidRPr="00EA7E1B" w:rsidRDefault="003D0307" w:rsidP="003D0307">
            <w:pPr>
              <w:rPr>
                <w:bCs/>
              </w:rPr>
            </w:pPr>
            <w:r w:rsidRPr="00EA7E1B">
              <w:rPr>
                <w:bCs/>
              </w:rPr>
              <w:t>Test option Save as</w:t>
            </w:r>
          </w:p>
        </w:tc>
        <w:tc>
          <w:tcPr>
            <w:tcW w:w="1638" w:type="dxa"/>
            <w:shd w:val="clear" w:color="auto" w:fill="auto"/>
          </w:tcPr>
          <w:p w14:paraId="5D0D6A1F" w14:textId="1FCF0399" w:rsidR="003D0307" w:rsidRPr="00EA7E1B" w:rsidRDefault="003D0307" w:rsidP="004D0D15">
            <w:pPr>
              <w:jc w:val="center"/>
              <w:rPr>
                <w:bCs/>
              </w:rPr>
            </w:pPr>
            <w:r w:rsidRPr="00EA7E1B">
              <w:rPr>
                <w:bCs/>
              </w:rPr>
              <w:t>Medium</w:t>
            </w:r>
          </w:p>
        </w:tc>
      </w:tr>
      <w:tr w:rsidR="003D0307" w14:paraId="73E9216F" w14:textId="77777777" w:rsidTr="004D0D15">
        <w:trPr>
          <w:trHeight w:val="378"/>
        </w:trPr>
        <w:tc>
          <w:tcPr>
            <w:tcW w:w="2290" w:type="dxa"/>
          </w:tcPr>
          <w:p w14:paraId="44635A8C" w14:textId="5DF7AF15" w:rsidR="003D0307" w:rsidRPr="006F7424" w:rsidRDefault="003D0307" w:rsidP="004D0D15">
            <w:pPr>
              <w:jc w:val="center"/>
            </w:pPr>
            <w:r w:rsidRPr="006F7424">
              <w:t>T</w:t>
            </w:r>
            <w:r w:rsidR="00AE09D4" w:rsidRPr="006F7424">
              <w:t>3-3</w:t>
            </w:r>
          </w:p>
        </w:tc>
        <w:tc>
          <w:tcPr>
            <w:tcW w:w="5378" w:type="dxa"/>
            <w:shd w:val="clear" w:color="auto" w:fill="auto"/>
          </w:tcPr>
          <w:p w14:paraId="329590F7" w14:textId="03C10AE2" w:rsidR="003D0307" w:rsidRPr="006F7424" w:rsidRDefault="003D0307" w:rsidP="003D0307">
            <w:pPr>
              <w:rPr>
                <w:bCs/>
              </w:rPr>
            </w:pPr>
            <w:r w:rsidRPr="006F7424">
              <w:rPr>
                <w:bCs/>
              </w:rPr>
              <w:t>Test that if the file has been modified and the user attempts to close the file, a save prompt should be displayed</w:t>
            </w:r>
          </w:p>
        </w:tc>
        <w:tc>
          <w:tcPr>
            <w:tcW w:w="1638" w:type="dxa"/>
            <w:shd w:val="clear" w:color="auto" w:fill="auto"/>
          </w:tcPr>
          <w:p w14:paraId="2EE720FC" w14:textId="3F6836C0" w:rsidR="003D0307" w:rsidRPr="006F7424" w:rsidRDefault="003D0307" w:rsidP="004D0D15">
            <w:pPr>
              <w:jc w:val="center"/>
              <w:rPr>
                <w:bCs/>
              </w:rPr>
            </w:pPr>
            <w:r w:rsidRPr="006F7424">
              <w:rPr>
                <w:bCs/>
              </w:rPr>
              <w:t>Medium</w:t>
            </w:r>
          </w:p>
        </w:tc>
      </w:tr>
      <w:tr w:rsidR="003D0307" w14:paraId="34984455" w14:textId="77777777" w:rsidTr="004D0D15">
        <w:trPr>
          <w:trHeight w:val="378"/>
        </w:trPr>
        <w:tc>
          <w:tcPr>
            <w:tcW w:w="2290" w:type="dxa"/>
          </w:tcPr>
          <w:p w14:paraId="24075280" w14:textId="1374416D" w:rsidR="003D0307" w:rsidRPr="006F7424" w:rsidRDefault="003D0307" w:rsidP="004D0D15">
            <w:pPr>
              <w:jc w:val="center"/>
            </w:pPr>
            <w:r w:rsidRPr="006F7424">
              <w:t>T</w:t>
            </w:r>
            <w:r w:rsidR="00AE09D4" w:rsidRPr="006F7424">
              <w:t>3-4</w:t>
            </w:r>
          </w:p>
        </w:tc>
        <w:tc>
          <w:tcPr>
            <w:tcW w:w="5378" w:type="dxa"/>
            <w:shd w:val="clear" w:color="auto" w:fill="auto"/>
          </w:tcPr>
          <w:p w14:paraId="47F4C5E7" w14:textId="661F3C97" w:rsidR="003D0307" w:rsidRPr="006F7424" w:rsidRDefault="003D0307" w:rsidP="003D0307">
            <w:pPr>
              <w:rPr>
                <w:bCs/>
              </w:rPr>
            </w:pPr>
            <w:r w:rsidRPr="006F7424">
              <w:rPr>
                <w:bCs/>
              </w:rPr>
              <w:t>Test option Exit</w:t>
            </w:r>
          </w:p>
        </w:tc>
        <w:tc>
          <w:tcPr>
            <w:tcW w:w="1638" w:type="dxa"/>
            <w:shd w:val="clear" w:color="auto" w:fill="auto"/>
          </w:tcPr>
          <w:p w14:paraId="1458FAC0" w14:textId="4004CDB3" w:rsidR="003D0307" w:rsidRPr="006F7424" w:rsidRDefault="003D0307" w:rsidP="004D0D15">
            <w:pPr>
              <w:jc w:val="center"/>
              <w:rPr>
                <w:bCs/>
              </w:rPr>
            </w:pPr>
            <w:r w:rsidRPr="006F7424">
              <w:rPr>
                <w:bCs/>
              </w:rPr>
              <w:t>Medium</w:t>
            </w:r>
          </w:p>
        </w:tc>
      </w:tr>
    </w:tbl>
    <w:p w14:paraId="4F752B71" w14:textId="2CA582FE" w:rsidR="003D0307" w:rsidRDefault="003D0307">
      <w:pPr>
        <w:pStyle w:val="ListBullet"/>
        <w:numPr>
          <w:ilvl w:val="0"/>
          <w:numId w:val="0"/>
        </w:numPr>
        <w:ind w:left="576" w:hanging="360"/>
      </w:pPr>
    </w:p>
    <w:p w14:paraId="649F131A" w14:textId="45ACBB90" w:rsidR="00AE09D4" w:rsidRDefault="00AE09D4">
      <w:pPr>
        <w:pStyle w:val="ListBullet"/>
        <w:numPr>
          <w:ilvl w:val="0"/>
          <w:numId w:val="0"/>
        </w:numPr>
        <w:ind w:left="576" w:hanging="360"/>
      </w:pPr>
    </w:p>
    <w:p w14:paraId="193E5C18" w14:textId="31B5B7EA" w:rsidR="00AE09D4" w:rsidRDefault="00AE09D4" w:rsidP="00AE09D4">
      <w:pPr>
        <w:pStyle w:val="Caption"/>
        <w:keepNext/>
      </w:pPr>
      <w:r>
        <w:t>Table 4: Test Plan</w:t>
      </w:r>
      <w:r w:rsidR="00E235A8">
        <w:t xml:space="preserve"> 4</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378"/>
        <w:gridCol w:w="1638"/>
      </w:tblGrid>
      <w:tr w:rsidR="00AE09D4" w14:paraId="734E2E8D" w14:textId="77777777" w:rsidTr="004D0D15">
        <w:trPr>
          <w:trHeight w:val="360"/>
        </w:trPr>
        <w:tc>
          <w:tcPr>
            <w:tcW w:w="9306" w:type="dxa"/>
            <w:gridSpan w:val="3"/>
            <w:shd w:val="clear" w:color="auto" w:fill="E0E0E0"/>
          </w:tcPr>
          <w:p w14:paraId="085FBC05" w14:textId="77777777" w:rsidR="00AE09D4" w:rsidRDefault="00AE09D4" w:rsidP="004D0D15">
            <w:pPr>
              <w:jc w:val="center"/>
              <w:rPr>
                <w:b/>
              </w:rPr>
            </w:pPr>
          </w:p>
          <w:p w14:paraId="5BBCC13D" w14:textId="498B6D27" w:rsidR="00AE09D4" w:rsidRDefault="00AE09D4" w:rsidP="004D0D15">
            <w:pPr>
              <w:jc w:val="center"/>
              <w:rPr>
                <w:b/>
              </w:rPr>
            </w:pPr>
            <w:r>
              <w:rPr>
                <w:b/>
              </w:rPr>
              <w:t>TEST SUITE  4</w:t>
            </w:r>
          </w:p>
        </w:tc>
      </w:tr>
      <w:tr w:rsidR="00AE09D4" w14:paraId="399C6765" w14:textId="77777777" w:rsidTr="004D0D15">
        <w:trPr>
          <w:trHeight w:val="360"/>
        </w:trPr>
        <w:tc>
          <w:tcPr>
            <w:tcW w:w="2290" w:type="dxa"/>
            <w:shd w:val="clear" w:color="auto" w:fill="auto"/>
          </w:tcPr>
          <w:p w14:paraId="195CDEEC" w14:textId="77777777" w:rsidR="00AE09D4" w:rsidRDefault="00AE09D4" w:rsidP="004D0D15">
            <w:pPr>
              <w:jc w:val="center"/>
              <w:rPr>
                <w:b/>
              </w:rPr>
            </w:pPr>
            <w:r>
              <w:rPr>
                <w:b/>
              </w:rPr>
              <w:t>Description of Test Suite</w:t>
            </w:r>
          </w:p>
        </w:tc>
        <w:tc>
          <w:tcPr>
            <w:tcW w:w="7016" w:type="dxa"/>
            <w:gridSpan w:val="2"/>
            <w:shd w:val="clear" w:color="auto" w:fill="auto"/>
          </w:tcPr>
          <w:p w14:paraId="1AE0B56A" w14:textId="16C0347C" w:rsidR="00AE09D4" w:rsidRPr="00E65A2F" w:rsidRDefault="00AE09D4" w:rsidP="004D0D15">
            <w:pPr>
              <w:rPr>
                <w:bCs/>
              </w:rPr>
            </w:pPr>
            <w:r>
              <w:rPr>
                <w:bCs/>
              </w:rPr>
              <w:t>Testing Search Menu</w:t>
            </w:r>
          </w:p>
        </w:tc>
      </w:tr>
      <w:tr w:rsidR="00AE09D4" w14:paraId="390EF43E" w14:textId="77777777" w:rsidTr="004D0D15">
        <w:trPr>
          <w:trHeight w:val="360"/>
        </w:trPr>
        <w:tc>
          <w:tcPr>
            <w:tcW w:w="2290" w:type="dxa"/>
            <w:shd w:val="clear" w:color="auto" w:fill="E0E0E0"/>
          </w:tcPr>
          <w:p w14:paraId="403756E6" w14:textId="77777777" w:rsidR="00AE09D4" w:rsidRDefault="00AE09D4" w:rsidP="004D0D15">
            <w:pPr>
              <w:jc w:val="center"/>
              <w:rPr>
                <w:b/>
              </w:rPr>
            </w:pPr>
            <w:r>
              <w:rPr>
                <w:b/>
              </w:rPr>
              <w:t>Test Case Identifier</w:t>
            </w:r>
          </w:p>
        </w:tc>
        <w:tc>
          <w:tcPr>
            <w:tcW w:w="5378" w:type="dxa"/>
            <w:shd w:val="clear" w:color="auto" w:fill="E0E0E0"/>
          </w:tcPr>
          <w:p w14:paraId="260D7ACA" w14:textId="77777777" w:rsidR="00AE09D4" w:rsidRDefault="00AE09D4" w:rsidP="004D0D15">
            <w:pPr>
              <w:jc w:val="center"/>
              <w:rPr>
                <w:b/>
              </w:rPr>
            </w:pPr>
            <w:r>
              <w:rPr>
                <w:b/>
              </w:rPr>
              <w:t>Objective</w:t>
            </w:r>
          </w:p>
        </w:tc>
        <w:tc>
          <w:tcPr>
            <w:tcW w:w="1638" w:type="dxa"/>
            <w:shd w:val="clear" w:color="auto" w:fill="E0E0E0"/>
          </w:tcPr>
          <w:p w14:paraId="6E2C6AED" w14:textId="77777777" w:rsidR="00AE09D4" w:rsidRDefault="00AE09D4" w:rsidP="004D0D15">
            <w:pPr>
              <w:jc w:val="center"/>
              <w:rPr>
                <w:b/>
              </w:rPr>
            </w:pPr>
            <w:r>
              <w:rPr>
                <w:b/>
              </w:rPr>
              <w:t>Criticality</w:t>
            </w:r>
          </w:p>
        </w:tc>
      </w:tr>
      <w:tr w:rsidR="00AE09D4" w14:paraId="326F4F0A" w14:textId="77777777" w:rsidTr="004D0D15">
        <w:trPr>
          <w:trHeight w:val="378"/>
        </w:trPr>
        <w:tc>
          <w:tcPr>
            <w:tcW w:w="2290" w:type="dxa"/>
          </w:tcPr>
          <w:p w14:paraId="0DBCC8F7" w14:textId="2D5A95BC" w:rsidR="00AE09D4" w:rsidRPr="00DD6F35" w:rsidRDefault="00AE09D4" w:rsidP="004D0D15">
            <w:pPr>
              <w:jc w:val="center"/>
            </w:pPr>
            <w:r w:rsidRPr="00DD6F35">
              <w:t>T4-1</w:t>
            </w:r>
          </w:p>
        </w:tc>
        <w:tc>
          <w:tcPr>
            <w:tcW w:w="5378" w:type="dxa"/>
            <w:shd w:val="clear" w:color="auto" w:fill="auto"/>
          </w:tcPr>
          <w:p w14:paraId="1E76686D" w14:textId="6711577D" w:rsidR="00AE09D4" w:rsidRPr="00DD6F35" w:rsidRDefault="00AE09D4" w:rsidP="004D0D15">
            <w:pPr>
              <w:rPr>
                <w:bCs/>
              </w:rPr>
            </w:pPr>
            <w:r w:rsidRPr="00DD6F35">
              <w:rPr>
                <w:bCs/>
              </w:rPr>
              <w:t>Test that Search opens a file search dialog that allows a user to search specified directions for files that contain a given text string</w:t>
            </w:r>
            <w:r w:rsidRPr="00DD6F35">
              <w:rPr>
                <w:bCs/>
              </w:rPr>
              <w:br/>
            </w:r>
          </w:p>
        </w:tc>
        <w:tc>
          <w:tcPr>
            <w:tcW w:w="1638" w:type="dxa"/>
            <w:shd w:val="clear" w:color="auto" w:fill="auto"/>
          </w:tcPr>
          <w:p w14:paraId="3F90D605" w14:textId="18AFF1B1" w:rsidR="00AE09D4" w:rsidRPr="00DD6F35" w:rsidRDefault="00AE09D4" w:rsidP="004D0D15">
            <w:pPr>
              <w:jc w:val="center"/>
              <w:rPr>
                <w:bCs/>
              </w:rPr>
            </w:pPr>
            <w:r w:rsidRPr="00DD6F35">
              <w:rPr>
                <w:bCs/>
              </w:rPr>
              <w:t>High</w:t>
            </w:r>
          </w:p>
        </w:tc>
      </w:tr>
      <w:tr w:rsidR="00AE09D4" w14:paraId="0F18908D" w14:textId="77777777" w:rsidTr="004D0D15">
        <w:trPr>
          <w:trHeight w:val="378"/>
        </w:trPr>
        <w:tc>
          <w:tcPr>
            <w:tcW w:w="2290" w:type="dxa"/>
          </w:tcPr>
          <w:p w14:paraId="659C4139" w14:textId="6D289BD5" w:rsidR="00AE09D4" w:rsidRPr="00DD6F35" w:rsidRDefault="00AE09D4" w:rsidP="004D0D15">
            <w:pPr>
              <w:jc w:val="center"/>
            </w:pPr>
            <w:r w:rsidRPr="00DD6F35">
              <w:t>T4-</w:t>
            </w:r>
            <w:r w:rsidR="00DD6F35">
              <w:t>2</w:t>
            </w:r>
          </w:p>
        </w:tc>
        <w:tc>
          <w:tcPr>
            <w:tcW w:w="5378" w:type="dxa"/>
            <w:shd w:val="clear" w:color="auto" w:fill="auto"/>
          </w:tcPr>
          <w:p w14:paraId="367F2609" w14:textId="69CA1CEF" w:rsidR="00AE09D4" w:rsidRPr="00DD6F35" w:rsidRDefault="00AE09D4" w:rsidP="004D0D15">
            <w:pPr>
              <w:rPr>
                <w:bCs/>
              </w:rPr>
            </w:pPr>
            <w:r w:rsidRPr="00DD6F35">
              <w:rPr>
                <w:bCs/>
              </w:rPr>
              <w:t>Test that when selecting the file from the display will open the database table</w:t>
            </w:r>
          </w:p>
        </w:tc>
        <w:tc>
          <w:tcPr>
            <w:tcW w:w="1638" w:type="dxa"/>
            <w:shd w:val="clear" w:color="auto" w:fill="auto"/>
          </w:tcPr>
          <w:p w14:paraId="46E30A8D" w14:textId="694AB9E5" w:rsidR="00AE09D4" w:rsidRPr="00DD6F35" w:rsidRDefault="00AE09D4" w:rsidP="004D0D15">
            <w:pPr>
              <w:jc w:val="center"/>
              <w:rPr>
                <w:bCs/>
              </w:rPr>
            </w:pPr>
            <w:r w:rsidRPr="00DD6F35">
              <w:rPr>
                <w:bCs/>
              </w:rPr>
              <w:t>High</w:t>
            </w:r>
          </w:p>
        </w:tc>
      </w:tr>
    </w:tbl>
    <w:p w14:paraId="0EA46B77" w14:textId="0EA3F384" w:rsidR="00AE09D4" w:rsidRDefault="00AE09D4">
      <w:pPr>
        <w:pStyle w:val="ListBullet"/>
        <w:numPr>
          <w:ilvl w:val="0"/>
          <w:numId w:val="0"/>
        </w:numPr>
        <w:ind w:left="576" w:hanging="360"/>
      </w:pPr>
    </w:p>
    <w:p w14:paraId="42C1D157" w14:textId="2088CDE6" w:rsidR="00061ECC" w:rsidRPr="00061ECC" w:rsidRDefault="00061ECC" w:rsidP="00061ECC"/>
    <w:p w14:paraId="650CD968" w14:textId="77777777" w:rsidR="00061ECC" w:rsidRPr="00061ECC" w:rsidRDefault="00061ECC" w:rsidP="00061ECC">
      <w:pPr>
        <w:ind w:firstLine="720"/>
      </w:pPr>
    </w:p>
    <w:p w14:paraId="5AD1B0CE" w14:textId="0619E6C7" w:rsidR="00941D93" w:rsidRDefault="00941D93">
      <w:pPr>
        <w:pStyle w:val="Heading1"/>
      </w:pPr>
      <w:bookmarkStart w:id="39" w:name="_Toc38288735"/>
      <w:r>
        <w:lastRenderedPageBreak/>
        <w:t xml:space="preserve">Test </w:t>
      </w:r>
      <w:r w:rsidR="00005BFA">
        <w:t>Cases</w:t>
      </w:r>
      <w:bookmarkEnd w:id="39"/>
    </w:p>
    <w:p w14:paraId="45CE4163" w14:textId="26DFACF4" w:rsidR="003D2202" w:rsidRDefault="00005BFA" w:rsidP="00005BFA">
      <w:r>
        <w:t xml:space="preserve">The following section describes the test suites with its </w:t>
      </w:r>
      <w:r w:rsidR="003D2202">
        <w:t xml:space="preserve">tests to be executed for the system dbEdit. </w:t>
      </w:r>
    </w:p>
    <w:p w14:paraId="7695A061" w14:textId="16271CDF" w:rsidR="005B0A75" w:rsidRDefault="005B0A75" w:rsidP="005B0A75">
      <w:r>
        <w:t>Refer to section 7.1 software requirements on how to open the application dbEdit.</w:t>
      </w:r>
    </w:p>
    <w:p w14:paraId="758B671B" w14:textId="77777777" w:rsidR="008869DC" w:rsidRPr="00061ECC" w:rsidRDefault="008869DC" w:rsidP="005B0A75"/>
    <w:p w14:paraId="6DFADDEF" w14:textId="786D5A1E" w:rsidR="003D2202" w:rsidRPr="00005BFA" w:rsidRDefault="008869DC" w:rsidP="00005BFA">
      <w:r>
        <w:t xml:space="preserve">Note: If the tester modified a table, always refer to the original files given for each test case unless specified in the testing approach of each test. </w:t>
      </w:r>
    </w:p>
    <w:p w14:paraId="023A7AE5" w14:textId="6C284DEC" w:rsidR="00E954C7" w:rsidRDefault="00B34944" w:rsidP="00E954C7">
      <w:pPr>
        <w:pStyle w:val="Heading2"/>
      </w:pPr>
      <w:bookmarkStart w:id="40" w:name="_Toc38288736"/>
      <w:commentRangeStart w:id="41"/>
      <w:r>
        <w:t xml:space="preserve">Test </w:t>
      </w:r>
      <w:r w:rsidR="00AE09D4">
        <w:t>Suite 1</w:t>
      </w:r>
      <w:commentRangeEnd w:id="41"/>
      <w:r w:rsidR="00C67B36">
        <w:rPr>
          <w:rStyle w:val="CommentReference"/>
          <w:b w:val="0"/>
        </w:rPr>
        <w:commentReference w:id="41"/>
      </w:r>
      <w:bookmarkEnd w:id="40"/>
    </w:p>
    <w:p w14:paraId="61424FBE" w14:textId="5AAF0AD6" w:rsidR="00005BFA" w:rsidRDefault="003D2202" w:rsidP="00005BFA">
      <w:pPr>
        <w:rPr>
          <w:bCs/>
        </w:rPr>
      </w:pPr>
      <w:r>
        <w:t>The purpose of this test suite is to test the</w:t>
      </w:r>
      <w:r>
        <w:rPr>
          <w:bCs/>
        </w:rPr>
        <w:t xml:space="preserve"> option Open under the File menu and considering that a user can open either a database description file or a data file.</w:t>
      </w:r>
    </w:p>
    <w:p w14:paraId="678A2970" w14:textId="70E67FB3" w:rsidR="003D2202" w:rsidRDefault="003D2202" w:rsidP="00005BFA">
      <w:r>
        <w:t>Ensure the testing team has the following files to proceed with the tests.</w:t>
      </w:r>
    </w:p>
    <w:p w14:paraId="717F29D7" w14:textId="143D1E7A" w:rsidR="003D2202" w:rsidRDefault="003D2202" w:rsidP="003D2202">
      <w:pPr>
        <w:pStyle w:val="ListParagraph"/>
        <w:numPr>
          <w:ilvl w:val="0"/>
          <w:numId w:val="19"/>
        </w:numPr>
        <w:rPr>
          <w:rFonts w:ascii="Times New Roman" w:hAnsi="Times New Roman"/>
          <w:sz w:val="20"/>
          <w:szCs w:val="20"/>
        </w:rPr>
      </w:pPr>
      <w:r w:rsidRPr="003D2202">
        <w:rPr>
          <w:rFonts w:ascii="Times New Roman" w:hAnsi="Times New Roman"/>
          <w:sz w:val="20"/>
          <w:szCs w:val="20"/>
        </w:rPr>
        <w:t>dbEdit.jar</w:t>
      </w:r>
    </w:p>
    <w:p w14:paraId="74C59984" w14:textId="77777777" w:rsidR="003D2202" w:rsidRDefault="003D2202" w:rsidP="003D2202">
      <w:pPr>
        <w:pStyle w:val="ListParagraph"/>
        <w:numPr>
          <w:ilvl w:val="0"/>
          <w:numId w:val="19"/>
        </w:numPr>
        <w:rPr>
          <w:rFonts w:ascii="Times New Roman" w:hAnsi="Times New Roman"/>
          <w:sz w:val="20"/>
          <w:szCs w:val="20"/>
        </w:rPr>
      </w:pPr>
      <w:r>
        <w:rPr>
          <w:rFonts w:ascii="Times New Roman" w:hAnsi="Times New Roman"/>
          <w:sz w:val="20"/>
          <w:szCs w:val="20"/>
        </w:rPr>
        <w:t>TEST_DB.xml</w:t>
      </w:r>
    </w:p>
    <w:p w14:paraId="35AA4D43" w14:textId="77777777" w:rsidR="003D2202" w:rsidRPr="003D2202" w:rsidRDefault="003D2202" w:rsidP="003D2202">
      <w:pPr>
        <w:pStyle w:val="ListParagraph"/>
        <w:numPr>
          <w:ilvl w:val="0"/>
          <w:numId w:val="19"/>
        </w:numPr>
        <w:rPr>
          <w:rFonts w:ascii="Times New Roman" w:hAnsi="Times New Roman"/>
          <w:sz w:val="20"/>
          <w:szCs w:val="20"/>
        </w:rPr>
      </w:pPr>
      <w:r w:rsidRPr="003D2202">
        <w:rPr>
          <w:rFonts w:ascii="Times New Roman" w:hAnsi="Times New Roman"/>
          <w:sz w:val="20"/>
          <w:szCs w:val="20"/>
        </w:rPr>
        <w:t>TEST_DB__BIG_TABLE.xml</w:t>
      </w:r>
    </w:p>
    <w:p w14:paraId="7D131B3D" w14:textId="77777777" w:rsidR="003D2202" w:rsidRPr="003D2202" w:rsidRDefault="003D2202" w:rsidP="003D2202">
      <w:pPr>
        <w:pStyle w:val="ListParagraph"/>
        <w:numPr>
          <w:ilvl w:val="0"/>
          <w:numId w:val="19"/>
        </w:numPr>
        <w:rPr>
          <w:rFonts w:ascii="Times New Roman" w:hAnsi="Times New Roman"/>
          <w:sz w:val="20"/>
          <w:szCs w:val="20"/>
        </w:rPr>
      </w:pPr>
      <w:r w:rsidRPr="003D2202">
        <w:rPr>
          <w:rFonts w:ascii="Times New Roman" w:hAnsi="Times New Roman"/>
          <w:sz w:val="20"/>
          <w:szCs w:val="20"/>
        </w:rPr>
        <w:t>TEST_DB__CONSTRAINT_TABLE.xml</w:t>
      </w:r>
    </w:p>
    <w:p w14:paraId="2482E27F" w14:textId="3A82B648" w:rsidR="003D2202" w:rsidRDefault="003D2202" w:rsidP="00005BFA">
      <w:pPr>
        <w:pStyle w:val="ListParagraph"/>
        <w:numPr>
          <w:ilvl w:val="0"/>
          <w:numId w:val="19"/>
        </w:numPr>
        <w:rPr>
          <w:rFonts w:ascii="Times New Roman" w:hAnsi="Times New Roman"/>
          <w:sz w:val="20"/>
          <w:szCs w:val="20"/>
        </w:rPr>
      </w:pPr>
      <w:r w:rsidRPr="003D2202">
        <w:rPr>
          <w:rFonts w:ascii="Times New Roman" w:hAnsi="Times New Roman"/>
          <w:sz w:val="20"/>
          <w:szCs w:val="20"/>
        </w:rPr>
        <w:t>TEST_DB__TYPE_TABLE.xml</w:t>
      </w:r>
    </w:p>
    <w:p w14:paraId="5F530CAC" w14:textId="5339280F" w:rsidR="00486375" w:rsidRPr="00486375" w:rsidRDefault="00486375" w:rsidP="00005BFA">
      <w:pPr>
        <w:pStyle w:val="ListParagraph"/>
        <w:numPr>
          <w:ilvl w:val="0"/>
          <w:numId w:val="19"/>
        </w:numPr>
        <w:rPr>
          <w:rFonts w:ascii="Times New Roman" w:hAnsi="Times New Roman"/>
          <w:sz w:val="20"/>
          <w:szCs w:val="20"/>
        </w:rPr>
      </w:pPr>
      <w:r w:rsidRPr="00486375">
        <w:rPr>
          <w:rFonts w:ascii="Times New Roman" w:hAnsi="Times New Roman"/>
          <w:sz w:val="20"/>
          <w:szCs w:val="20"/>
        </w:rPr>
        <w:t>TEST16_DB.xml</w:t>
      </w:r>
    </w:p>
    <w:p w14:paraId="02C5D287" w14:textId="77777777" w:rsidR="00486375" w:rsidRPr="00486375" w:rsidRDefault="00486375" w:rsidP="00005BFA">
      <w:pPr>
        <w:pStyle w:val="ListParagraph"/>
        <w:numPr>
          <w:ilvl w:val="0"/>
          <w:numId w:val="19"/>
        </w:numPr>
        <w:rPr>
          <w:rFonts w:ascii="Times New Roman" w:hAnsi="Times New Roman"/>
          <w:sz w:val="20"/>
          <w:szCs w:val="20"/>
        </w:rPr>
      </w:pPr>
      <w:r w:rsidRPr="00486375">
        <w:rPr>
          <w:rFonts w:ascii="Times New Roman" w:hAnsi="Times New Roman"/>
          <w:sz w:val="20"/>
          <w:szCs w:val="20"/>
        </w:rPr>
        <w:t>TEST16_DB__BIG_TABLE.xml</w:t>
      </w:r>
    </w:p>
    <w:p w14:paraId="437D6D03" w14:textId="77777777" w:rsidR="00486375" w:rsidRPr="00486375" w:rsidRDefault="00486375" w:rsidP="00005BFA">
      <w:pPr>
        <w:pStyle w:val="ListParagraph"/>
        <w:numPr>
          <w:ilvl w:val="0"/>
          <w:numId w:val="19"/>
        </w:numPr>
        <w:rPr>
          <w:rFonts w:ascii="Times New Roman" w:hAnsi="Times New Roman"/>
          <w:sz w:val="20"/>
          <w:szCs w:val="20"/>
        </w:rPr>
      </w:pPr>
      <w:r w:rsidRPr="00486375">
        <w:rPr>
          <w:rFonts w:ascii="Times New Roman" w:hAnsi="Times New Roman"/>
          <w:sz w:val="20"/>
          <w:szCs w:val="20"/>
        </w:rPr>
        <w:t>TEST16_DB__CONSTRAINT_TABLE.xml</w:t>
      </w:r>
    </w:p>
    <w:p w14:paraId="1708F7E1" w14:textId="64DD4ADD" w:rsidR="00486375" w:rsidRPr="00486375" w:rsidRDefault="00486375" w:rsidP="00486375">
      <w:pPr>
        <w:pStyle w:val="ListParagraph"/>
        <w:numPr>
          <w:ilvl w:val="0"/>
          <w:numId w:val="19"/>
        </w:numPr>
        <w:rPr>
          <w:rFonts w:ascii="Times New Roman" w:hAnsi="Times New Roman"/>
          <w:sz w:val="20"/>
          <w:szCs w:val="20"/>
        </w:rPr>
      </w:pPr>
      <w:r w:rsidRPr="00486375">
        <w:rPr>
          <w:rFonts w:ascii="Times New Roman" w:hAnsi="Times New Roman"/>
          <w:sz w:val="20"/>
          <w:szCs w:val="20"/>
        </w:rPr>
        <w:t>TEST16_DB__TYPE_TABLE.xml</w:t>
      </w:r>
    </w:p>
    <w:p w14:paraId="74EDC19F" w14:textId="66CF0D68" w:rsidR="003A15BA" w:rsidRDefault="003A15BA" w:rsidP="003A15BA">
      <w:pPr>
        <w:pStyle w:val="Heading3"/>
      </w:pPr>
      <w:bookmarkStart w:id="42" w:name="_Toc38288737"/>
      <w:r>
        <w:t>T1-1</w:t>
      </w:r>
      <w:bookmarkEnd w:id="42"/>
    </w:p>
    <w:p w14:paraId="0EF4AB6D" w14:textId="5B611C29" w:rsidR="000A24F7" w:rsidRDefault="000A24F7" w:rsidP="000A24F7"/>
    <w:p w14:paraId="029F069D" w14:textId="77F83CA4" w:rsidR="003D2202" w:rsidRPr="002A48CE" w:rsidRDefault="00AE09D4" w:rsidP="000A24F7">
      <w:pPr>
        <w:rPr>
          <w:bCs/>
        </w:rPr>
      </w:pPr>
      <w:r>
        <w:rPr>
          <w:b/>
          <w:bCs/>
        </w:rPr>
        <w:t xml:space="preserve">Objective: </w:t>
      </w:r>
      <w:r>
        <w:rPr>
          <w:bCs/>
        </w:rPr>
        <w:t>Test that the file menu option “Open” opens a database description and displays all database tables</w:t>
      </w:r>
    </w:p>
    <w:p w14:paraId="2B463B5C" w14:textId="77777777" w:rsidR="00AE09D4" w:rsidRPr="00AE09D4" w:rsidRDefault="00AE09D4" w:rsidP="000A24F7">
      <w:pPr>
        <w:rPr>
          <w:b/>
          <w:bCs/>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8"/>
        <w:gridCol w:w="2022"/>
        <w:gridCol w:w="1146"/>
        <w:gridCol w:w="12"/>
        <w:gridCol w:w="418"/>
        <w:gridCol w:w="3329"/>
        <w:gridCol w:w="1543"/>
      </w:tblGrid>
      <w:tr w:rsidR="000A24F7" w14:paraId="2F6E97A8" w14:textId="77777777" w:rsidTr="004D0D15">
        <w:trPr>
          <w:cantSplit/>
          <w:trHeight w:val="290"/>
        </w:trPr>
        <w:tc>
          <w:tcPr>
            <w:tcW w:w="4701" w:type="dxa"/>
            <w:gridSpan w:val="4"/>
          </w:tcPr>
          <w:p w14:paraId="16C856C4" w14:textId="7C4D62D4" w:rsidR="000A24F7" w:rsidRDefault="000A24F7" w:rsidP="004D0D15">
            <w:r w:rsidRPr="00F34F6E">
              <w:rPr>
                <w:b/>
                <w:bCs/>
              </w:rPr>
              <w:t>Test No.:</w:t>
            </w:r>
            <w:r>
              <w:t xml:space="preserve"> </w:t>
            </w:r>
            <w:commentRangeStart w:id="43"/>
            <w:r>
              <w:t>T</w:t>
            </w:r>
            <w:r w:rsidR="00AE09D4">
              <w:t>1-</w:t>
            </w:r>
            <w:r w:rsidR="003A15BA">
              <w:t>1</w:t>
            </w:r>
            <w:commentRangeEnd w:id="43"/>
            <w:r w:rsidR="006E6C79">
              <w:rPr>
                <w:rStyle w:val="CommentReference"/>
              </w:rPr>
              <w:commentReference w:id="43"/>
            </w:r>
          </w:p>
        </w:tc>
        <w:tc>
          <w:tcPr>
            <w:tcW w:w="4677" w:type="dxa"/>
            <w:gridSpan w:val="3"/>
          </w:tcPr>
          <w:p w14:paraId="1EB5619D" w14:textId="2CB40678" w:rsidR="000A24F7" w:rsidRPr="002528B3" w:rsidRDefault="000A24F7" w:rsidP="004D0D15">
            <w:r w:rsidRPr="00F34F6E">
              <w:rPr>
                <w:b/>
                <w:bCs/>
              </w:rPr>
              <w:t xml:space="preserve">Current Status: </w:t>
            </w:r>
            <w:r w:rsidR="00E235A8">
              <w:t>Pending</w:t>
            </w:r>
          </w:p>
        </w:tc>
      </w:tr>
      <w:tr w:rsidR="000A24F7" w14:paraId="3C8F5025" w14:textId="77777777" w:rsidTr="004D0D15">
        <w:trPr>
          <w:cantSplit/>
          <w:trHeight w:val="290"/>
        </w:trPr>
        <w:tc>
          <w:tcPr>
            <w:tcW w:w="9378" w:type="dxa"/>
            <w:gridSpan w:val="7"/>
          </w:tcPr>
          <w:p w14:paraId="40BCD6C8" w14:textId="1B1A353F" w:rsidR="000A24F7" w:rsidRPr="00E47986" w:rsidRDefault="000A24F7" w:rsidP="004D0D15">
            <w:r w:rsidRPr="00F34F6E">
              <w:rPr>
                <w:b/>
                <w:bCs/>
              </w:rPr>
              <w:t>Test title:</w:t>
            </w:r>
            <w:r w:rsidRPr="00E47986">
              <w:t xml:space="preserve">  </w:t>
            </w:r>
            <w:r>
              <w:t xml:space="preserve">Open database </w:t>
            </w:r>
            <w:r w:rsidR="00B10BFA">
              <w:t>description</w:t>
            </w:r>
          </w:p>
          <w:p w14:paraId="27888CD3" w14:textId="77777777" w:rsidR="000A24F7" w:rsidRPr="00E47986" w:rsidRDefault="000A24F7" w:rsidP="004D0D15"/>
        </w:tc>
      </w:tr>
      <w:tr w:rsidR="000A24F7" w14:paraId="4B8C264D" w14:textId="77777777" w:rsidTr="00005BFA">
        <w:trPr>
          <w:cantSplit/>
          <w:trHeight w:val="620"/>
        </w:trPr>
        <w:tc>
          <w:tcPr>
            <w:tcW w:w="9378" w:type="dxa"/>
            <w:gridSpan w:val="7"/>
          </w:tcPr>
          <w:p w14:paraId="7017DB7B" w14:textId="7EA07152" w:rsidR="00005BFA" w:rsidRDefault="000A24F7" w:rsidP="00005BFA">
            <w:r w:rsidRPr="00F34F6E">
              <w:rPr>
                <w:b/>
                <w:bCs/>
              </w:rPr>
              <w:t>Testing approach:</w:t>
            </w:r>
            <w:r w:rsidRPr="00E47986">
              <w:t xml:space="preserve"> </w:t>
            </w:r>
            <w:r w:rsidR="00005BFA">
              <w:t xml:space="preserve">Manual test, follow the steps below and compare with the expected results. </w:t>
            </w:r>
          </w:p>
          <w:p w14:paraId="37CCEC25" w14:textId="56E37449" w:rsidR="0059063F" w:rsidRPr="0059063F" w:rsidRDefault="00005BFA" w:rsidP="00005BFA">
            <w:r>
              <w:t>Files required: TEST_DB.xml</w:t>
            </w:r>
          </w:p>
        </w:tc>
      </w:tr>
      <w:tr w:rsidR="000A24F7" w14:paraId="563D98D6" w14:textId="77777777" w:rsidTr="00B10BFA">
        <w:trPr>
          <w:cantSplit/>
          <w:trHeight w:val="1043"/>
        </w:trPr>
        <w:tc>
          <w:tcPr>
            <w:tcW w:w="1025" w:type="dxa"/>
          </w:tcPr>
          <w:p w14:paraId="5AA63029" w14:textId="77777777" w:rsidR="000A24F7" w:rsidRPr="00F34F6E" w:rsidRDefault="000A24F7" w:rsidP="004D0D15">
            <w:pPr>
              <w:rPr>
                <w:b/>
                <w:bCs/>
              </w:rPr>
            </w:pPr>
            <w:r w:rsidRPr="00F34F6E">
              <w:rPr>
                <w:b/>
                <w:bCs/>
              </w:rPr>
              <w:t>STEP</w:t>
            </w:r>
          </w:p>
          <w:p w14:paraId="34928D15" w14:textId="77777777" w:rsidR="000A24F7" w:rsidRDefault="000A24F7" w:rsidP="004D0D15"/>
          <w:p w14:paraId="753B1F97" w14:textId="329FD77E" w:rsidR="000A24F7" w:rsidRDefault="00B10BFA" w:rsidP="004D0D15">
            <w:r>
              <w:t>1.</w:t>
            </w:r>
          </w:p>
        </w:tc>
        <w:tc>
          <w:tcPr>
            <w:tcW w:w="2381" w:type="dxa"/>
          </w:tcPr>
          <w:p w14:paraId="103B278C" w14:textId="6DD43E1F" w:rsidR="000A24F7" w:rsidRPr="0059063F" w:rsidRDefault="000A24F7" w:rsidP="004D0D15">
            <w:pPr>
              <w:rPr>
                <w:b/>
                <w:bCs/>
              </w:rPr>
            </w:pPr>
            <w:r w:rsidRPr="00F34F6E">
              <w:rPr>
                <w:b/>
                <w:bCs/>
              </w:rPr>
              <w:t>OPERATOR ACTION</w:t>
            </w:r>
          </w:p>
          <w:p w14:paraId="4868D271" w14:textId="4A8322BB" w:rsidR="000A24F7" w:rsidRDefault="0059063F" w:rsidP="004D0D15">
            <w:r>
              <w:t>Ensure</w:t>
            </w:r>
            <w:r w:rsidR="00B10BFA">
              <w:t xml:space="preserve"> the application dbEdit</w:t>
            </w:r>
            <w:r>
              <w:t xml:space="preserve"> is </w:t>
            </w:r>
            <w:r w:rsidR="002A48CE">
              <w:t>running</w:t>
            </w:r>
          </w:p>
        </w:tc>
        <w:tc>
          <w:tcPr>
            <w:tcW w:w="1831" w:type="dxa"/>
            <w:gridSpan w:val="3"/>
          </w:tcPr>
          <w:p w14:paraId="785E15CF" w14:textId="77777777" w:rsidR="000A24F7" w:rsidRPr="00F34F6E" w:rsidRDefault="000A24F7" w:rsidP="004D0D15">
            <w:pPr>
              <w:rPr>
                <w:b/>
                <w:bCs/>
              </w:rPr>
            </w:pPr>
            <w:r w:rsidRPr="00F34F6E">
              <w:rPr>
                <w:b/>
                <w:bCs/>
              </w:rPr>
              <w:t>PURPOSE</w:t>
            </w:r>
          </w:p>
          <w:p w14:paraId="4C77A175" w14:textId="77777777" w:rsidR="000A24F7" w:rsidRDefault="000A24F7" w:rsidP="004D0D15"/>
          <w:p w14:paraId="2479D7B4" w14:textId="5C6C09CA" w:rsidR="000A24F7" w:rsidRDefault="00B10BFA" w:rsidP="004D0D15">
            <w:r>
              <w:t>Beginning of test</w:t>
            </w:r>
          </w:p>
        </w:tc>
        <w:tc>
          <w:tcPr>
            <w:tcW w:w="2521" w:type="dxa"/>
          </w:tcPr>
          <w:p w14:paraId="7154D1D4" w14:textId="77777777" w:rsidR="000A24F7" w:rsidRPr="00F34F6E" w:rsidRDefault="000A24F7" w:rsidP="004D0D15">
            <w:pPr>
              <w:rPr>
                <w:b/>
                <w:bCs/>
              </w:rPr>
            </w:pPr>
            <w:r w:rsidRPr="00F34F6E">
              <w:rPr>
                <w:b/>
                <w:bCs/>
              </w:rPr>
              <w:t>EXEPCTED RESULTS</w:t>
            </w:r>
          </w:p>
          <w:p w14:paraId="5E02B01E" w14:textId="77777777" w:rsidR="000A24F7" w:rsidRDefault="000A24F7" w:rsidP="004D0D15"/>
          <w:p w14:paraId="282B63B7" w14:textId="57419BCC" w:rsidR="000A24F7" w:rsidRDefault="00B10BFA" w:rsidP="004D0D15">
            <w:r>
              <w:t xml:space="preserve">Main window is displayed with no tables </w:t>
            </w:r>
          </w:p>
        </w:tc>
        <w:tc>
          <w:tcPr>
            <w:tcW w:w="1620" w:type="dxa"/>
          </w:tcPr>
          <w:p w14:paraId="239D1DC7" w14:textId="77777777" w:rsidR="000A24F7" w:rsidRPr="00F34F6E" w:rsidRDefault="000A24F7" w:rsidP="004D0D15">
            <w:pPr>
              <w:rPr>
                <w:b/>
                <w:bCs/>
              </w:rPr>
            </w:pPr>
            <w:r w:rsidRPr="00F34F6E">
              <w:rPr>
                <w:b/>
                <w:bCs/>
              </w:rPr>
              <w:t>COMMENTS</w:t>
            </w:r>
          </w:p>
          <w:p w14:paraId="5D8C1AE8" w14:textId="77777777" w:rsidR="000A24F7" w:rsidRDefault="000A24F7" w:rsidP="004D0D15"/>
          <w:p w14:paraId="62F11849" w14:textId="77777777" w:rsidR="000A24F7" w:rsidRDefault="000A24F7" w:rsidP="004D0D15"/>
        </w:tc>
      </w:tr>
      <w:tr w:rsidR="00B10BFA" w14:paraId="4A799E49" w14:textId="77777777" w:rsidTr="00B10BFA">
        <w:trPr>
          <w:cantSplit/>
          <w:trHeight w:val="530"/>
        </w:trPr>
        <w:tc>
          <w:tcPr>
            <w:tcW w:w="1025" w:type="dxa"/>
          </w:tcPr>
          <w:p w14:paraId="0284CB62" w14:textId="670DB9A2" w:rsidR="00B10BFA" w:rsidRPr="00B10BFA" w:rsidRDefault="00B10BFA" w:rsidP="004D0D15">
            <w:r>
              <w:t>2.</w:t>
            </w:r>
          </w:p>
        </w:tc>
        <w:tc>
          <w:tcPr>
            <w:tcW w:w="2381" w:type="dxa"/>
          </w:tcPr>
          <w:p w14:paraId="3B7B326A" w14:textId="75066910" w:rsidR="00B10BFA" w:rsidRPr="00B10BFA" w:rsidRDefault="00B10BFA" w:rsidP="004D0D15">
            <w:commentRangeStart w:id="44"/>
            <w:r>
              <w:t>Click the “File”</w:t>
            </w:r>
            <w:r w:rsidR="003A15BA">
              <w:t xml:space="preserve"> menu option</w:t>
            </w:r>
            <w:r>
              <w:t xml:space="preserve"> </w:t>
            </w:r>
            <w:commentRangeEnd w:id="44"/>
            <w:r w:rsidR="00C67B36">
              <w:rPr>
                <w:rStyle w:val="CommentReference"/>
              </w:rPr>
              <w:commentReference w:id="44"/>
            </w:r>
            <w:r>
              <w:t>located at the top left corner</w:t>
            </w:r>
          </w:p>
        </w:tc>
        <w:tc>
          <w:tcPr>
            <w:tcW w:w="1831" w:type="dxa"/>
            <w:gridSpan w:val="3"/>
          </w:tcPr>
          <w:p w14:paraId="0049CEC0" w14:textId="037B87B5" w:rsidR="00B10BFA" w:rsidRPr="00B10BFA" w:rsidRDefault="00B10BFA" w:rsidP="004D0D15">
            <w:r>
              <w:t>Opens the file menu</w:t>
            </w:r>
          </w:p>
        </w:tc>
        <w:tc>
          <w:tcPr>
            <w:tcW w:w="2521" w:type="dxa"/>
          </w:tcPr>
          <w:p w14:paraId="2A8D55BF" w14:textId="7C568D93" w:rsidR="00B10BFA" w:rsidRPr="00B10BFA" w:rsidRDefault="00B10BFA" w:rsidP="004D0D15">
            <w:r>
              <w:t xml:space="preserve">The file menu is displayed </w:t>
            </w:r>
          </w:p>
        </w:tc>
        <w:tc>
          <w:tcPr>
            <w:tcW w:w="1620" w:type="dxa"/>
          </w:tcPr>
          <w:p w14:paraId="0B1F4A7F" w14:textId="77777777" w:rsidR="00B10BFA" w:rsidRPr="00B10BFA" w:rsidRDefault="00B10BFA" w:rsidP="004D0D15"/>
        </w:tc>
      </w:tr>
      <w:tr w:rsidR="00B10BFA" w14:paraId="3A351572" w14:textId="77777777" w:rsidTr="00B10BFA">
        <w:trPr>
          <w:cantSplit/>
          <w:trHeight w:val="530"/>
        </w:trPr>
        <w:tc>
          <w:tcPr>
            <w:tcW w:w="1025" w:type="dxa"/>
          </w:tcPr>
          <w:p w14:paraId="60880B10" w14:textId="735D1947" w:rsidR="00B10BFA" w:rsidRDefault="00B10BFA" w:rsidP="004D0D15">
            <w:r>
              <w:t>3.</w:t>
            </w:r>
          </w:p>
        </w:tc>
        <w:tc>
          <w:tcPr>
            <w:tcW w:w="2381" w:type="dxa"/>
          </w:tcPr>
          <w:p w14:paraId="5E1D5F05" w14:textId="684DE7D5" w:rsidR="00B10BFA" w:rsidRDefault="00B10BFA" w:rsidP="004D0D15">
            <w:r>
              <w:t>Click the button “Open” from the File menu</w:t>
            </w:r>
          </w:p>
        </w:tc>
        <w:tc>
          <w:tcPr>
            <w:tcW w:w="1831" w:type="dxa"/>
            <w:gridSpan w:val="3"/>
          </w:tcPr>
          <w:p w14:paraId="27D32679" w14:textId="7A4D534D" w:rsidR="00B10BFA" w:rsidRDefault="00B10BFA" w:rsidP="004D0D15">
            <w:r>
              <w:t>Option to open a file</w:t>
            </w:r>
          </w:p>
        </w:tc>
        <w:tc>
          <w:tcPr>
            <w:tcW w:w="2521" w:type="dxa"/>
          </w:tcPr>
          <w:p w14:paraId="6A77B9C2" w14:textId="0FAD387C" w:rsidR="00B10BFA" w:rsidRDefault="00B10BFA" w:rsidP="004D0D15">
            <w:r>
              <w:t>The file search path window opens</w:t>
            </w:r>
          </w:p>
        </w:tc>
        <w:tc>
          <w:tcPr>
            <w:tcW w:w="1620" w:type="dxa"/>
          </w:tcPr>
          <w:p w14:paraId="0E1E4476" w14:textId="77777777" w:rsidR="00B10BFA" w:rsidRPr="00B10BFA" w:rsidRDefault="00B10BFA" w:rsidP="004D0D15"/>
        </w:tc>
      </w:tr>
      <w:tr w:rsidR="00B10BFA" w14:paraId="76D1B462" w14:textId="77777777" w:rsidTr="00B10BFA">
        <w:trPr>
          <w:cantSplit/>
          <w:trHeight w:val="530"/>
        </w:trPr>
        <w:tc>
          <w:tcPr>
            <w:tcW w:w="1025" w:type="dxa"/>
          </w:tcPr>
          <w:p w14:paraId="476C1014" w14:textId="793FF1AF" w:rsidR="00B10BFA" w:rsidRDefault="00B10BFA" w:rsidP="004D0D15">
            <w:r>
              <w:lastRenderedPageBreak/>
              <w:t>4.</w:t>
            </w:r>
          </w:p>
        </w:tc>
        <w:tc>
          <w:tcPr>
            <w:tcW w:w="2381" w:type="dxa"/>
          </w:tcPr>
          <w:p w14:paraId="17B1A42A" w14:textId="7962EAC8" w:rsidR="00B10BFA" w:rsidRDefault="00B10BFA" w:rsidP="004D0D15">
            <w:r>
              <w:t>Select an XML file, for this test case, select the file TEST_DB.xml</w:t>
            </w:r>
          </w:p>
        </w:tc>
        <w:tc>
          <w:tcPr>
            <w:tcW w:w="1831" w:type="dxa"/>
            <w:gridSpan w:val="3"/>
          </w:tcPr>
          <w:p w14:paraId="14F38B05" w14:textId="684686FA" w:rsidR="00B10BFA" w:rsidRDefault="00B10BFA" w:rsidP="004D0D15">
            <w:r>
              <w:t>Test to prove th</w:t>
            </w:r>
            <w:r w:rsidR="00D47888">
              <w:t xml:space="preserve">at when opening a database description, all table names in this </w:t>
            </w:r>
            <w:proofErr w:type="spellStart"/>
            <w:r w:rsidR="00D47888">
              <w:t>db</w:t>
            </w:r>
            <w:proofErr w:type="spellEnd"/>
            <w:r w:rsidR="00D47888">
              <w:t xml:space="preserve"> are displayed</w:t>
            </w:r>
          </w:p>
        </w:tc>
        <w:tc>
          <w:tcPr>
            <w:tcW w:w="2521" w:type="dxa"/>
          </w:tcPr>
          <w:p w14:paraId="5E28F54A" w14:textId="6B66BC48" w:rsidR="001D1C86" w:rsidRDefault="00D47888" w:rsidP="004D0D15">
            <w:r>
              <w:t>The window will display all the database tables</w:t>
            </w:r>
            <w:r w:rsidR="002616CE">
              <w:br/>
            </w:r>
            <w:commentRangeStart w:id="45"/>
            <w:commentRangeStart w:id="46"/>
            <w:r w:rsidR="0063780E">
              <w:rPr>
                <w:noProof/>
              </w:rPr>
              <w:drawing>
                <wp:anchor distT="0" distB="0" distL="114300" distR="114300" simplePos="0" relativeHeight="251656192" behindDoc="0" locked="0" layoutInCell="1" allowOverlap="1" wp14:anchorId="79855401" wp14:editId="15A4B955">
                  <wp:simplePos x="0" y="0"/>
                  <wp:positionH relativeFrom="column">
                    <wp:posOffset>0</wp:posOffset>
                  </wp:positionH>
                  <wp:positionV relativeFrom="paragraph">
                    <wp:posOffset>306705</wp:posOffset>
                  </wp:positionV>
                  <wp:extent cx="1976755" cy="1027430"/>
                  <wp:effectExtent l="0" t="0" r="0" b="0"/>
                  <wp:wrapTopAndBottom/>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r="35107" b="50293"/>
                          <a:stretch>
                            <a:fillRect/>
                          </a:stretch>
                        </pic:blipFill>
                        <pic:spPr bwMode="auto">
                          <a:xfrm>
                            <a:off x="0" y="0"/>
                            <a:ext cx="1976755" cy="1027430"/>
                          </a:xfrm>
                          <a:prstGeom prst="rect">
                            <a:avLst/>
                          </a:prstGeom>
                          <a:noFill/>
                        </pic:spPr>
                      </pic:pic>
                    </a:graphicData>
                  </a:graphic>
                  <wp14:sizeRelH relativeFrom="page">
                    <wp14:pctWidth>0</wp14:pctWidth>
                  </wp14:sizeRelH>
                  <wp14:sizeRelV relativeFrom="page">
                    <wp14:pctHeight>0</wp14:pctHeight>
                  </wp14:sizeRelV>
                </wp:anchor>
              </w:drawing>
            </w:r>
            <w:commentRangeEnd w:id="45"/>
            <w:r w:rsidR="00EC4246">
              <w:rPr>
                <w:rStyle w:val="CommentReference"/>
              </w:rPr>
              <w:commentReference w:id="45"/>
            </w:r>
            <w:commentRangeEnd w:id="46"/>
            <w:r w:rsidR="008869DC">
              <w:rPr>
                <w:rStyle w:val="CommentReference"/>
              </w:rPr>
              <w:commentReference w:id="46"/>
            </w:r>
          </w:p>
        </w:tc>
        <w:tc>
          <w:tcPr>
            <w:tcW w:w="1620" w:type="dxa"/>
          </w:tcPr>
          <w:p w14:paraId="6456F3BE" w14:textId="77777777" w:rsidR="00B10BFA" w:rsidRPr="00B10BFA" w:rsidRDefault="00B10BFA" w:rsidP="004D0D15"/>
        </w:tc>
      </w:tr>
      <w:tr w:rsidR="000A24F7" w14:paraId="3E85EA4F" w14:textId="77777777" w:rsidTr="0017013F">
        <w:trPr>
          <w:trHeight w:val="719"/>
        </w:trPr>
        <w:tc>
          <w:tcPr>
            <w:tcW w:w="9378" w:type="dxa"/>
            <w:gridSpan w:val="7"/>
            <w:tcBorders>
              <w:bottom w:val="single" w:sz="4" w:space="0" w:color="auto"/>
            </w:tcBorders>
          </w:tcPr>
          <w:p w14:paraId="141D2E4D" w14:textId="570239BB" w:rsidR="000A24F7" w:rsidRPr="002528B3" w:rsidRDefault="000A24F7" w:rsidP="004D0D15">
            <w:r w:rsidRPr="00F34F6E">
              <w:rPr>
                <w:b/>
                <w:bCs/>
              </w:rPr>
              <w:t>Concluding Remarks:</w:t>
            </w:r>
            <w:r w:rsidR="002528B3">
              <w:br/>
            </w:r>
            <w:r w:rsidR="0017013F">
              <w:t>Test is successful w</w:t>
            </w:r>
            <w:r w:rsidR="002528B3">
              <w:t>hen opening a database description file, all tables names appear on the window display</w:t>
            </w:r>
          </w:p>
        </w:tc>
      </w:tr>
      <w:tr w:rsidR="000A24F7" w14:paraId="57DCB191" w14:textId="77777777" w:rsidTr="0059063F">
        <w:trPr>
          <w:trHeight w:val="58"/>
        </w:trPr>
        <w:tc>
          <w:tcPr>
            <w:tcW w:w="4689" w:type="dxa"/>
            <w:gridSpan w:val="3"/>
          </w:tcPr>
          <w:p w14:paraId="29CA1AC9" w14:textId="77777777" w:rsidR="0017013F" w:rsidRDefault="000A24F7" w:rsidP="002A48CE">
            <w:pPr>
              <w:rPr>
                <w:b/>
                <w:bCs/>
                <w:lang w:val="es-MX"/>
              </w:rPr>
            </w:pPr>
            <w:r w:rsidRPr="001D1C86">
              <w:rPr>
                <w:b/>
                <w:bCs/>
                <w:lang w:val="es-MX"/>
              </w:rPr>
              <w:t xml:space="preserve">Testing Team: </w:t>
            </w:r>
          </w:p>
          <w:p w14:paraId="25FB2282" w14:textId="6130D78D" w:rsidR="002A48CE" w:rsidRPr="002A48CE" w:rsidRDefault="002A48CE" w:rsidP="002A48CE">
            <w:pPr>
              <w:rPr>
                <w:b/>
                <w:bCs/>
                <w:lang w:val="es-MX"/>
              </w:rPr>
            </w:pPr>
          </w:p>
        </w:tc>
        <w:tc>
          <w:tcPr>
            <w:tcW w:w="4689" w:type="dxa"/>
            <w:gridSpan w:val="4"/>
          </w:tcPr>
          <w:p w14:paraId="2E679C1C" w14:textId="11F96EFF" w:rsidR="000A24F7" w:rsidRPr="00D47888" w:rsidRDefault="000A24F7" w:rsidP="004D0D15">
            <w:r w:rsidRPr="00F34F6E">
              <w:rPr>
                <w:b/>
                <w:bCs/>
              </w:rPr>
              <w:t>Date Completed:</w:t>
            </w:r>
            <w:r w:rsidR="00D47888">
              <w:rPr>
                <w:b/>
                <w:bCs/>
              </w:rPr>
              <w:t xml:space="preserve"> </w:t>
            </w:r>
          </w:p>
        </w:tc>
      </w:tr>
    </w:tbl>
    <w:p w14:paraId="437FA784" w14:textId="77777777" w:rsidR="003A15BA" w:rsidRDefault="003A15BA" w:rsidP="000A24F7"/>
    <w:p w14:paraId="75A0A715" w14:textId="77D257BD" w:rsidR="004D0D15" w:rsidRDefault="003A15BA" w:rsidP="000A24F7">
      <w:pPr>
        <w:pStyle w:val="Heading3"/>
      </w:pPr>
      <w:bookmarkStart w:id="47" w:name="_Toc38288738"/>
      <w:r>
        <w:t>T1-2</w:t>
      </w:r>
      <w:bookmarkEnd w:id="47"/>
    </w:p>
    <w:p w14:paraId="62EB24A9" w14:textId="77777777" w:rsidR="004D0D15" w:rsidRDefault="004D0D15" w:rsidP="000A24F7"/>
    <w:p w14:paraId="73F3439B" w14:textId="41FF39A2" w:rsidR="004D0D15" w:rsidRPr="002A48CE" w:rsidRDefault="004D0D15" w:rsidP="000A24F7">
      <w:pPr>
        <w:rPr>
          <w:b/>
          <w:bCs/>
        </w:rPr>
      </w:pPr>
      <w:r>
        <w:rPr>
          <w:b/>
          <w:bCs/>
        </w:rPr>
        <w:t xml:space="preserve">Objective: </w:t>
      </w:r>
      <w:r>
        <w:rPr>
          <w:bCs/>
        </w:rPr>
        <w:t>After opening a database description, test if selecting a table from the window will open the data table display in a new window</w:t>
      </w:r>
    </w:p>
    <w:p w14:paraId="77D1B9C0" w14:textId="77777777" w:rsidR="00D47888" w:rsidRDefault="00D47888" w:rsidP="000A24F7"/>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4"/>
        <w:gridCol w:w="2299"/>
        <w:gridCol w:w="1139"/>
        <w:gridCol w:w="12"/>
        <w:gridCol w:w="413"/>
        <w:gridCol w:w="3071"/>
        <w:gridCol w:w="1540"/>
      </w:tblGrid>
      <w:tr w:rsidR="00D47888" w:rsidRPr="00F34F6E" w14:paraId="15959EA7" w14:textId="77777777" w:rsidTr="004D0D15">
        <w:trPr>
          <w:cantSplit/>
          <w:trHeight w:val="290"/>
        </w:trPr>
        <w:tc>
          <w:tcPr>
            <w:tcW w:w="4701" w:type="dxa"/>
            <w:gridSpan w:val="4"/>
          </w:tcPr>
          <w:p w14:paraId="6C95305A" w14:textId="63B81DDB" w:rsidR="00D47888" w:rsidRDefault="00D47888" w:rsidP="004D0D15">
            <w:r w:rsidRPr="00F34F6E">
              <w:rPr>
                <w:b/>
                <w:bCs/>
              </w:rPr>
              <w:t>Test No.:</w:t>
            </w:r>
            <w:r>
              <w:t xml:space="preserve"> T</w:t>
            </w:r>
            <w:r w:rsidR="004D0D15">
              <w:t>1-</w:t>
            </w:r>
            <w:r w:rsidR="003A15BA">
              <w:t>2</w:t>
            </w:r>
          </w:p>
        </w:tc>
        <w:tc>
          <w:tcPr>
            <w:tcW w:w="4677" w:type="dxa"/>
            <w:gridSpan w:val="3"/>
          </w:tcPr>
          <w:p w14:paraId="326CDE36" w14:textId="4D7CEFA6" w:rsidR="00D47888" w:rsidRPr="002528B3" w:rsidRDefault="00D47888" w:rsidP="004D0D15">
            <w:r w:rsidRPr="00F34F6E">
              <w:rPr>
                <w:b/>
                <w:bCs/>
              </w:rPr>
              <w:t xml:space="preserve">Current Status: </w:t>
            </w:r>
            <w:r w:rsidR="002528B3">
              <w:t>P</w:t>
            </w:r>
            <w:r w:rsidR="003A15BA">
              <w:t>ending</w:t>
            </w:r>
          </w:p>
        </w:tc>
      </w:tr>
      <w:tr w:rsidR="00D47888" w:rsidRPr="00E47986" w14:paraId="2E79AC5A" w14:textId="77777777" w:rsidTr="004D0D15">
        <w:trPr>
          <w:cantSplit/>
          <w:trHeight w:val="290"/>
        </w:trPr>
        <w:tc>
          <w:tcPr>
            <w:tcW w:w="9378" w:type="dxa"/>
            <w:gridSpan w:val="7"/>
          </w:tcPr>
          <w:p w14:paraId="27F428C3" w14:textId="6554EDC4" w:rsidR="00D47888" w:rsidRPr="00E47986" w:rsidRDefault="00D47888" w:rsidP="004D0D15">
            <w:r w:rsidRPr="00F34F6E">
              <w:rPr>
                <w:b/>
                <w:bCs/>
              </w:rPr>
              <w:t>Test title:</w:t>
            </w:r>
            <w:r w:rsidRPr="00E47986">
              <w:t xml:space="preserve">  </w:t>
            </w:r>
            <w:r>
              <w:t xml:space="preserve">Open table from the window display </w:t>
            </w:r>
          </w:p>
          <w:p w14:paraId="5CCC8E3D" w14:textId="77777777" w:rsidR="00D47888" w:rsidRPr="00E47986" w:rsidRDefault="00D47888" w:rsidP="004D0D15"/>
        </w:tc>
      </w:tr>
      <w:tr w:rsidR="00D47888" w:rsidRPr="00E47986" w14:paraId="660EF17F" w14:textId="77777777" w:rsidTr="004D0D15">
        <w:trPr>
          <w:cantSplit/>
          <w:trHeight w:val="1038"/>
        </w:trPr>
        <w:tc>
          <w:tcPr>
            <w:tcW w:w="9378" w:type="dxa"/>
            <w:gridSpan w:val="7"/>
          </w:tcPr>
          <w:p w14:paraId="52C3910F" w14:textId="3C4DDAC0" w:rsidR="002A48CE" w:rsidRPr="002A48CE" w:rsidRDefault="00D47888" w:rsidP="002A48CE">
            <w:pPr>
              <w:rPr>
                <w:color w:val="AEAAAA"/>
              </w:rPr>
            </w:pPr>
            <w:r w:rsidRPr="00F34F6E">
              <w:rPr>
                <w:b/>
                <w:bCs/>
              </w:rPr>
              <w:t>Testing approach:</w:t>
            </w:r>
            <w:r w:rsidRPr="00E47986">
              <w:t xml:space="preserve"> </w:t>
            </w:r>
            <w:r w:rsidR="002A48CE">
              <w:t xml:space="preserve">Manual test, follow the steps below and compare with the expected results. </w:t>
            </w:r>
          </w:p>
          <w:p w14:paraId="00F22F58" w14:textId="2AD69617" w:rsidR="00D47888" w:rsidRPr="00D47888" w:rsidRDefault="002A48CE" w:rsidP="002A48CE">
            <w:r>
              <w:t xml:space="preserve">Files required: TEST_DB.xml, </w:t>
            </w:r>
            <w:r w:rsidRPr="002A48CE">
              <w:t>TEST_DB__BIG_TABLE</w:t>
            </w:r>
            <w:r>
              <w:t xml:space="preserve">.xml, </w:t>
            </w:r>
            <w:r w:rsidRPr="002A48CE">
              <w:t>TEST_DB__CONSTRAINT_TABLE</w:t>
            </w:r>
            <w:r>
              <w:t xml:space="preserve">.xml, and </w:t>
            </w:r>
            <w:r w:rsidRPr="002A48CE">
              <w:t>TEST_DB__TYPE_TABLE</w:t>
            </w:r>
            <w:r>
              <w:t>.xml</w:t>
            </w:r>
          </w:p>
        </w:tc>
      </w:tr>
      <w:tr w:rsidR="00D47888" w14:paraId="68AC06E6" w14:textId="77777777" w:rsidTr="004D0D15">
        <w:trPr>
          <w:cantSplit/>
          <w:trHeight w:val="1043"/>
        </w:trPr>
        <w:tc>
          <w:tcPr>
            <w:tcW w:w="1025" w:type="dxa"/>
          </w:tcPr>
          <w:p w14:paraId="66538D9F" w14:textId="77777777" w:rsidR="00D47888" w:rsidRPr="00F34F6E" w:rsidRDefault="00D47888" w:rsidP="004D0D15">
            <w:pPr>
              <w:rPr>
                <w:b/>
                <w:bCs/>
              </w:rPr>
            </w:pPr>
            <w:r w:rsidRPr="00F34F6E">
              <w:rPr>
                <w:b/>
                <w:bCs/>
              </w:rPr>
              <w:t>STEP</w:t>
            </w:r>
          </w:p>
          <w:p w14:paraId="2E6CF510" w14:textId="77777777" w:rsidR="00D47888" w:rsidRDefault="00D47888" w:rsidP="004D0D15"/>
          <w:p w14:paraId="25023AA9" w14:textId="77777777" w:rsidR="00D47888" w:rsidRDefault="00D47888" w:rsidP="004D0D15">
            <w:r>
              <w:t>1.</w:t>
            </w:r>
          </w:p>
        </w:tc>
        <w:tc>
          <w:tcPr>
            <w:tcW w:w="2381" w:type="dxa"/>
          </w:tcPr>
          <w:p w14:paraId="619122AF" w14:textId="77777777" w:rsidR="00D47888" w:rsidRPr="00F34F6E" w:rsidRDefault="00D47888" w:rsidP="004D0D15">
            <w:pPr>
              <w:rPr>
                <w:b/>
                <w:bCs/>
              </w:rPr>
            </w:pPr>
            <w:r w:rsidRPr="00F34F6E">
              <w:rPr>
                <w:b/>
                <w:bCs/>
              </w:rPr>
              <w:t>OPERATOR ACTION</w:t>
            </w:r>
          </w:p>
          <w:p w14:paraId="17EC83BF" w14:textId="77777777" w:rsidR="00D47888" w:rsidRDefault="00D47888" w:rsidP="004D0D15"/>
          <w:p w14:paraId="6786E6A3" w14:textId="23A5D031" w:rsidR="00D47888" w:rsidRDefault="00D47888" w:rsidP="004D0D15">
            <w:r>
              <w:t xml:space="preserve">Ensure the application is </w:t>
            </w:r>
            <w:r w:rsidR="002A48CE">
              <w:t>running</w:t>
            </w:r>
            <w:r>
              <w:t xml:space="preserve"> and you have opened the file TEST_DB.xml </w:t>
            </w:r>
          </w:p>
        </w:tc>
        <w:tc>
          <w:tcPr>
            <w:tcW w:w="1831" w:type="dxa"/>
            <w:gridSpan w:val="3"/>
          </w:tcPr>
          <w:p w14:paraId="3D4AFA85" w14:textId="77777777" w:rsidR="00D47888" w:rsidRPr="00F34F6E" w:rsidRDefault="00D47888" w:rsidP="004D0D15">
            <w:pPr>
              <w:rPr>
                <w:b/>
                <w:bCs/>
              </w:rPr>
            </w:pPr>
            <w:r w:rsidRPr="00F34F6E">
              <w:rPr>
                <w:b/>
                <w:bCs/>
              </w:rPr>
              <w:t>PURPOSE</w:t>
            </w:r>
          </w:p>
          <w:p w14:paraId="00798B19" w14:textId="77777777" w:rsidR="00D47888" w:rsidRDefault="00D47888" w:rsidP="004D0D15"/>
          <w:p w14:paraId="51D9FC32" w14:textId="77777777" w:rsidR="00D47888" w:rsidRDefault="00D47888" w:rsidP="004D0D15">
            <w:r>
              <w:t>Beginning of test</w:t>
            </w:r>
          </w:p>
        </w:tc>
        <w:tc>
          <w:tcPr>
            <w:tcW w:w="2521" w:type="dxa"/>
          </w:tcPr>
          <w:p w14:paraId="32ACFA42" w14:textId="77777777" w:rsidR="00D47888" w:rsidRPr="00F34F6E" w:rsidRDefault="00D47888" w:rsidP="004D0D15">
            <w:pPr>
              <w:rPr>
                <w:b/>
                <w:bCs/>
              </w:rPr>
            </w:pPr>
            <w:r w:rsidRPr="00F34F6E">
              <w:rPr>
                <w:b/>
                <w:bCs/>
              </w:rPr>
              <w:t>EXEPCTED RESULTS</w:t>
            </w:r>
          </w:p>
          <w:p w14:paraId="31099117" w14:textId="77777777" w:rsidR="00D47888" w:rsidRDefault="00D47888" w:rsidP="004D0D15"/>
          <w:p w14:paraId="570FF466" w14:textId="648D00B8" w:rsidR="00D47888" w:rsidRDefault="00D47888" w:rsidP="004D0D15">
            <w:r>
              <w:t>The window will display all the database tables</w:t>
            </w:r>
          </w:p>
        </w:tc>
        <w:tc>
          <w:tcPr>
            <w:tcW w:w="1620" w:type="dxa"/>
          </w:tcPr>
          <w:p w14:paraId="1A1FCD1E" w14:textId="77777777" w:rsidR="00D47888" w:rsidRPr="00F34F6E" w:rsidRDefault="00D47888" w:rsidP="004D0D15">
            <w:pPr>
              <w:rPr>
                <w:b/>
                <w:bCs/>
              </w:rPr>
            </w:pPr>
            <w:r w:rsidRPr="00F34F6E">
              <w:rPr>
                <w:b/>
                <w:bCs/>
              </w:rPr>
              <w:t>COMMENTS</w:t>
            </w:r>
          </w:p>
          <w:p w14:paraId="510CA621" w14:textId="77777777" w:rsidR="00D47888" w:rsidRDefault="00D47888" w:rsidP="004D0D15"/>
          <w:p w14:paraId="6D4E1C99" w14:textId="77777777" w:rsidR="00D47888" w:rsidRDefault="00D47888" w:rsidP="004D0D15"/>
        </w:tc>
      </w:tr>
      <w:tr w:rsidR="00D47888" w:rsidRPr="00B10BFA" w14:paraId="6AFAF8DB" w14:textId="77777777" w:rsidTr="004D0D15">
        <w:trPr>
          <w:cantSplit/>
          <w:trHeight w:val="530"/>
        </w:trPr>
        <w:tc>
          <w:tcPr>
            <w:tcW w:w="1025" w:type="dxa"/>
          </w:tcPr>
          <w:p w14:paraId="2A91A65C" w14:textId="77777777" w:rsidR="00D47888" w:rsidRPr="00B10BFA" w:rsidRDefault="00D47888" w:rsidP="004D0D15">
            <w:r>
              <w:t>2.</w:t>
            </w:r>
          </w:p>
        </w:tc>
        <w:tc>
          <w:tcPr>
            <w:tcW w:w="2381" w:type="dxa"/>
          </w:tcPr>
          <w:p w14:paraId="30A7D41D" w14:textId="36000680" w:rsidR="00D47888" w:rsidRPr="00B10BFA" w:rsidRDefault="00D47888" w:rsidP="004D0D15">
            <w:r>
              <w:t>Select the table BIG_TABLE from the window display</w:t>
            </w:r>
          </w:p>
        </w:tc>
        <w:tc>
          <w:tcPr>
            <w:tcW w:w="1831" w:type="dxa"/>
            <w:gridSpan w:val="3"/>
          </w:tcPr>
          <w:p w14:paraId="31813B52" w14:textId="5ACC93DE" w:rsidR="00D47888" w:rsidRPr="00B10BFA" w:rsidRDefault="00D47888" w:rsidP="004D0D15">
            <w:r>
              <w:t>Check that a table will open in a new window</w:t>
            </w:r>
          </w:p>
        </w:tc>
        <w:tc>
          <w:tcPr>
            <w:tcW w:w="2521" w:type="dxa"/>
          </w:tcPr>
          <w:p w14:paraId="45CD8A03" w14:textId="65821A62" w:rsidR="00D47888" w:rsidRPr="00B10BFA" w:rsidRDefault="00D47888" w:rsidP="004D0D15">
            <w:r>
              <w:t xml:space="preserve">Table BIG_TABLE opened in a new window </w:t>
            </w:r>
          </w:p>
        </w:tc>
        <w:tc>
          <w:tcPr>
            <w:tcW w:w="1620" w:type="dxa"/>
          </w:tcPr>
          <w:p w14:paraId="79346B08" w14:textId="77777777" w:rsidR="00D47888" w:rsidRPr="00B10BFA" w:rsidRDefault="00D47888" w:rsidP="004D0D15"/>
        </w:tc>
      </w:tr>
      <w:tr w:rsidR="00215977" w:rsidRPr="00B10BFA" w14:paraId="66B6F61C" w14:textId="77777777" w:rsidTr="004D0D15">
        <w:trPr>
          <w:cantSplit/>
          <w:trHeight w:val="530"/>
        </w:trPr>
        <w:tc>
          <w:tcPr>
            <w:tcW w:w="1025" w:type="dxa"/>
          </w:tcPr>
          <w:p w14:paraId="3929D994" w14:textId="77777777" w:rsidR="00215977" w:rsidRDefault="00215977" w:rsidP="00215977">
            <w:r>
              <w:t>3.</w:t>
            </w:r>
          </w:p>
        </w:tc>
        <w:tc>
          <w:tcPr>
            <w:tcW w:w="2381" w:type="dxa"/>
          </w:tcPr>
          <w:p w14:paraId="158CCB86" w14:textId="0512FD86" w:rsidR="00215977" w:rsidRDefault="00215977" w:rsidP="00215977">
            <w:r>
              <w:t>Select the table CONSTRAINT_NAME from the window display</w:t>
            </w:r>
          </w:p>
        </w:tc>
        <w:tc>
          <w:tcPr>
            <w:tcW w:w="1831" w:type="dxa"/>
            <w:gridSpan w:val="3"/>
          </w:tcPr>
          <w:p w14:paraId="55689577" w14:textId="64D08DEE" w:rsidR="00215977" w:rsidRDefault="00215977" w:rsidP="00215977">
            <w:r>
              <w:t>Check that a table will open in a new window</w:t>
            </w:r>
          </w:p>
        </w:tc>
        <w:tc>
          <w:tcPr>
            <w:tcW w:w="2521" w:type="dxa"/>
          </w:tcPr>
          <w:p w14:paraId="283AE281" w14:textId="71DB5451" w:rsidR="00215977" w:rsidRDefault="00215977" w:rsidP="00215977">
            <w:r>
              <w:t xml:space="preserve">Table CONSTRAINT_NAME opened in a new window </w:t>
            </w:r>
            <w:r>
              <w:br/>
            </w:r>
          </w:p>
        </w:tc>
        <w:tc>
          <w:tcPr>
            <w:tcW w:w="1620" w:type="dxa"/>
          </w:tcPr>
          <w:p w14:paraId="76103465" w14:textId="77777777" w:rsidR="00215977" w:rsidRPr="00B10BFA" w:rsidRDefault="00215977" w:rsidP="00215977"/>
        </w:tc>
      </w:tr>
      <w:tr w:rsidR="00215977" w:rsidRPr="00B10BFA" w14:paraId="1083E4EC" w14:textId="77777777" w:rsidTr="004D0D15">
        <w:trPr>
          <w:cantSplit/>
          <w:trHeight w:val="530"/>
        </w:trPr>
        <w:tc>
          <w:tcPr>
            <w:tcW w:w="1025" w:type="dxa"/>
          </w:tcPr>
          <w:p w14:paraId="140C6DE9" w14:textId="77777777" w:rsidR="00215977" w:rsidRDefault="00215977" w:rsidP="00215977">
            <w:r>
              <w:lastRenderedPageBreak/>
              <w:t>4.</w:t>
            </w:r>
          </w:p>
        </w:tc>
        <w:tc>
          <w:tcPr>
            <w:tcW w:w="2381" w:type="dxa"/>
          </w:tcPr>
          <w:p w14:paraId="3BE1400A" w14:textId="4697A37A" w:rsidR="00215977" w:rsidRDefault="00215977" w:rsidP="00215977">
            <w:r>
              <w:t>Select the table TYPE_TABLE from the window display</w:t>
            </w:r>
          </w:p>
        </w:tc>
        <w:tc>
          <w:tcPr>
            <w:tcW w:w="1831" w:type="dxa"/>
            <w:gridSpan w:val="3"/>
          </w:tcPr>
          <w:p w14:paraId="4B62828B" w14:textId="7FF67E7D" w:rsidR="00215977" w:rsidRDefault="00215977" w:rsidP="00215977">
            <w:r>
              <w:t>Ensure all tables from the database, will open in a new window</w:t>
            </w:r>
          </w:p>
        </w:tc>
        <w:tc>
          <w:tcPr>
            <w:tcW w:w="2521" w:type="dxa"/>
          </w:tcPr>
          <w:p w14:paraId="1D2BB8B1" w14:textId="77777777" w:rsidR="00215977" w:rsidRDefault="00215977" w:rsidP="00215977">
            <w:r>
              <w:t>Table TYPE_TABLE opened in a new window</w:t>
            </w:r>
          </w:p>
          <w:p w14:paraId="1D36F034" w14:textId="49197AB7" w:rsidR="002616CE" w:rsidRDefault="0063780E" w:rsidP="00215977">
            <w:r>
              <w:rPr>
                <w:noProof/>
              </w:rPr>
              <w:drawing>
                <wp:anchor distT="0" distB="0" distL="114300" distR="114300" simplePos="0" relativeHeight="251657216" behindDoc="0" locked="0" layoutInCell="1" allowOverlap="1" wp14:anchorId="7F1C743E" wp14:editId="5923AFBB">
                  <wp:simplePos x="0" y="0"/>
                  <wp:positionH relativeFrom="column">
                    <wp:posOffset>0</wp:posOffset>
                  </wp:positionH>
                  <wp:positionV relativeFrom="paragraph">
                    <wp:align>inside</wp:align>
                  </wp:positionV>
                  <wp:extent cx="1812925" cy="193992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12925" cy="1939925"/>
                          </a:xfrm>
                          <a:prstGeom prst="rect">
                            <a:avLst/>
                          </a:prstGeom>
                          <a:noFill/>
                        </pic:spPr>
                      </pic:pic>
                    </a:graphicData>
                  </a:graphic>
                  <wp14:sizeRelH relativeFrom="page">
                    <wp14:pctWidth>0</wp14:pctWidth>
                  </wp14:sizeRelH>
                  <wp14:sizeRelV relativeFrom="page">
                    <wp14:pctHeight>0</wp14:pctHeight>
                  </wp14:sizeRelV>
                </wp:anchor>
              </w:drawing>
            </w:r>
          </w:p>
        </w:tc>
        <w:tc>
          <w:tcPr>
            <w:tcW w:w="1620" w:type="dxa"/>
          </w:tcPr>
          <w:p w14:paraId="5FA9CF55" w14:textId="77777777" w:rsidR="00215977" w:rsidRPr="00B10BFA" w:rsidRDefault="00215977" w:rsidP="00215977"/>
        </w:tc>
      </w:tr>
      <w:tr w:rsidR="00215977" w:rsidRPr="00F34F6E" w14:paraId="0F5AECA8" w14:textId="77777777" w:rsidTr="004D0D15">
        <w:trPr>
          <w:trHeight w:val="1213"/>
        </w:trPr>
        <w:tc>
          <w:tcPr>
            <w:tcW w:w="9378" w:type="dxa"/>
            <w:gridSpan w:val="7"/>
            <w:tcBorders>
              <w:bottom w:val="single" w:sz="4" w:space="0" w:color="auto"/>
            </w:tcBorders>
          </w:tcPr>
          <w:p w14:paraId="13B3F109" w14:textId="77777777" w:rsidR="00215977" w:rsidRDefault="00215977" w:rsidP="00215977">
            <w:r w:rsidRPr="00F34F6E">
              <w:rPr>
                <w:b/>
                <w:bCs/>
              </w:rPr>
              <w:t>Concluding Remarks:</w:t>
            </w:r>
            <w:r>
              <w:rPr>
                <w:b/>
                <w:bCs/>
              </w:rPr>
              <w:br/>
            </w:r>
            <w:r>
              <w:t>All tables in the window</w:t>
            </w:r>
            <w:r w:rsidR="002528B3">
              <w:t xml:space="preserve"> display from the database description, opened in a new window</w:t>
            </w:r>
            <w:r w:rsidR="003A15BA">
              <w:t>.</w:t>
            </w:r>
          </w:p>
          <w:p w14:paraId="2EF1DA92" w14:textId="7C8A96F7" w:rsidR="003A15BA" w:rsidRPr="00215977" w:rsidRDefault="003A15BA" w:rsidP="00215977">
            <w:r>
              <w:rPr>
                <w:bCs/>
              </w:rPr>
              <w:t xml:space="preserve">From this test case we can also conclude </w:t>
            </w:r>
            <w:r w:rsidRPr="00E235A8">
              <w:rPr>
                <w:bCs/>
              </w:rPr>
              <w:t>that the file menu option “Open” opens a data file and database description at the same time</w:t>
            </w:r>
            <w:r>
              <w:rPr>
                <w:bCs/>
              </w:rPr>
              <w:t>.</w:t>
            </w:r>
          </w:p>
        </w:tc>
      </w:tr>
      <w:tr w:rsidR="00215977" w:rsidRPr="00D47888" w14:paraId="4F9BB348" w14:textId="77777777" w:rsidTr="004D0D15">
        <w:trPr>
          <w:trHeight w:val="863"/>
        </w:trPr>
        <w:tc>
          <w:tcPr>
            <w:tcW w:w="4689" w:type="dxa"/>
            <w:gridSpan w:val="3"/>
          </w:tcPr>
          <w:p w14:paraId="5B2668DC" w14:textId="49724D56" w:rsidR="00215977" w:rsidRPr="002A48CE" w:rsidRDefault="00215977" w:rsidP="002A48CE">
            <w:pPr>
              <w:rPr>
                <w:b/>
                <w:bCs/>
                <w:lang w:val="es-MX"/>
              </w:rPr>
            </w:pPr>
            <w:r w:rsidRPr="001D1C86">
              <w:rPr>
                <w:b/>
                <w:bCs/>
                <w:lang w:val="es-MX"/>
              </w:rPr>
              <w:t xml:space="preserve">Testing Team: </w:t>
            </w:r>
          </w:p>
        </w:tc>
        <w:tc>
          <w:tcPr>
            <w:tcW w:w="4689" w:type="dxa"/>
            <w:gridSpan w:val="4"/>
          </w:tcPr>
          <w:p w14:paraId="6B91B362" w14:textId="134A5842" w:rsidR="00215977" w:rsidRPr="00D47888" w:rsidRDefault="00215977" w:rsidP="00215977">
            <w:r w:rsidRPr="00F34F6E">
              <w:rPr>
                <w:b/>
                <w:bCs/>
              </w:rPr>
              <w:t>Date Completed:</w:t>
            </w:r>
            <w:r>
              <w:rPr>
                <w:b/>
                <w:bCs/>
              </w:rPr>
              <w:t xml:space="preserve"> </w:t>
            </w:r>
          </w:p>
        </w:tc>
      </w:tr>
    </w:tbl>
    <w:p w14:paraId="45D37CEA" w14:textId="1720E45C" w:rsidR="006308A0" w:rsidRDefault="006308A0" w:rsidP="000A24F7"/>
    <w:p w14:paraId="7162C1F2" w14:textId="1E159E57" w:rsidR="003A15BA" w:rsidRDefault="003A15BA" w:rsidP="003A15BA">
      <w:pPr>
        <w:pStyle w:val="Heading3"/>
      </w:pPr>
      <w:bookmarkStart w:id="48" w:name="_Toc38288739"/>
      <w:r>
        <w:t>T1-3</w:t>
      </w:r>
      <w:bookmarkEnd w:id="48"/>
    </w:p>
    <w:p w14:paraId="63E55E62" w14:textId="77777777" w:rsidR="003A15BA" w:rsidRDefault="003A15BA" w:rsidP="000A24F7"/>
    <w:p w14:paraId="32B31B66" w14:textId="7FFF7DAD" w:rsidR="006308A0" w:rsidRPr="008869DC" w:rsidRDefault="004D0D15" w:rsidP="000A24F7">
      <w:pPr>
        <w:rPr>
          <w:bCs/>
        </w:rPr>
      </w:pPr>
      <w:r>
        <w:rPr>
          <w:b/>
          <w:bCs/>
        </w:rPr>
        <w:t xml:space="preserve">Objective: </w:t>
      </w:r>
      <w:r>
        <w:rPr>
          <w:bCs/>
        </w:rPr>
        <w:t>Test when the data file is opened, the corresponding data description is also opened</w:t>
      </w:r>
      <w:r>
        <w:rPr>
          <w:bCs/>
        </w:rPr>
        <w:br/>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5"/>
        <w:gridCol w:w="2778"/>
        <w:gridCol w:w="1246"/>
        <w:gridCol w:w="12"/>
        <w:gridCol w:w="482"/>
        <w:gridCol w:w="2315"/>
        <w:gridCol w:w="1580"/>
      </w:tblGrid>
      <w:tr w:rsidR="006308A0" w14:paraId="2F06FCA0" w14:textId="77777777" w:rsidTr="004D0D15">
        <w:trPr>
          <w:cantSplit/>
          <w:trHeight w:val="290"/>
        </w:trPr>
        <w:tc>
          <w:tcPr>
            <w:tcW w:w="4701" w:type="dxa"/>
            <w:gridSpan w:val="4"/>
          </w:tcPr>
          <w:p w14:paraId="47E9DE89" w14:textId="3FEAE233" w:rsidR="006308A0" w:rsidRDefault="006308A0" w:rsidP="004D0D15">
            <w:r w:rsidRPr="00F34F6E">
              <w:rPr>
                <w:b/>
                <w:bCs/>
              </w:rPr>
              <w:t>Test No.:</w:t>
            </w:r>
            <w:r>
              <w:t xml:space="preserve"> T</w:t>
            </w:r>
            <w:r w:rsidR="004D0D15">
              <w:t>1-</w:t>
            </w:r>
            <w:r w:rsidR="003A15BA">
              <w:t>3</w:t>
            </w:r>
          </w:p>
        </w:tc>
        <w:tc>
          <w:tcPr>
            <w:tcW w:w="4677" w:type="dxa"/>
            <w:gridSpan w:val="3"/>
          </w:tcPr>
          <w:p w14:paraId="720B1A90" w14:textId="489F021D" w:rsidR="006308A0" w:rsidRPr="002528B3" w:rsidRDefault="006308A0" w:rsidP="004D0D15">
            <w:r w:rsidRPr="00F34F6E">
              <w:rPr>
                <w:b/>
                <w:bCs/>
              </w:rPr>
              <w:t xml:space="preserve">Current Status: </w:t>
            </w:r>
            <w:r>
              <w:t>P</w:t>
            </w:r>
            <w:r w:rsidR="003A15BA">
              <w:t>ending</w:t>
            </w:r>
          </w:p>
        </w:tc>
      </w:tr>
      <w:tr w:rsidR="006308A0" w14:paraId="08208B4F" w14:textId="77777777" w:rsidTr="004D0D15">
        <w:trPr>
          <w:cantSplit/>
          <w:trHeight w:val="290"/>
        </w:trPr>
        <w:tc>
          <w:tcPr>
            <w:tcW w:w="9378" w:type="dxa"/>
            <w:gridSpan w:val="7"/>
          </w:tcPr>
          <w:p w14:paraId="3A1658C6" w14:textId="0A922EB7" w:rsidR="006308A0" w:rsidRPr="00E47986" w:rsidRDefault="006308A0" w:rsidP="004D0D15">
            <w:r w:rsidRPr="00F34F6E">
              <w:rPr>
                <w:b/>
                <w:bCs/>
              </w:rPr>
              <w:t>Test title:</w:t>
            </w:r>
            <w:r w:rsidRPr="00E47986">
              <w:t xml:space="preserve">  </w:t>
            </w:r>
            <w:r>
              <w:t>Open data file</w:t>
            </w:r>
          </w:p>
          <w:p w14:paraId="065864D2" w14:textId="77777777" w:rsidR="006308A0" w:rsidRPr="00E47986" w:rsidRDefault="006308A0" w:rsidP="004D0D15"/>
        </w:tc>
      </w:tr>
      <w:tr w:rsidR="006308A0" w14:paraId="5D1519A7" w14:textId="77777777" w:rsidTr="00E74992">
        <w:trPr>
          <w:cantSplit/>
          <w:trHeight w:val="431"/>
        </w:trPr>
        <w:tc>
          <w:tcPr>
            <w:tcW w:w="9378" w:type="dxa"/>
            <w:gridSpan w:val="7"/>
          </w:tcPr>
          <w:p w14:paraId="06375B17" w14:textId="77777777" w:rsidR="00F23149" w:rsidRPr="002A48CE" w:rsidRDefault="006308A0" w:rsidP="00F23149">
            <w:pPr>
              <w:rPr>
                <w:color w:val="AEAAAA"/>
              </w:rPr>
            </w:pPr>
            <w:r w:rsidRPr="00F34F6E">
              <w:rPr>
                <w:b/>
                <w:bCs/>
              </w:rPr>
              <w:t>Testing approach:</w:t>
            </w:r>
            <w:r w:rsidRPr="00E47986">
              <w:t xml:space="preserve"> </w:t>
            </w:r>
            <w:r w:rsidR="00F23149">
              <w:t xml:space="preserve">Manual test, follow the steps below and compare with the expected results. </w:t>
            </w:r>
          </w:p>
          <w:p w14:paraId="7876D139" w14:textId="60B9FB87" w:rsidR="00E74992" w:rsidRDefault="00F23149" w:rsidP="00F23149">
            <w:r>
              <w:t xml:space="preserve">Files required: TEST_DB.xml and </w:t>
            </w:r>
            <w:r w:rsidRPr="002A48CE">
              <w:t>TEST_DB__TYPE_TABLE</w:t>
            </w:r>
            <w:r>
              <w:t>.xml</w:t>
            </w:r>
          </w:p>
          <w:p w14:paraId="334444ED" w14:textId="7B9AB0A0" w:rsidR="00F23149" w:rsidRPr="00E74992" w:rsidRDefault="00F23149" w:rsidP="00F23149"/>
        </w:tc>
      </w:tr>
      <w:tr w:rsidR="006308A0" w14:paraId="31DD2FBE" w14:textId="77777777" w:rsidTr="004D0D15">
        <w:trPr>
          <w:cantSplit/>
          <w:trHeight w:val="1043"/>
        </w:trPr>
        <w:tc>
          <w:tcPr>
            <w:tcW w:w="1025" w:type="dxa"/>
          </w:tcPr>
          <w:p w14:paraId="0D86088B" w14:textId="77777777" w:rsidR="006308A0" w:rsidRPr="00F34F6E" w:rsidRDefault="006308A0" w:rsidP="004D0D15">
            <w:pPr>
              <w:rPr>
                <w:b/>
                <w:bCs/>
              </w:rPr>
            </w:pPr>
            <w:r w:rsidRPr="00F34F6E">
              <w:rPr>
                <w:b/>
                <w:bCs/>
              </w:rPr>
              <w:t>STEP</w:t>
            </w:r>
          </w:p>
          <w:p w14:paraId="6A026D0C" w14:textId="77777777" w:rsidR="006308A0" w:rsidRDefault="006308A0" w:rsidP="004D0D15"/>
          <w:p w14:paraId="7A1E5A2B" w14:textId="77777777" w:rsidR="006308A0" w:rsidRDefault="006308A0" w:rsidP="004D0D15">
            <w:r>
              <w:t>1.</w:t>
            </w:r>
          </w:p>
        </w:tc>
        <w:tc>
          <w:tcPr>
            <w:tcW w:w="2381" w:type="dxa"/>
          </w:tcPr>
          <w:p w14:paraId="79762AA4" w14:textId="77777777" w:rsidR="006308A0" w:rsidRPr="00F34F6E" w:rsidRDefault="006308A0" w:rsidP="004D0D15">
            <w:pPr>
              <w:rPr>
                <w:b/>
                <w:bCs/>
              </w:rPr>
            </w:pPr>
            <w:r w:rsidRPr="00F34F6E">
              <w:rPr>
                <w:b/>
                <w:bCs/>
              </w:rPr>
              <w:t>OPERATOR ACTION</w:t>
            </w:r>
          </w:p>
          <w:p w14:paraId="454EBBB5" w14:textId="77777777" w:rsidR="006308A0" w:rsidRDefault="006308A0" w:rsidP="004D0D15"/>
          <w:p w14:paraId="7883D868" w14:textId="5CC5617F" w:rsidR="006308A0" w:rsidRDefault="00E74992" w:rsidP="004D0D15">
            <w:r>
              <w:t>Ensure</w:t>
            </w:r>
            <w:r w:rsidR="006308A0">
              <w:t xml:space="preserve"> the application dbEdit</w:t>
            </w:r>
            <w:r>
              <w:t xml:space="preserve"> is </w:t>
            </w:r>
            <w:r w:rsidR="008869DC">
              <w:t>running</w:t>
            </w:r>
          </w:p>
        </w:tc>
        <w:tc>
          <w:tcPr>
            <w:tcW w:w="1831" w:type="dxa"/>
            <w:gridSpan w:val="3"/>
          </w:tcPr>
          <w:p w14:paraId="7511FCD2" w14:textId="77777777" w:rsidR="006308A0" w:rsidRPr="00F34F6E" w:rsidRDefault="006308A0" w:rsidP="004D0D15">
            <w:pPr>
              <w:rPr>
                <w:b/>
                <w:bCs/>
              </w:rPr>
            </w:pPr>
            <w:r w:rsidRPr="00F34F6E">
              <w:rPr>
                <w:b/>
                <w:bCs/>
              </w:rPr>
              <w:t>PURPOSE</w:t>
            </w:r>
          </w:p>
          <w:p w14:paraId="4E1D0BFC" w14:textId="77777777" w:rsidR="006308A0" w:rsidRDefault="006308A0" w:rsidP="004D0D15"/>
          <w:p w14:paraId="4B619A96" w14:textId="77777777" w:rsidR="006308A0" w:rsidRDefault="006308A0" w:rsidP="004D0D15">
            <w:r>
              <w:t>Beginning of test</w:t>
            </w:r>
          </w:p>
        </w:tc>
        <w:tc>
          <w:tcPr>
            <w:tcW w:w="2521" w:type="dxa"/>
          </w:tcPr>
          <w:p w14:paraId="7A7456BD" w14:textId="77777777" w:rsidR="006308A0" w:rsidRPr="00F34F6E" w:rsidRDefault="006308A0" w:rsidP="004D0D15">
            <w:pPr>
              <w:rPr>
                <w:b/>
                <w:bCs/>
              </w:rPr>
            </w:pPr>
            <w:r w:rsidRPr="00F34F6E">
              <w:rPr>
                <w:b/>
                <w:bCs/>
              </w:rPr>
              <w:t>EXEPCTED RESULTS</w:t>
            </w:r>
          </w:p>
          <w:p w14:paraId="5C30803A" w14:textId="77777777" w:rsidR="006308A0" w:rsidRDefault="006308A0" w:rsidP="004D0D15"/>
          <w:p w14:paraId="4BB41CBE" w14:textId="77777777" w:rsidR="006308A0" w:rsidRDefault="006308A0" w:rsidP="004D0D15">
            <w:r>
              <w:t xml:space="preserve">Main window is displayed with no tables </w:t>
            </w:r>
          </w:p>
        </w:tc>
        <w:tc>
          <w:tcPr>
            <w:tcW w:w="1620" w:type="dxa"/>
          </w:tcPr>
          <w:p w14:paraId="57BF7F89" w14:textId="77777777" w:rsidR="006308A0" w:rsidRPr="00F34F6E" w:rsidRDefault="006308A0" w:rsidP="004D0D15">
            <w:pPr>
              <w:rPr>
                <w:b/>
                <w:bCs/>
              </w:rPr>
            </w:pPr>
            <w:r w:rsidRPr="00F34F6E">
              <w:rPr>
                <w:b/>
                <w:bCs/>
              </w:rPr>
              <w:t>COMMENTS</w:t>
            </w:r>
          </w:p>
          <w:p w14:paraId="688C94CA" w14:textId="77777777" w:rsidR="006308A0" w:rsidRDefault="006308A0" w:rsidP="004D0D15"/>
          <w:p w14:paraId="74350A68" w14:textId="77777777" w:rsidR="006308A0" w:rsidRDefault="006308A0" w:rsidP="004D0D15"/>
        </w:tc>
      </w:tr>
      <w:tr w:rsidR="006308A0" w14:paraId="1351F1C6" w14:textId="77777777" w:rsidTr="004D0D15">
        <w:trPr>
          <w:cantSplit/>
          <w:trHeight w:val="530"/>
        </w:trPr>
        <w:tc>
          <w:tcPr>
            <w:tcW w:w="1025" w:type="dxa"/>
          </w:tcPr>
          <w:p w14:paraId="0D7D5E86" w14:textId="77777777" w:rsidR="006308A0" w:rsidRPr="00B10BFA" w:rsidRDefault="006308A0" w:rsidP="004D0D15">
            <w:r>
              <w:t>2.</w:t>
            </w:r>
          </w:p>
        </w:tc>
        <w:tc>
          <w:tcPr>
            <w:tcW w:w="2381" w:type="dxa"/>
          </w:tcPr>
          <w:p w14:paraId="1D9FEDA2" w14:textId="3447585E" w:rsidR="006308A0" w:rsidRPr="00B10BFA" w:rsidRDefault="0059063F" w:rsidP="004D0D15">
            <w:commentRangeStart w:id="49"/>
            <w:commentRangeStart w:id="50"/>
            <w:r>
              <w:t xml:space="preserve">Click the “File” menu option </w:t>
            </w:r>
            <w:commentRangeEnd w:id="49"/>
            <w:r>
              <w:rPr>
                <w:rStyle w:val="CommentReference"/>
              </w:rPr>
              <w:commentReference w:id="49"/>
            </w:r>
            <w:commentRangeEnd w:id="50"/>
            <w:r w:rsidR="008869DC">
              <w:rPr>
                <w:rStyle w:val="CommentReference"/>
              </w:rPr>
              <w:commentReference w:id="50"/>
            </w:r>
            <w:r w:rsidR="006308A0">
              <w:t>located at the top left corner</w:t>
            </w:r>
          </w:p>
        </w:tc>
        <w:tc>
          <w:tcPr>
            <w:tcW w:w="1831" w:type="dxa"/>
            <w:gridSpan w:val="3"/>
          </w:tcPr>
          <w:p w14:paraId="1B6C271C" w14:textId="77777777" w:rsidR="006308A0" w:rsidRPr="00B10BFA" w:rsidRDefault="006308A0" w:rsidP="004D0D15">
            <w:r>
              <w:t>Opens the file menu</w:t>
            </w:r>
          </w:p>
        </w:tc>
        <w:tc>
          <w:tcPr>
            <w:tcW w:w="2521" w:type="dxa"/>
          </w:tcPr>
          <w:p w14:paraId="1F252D0C" w14:textId="77777777" w:rsidR="006308A0" w:rsidRPr="00B10BFA" w:rsidRDefault="006308A0" w:rsidP="004D0D15">
            <w:r>
              <w:t xml:space="preserve">The file menu is displayed </w:t>
            </w:r>
          </w:p>
        </w:tc>
        <w:tc>
          <w:tcPr>
            <w:tcW w:w="1620" w:type="dxa"/>
          </w:tcPr>
          <w:p w14:paraId="703DF0F6" w14:textId="77777777" w:rsidR="006308A0" w:rsidRPr="00B10BFA" w:rsidRDefault="006308A0" w:rsidP="004D0D15"/>
        </w:tc>
      </w:tr>
      <w:tr w:rsidR="006308A0" w14:paraId="3FA48246" w14:textId="77777777" w:rsidTr="004D0D15">
        <w:trPr>
          <w:cantSplit/>
          <w:trHeight w:val="530"/>
        </w:trPr>
        <w:tc>
          <w:tcPr>
            <w:tcW w:w="1025" w:type="dxa"/>
          </w:tcPr>
          <w:p w14:paraId="49B4FBB1" w14:textId="77777777" w:rsidR="006308A0" w:rsidRDefault="006308A0" w:rsidP="004D0D15">
            <w:r>
              <w:t>3.</w:t>
            </w:r>
          </w:p>
        </w:tc>
        <w:tc>
          <w:tcPr>
            <w:tcW w:w="2381" w:type="dxa"/>
          </w:tcPr>
          <w:p w14:paraId="3F288912" w14:textId="77777777" w:rsidR="006308A0" w:rsidRDefault="006308A0" w:rsidP="004D0D15">
            <w:r>
              <w:t>Click the button “Open” from the File menu</w:t>
            </w:r>
          </w:p>
        </w:tc>
        <w:tc>
          <w:tcPr>
            <w:tcW w:w="1831" w:type="dxa"/>
            <w:gridSpan w:val="3"/>
          </w:tcPr>
          <w:p w14:paraId="111F543B" w14:textId="77777777" w:rsidR="006308A0" w:rsidRDefault="006308A0" w:rsidP="004D0D15">
            <w:r>
              <w:t>Option to open a file</w:t>
            </w:r>
          </w:p>
        </w:tc>
        <w:tc>
          <w:tcPr>
            <w:tcW w:w="2521" w:type="dxa"/>
          </w:tcPr>
          <w:p w14:paraId="79EF02FE" w14:textId="77777777" w:rsidR="006308A0" w:rsidRDefault="006308A0" w:rsidP="004D0D15">
            <w:r>
              <w:t>The file search path window opens</w:t>
            </w:r>
          </w:p>
        </w:tc>
        <w:tc>
          <w:tcPr>
            <w:tcW w:w="1620" w:type="dxa"/>
          </w:tcPr>
          <w:p w14:paraId="6152C6E1" w14:textId="77777777" w:rsidR="006308A0" w:rsidRPr="00B10BFA" w:rsidRDefault="006308A0" w:rsidP="004D0D15"/>
        </w:tc>
      </w:tr>
      <w:tr w:rsidR="006308A0" w14:paraId="115AC343" w14:textId="77777777" w:rsidTr="004D0D15">
        <w:trPr>
          <w:cantSplit/>
          <w:trHeight w:val="530"/>
        </w:trPr>
        <w:tc>
          <w:tcPr>
            <w:tcW w:w="1025" w:type="dxa"/>
          </w:tcPr>
          <w:p w14:paraId="25269DC9" w14:textId="77777777" w:rsidR="006308A0" w:rsidRDefault="006308A0" w:rsidP="004D0D15">
            <w:r>
              <w:t>4.</w:t>
            </w:r>
          </w:p>
        </w:tc>
        <w:tc>
          <w:tcPr>
            <w:tcW w:w="2381" w:type="dxa"/>
          </w:tcPr>
          <w:p w14:paraId="557FE024" w14:textId="1C3C4FB5" w:rsidR="006308A0" w:rsidRDefault="006308A0" w:rsidP="004D0D15">
            <w:r>
              <w:t>Select an XML file, for this test case, select one of the data files, like TEST_DB_TYPE_TABLE.xml</w:t>
            </w:r>
          </w:p>
        </w:tc>
        <w:tc>
          <w:tcPr>
            <w:tcW w:w="1831" w:type="dxa"/>
            <w:gridSpan w:val="3"/>
          </w:tcPr>
          <w:p w14:paraId="25C6A0CB" w14:textId="5AA2DD89" w:rsidR="006308A0" w:rsidRDefault="006308A0" w:rsidP="004D0D15">
            <w:r>
              <w:t>Ensure that the corresponding data description is also opened when opening a data file</w:t>
            </w:r>
          </w:p>
        </w:tc>
        <w:tc>
          <w:tcPr>
            <w:tcW w:w="2521" w:type="dxa"/>
          </w:tcPr>
          <w:p w14:paraId="57326385" w14:textId="03B6FA73" w:rsidR="006308A0" w:rsidRDefault="006308A0" w:rsidP="004D0D15">
            <w:r>
              <w:t>The application opens the database description TEST_DB and the data file TYPE_TABLE</w:t>
            </w:r>
            <w:r w:rsidR="00F23149">
              <w:t xml:space="preserve"> at the same time</w:t>
            </w:r>
            <w:r>
              <w:br/>
            </w:r>
          </w:p>
          <w:p w14:paraId="50134BCF" w14:textId="107442C6" w:rsidR="002616CE" w:rsidRDefault="002616CE" w:rsidP="004D0D15"/>
        </w:tc>
        <w:tc>
          <w:tcPr>
            <w:tcW w:w="1620" w:type="dxa"/>
          </w:tcPr>
          <w:p w14:paraId="0F5029A8" w14:textId="77777777" w:rsidR="006308A0" w:rsidRPr="00B10BFA" w:rsidRDefault="006308A0" w:rsidP="004D0D15"/>
        </w:tc>
      </w:tr>
      <w:tr w:rsidR="006308A0" w14:paraId="73A83139" w14:textId="77777777" w:rsidTr="0074074C">
        <w:trPr>
          <w:trHeight w:val="791"/>
        </w:trPr>
        <w:tc>
          <w:tcPr>
            <w:tcW w:w="9378" w:type="dxa"/>
            <w:gridSpan w:val="7"/>
            <w:tcBorders>
              <w:bottom w:val="single" w:sz="4" w:space="0" w:color="auto"/>
            </w:tcBorders>
          </w:tcPr>
          <w:p w14:paraId="6201A1C7" w14:textId="183F7B41" w:rsidR="006308A0" w:rsidRPr="002528B3" w:rsidRDefault="006308A0" w:rsidP="004D0D15">
            <w:r w:rsidRPr="00F34F6E">
              <w:rPr>
                <w:b/>
                <w:bCs/>
              </w:rPr>
              <w:lastRenderedPageBreak/>
              <w:t>Concluding Remarks:</w:t>
            </w:r>
            <w:r>
              <w:br/>
              <w:t xml:space="preserve">When opening a data file, the corresponding database description will open </w:t>
            </w:r>
          </w:p>
        </w:tc>
      </w:tr>
      <w:tr w:rsidR="006308A0" w14:paraId="42D24117" w14:textId="77777777" w:rsidTr="004D0D15">
        <w:trPr>
          <w:trHeight w:val="863"/>
        </w:trPr>
        <w:tc>
          <w:tcPr>
            <w:tcW w:w="4689" w:type="dxa"/>
            <w:gridSpan w:val="3"/>
          </w:tcPr>
          <w:p w14:paraId="2B4D9EEA" w14:textId="410DBE8C" w:rsidR="006308A0" w:rsidRPr="002A48CE" w:rsidRDefault="006308A0" w:rsidP="002A48CE">
            <w:pPr>
              <w:rPr>
                <w:b/>
                <w:bCs/>
                <w:lang w:val="es-MX"/>
              </w:rPr>
            </w:pPr>
            <w:r w:rsidRPr="001D1C86">
              <w:rPr>
                <w:b/>
                <w:bCs/>
                <w:lang w:val="es-MX"/>
              </w:rPr>
              <w:t xml:space="preserve">Testing Team: </w:t>
            </w:r>
          </w:p>
        </w:tc>
        <w:tc>
          <w:tcPr>
            <w:tcW w:w="4689" w:type="dxa"/>
            <w:gridSpan w:val="4"/>
          </w:tcPr>
          <w:p w14:paraId="5BD62EE7" w14:textId="789516DA" w:rsidR="006308A0" w:rsidRPr="00D47888" w:rsidRDefault="006308A0" w:rsidP="004D0D15">
            <w:r w:rsidRPr="00F34F6E">
              <w:rPr>
                <w:b/>
                <w:bCs/>
              </w:rPr>
              <w:t>Date Completed:</w:t>
            </w:r>
            <w:r>
              <w:rPr>
                <w:b/>
                <w:bCs/>
              </w:rPr>
              <w:t xml:space="preserve"> </w:t>
            </w:r>
          </w:p>
        </w:tc>
      </w:tr>
    </w:tbl>
    <w:p w14:paraId="4C53DA48" w14:textId="0A9AA49B" w:rsidR="006308A0" w:rsidRDefault="006308A0" w:rsidP="000A24F7"/>
    <w:p w14:paraId="69A98813" w14:textId="34942828" w:rsidR="003A15BA" w:rsidRDefault="003A15BA" w:rsidP="000A24F7">
      <w:pPr>
        <w:pStyle w:val="Heading3"/>
      </w:pPr>
      <w:bookmarkStart w:id="51" w:name="_Toc38288740"/>
      <w:r>
        <w:t>T1-4</w:t>
      </w:r>
      <w:bookmarkEnd w:id="51"/>
    </w:p>
    <w:p w14:paraId="5BCDE034" w14:textId="041F0722" w:rsidR="004D0D15" w:rsidRDefault="004D0D15" w:rsidP="000A24F7"/>
    <w:p w14:paraId="3A2571BE" w14:textId="6F02BCE5" w:rsidR="004D0D15" w:rsidRPr="00F23149" w:rsidRDefault="004D0D15" w:rsidP="004D0D15">
      <w:pPr>
        <w:rPr>
          <w:bCs/>
        </w:rPr>
      </w:pPr>
      <w:r>
        <w:rPr>
          <w:b/>
          <w:bCs/>
        </w:rPr>
        <w:t xml:space="preserve">Objective: </w:t>
      </w:r>
      <w:r>
        <w:rPr>
          <w:bCs/>
        </w:rPr>
        <w:t xml:space="preserve">Test when opening an already opened table should result in the table editor window for that table being raised to the top of the screen and being visible </w:t>
      </w:r>
    </w:p>
    <w:p w14:paraId="35614778" w14:textId="5FA217D1" w:rsidR="004D0D15" w:rsidRDefault="004D0D15" w:rsidP="000A24F7"/>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7"/>
        <w:gridCol w:w="3544"/>
        <w:gridCol w:w="917"/>
        <w:gridCol w:w="12"/>
        <w:gridCol w:w="222"/>
        <w:gridCol w:w="3046"/>
        <w:gridCol w:w="1416"/>
      </w:tblGrid>
      <w:tr w:rsidR="004D0D15" w14:paraId="58F75D2C" w14:textId="77777777" w:rsidTr="004D0D15">
        <w:trPr>
          <w:cantSplit/>
          <w:trHeight w:val="290"/>
        </w:trPr>
        <w:tc>
          <w:tcPr>
            <w:tcW w:w="4701" w:type="dxa"/>
            <w:gridSpan w:val="4"/>
          </w:tcPr>
          <w:p w14:paraId="765D7643" w14:textId="3B04FA8B" w:rsidR="004D0D15" w:rsidRDefault="004D0D15" w:rsidP="004D0D15">
            <w:r w:rsidRPr="00F34F6E">
              <w:rPr>
                <w:b/>
                <w:bCs/>
              </w:rPr>
              <w:t>Test No.:</w:t>
            </w:r>
            <w:r>
              <w:t xml:space="preserve"> T1-</w:t>
            </w:r>
            <w:r w:rsidR="003A15BA">
              <w:t>4</w:t>
            </w:r>
          </w:p>
        </w:tc>
        <w:tc>
          <w:tcPr>
            <w:tcW w:w="4677" w:type="dxa"/>
            <w:gridSpan w:val="3"/>
          </w:tcPr>
          <w:p w14:paraId="7A8EF26E" w14:textId="2B3F6E6D" w:rsidR="004D0D15" w:rsidRPr="002528B3" w:rsidRDefault="004D0D15" w:rsidP="004D0D15">
            <w:r w:rsidRPr="00F34F6E">
              <w:rPr>
                <w:b/>
                <w:bCs/>
              </w:rPr>
              <w:t xml:space="preserve">Current Status: </w:t>
            </w:r>
            <w:r>
              <w:t>P</w:t>
            </w:r>
            <w:r w:rsidR="003A15BA">
              <w:t>ending</w:t>
            </w:r>
          </w:p>
        </w:tc>
      </w:tr>
      <w:tr w:rsidR="004D0D15" w14:paraId="69F1DBFA" w14:textId="77777777" w:rsidTr="004D0D15">
        <w:trPr>
          <w:cantSplit/>
          <w:trHeight w:val="290"/>
        </w:trPr>
        <w:tc>
          <w:tcPr>
            <w:tcW w:w="9378" w:type="dxa"/>
            <w:gridSpan w:val="7"/>
          </w:tcPr>
          <w:p w14:paraId="24BE3A87" w14:textId="24E26D33" w:rsidR="004D0D15" w:rsidRPr="004D0D15" w:rsidRDefault="004D0D15" w:rsidP="004D0D15">
            <w:pPr>
              <w:rPr>
                <w:bCs/>
              </w:rPr>
            </w:pPr>
            <w:r w:rsidRPr="00F34F6E">
              <w:rPr>
                <w:b/>
                <w:bCs/>
              </w:rPr>
              <w:t>Test title:</w:t>
            </w:r>
            <w:r w:rsidRPr="00E47986">
              <w:t xml:space="preserve">  </w:t>
            </w:r>
            <w:r>
              <w:rPr>
                <w:bCs/>
              </w:rPr>
              <w:t xml:space="preserve">Opening an already opened table </w:t>
            </w:r>
          </w:p>
          <w:p w14:paraId="30D802D8" w14:textId="77777777" w:rsidR="004D0D15" w:rsidRPr="00E47986" w:rsidRDefault="004D0D15" w:rsidP="004D0D15"/>
        </w:tc>
      </w:tr>
      <w:tr w:rsidR="004D0D15" w14:paraId="017C52CC" w14:textId="77777777" w:rsidTr="0074074C">
        <w:trPr>
          <w:cantSplit/>
          <w:trHeight w:val="620"/>
        </w:trPr>
        <w:tc>
          <w:tcPr>
            <w:tcW w:w="9378" w:type="dxa"/>
            <w:gridSpan w:val="7"/>
          </w:tcPr>
          <w:p w14:paraId="6A0AE38E" w14:textId="77777777" w:rsidR="00F23149" w:rsidRPr="002A48CE" w:rsidRDefault="004D0D15" w:rsidP="00F23149">
            <w:pPr>
              <w:rPr>
                <w:color w:val="AEAAAA"/>
              </w:rPr>
            </w:pPr>
            <w:r w:rsidRPr="00F34F6E">
              <w:rPr>
                <w:b/>
                <w:bCs/>
              </w:rPr>
              <w:t>Testing approach:</w:t>
            </w:r>
            <w:r w:rsidRPr="00E47986">
              <w:t xml:space="preserve"> </w:t>
            </w:r>
            <w:r w:rsidR="00F23149">
              <w:t xml:space="preserve">Manual test, follow the steps below and compare with the expected results. </w:t>
            </w:r>
          </w:p>
          <w:p w14:paraId="7E90F8E8" w14:textId="3EC89EA5" w:rsidR="0059063F" w:rsidRPr="00E47986" w:rsidRDefault="00F23149" w:rsidP="00F23149">
            <w:r>
              <w:t xml:space="preserve">Files required: TEST_DB.xml, </w:t>
            </w:r>
            <w:r w:rsidRPr="002A48CE">
              <w:t>TEST_DB__BIG_TABLE</w:t>
            </w:r>
            <w:r>
              <w:t xml:space="preserve">.xml, </w:t>
            </w:r>
            <w:r w:rsidRPr="002A48CE">
              <w:t>TEST_DB__CONSTRAINT_TABLE</w:t>
            </w:r>
            <w:r>
              <w:t xml:space="preserve">.xml, and </w:t>
            </w:r>
            <w:r w:rsidRPr="002A48CE">
              <w:t>TEST_DB__TYPE_TABLE</w:t>
            </w:r>
            <w:r>
              <w:t>.xml</w:t>
            </w:r>
          </w:p>
          <w:p w14:paraId="1AA9DC7C" w14:textId="54B39819" w:rsidR="004D0D15" w:rsidRPr="00E47986" w:rsidRDefault="004D0D15" w:rsidP="004D0D15"/>
        </w:tc>
      </w:tr>
      <w:tr w:rsidR="004D0D15" w14:paraId="5B0F0E89" w14:textId="77777777" w:rsidTr="004D0D15">
        <w:trPr>
          <w:cantSplit/>
          <w:trHeight w:val="1043"/>
        </w:trPr>
        <w:tc>
          <w:tcPr>
            <w:tcW w:w="1025" w:type="dxa"/>
          </w:tcPr>
          <w:p w14:paraId="1981161B" w14:textId="77777777" w:rsidR="004D0D15" w:rsidRPr="00F34F6E" w:rsidRDefault="004D0D15" w:rsidP="004D0D15">
            <w:pPr>
              <w:rPr>
                <w:b/>
                <w:bCs/>
              </w:rPr>
            </w:pPr>
            <w:r w:rsidRPr="00F34F6E">
              <w:rPr>
                <w:b/>
                <w:bCs/>
              </w:rPr>
              <w:t>STEP</w:t>
            </w:r>
          </w:p>
          <w:p w14:paraId="0839D3EB" w14:textId="77777777" w:rsidR="004D0D15" w:rsidRDefault="004D0D15" w:rsidP="004D0D15"/>
          <w:p w14:paraId="2D838FA3" w14:textId="77777777" w:rsidR="004D0D15" w:rsidRDefault="004D0D15" w:rsidP="004D0D15">
            <w:r>
              <w:t>1.</w:t>
            </w:r>
          </w:p>
        </w:tc>
        <w:tc>
          <w:tcPr>
            <w:tcW w:w="2381" w:type="dxa"/>
          </w:tcPr>
          <w:p w14:paraId="2B2A3752" w14:textId="77777777" w:rsidR="004D0D15" w:rsidRPr="00F34F6E" w:rsidRDefault="004D0D15" w:rsidP="004D0D15">
            <w:pPr>
              <w:rPr>
                <w:b/>
                <w:bCs/>
              </w:rPr>
            </w:pPr>
            <w:r w:rsidRPr="00F34F6E">
              <w:rPr>
                <w:b/>
                <w:bCs/>
              </w:rPr>
              <w:t>OPERATOR ACTION</w:t>
            </w:r>
          </w:p>
          <w:p w14:paraId="0D99117B" w14:textId="77777777" w:rsidR="004D0D15" w:rsidRDefault="004D0D15" w:rsidP="004D0D15"/>
          <w:p w14:paraId="44405EDB" w14:textId="26F7220E" w:rsidR="004D0D15" w:rsidRDefault="00F23149" w:rsidP="004D0D15">
            <w:r>
              <w:t xml:space="preserve">Ensure the application dbEdit is running </w:t>
            </w:r>
            <w:r w:rsidR="00E74992">
              <w:t>and you have opened the file TEST_DB.xml</w:t>
            </w:r>
          </w:p>
        </w:tc>
        <w:tc>
          <w:tcPr>
            <w:tcW w:w="1831" w:type="dxa"/>
            <w:gridSpan w:val="3"/>
          </w:tcPr>
          <w:p w14:paraId="7483DE78" w14:textId="77777777" w:rsidR="004D0D15" w:rsidRPr="00F34F6E" w:rsidRDefault="004D0D15" w:rsidP="004D0D15">
            <w:pPr>
              <w:rPr>
                <w:b/>
                <w:bCs/>
              </w:rPr>
            </w:pPr>
            <w:r w:rsidRPr="00F34F6E">
              <w:rPr>
                <w:b/>
                <w:bCs/>
              </w:rPr>
              <w:t>PURPOSE</w:t>
            </w:r>
          </w:p>
          <w:p w14:paraId="01FAA120" w14:textId="77777777" w:rsidR="004D0D15" w:rsidRDefault="004D0D15" w:rsidP="004D0D15"/>
          <w:p w14:paraId="07040219" w14:textId="77777777" w:rsidR="004D0D15" w:rsidRDefault="004D0D15" w:rsidP="004D0D15">
            <w:r>
              <w:t>Beginning of test</w:t>
            </w:r>
          </w:p>
        </w:tc>
        <w:tc>
          <w:tcPr>
            <w:tcW w:w="2521" w:type="dxa"/>
          </w:tcPr>
          <w:p w14:paraId="3FD138C6" w14:textId="77777777" w:rsidR="004D0D15" w:rsidRPr="00F34F6E" w:rsidRDefault="004D0D15" w:rsidP="004D0D15">
            <w:pPr>
              <w:rPr>
                <w:b/>
                <w:bCs/>
              </w:rPr>
            </w:pPr>
            <w:r w:rsidRPr="00F34F6E">
              <w:rPr>
                <w:b/>
                <w:bCs/>
              </w:rPr>
              <w:t>EXEPCTED RESULTS</w:t>
            </w:r>
          </w:p>
          <w:p w14:paraId="587BDD89" w14:textId="77777777" w:rsidR="004D0D15" w:rsidRDefault="004D0D15" w:rsidP="004D0D15"/>
          <w:p w14:paraId="22EEA49E" w14:textId="746A6A26" w:rsidR="004D0D15" w:rsidRDefault="004D0D15" w:rsidP="004D0D15">
            <w:r>
              <w:t xml:space="preserve">Main window will display list of tables in database </w:t>
            </w:r>
          </w:p>
        </w:tc>
        <w:tc>
          <w:tcPr>
            <w:tcW w:w="1620" w:type="dxa"/>
          </w:tcPr>
          <w:p w14:paraId="382DFEB1" w14:textId="77777777" w:rsidR="004D0D15" w:rsidRPr="00F34F6E" w:rsidRDefault="004D0D15" w:rsidP="004D0D15">
            <w:pPr>
              <w:rPr>
                <w:b/>
                <w:bCs/>
              </w:rPr>
            </w:pPr>
            <w:r w:rsidRPr="00F34F6E">
              <w:rPr>
                <w:b/>
                <w:bCs/>
              </w:rPr>
              <w:t>COMMENTS</w:t>
            </w:r>
          </w:p>
          <w:p w14:paraId="5790961B" w14:textId="77777777" w:rsidR="004D0D15" w:rsidRDefault="004D0D15" w:rsidP="004D0D15"/>
          <w:p w14:paraId="60DB606D" w14:textId="77777777" w:rsidR="004D0D15" w:rsidRDefault="004D0D15" w:rsidP="004D0D15"/>
        </w:tc>
      </w:tr>
      <w:tr w:rsidR="004D0D15" w14:paraId="3EA0426C" w14:textId="77777777" w:rsidTr="004D0D15">
        <w:trPr>
          <w:cantSplit/>
          <w:trHeight w:val="530"/>
        </w:trPr>
        <w:tc>
          <w:tcPr>
            <w:tcW w:w="1025" w:type="dxa"/>
          </w:tcPr>
          <w:p w14:paraId="6BAD8EE9" w14:textId="77777777" w:rsidR="004D0D15" w:rsidRPr="00B10BFA" w:rsidRDefault="004D0D15" w:rsidP="004D0D15">
            <w:r>
              <w:t>2.</w:t>
            </w:r>
          </w:p>
        </w:tc>
        <w:tc>
          <w:tcPr>
            <w:tcW w:w="2381" w:type="dxa"/>
          </w:tcPr>
          <w:p w14:paraId="7C50651F" w14:textId="167C878E" w:rsidR="004D0D15" w:rsidRPr="00B10BFA" w:rsidRDefault="004D0D15" w:rsidP="004D0D15">
            <w:r>
              <w:t>In the list of tables in the main window, click BIG_TABLE</w:t>
            </w:r>
          </w:p>
        </w:tc>
        <w:tc>
          <w:tcPr>
            <w:tcW w:w="1831" w:type="dxa"/>
            <w:gridSpan w:val="3"/>
          </w:tcPr>
          <w:p w14:paraId="3344466E" w14:textId="1ECB2F6D" w:rsidR="004D0D15" w:rsidRPr="00B10BFA" w:rsidRDefault="004D0D15" w:rsidP="004D0D15">
            <w:r>
              <w:t>Open fist table</w:t>
            </w:r>
          </w:p>
        </w:tc>
        <w:tc>
          <w:tcPr>
            <w:tcW w:w="2521" w:type="dxa"/>
          </w:tcPr>
          <w:p w14:paraId="5D4EC0A7" w14:textId="3A7DA185" w:rsidR="004D0D15" w:rsidRPr="00B10BFA" w:rsidRDefault="004D0D15" w:rsidP="004D0D15">
            <w:r>
              <w:t xml:space="preserve">BIG_TABLE will be displayed in a new window </w:t>
            </w:r>
          </w:p>
        </w:tc>
        <w:tc>
          <w:tcPr>
            <w:tcW w:w="1620" w:type="dxa"/>
          </w:tcPr>
          <w:p w14:paraId="3141A694" w14:textId="77777777" w:rsidR="004D0D15" w:rsidRPr="00B10BFA" w:rsidRDefault="004D0D15" w:rsidP="004D0D15"/>
        </w:tc>
      </w:tr>
      <w:tr w:rsidR="004D0D15" w14:paraId="79F81402" w14:textId="77777777" w:rsidTr="004D0D15">
        <w:trPr>
          <w:cantSplit/>
          <w:trHeight w:val="530"/>
        </w:trPr>
        <w:tc>
          <w:tcPr>
            <w:tcW w:w="1025" w:type="dxa"/>
          </w:tcPr>
          <w:p w14:paraId="25210E17" w14:textId="77777777" w:rsidR="004D0D15" w:rsidRDefault="004D0D15" w:rsidP="004D0D15">
            <w:r>
              <w:t>3.</w:t>
            </w:r>
          </w:p>
        </w:tc>
        <w:tc>
          <w:tcPr>
            <w:tcW w:w="2381" w:type="dxa"/>
          </w:tcPr>
          <w:p w14:paraId="00264E91" w14:textId="5FB86207" w:rsidR="004D0D15" w:rsidRDefault="004D0D15" w:rsidP="004D0D15">
            <w:r>
              <w:t>In the list of tables in the main window, click CONSTRAINT_TABLE</w:t>
            </w:r>
          </w:p>
        </w:tc>
        <w:tc>
          <w:tcPr>
            <w:tcW w:w="1831" w:type="dxa"/>
            <w:gridSpan w:val="3"/>
          </w:tcPr>
          <w:p w14:paraId="58A0CBB8" w14:textId="295EABC2" w:rsidR="004D0D15" w:rsidRDefault="004D0D15" w:rsidP="004D0D15">
            <w:r>
              <w:t>Open second table</w:t>
            </w:r>
          </w:p>
        </w:tc>
        <w:tc>
          <w:tcPr>
            <w:tcW w:w="2521" w:type="dxa"/>
          </w:tcPr>
          <w:p w14:paraId="2BB430C8" w14:textId="03D19422" w:rsidR="004D0D15" w:rsidRDefault="004D0D15" w:rsidP="004D0D15">
            <w:r>
              <w:t>CONSTRAINT_TABLE will be displayed in a new window</w:t>
            </w:r>
          </w:p>
        </w:tc>
        <w:tc>
          <w:tcPr>
            <w:tcW w:w="1620" w:type="dxa"/>
          </w:tcPr>
          <w:p w14:paraId="3AC02FD7" w14:textId="77777777" w:rsidR="004D0D15" w:rsidRPr="00B10BFA" w:rsidRDefault="004D0D15" w:rsidP="004D0D15"/>
        </w:tc>
      </w:tr>
      <w:tr w:rsidR="004D0D15" w14:paraId="54248465" w14:textId="77777777" w:rsidTr="004D0D15">
        <w:trPr>
          <w:cantSplit/>
          <w:trHeight w:val="530"/>
        </w:trPr>
        <w:tc>
          <w:tcPr>
            <w:tcW w:w="1025" w:type="dxa"/>
          </w:tcPr>
          <w:p w14:paraId="3D2486D0" w14:textId="77777777" w:rsidR="004D0D15" w:rsidRDefault="004D0D15" w:rsidP="004D0D15">
            <w:r>
              <w:t>4.</w:t>
            </w:r>
          </w:p>
        </w:tc>
        <w:tc>
          <w:tcPr>
            <w:tcW w:w="2381" w:type="dxa"/>
          </w:tcPr>
          <w:p w14:paraId="3D54BD98" w14:textId="591A2447" w:rsidR="004D0D15" w:rsidRDefault="004D0D15" w:rsidP="004D0D15">
            <w:r>
              <w:t>In the list of tables in the main window, click TYPE_TABLE</w:t>
            </w:r>
          </w:p>
        </w:tc>
        <w:tc>
          <w:tcPr>
            <w:tcW w:w="1831" w:type="dxa"/>
            <w:gridSpan w:val="3"/>
          </w:tcPr>
          <w:p w14:paraId="76FA3680" w14:textId="2348ECA6" w:rsidR="004D0D15" w:rsidRDefault="004D0D15" w:rsidP="004D0D15">
            <w:r>
              <w:t>Open third table</w:t>
            </w:r>
          </w:p>
        </w:tc>
        <w:tc>
          <w:tcPr>
            <w:tcW w:w="2521" w:type="dxa"/>
          </w:tcPr>
          <w:p w14:paraId="7809B4DF" w14:textId="0702958A" w:rsidR="004D0D15" w:rsidRDefault="004D0D15" w:rsidP="004D0D15">
            <w:r>
              <w:t>TYPE_TABLE will be displayed in a new window</w:t>
            </w:r>
            <w:r>
              <w:br/>
            </w:r>
          </w:p>
          <w:p w14:paraId="276CD044" w14:textId="77777777" w:rsidR="004D0D15" w:rsidRDefault="004D0D15" w:rsidP="004D0D15"/>
        </w:tc>
        <w:tc>
          <w:tcPr>
            <w:tcW w:w="1620" w:type="dxa"/>
          </w:tcPr>
          <w:p w14:paraId="147E80EB" w14:textId="77777777" w:rsidR="004D0D15" w:rsidRPr="00B10BFA" w:rsidRDefault="004D0D15" w:rsidP="004D0D15"/>
        </w:tc>
      </w:tr>
      <w:tr w:rsidR="004D0D15" w14:paraId="43081B8E" w14:textId="77777777" w:rsidTr="004D0D15">
        <w:trPr>
          <w:cantSplit/>
          <w:trHeight w:val="530"/>
        </w:trPr>
        <w:tc>
          <w:tcPr>
            <w:tcW w:w="1025" w:type="dxa"/>
          </w:tcPr>
          <w:p w14:paraId="458303E4" w14:textId="4A6D4EFE" w:rsidR="004D0D15" w:rsidRDefault="004D0D15" w:rsidP="004D0D15">
            <w:r>
              <w:t>5.</w:t>
            </w:r>
          </w:p>
        </w:tc>
        <w:tc>
          <w:tcPr>
            <w:tcW w:w="2381" w:type="dxa"/>
          </w:tcPr>
          <w:p w14:paraId="4E392E66" w14:textId="72CF177B" w:rsidR="004D0D15" w:rsidRDefault="004D0D15" w:rsidP="004D0D15">
            <w:r>
              <w:t>In the list of tables in the main window, click again BIG_TABLE</w:t>
            </w:r>
          </w:p>
        </w:tc>
        <w:tc>
          <w:tcPr>
            <w:tcW w:w="1831" w:type="dxa"/>
            <w:gridSpan w:val="3"/>
          </w:tcPr>
          <w:p w14:paraId="02B5E077" w14:textId="558B3561" w:rsidR="004D0D15" w:rsidRDefault="004D0D15" w:rsidP="004D0D15">
            <w:r>
              <w:t>Open an already opened table</w:t>
            </w:r>
          </w:p>
        </w:tc>
        <w:tc>
          <w:tcPr>
            <w:tcW w:w="2521" w:type="dxa"/>
          </w:tcPr>
          <w:p w14:paraId="1670EDCE" w14:textId="3EA004A1" w:rsidR="004D0D15" w:rsidRDefault="004D0D15" w:rsidP="004D0D15">
            <w:r>
              <w:t xml:space="preserve">BIG_TABLE window will appear </w:t>
            </w:r>
            <w:r w:rsidR="000E57EA">
              <w:t>in</w:t>
            </w:r>
            <w:r>
              <w:t xml:space="preserve"> front of other windows</w:t>
            </w:r>
          </w:p>
        </w:tc>
        <w:tc>
          <w:tcPr>
            <w:tcW w:w="1620" w:type="dxa"/>
          </w:tcPr>
          <w:p w14:paraId="055FB0A3" w14:textId="77777777" w:rsidR="004D0D15" w:rsidRPr="00B10BFA" w:rsidRDefault="004D0D15" w:rsidP="004D0D15"/>
        </w:tc>
      </w:tr>
      <w:tr w:rsidR="004D0D15" w14:paraId="64BA72A6" w14:textId="77777777" w:rsidTr="004D0D15">
        <w:trPr>
          <w:cantSplit/>
          <w:trHeight w:val="530"/>
        </w:trPr>
        <w:tc>
          <w:tcPr>
            <w:tcW w:w="1025" w:type="dxa"/>
          </w:tcPr>
          <w:p w14:paraId="07883B17" w14:textId="5CEA85DC" w:rsidR="004D0D15" w:rsidRDefault="004D0D15" w:rsidP="004D0D15">
            <w:r>
              <w:t>6.</w:t>
            </w:r>
          </w:p>
        </w:tc>
        <w:tc>
          <w:tcPr>
            <w:tcW w:w="2381" w:type="dxa"/>
          </w:tcPr>
          <w:p w14:paraId="104F87A6" w14:textId="60FB61CE" w:rsidR="004D0D15" w:rsidRDefault="000E57EA" w:rsidP="004D0D15">
            <w:r>
              <w:t>Click the button “File” located at the top left corner, then select Open and select the file TEST_DB_CONSTRAINT_TABLE.xml</w:t>
            </w:r>
          </w:p>
        </w:tc>
        <w:tc>
          <w:tcPr>
            <w:tcW w:w="1831" w:type="dxa"/>
            <w:gridSpan w:val="3"/>
          </w:tcPr>
          <w:p w14:paraId="561397D0" w14:textId="3D1E618D" w:rsidR="004D0D15" w:rsidRDefault="000E57EA" w:rsidP="004D0D15">
            <w:r>
              <w:t xml:space="preserve">Open an already opened table using the File Menu </w:t>
            </w:r>
          </w:p>
        </w:tc>
        <w:tc>
          <w:tcPr>
            <w:tcW w:w="2521" w:type="dxa"/>
          </w:tcPr>
          <w:p w14:paraId="48B3DC5B" w14:textId="6EE60A95" w:rsidR="004D0D15" w:rsidRDefault="0063780E" w:rsidP="004D0D15">
            <w:r>
              <w:rPr>
                <w:noProof/>
              </w:rPr>
              <w:drawing>
                <wp:anchor distT="0" distB="0" distL="114300" distR="114300" simplePos="0" relativeHeight="251658240" behindDoc="0" locked="0" layoutInCell="1" allowOverlap="1" wp14:anchorId="7435DC49" wp14:editId="36F84E71">
                  <wp:simplePos x="0" y="0"/>
                  <wp:positionH relativeFrom="column">
                    <wp:posOffset>635</wp:posOffset>
                  </wp:positionH>
                  <wp:positionV relativeFrom="paragraph">
                    <wp:posOffset>521335</wp:posOffset>
                  </wp:positionV>
                  <wp:extent cx="1797050" cy="107061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97050" cy="1070610"/>
                          </a:xfrm>
                          <a:prstGeom prst="rect">
                            <a:avLst/>
                          </a:prstGeom>
                          <a:noFill/>
                        </pic:spPr>
                      </pic:pic>
                    </a:graphicData>
                  </a:graphic>
                  <wp14:sizeRelH relativeFrom="page">
                    <wp14:pctWidth>0</wp14:pctWidth>
                  </wp14:sizeRelH>
                  <wp14:sizeRelV relativeFrom="page">
                    <wp14:pctHeight>0</wp14:pctHeight>
                  </wp14:sizeRelV>
                </wp:anchor>
              </w:drawing>
            </w:r>
            <w:r w:rsidR="000E57EA">
              <w:t>CONSTRAINT_TABLE window will appear in front of other windows</w:t>
            </w:r>
            <w:r w:rsidR="002616CE">
              <w:br/>
            </w:r>
          </w:p>
        </w:tc>
        <w:tc>
          <w:tcPr>
            <w:tcW w:w="1620" w:type="dxa"/>
          </w:tcPr>
          <w:p w14:paraId="37196813" w14:textId="42FDAB26" w:rsidR="004D0D15" w:rsidRPr="00B10BFA" w:rsidRDefault="004D0D15" w:rsidP="004D0D15">
            <w:r>
              <w:t>To stop selecting a table name from the list, right click outside this list</w:t>
            </w:r>
          </w:p>
        </w:tc>
      </w:tr>
      <w:tr w:rsidR="004D0D15" w14:paraId="2200B2F9" w14:textId="77777777" w:rsidTr="004D0D15">
        <w:trPr>
          <w:trHeight w:val="1213"/>
        </w:trPr>
        <w:tc>
          <w:tcPr>
            <w:tcW w:w="9378" w:type="dxa"/>
            <w:gridSpan w:val="7"/>
            <w:tcBorders>
              <w:bottom w:val="single" w:sz="4" w:space="0" w:color="auto"/>
            </w:tcBorders>
          </w:tcPr>
          <w:p w14:paraId="17F80C68" w14:textId="317AF489" w:rsidR="004D0D15" w:rsidRPr="002528B3" w:rsidRDefault="004D0D15" w:rsidP="004D0D15">
            <w:r w:rsidRPr="00F34F6E">
              <w:rPr>
                <w:b/>
                <w:bCs/>
              </w:rPr>
              <w:lastRenderedPageBreak/>
              <w:t>Concluding Remarks:</w:t>
            </w:r>
            <w:r>
              <w:br/>
            </w:r>
            <w:r w:rsidR="000E57EA">
              <w:t xml:space="preserve">When opening an already opened table, this table window will appear </w:t>
            </w:r>
            <w:r w:rsidR="000E57EA">
              <w:rPr>
                <w:bCs/>
              </w:rPr>
              <w:t>to the top of the screen and being visible</w:t>
            </w:r>
            <w:r w:rsidR="00F23149">
              <w:rPr>
                <w:bCs/>
              </w:rPr>
              <w:t>.</w:t>
            </w:r>
          </w:p>
        </w:tc>
      </w:tr>
      <w:tr w:rsidR="004D0D15" w14:paraId="5B92BC2E" w14:textId="77777777" w:rsidTr="004D0D15">
        <w:trPr>
          <w:trHeight w:val="863"/>
        </w:trPr>
        <w:tc>
          <w:tcPr>
            <w:tcW w:w="4689" w:type="dxa"/>
            <w:gridSpan w:val="3"/>
          </w:tcPr>
          <w:p w14:paraId="6CEBB9AF" w14:textId="4753E6B0" w:rsidR="004D0D15" w:rsidRPr="002A48CE" w:rsidRDefault="004D0D15" w:rsidP="002A48CE">
            <w:pPr>
              <w:rPr>
                <w:b/>
                <w:bCs/>
                <w:lang w:val="es-MX"/>
              </w:rPr>
            </w:pPr>
            <w:r w:rsidRPr="001D1C86">
              <w:rPr>
                <w:b/>
                <w:bCs/>
                <w:lang w:val="es-MX"/>
              </w:rPr>
              <w:t xml:space="preserve">Testing Team: </w:t>
            </w:r>
          </w:p>
        </w:tc>
        <w:tc>
          <w:tcPr>
            <w:tcW w:w="4689" w:type="dxa"/>
            <w:gridSpan w:val="4"/>
          </w:tcPr>
          <w:p w14:paraId="2A3F5AFF" w14:textId="3B7C05E4" w:rsidR="004D0D15" w:rsidRPr="00D47888" w:rsidRDefault="004D0D15" w:rsidP="004D0D15">
            <w:r w:rsidRPr="00F34F6E">
              <w:rPr>
                <w:b/>
                <w:bCs/>
              </w:rPr>
              <w:t>Date Completed:</w:t>
            </w:r>
            <w:r>
              <w:rPr>
                <w:b/>
                <w:bCs/>
              </w:rPr>
              <w:t xml:space="preserve"> </w:t>
            </w:r>
          </w:p>
        </w:tc>
      </w:tr>
    </w:tbl>
    <w:p w14:paraId="76FBA8E7" w14:textId="2F8BAFB6" w:rsidR="00C8690C" w:rsidRDefault="00C8690C" w:rsidP="000A24F7"/>
    <w:p w14:paraId="1CE0B475" w14:textId="2A03B19D" w:rsidR="00C8690C" w:rsidRDefault="00C8690C" w:rsidP="000A24F7"/>
    <w:p w14:paraId="1E1663CF" w14:textId="77777777" w:rsidR="009A4C3C" w:rsidRDefault="009A4C3C" w:rsidP="000A24F7"/>
    <w:p w14:paraId="03EEADB4" w14:textId="0740E7EA" w:rsidR="009601DB" w:rsidRDefault="009601DB" w:rsidP="009601DB">
      <w:pPr>
        <w:pStyle w:val="Heading3"/>
      </w:pPr>
      <w:bookmarkStart w:id="52" w:name="_Toc38288741"/>
      <w:r>
        <w:t>T1-</w:t>
      </w:r>
      <w:r w:rsidR="009A4C3C">
        <w:t>5</w:t>
      </w:r>
      <w:bookmarkEnd w:id="52"/>
    </w:p>
    <w:p w14:paraId="768A85B7" w14:textId="77777777" w:rsidR="009601DB" w:rsidRDefault="009601DB" w:rsidP="009601DB"/>
    <w:p w14:paraId="3B38A794" w14:textId="3E53ABD3" w:rsidR="009601DB" w:rsidRDefault="009601DB" w:rsidP="009601DB">
      <w:pPr>
        <w:rPr>
          <w:bCs/>
        </w:rPr>
      </w:pPr>
      <w:r>
        <w:rPr>
          <w:b/>
          <w:bCs/>
        </w:rPr>
        <w:t xml:space="preserve">Objective: </w:t>
      </w:r>
      <w:r>
        <w:rPr>
          <w:bCs/>
        </w:rPr>
        <w:t>Test</w:t>
      </w:r>
      <w:r w:rsidRPr="00C8690C">
        <w:rPr>
          <w:bCs/>
        </w:rPr>
        <w:t xml:space="preserve"> </w:t>
      </w:r>
      <w:r w:rsidRPr="009601DB">
        <w:t>that is possible to open more than one database at a time</w:t>
      </w:r>
    </w:p>
    <w:p w14:paraId="0781BA67" w14:textId="77777777" w:rsidR="009601DB" w:rsidRDefault="009601DB" w:rsidP="009601DB"/>
    <w:tbl>
      <w:tblPr>
        <w:tblW w:w="98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7"/>
        <w:gridCol w:w="3494"/>
        <w:gridCol w:w="917"/>
        <w:gridCol w:w="12"/>
        <w:gridCol w:w="222"/>
        <w:gridCol w:w="3096"/>
        <w:gridCol w:w="1416"/>
      </w:tblGrid>
      <w:tr w:rsidR="009A4C3C" w14:paraId="200065B8" w14:textId="77777777" w:rsidTr="002A3962">
        <w:trPr>
          <w:cantSplit/>
          <w:trHeight w:val="290"/>
        </w:trPr>
        <w:tc>
          <w:tcPr>
            <w:tcW w:w="5190" w:type="dxa"/>
            <w:gridSpan w:val="4"/>
          </w:tcPr>
          <w:p w14:paraId="16D8A889" w14:textId="072C0412" w:rsidR="009601DB" w:rsidRDefault="009601DB" w:rsidP="002A3962">
            <w:r w:rsidRPr="00F34F6E">
              <w:rPr>
                <w:b/>
                <w:bCs/>
              </w:rPr>
              <w:t>Test No.:</w:t>
            </w:r>
            <w:r>
              <w:t xml:space="preserve"> T1-</w:t>
            </w:r>
            <w:r w:rsidR="009A4C3C">
              <w:t>5</w:t>
            </w:r>
          </w:p>
        </w:tc>
        <w:tc>
          <w:tcPr>
            <w:tcW w:w="4684" w:type="dxa"/>
            <w:gridSpan w:val="3"/>
          </w:tcPr>
          <w:p w14:paraId="10C63C35" w14:textId="77777777" w:rsidR="009601DB" w:rsidRPr="002528B3" w:rsidRDefault="009601DB" w:rsidP="002A3962">
            <w:r w:rsidRPr="00F34F6E">
              <w:rPr>
                <w:b/>
                <w:bCs/>
              </w:rPr>
              <w:t xml:space="preserve">Current Status: </w:t>
            </w:r>
            <w:r>
              <w:t>Pending</w:t>
            </w:r>
          </w:p>
        </w:tc>
      </w:tr>
      <w:tr w:rsidR="009601DB" w14:paraId="17907973" w14:textId="77777777" w:rsidTr="002A3962">
        <w:trPr>
          <w:cantSplit/>
          <w:trHeight w:val="290"/>
        </w:trPr>
        <w:tc>
          <w:tcPr>
            <w:tcW w:w="9874" w:type="dxa"/>
            <w:gridSpan w:val="7"/>
          </w:tcPr>
          <w:p w14:paraId="4A4AFA9E" w14:textId="69852E2E" w:rsidR="009601DB" w:rsidRPr="004D0D15" w:rsidRDefault="009601DB" w:rsidP="002A3962">
            <w:pPr>
              <w:rPr>
                <w:bCs/>
              </w:rPr>
            </w:pPr>
            <w:r w:rsidRPr="00F34F6E">
              <w:rPr>
                <w:b/>
                <w:bCs/>
              </w:rPr>
              <w:t>Test title:</w:t>
            </w:r>
            <w:r w:rsidRPr="00E47986">
              <w:t xml:space="preserve">  </w:t>
            </w:r>
            <w:r>
              <w:rPr>
                <w:bCs/>
              </w:rPr>
              <w:t xml:space="preserve">Open </w:t>
            </w:r>
            <w:r w:rsidRPr="009601DB">
              <w:t>more than one database</w:t>
            </w:r>
          </w:p>
          <w:p w14:paraId="397D50C5" w14:textId="77777777" w:rsidR="009601DB" w:rsidRPr="00E47986" w:rsidRDefault="009601DB" w:rsidP="002A3962"/>
        </w:tc>
      </w:tr>
      <w:tr w:rsidR="009601DB" w14:paraId="5342D60C" w14:textId="77777777" w:rsidTr="002A3962">
        <w:trPr>
          <w:cantSplit/>
          <w:trHeight w:val="620"/>
        </w:trPr>
        <w:tc>
          <w:tcPr>
            <w:tcW w:w="9874" w:type="dxa"/>
            <w:gridSpan w:val="7"/>
          </w:tcPr>
          <w:p w14:paraId="1C8FE920" w14:textId="77777777" w:rsidR="009601DB" w:rsidRPr="002A48CE" w:rsidRDefault="009601DB" w:rsidP="002A3962">
            <w:pPr>
              <w:rPr>
                <w:color w:val="AEAAAA"/>
              </w:rPr>
            </w:pPr>
            <w:r w:rsidRPr="00F34F6E">
              <w:rPr>
                <w:b/>
                <w:bCs/>
              </w:rPr>
              <w:t>Testing approach:</w:t>
            </w:r>
            <w:r w:rsidRPr="00E47986">
              <w:t xml:space="preserve"> </w:t>
            </w:r>
            <w:r>
              <w:t xml:space="preserve">Manual test, follow the steps below and compare with the expected results. </w:t>
            </w:r>
          </w:p>
          <w:p w14:paraId="57EF3AE1" w14:textId="51D21ADF" w:rsidR="009601DB" w:rsidRPr="00E47986" w:rsidRDefault="009601DB" w:rsidP="002A3962">
            <w:r>
              <w:t>Files required: TEST_DB.xml</w:t>
            </w:r>
            <w:r w:rsidR="00871B6A">
              <w:t xml:space="preserve"> and </w:t>
            </w:r>
            <w:commentRangeStart w:id="53"/>
            <w:r w:rsidR="00871B6A">
              <w:t>TEST16_DB.xml</w:t>
            </w:r>
            <w:commentRangeEnd w:id="53"/>
            <w:r w:rsidR="004D0CD2">
              <w:rPr>
                <w:rStyle w:val="CommentReference"/>
              </w:rPr>
              <w:commentReference w:id="53"/>
            </w:r>
          </w:p>
          <w:p w14:paraId="0FB2A3CE" w14:textId="77777777" w:rsidR="009601DB" w:rsidRPr="00E47986" w:rsidRDefault="009601DB" w:rsidP="002A3962"/>
        </w:tc>
      </w:tr>
      <w:tr w:rsidR="009A4C3C" w14:paraId="4FE2143A" w14:textId="77777777" w:rsidTr="002A3962">
        <w:trPr>
          <w:cantSplit/>
          <w:trHeight w:val="1043"/>
        </w:trPr>
        <w:tc>
          <w:tcPr>
            <w:tcW w:w="717" w:type="dxa"/>
          </w:tcPr>
          <w:p w14:paraId="461A7DC0" w14:textId="77777777" w:rsidR="009601DB" w:rsidRPr="00F34F6E" w:rsidRDefault="009601DB" w:rsidP="002A3962">
            <w:pPr>
              <w:rPr>
                <w:b/>
                <w:bCs/>
              </w:rPr>
            </w:pPr>
            <w:r w:rsidRPr="00F34F6E">
              <w:rPr>
                <w:b/>
                <w:bCs/>
              </w:rPr>
              <w:t>STEP</w:t>
            </w:r>
          </w:p>
          <w:p w14:paraId="0156FE1A" w14:textId="77777777" w:rsidR="009601DB" w:rsidRDefault="009601DB" w:rsidP="002A3962"/>
          <w:p w14:paraId="015EECA3" w14:textId="77777777" w:rsidR="009601DB" w:rsidRDefault="009601DB" w:rsidP="002A3962">
            <w:r>
              <w:t>1.</w:t>
            </w:r>
          </w:p>
        </w:tc>
        <w:tc>
          <w:tcPr>
            <w:tcW w:w="3544" w:type="dxa"/>
          </w:tcPr>
          <w:p w14:paraId="31A8DDBE" w14:textId="77777777" w:rsidR="009601DB" w:rsidRPr="00F34F6E" w:rsidRDefault="009601DB" w:rsidP="002A3962">
            <w:pPr>
              <w:rPr>
                <w:b/>
                <w:bCs/>
              </w:rPr>
            </w:pPr>
            <w:r w:rsidRPr="00F34F6E">
              <w:rPr>
                <w:b/>
                <w:bCs/>
              </w:rPr>
              <w:t>OPERATOR ACTION</w:t>
            </w:r>
          </w:p>
          <w:p w14:paraId="364F8DAA" w14:textId="77777777" w:rsidR="009601DB" w:rsidRDefault="009601DB" w:rsidP="002A3962"/>
          <w:p w14:paraId="24FA7077" w14:textId="77777777" w:rsidR="009601DB" w:rsidRDefault="009601DB" w:rsidP="002A3962">
            <w:r>
              <w:t>Ensure the application dbEdit is running and you have opened the file TEST_DB.xml</w:t>
            </w:r>
          </w:p>
        </w:tc>
        <w:tc>
          <w:tcPr>
            <w:tcW w:w="1151" w:type="dxa"/>
            <w:gridSpan w:val="3"/>
          </w:tcPr>
          <w:p w14:paraId="36B93BC7" w14:textId="77777777" w:rsidR="009601DB" w:rsidRPr="00F34F6E" w:rsidRDefault="009601DB" w:rsidP="002A3962">
            <w:pPr>
              <w:rPr>
                <w:b/>
                <w:bCs/>
              </w:rPr>
            </w:pPr>
            <w:r w:rsidRPr="00F34F6E">
              <w:rPr>
                <w:b/>
                <w:bCs/>
              </w:rPr>
              <w:t>PURPOSE</w:t>
            </w:r>
          </w:p>
          <w:p w14:paraId="7B37241F" w14:textId="77777777" w:rsidR="009601DB" w:rsidRDefault="009601DB" w:rsidP="002A3962"/>
          <w:p w14:paraId="0D71A982" w14:textId="77777777" w:rsidR="009601DB" w:rsidRDefault="009601DB" w:rsidP="002A3962">
            <w:r>
              <w:t>Beginning of test</w:t>
            </w:r>
          </w:p>
        </w:tc>
        <w:tc>
          <w:tcPr>
            <w:tcW w:w="3046" w:type="dxa"/>
          </w:tcPr>
          <w:p w14:paraId="5C809799" w14:textId="77777777" w:rsidR="009601DB" w:rsidRPr="00F34F6E" w:rsidRDefault="009601DB" w:rsidP="002A3962">
            <w:pPr>
              <w:rPr>
                <w:b/>
                <w:bCs/>
              </w:rPr>
            </w:pPr>
            <w:r w:rsidRPr="00F34F6E">
              <w:rPr>
                <w:b/>
                <w:bCs/>
              </w:rPr>
              <w:t>EXEPCTED RESULTS</w:t>
            </w:r>
          </w:p>
          <w:p w14:paraId="4C44AB56" w14:textId="77777777" w:rsidR="009601DB" w:rsidRDefault="009601DB" w:rsidP="002A3962"/>
          <w:p w14:paraId="016DEB85" w14:textId="77777777" w:rsidR="009601DB" w:rsidRDefault="009601DB" w:rsidP="002A3962">
            <w:r>
              <w:t>Main window will display list of tables in database. The outline of this window is blue</w:t>
            </w:r>
          </w:p>
          <w:p w14:paraId="70F108A8" w14:textId="77777777" w:rsidR="009601DB" w:rsidRDefault="009601DB" w:rsidP="002A3962">
            <w:r>
              <w:t xml:space="preserve"> </w:t>
            </w:r>
          </w:p>
        </w:tc>
        <w:tc>
          <w:tcPr>
            <w:tcW w:w="1416" w:type="dxa"/>
          </w:tcPr>
          <w:p w14:paraId="69E60FD6" w14:textId="77777777" w:rsidR="009601DB" w:rsidRPr="00F34F6E" w:rsidRDefault="009601DB" w:rsidP="002A3962">
            <w:pPr>
              <w:rPr>
                <w:b/>
                <w:bCs/>
              </w:rPr>
            </w:pPr>
            <w:r w:rsidRPr="00F34F6E">
              <w:rPr>
                <w:b/>
                <w:bCs/>
              </w:rPr>
              <w:t>COMMENTS</w:t>
            </w:r>
          </w:p>
          <w:p w14:paraId="39FA8565" w14:textId="77777777" w:rsidR="009601DB" w:rsidRDefault="009601DB" w:rsidP="002A3962"/>
          <w:p w14:paraId="5ADC48CF" w14:textId="2A341275" w:rsidR="009601DB" w:rsidRDefault="009601DB" w:rsidP="002A3962"/>
        </w:tc>
      </w:tr>
      <w:tr w:rsidR="009A4C3C" w14:paraId="5D13F368" w14:textId="77777777" w:rsidTr="002A3962">
        <w:trPr>
          <w:cantSplit/>
          <w:trHeight w:val="530"/>
        </w:trPr>
        <w:tc>
          <w:tcPr>
            <w:tcW w:w="717" w:type="dxa"/>
          </w:tcPr>
          <w:p w14:paraId="2F2EC58B" w14:textId="77777777" w:rsidR="009601DB" w:rsidRPr="00B10BFA" w:rsidRDefault="009601DB" w:rsidP="002A3962">
            <w:r>
              <w:t>2.</w:t>
            </w:r>
          </w:p>
        </w:tc>
        <w:tc>
          <w:tcPr>
            <w:tcW w:w="3544" w:type="dxa"/>
          </w:tcPr>
          <w:p w14:paraId="305D427C" w14:textId="2DB49DFD" w:rsidR="009601DB" w:rsidRPr="00B10BFA" w:rsidRDefault="009A4C3C" w:rsidP="002A3962">
            <w:commentRangeStart w:id="54"/>
            <w:commentRangeStart w:id="55"/>
            <w:commentRangeStart w:id="56"/>
            <w:r>
              <w:t xml:space="preserve">Click the “File” menu option </w:t>
            </w:r>
            <w:commentRangeEnd w:id="54"/>
            <w:r>
              <w:rPr>
                <w:rStyle w:val="CommentReference"/>
              </w:rPr>
              <w:commentReference w:id="54"/>
            </w:r>
            <w:commentRangeEnd w:id="55"/>
            <w:r>
              <w:rPr>
                <w:rStyle w:val="CommentReference"/>
              </w:rPr>
              <w:commentReference w:id="55"/>
            </w:r>
            <w:commentRangeEnd w:id="56"/>
            <w:r w:rsidR="004C1B8B">
              <w:rPr>
                <w:rStyle w:val="CommentReference"/>
              </w:rPr>
              <w:commentReference w:id="56"/>
            </w:r>
            <w:r>
              <w:t>located at the top left corner</w:t>
            </w:r>
          </w:p>
        </w:tc>
        <w:tc>
          <w:tcPr>
            <w:tcW w:w="1151" w:type="dxa"/>
            <w:gridSpan w:val="3"/>
          </w:tcPr>
          <w:p w14:paraId="04CC527C" w14:textId="7EF6D814" w:rsidR="009601DB" w:rsidRPr="00B10BFA" w:rsidRDefault="009A4C3C" w:rsidP="002A3962">
            <w:r>
              <w:t>Opens the file menu</w:t>
            </w:r>
          </w:p>
        </w:tc>
        <w:tc>
          <w:tcPr>
            <w:tcW w:w="3046" w:type="dxa"/>
          </w:tcPr>
          <w:p w14:paraId="2D8524CE" w14:textId="04CD83C3" w:rsidR="009601DB" w:rsidRPr="00B10BFA" w:rsidRDefault="009A4C3C" w:rsidP="002A3962">
            <w:r>
              <w:t>The file menu is displayed</w:t>
            </w:r>
          </w:p>
        </w:tc>
        <w:tc>
          <w:tcPr>
            <w:tcW w:w="1416" w:type="dxa"/>
          </w:tcPr>
          <w:p w14:paraId="67E1D0CB" w14:textId="77777777" w:rsidR="009601DB" w:rsidRPr="00B10BFA" w:rsidRDefault="009601DB" w:rsidP="002A3962"/>
        </w:tc>
      </w:tr>
      <w:tr w:rsidR="009A4C3C" w14:paraId="397D815E" w14:textId="77777777" w:rsidTr="002A3962">
        <w:trPr>
          <w:cantSplit/>
          <w:trHeight w:val="530"/>
        </w:trPr>
        <w:tc>
          <w:tcPr>
            <w:tcW w:w="717" w:type="dxa"/>
          </w:tcPr>
          <w:p w14:paraId="616DB9B1" w14:textId="77777777" w:rsidR="009601DB" w:rsidRDefault="009601DB" w:rsidP="002A3962">
            <w:r>
              <w:t>3.</w:t>
            </w:r>
          </w:p>
        </w:tc>
        <w:tc>
          <w:tcPr>
            <w:tcW w:w="3544" w:type="dxa"/>
          </w:tcPr>
          <w:p w14:paraId="49799E22" w14:textId="0F5A7B2C" w:rsidR="009601DB" w:rsidRDefault="009A4C3C" w:rsidP="002A3962">
            <w:r>
              <w:t>Click the button “Open” from the File menu</w:t>
            </w:r>
          </w:p>
        </w:tc>
        <w:tc>
          <w:tcPr>
            <w:tcW w:w="1151" w:type="dxa"/>
            <w:gridSpan w:val="3"/>
          </w:tcPr>
          <w:p w14:paraId="59B4483B" w14:textId="24688167" w:rsidR="009601DB" w:rsidRDefault="009A4C3C" w:rsidP="002A3962">
            <w:r>
              <w:t>Option to open a file</w:t>
            </w:r>
          </w:p>
        </w:tc>
        <w:tc>
          <w:tcPr>
            <w:tcW w:w="3046" w:type="dxa"/>
          </w:tcPr>
          <w:p w14:paraId="7443DD04" w14:textId="2291A174" w:rsidR="009601DB" w:rsidRDefault="009A4C3C" w:rsidP="002A3962">
            <w:r>
              <w:t>The file search path window opens</w:t>
            </w:r>
          </w:p>
        </w:tc>
        <w:tc>
          <w:tcPr>
            <w:tcW w:w="1416" w:type="dxa"/>
          </w:tcPr>
          <w:p w14:paraId="6A82DDA2" w14:textId="77777777" w:rsidR="009601DB" w:rsidRPr="00B10BFA" w:rsidRDefault="009601DB" w:rsidP="002A3962"/>
        </w:tc>
      </w:tr>
      <w:tr w:rsidR="009A4C3C" w14:paraId="2A988D0F" w14:textId="77777777" w:rsidTr="002A3962">
        <w:trPr>
          <w:cantSplit/>
          <w:trHeight w:val="530"/>
        </w:trPr>
        <w:tc>
          <w:tcPr>
            <w:tcW w:w="717" w:type="dxa"/>
          </w:tcPr>
          <w:p w14:paraId="1ED8D41C" w14:textId="77777777" w:rsidR="009601DB" w:rsidRDefault="009601DB" w:rsidP="002A3962">
            <w:r>
              <w:t>4.</w:t>
            </w:r>
          </w:p>
        </w:tc>
        <w:tc>
          <w:tcPr>
            <w:tcW w:w="3544" w:type="dxa"/>
          </w:tcPr>
          <w:p w14:paraId="7F4DEB4B" w14:textId="65E7C3E0" w:rsidR="009601DB" w:rsidRDefault="009A4C3C" w:rsidP="002A3962">
            <w:r>
              <w:t xml:space="preserve">Select an XML file, for this test case, select the </w:t>
            </w:r>
            <w:proofErr w:type="spellStart"/>
            <w:r>
              <w:t>db</w:t>
            </w:r>
            <w:proofErr w:type="spellEnd"/>
            <w:r>
              <w:t xml:space="preserve"> description TEST16_DB.xml</w:t>
            </w:r>
          </w:p>
        </w:tc>
        <w:tc>
          <w:tcPr>
            <w:tcW w:w="1151" w:type="dxa"/>
            <w:gridSpan w:val="3"/>
          </w:tcPr>
          <w:p w14:paraId="6B489421" w14:textId="39FBD2EF" w:rsidR="009601DB" w:rsidRDefault="009A4C3C" w:rsidP="002A3962">
            <w:r>
              <w:t>Ensure that more than one database can be opened at the same time</w:t>
            </w:r>
          </w:p>
        </w:tc>
        <w:tc>
          <w:tcPr>
            <w:tcW w:w="3046" w:type="dxa"/>
          </w:tcPr>
          <w:p w14:paraId="180CE4BC" w14:textId="3E23EC4B" w:rsidR="009A4C3C" w:rsidRDefault="009A4C3C" w:rsidP="002A3962">
            <w:r>
              <w:t>The application opens the database description TEST16_DB</w:t>
            </w:r>
          </w:p>
          <w:p w14:paraId="032CC7DA" w14:textId="77777777" w:rsidR="009A4C3C" w:rsidRDefault="009A4C3C" w:rsidP="002A3962"/>
          <w:p w14:paraId="559D6061" w14:textId="77C7D0FC" w:rsidR="009601DB" w:rsidRDefault="009A4C3C" w:rsidP="002A3962">
            <w:r>
              <w:rPr>
                <w:noProof/>
              </w:rPr>
              <w:drawing>
                <wp:inline distT="0" distB="0" distL="0" distR="0" wp14:anchorId="47A9509A" wp14:editId="323F36BE">
                  <wp:extent cx="1828800" cy="1425245"/>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51274" cy="1442760"/>
                          </a:xfrm>
                          <a:prstGeom prst="rect">
                            <a:avLst/>
                          </a:prstGeom>
                        </pic:spPr>
                      </pic:pic>
                    </a:graphicData>
                  </a:graphic>
                </wp:inline>
              </w:drawing>
            </w:r>
            <w:r w:rsidR="009601DB">
              <w:br/>
            </w:r>
          </w:p>
          <w:p w14:paraId="11873B37" w14:textId="77777777" w:rsidR="009601DB" w:rsidRDefault="009601DB" w:rsidP="002A3962"/>
        </w:tc>
        <w:tc>
          <w:tcPr>
            <w:tcW w:w="1416" w:type="dxa"/>
          </w:tcPr>
          <w:p w14:paraId="0BF75585" w14:textId="77777777" w:rsidR="009601DB" w:rsidRPr="00B10BFA" w:rsidRDefault="009601DB" w:rsidP="002A3962"/>
        </w:tc>
      </w:tr>
      <w:tr w:rsidR="009601DB" w14:paraId="7046C847" w14:textId="77777777" w:rsidTr="002A3962">
        <w:trPr>
          <w:trHeight w:val="773"/>
        </w:trPr>
        <w:tc>
          <w:tcPr>
            <w:tcW w:w="9874" w:type="dxa"/>
            <w:gridSpan w:val="7"/>
            <w:tcBorders>
              <w:bottom w:val="single" w:sz="4" w:space="0" w:color="auto"/>
            </w:tcBorders>
          </w:tcPr>
          <w:p w14:paraId="396845B3" w14:textId="23185699" w:rsidR="009601DB" w:rsidRPr="002528B3" w:rsidRDefault="009601DB" w:rsidP="002A3962">
            <w:r w:rsidRPr="00F34F6E">
              <w:rPr>
                <w:b/>
                <w:bCs/>
              </w:rPr>
              <w:t>Concluding Remarks:</w:t>
            </w:r>
            <w:r>
              <w:br/>
              <w:t xml:space="preserve">Test is successful if </w:t>
            </w:r>
            <w:r w:rsidR="009A4C3C">
              <w:t>more than one database description can be opened at the same time.</w:t>
            </w:r>
          </w:p>
        </w:tc>
      </w:tr>
      <w:tr w:rsidR="009A4C3C" w14:paraId="7C50CCFD" w14:textId="77777777" w:rsidTr="002A3962">
        <w:trPr>
          <w:trHeight w:val="863"/>
        </w:trPr>
        <w:tc>
          <w:tcPr>
            <w:tcW w:w="5178" w:type="dxa"/>
            <w:gridSpan w:val="3"/>
          </w:tcPr>
          <w:p w14:paraId="667E4D58" w14:textId="77777777" w:rsidR="009601DB" w:rsidRPr="002A48CE" w:rsidRDefault="009601DB" w:rsidP="002A3962">
            <w:pPr>
              <w:rPr>
                <w:b/>
                <w:bCs/>
                <w:lang w:val="es-MX"/>
              </w:rPr>
            </w:pPr>
            <w:r w:rsidRPr="001D1C86">
              <w:rPr>
                <w:b/>
                <w:bCs/>
                <w:lang w:val="es-MX"/>
              </w:rPr>
              <w:lastRenderedPageBreak/>
              <w:t xml:space="preserve">Testing Team: </w:t>
            </w:r>
          </w:p>
        </w:tc>
        <w:tc>
          <w:tcPr>
            <w:tcW w:w="4696" w:type="dxa"/>
            <w:gridSpan w:val="4"/>
          </w:tcPr>
          <w:p w14:paraId="166A050F" w14:textId="77777777" w:rsidR="009601DB" w:rsidRPr="00D47888" w:rsidRDefault="009601DB" w:rsidP="002A3962">
            <w:r w:rsidRPr="00F34F6E">
              <w:rPr>
                <w:b/>
                <w:bCs/>
              </w:rPr>
              <w:t>Date Completed:</w:t>
            </w:r>
            <w:r>
              <w:rPr>
                <w:b/>
                <w:bCs/>
              </w:rPr>
              <w:t xml:space="preserve"> </w:t>
            </w:r>
          </w:p>
        </w:tc>
      </w:tr>
    </w:tbl>
    <w:p w14:paraId="6C4C84A5" w14:textId="7358748F" w:rsidR="009601DB" w:rsidRDefault="009601DB" w:rsidP="000A24F7"/>
    <w:p w14:paraId="7A61F21F" w14:textId="5ECF2C92" w:rsidR="009A4C3C" w:rsidRDefault="009A4C3C" w:rsidP="009A4C3C">
      <w:pPr>
        <w:pStyle w:val="Heading3"/>
      </w:pPr>
      <w:bookmarkStart w:id="57" w:name="_Toc38288742"/>
      <w:r>
        <w:t>T1-</w:t>
      </w:r>
      <w:r w:rsidR="00871B6A">
        <w:t>6</w:t>
      </w:r>
      <w:bookmarkEnd w:id="57"/>
    </w:p>
    <w:p w14:paraId="1A9277B7" w14:textId="77777777" w:rsidR="009A4C3C" w:rsidRDefault="009A4C3C" w:rsidP="009A4C3C"/>
    <w:p w14:paraId="0007630D" w14:textId="045DCA90" w:rsidR="009A4C3C" w:rsidRDefault="009A4C3C" w:rsidP="009A4C3C">
      <w:pPr>
        <w:rPr>
          <w:bCs/>
        </w:rPr>
      </w:pPr>
      <w:r>
        <w:rPr>
          <w:b/>
          <w:bCs/>
        </w:rPr>
        <w:t xml:space="preserve">Objective: </w:t>
      </w:r>
      <w:r>
        <w:rPr>
          <w:bCs/>
        </w:rPr>
        <w:t>Test</w:t>
      </w:r>
      <w:r w:rsidRPr="00C8690C">
        <w:rPr>
          <w:bCs/>
        </w:rPr>
        <w:t xml:space="preserve"> that all windows associated with a specific database have the same color outline</w:t>
      </w:r>
    </w:p>
    <w:p w14:paraId="1D3098DB" w14:textId="5CC08422" w:rsidR="00871B6A" w:rsidRPr="00871B6A" w:rsidRDefault="00871B6A" w:rsidP="009A4C3C">
      <w:pPr>
        <w:rPr>
          <w:bCs/>
        </w:rPr>
      </w:pPr>
      <w:r w:rsidRPr="00871B6A">
        <w:rPr>
          <w:b/>
        </w:rPr>
        <w:t xml:space="preserve">Notes: </w:t>
      </w:r>
      <w:r>
        <w:rPr>
          <w:b/>
        </w:rPr>
        <w:t xml:space="preserve"> </w:t>
      </w:r>
      <w:r>
        <w:rPr>
          <w:bCs/>
        </w:rPr>
        <w:t>Test T1-5 should pass before running this test.</w:t>
      </w:r>
    </w:p>
    <w:p w14:paraId="366FACB6" w14:textId="77777777" w:rsidR="009A4C3C" w:rsidRDefault="009A4C3C" w:rsidP="009A4C3C"/>
    <w:tbl>
      <w:tblPr>
        <w:tblW w:w="98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7"/>
        <w:gridCol w:w="3544"/>
        <w:gridCol w:w="917"/>
        <w:gridCol w:w="12"/>
        <w:gridCol w:w="222"/>
        <w:gridCol w:w="3046"/>
        <w:gridCol w:w="1416"/>
      </w:tblGrid>
      <w:tr w:rsidR="00183F65" w14:paraId="3AF4282F" w14:textId="77777777" w:rsidTr="002A3962">
        <w:trPr>
          <w:cantSplit/>
          <w:trHeight w:val="290"/>
        </w:trPr>
        <w:tc>
          <w:tcPr>
            <w:tcW w:w="5190" w:type="dxa"/>
            <w:gridSpan w:val="4"/>
          </w:tcPr>
          <w:p w14:paraId="7541846D" w14:textId="5B9E0D15" w:rsidR="009A4C3C" w:rsidRDefault="009A4C3C" w:rsidP="002A3962">
            <w:r w:rsidRPr="00F34F6E">
              <w:rPr>
                <w:b/>
                <w:bCs/>
              </w:rPr>
              <w:t>Test No.:</w:t>
            </w:r>
            <w:r>
              <w:t xml:space="preserve"> T1-</w:t>
            </w:r>
            <w:r w:rsidR="00871B6A">
              <w:t>6</w:t>
            </w:r>
          </w:p>
        </w:tc>
        <w:tc>
          <w:tcPr>
            <w:tcW w:w="4684" w:type="dxa"/>
            <w:gridSpan w:val="3"/>
          </w:tcPr>
          <w:p w14:paraId="6D824DEB" w14:textId="77777777" w:rsidR="009A4C3C" w:rsidRPr="002528B3" w:rsidRDefault="009A4C3C" w:rsidP="002A3962">
            <w:r w:rsidRPr="00F34F6E">
              <w:rPr>
                <w:b/>
                <w:bCs/>
              </w:rPr>
              <w:t xml:space="preserve">Current Status: </w:t>
            </w:r>
            <w:r>
              <w:t>Pending</w:t>
            </w:r>
          </w:p>
        </w:tc>
      </w:tr>
      <w:tr w:rsidR="009A4C3C" w14:paraId="2CF159A7" w14:textId="77777777" w:rsidTr="002A3962">
        <w:trPr>
          <w:cantSplit/>
          <w:trHeight w:val="290"/>
        </w:trPr>
        <w:tc>
          <w:tcPr>
            <w:tcW w:w="9874" w:type="dxa"/>
            <w:gridSpan w:val="7"/>
          </w:tcPr>
          <w:p w14:paraId="43B657A2" w14:textId="77777777" w:rsidR="009A4C3C" w:rsidRPr="004D0D15" w:rsidRDefault="009A4C3C" w:rsidP="002A3962">
            <w:pPr>
              <w:rPr>
                <w:bCs/>
              </w:rPr>
            </w:pPr>
            <w:r w:rsidRPr="00F34F6E">
              <w:rPr>
                <w:b/>
                <w:bCs/>
              </w:rPr>
              <w:t>Test title:</w:t>
            </w:r>
            <w:r w:rsidRPr="00E47986">
              <w:t xml:space="preserve">  </w:t>
            </w:r>
            <w:r>
              <w:rPr>
                <w:bCs/>
              </w:rPr>
              <w:t>Color Outline</w:t>
            </w:r>
          </w:p>
          <w:p w14:paraId="454CC368" w14:textId="77777777" w:rsidR="009A4C3C" w:rsidRPr="00E47986" w:rsidRDefault="009A4C3C" w:rsidP="002A3962"/>
        </w:tc>
      </w:tr>
      <w:tr w:rsidR="009A4C3C" w14:paraId="03AE9F63" w14:textId="77777777" w:rsidTr="002A3962">
        <w:trPr>
          <w:cantSplit/>
          <w:trHeight w:val="620"/>
        </w:trPr>
        <w:tc>
          <w:tcPr>
            <w:tcW w:w="9874" w:type="dxa"/>
            <w:gridSpan w:val="7"/>
          </w:tcPr>
          <w:p w14:paraId="42093296" w14:textId="77777777" w:rsidR="009A4C3C" w:rsidRPr="002A48CE" w:rsidRDefault="009A4C3C" w:rsidP="002A3962">
            <w:pPr>
              <w:rPr>
                <w:color w:val="AEAAAA"/>
              </w:rPr>
            </w:pPr>
            <w:r w:rsidRPr="00F34F6E">
              <w:rPr>
                <w:b/>
                <w:bCs/>
              </w:rPr>
              <w:t>Testing approach:</w:t>
            </w:r>
            <w:r w:rsidRPr="00E47986">
              <w:t xml:space="preserve"> </w:t>
            </w:r>
            <w:r>
              <w:t xml:space="preserve">Manual test, follow the steps below and compare with the expected results. </w:t>
            </w:r>
          </w:p>
          <w:p w14:paraId="75E672F0" w14:textId="7508E08F" w:rsidR="009A4C3C" w:rsidRPr="00E47986" w:rsidRDefault="009A4C3C" w:rsidP="002A3962">
            <w:r>
              <w:t xml:space="preserve">Files required: TEST_DB.xml, </w:t>
            </w:r>
            <w:r w:rsidRPr="002A48CE">
              <w:t>TEST_DB__BIG_TABLE</w:t>
            </w:r>
            <w:r>
              <w:t xml:space="preserve">.xml, </w:t>
            </w:r>
            <w:r w:rsidRPr="002A48CE">
              <w:t>TEST_DB__CONSTRAINT_TABLE</w:t>
            </w:r>
            <w:r>
              <w:t>.xml,</w:t>
            </w:r>
            <w:r w:rsidR="00871B6A">
              <w:t xml:space="preserve"> </w:t>
            </w:r>
            <w:r w:rsidRPr="002A48CE">
              <w:t>TEST_DB__TYPE_TABLE</w:t>
            </w:r>
            <w:r>
              <w:t>.xml</w:t>
            </w:r>
            <w:r w:rsidR="00871B6A">
              <w:t xml:space="preserve">, TEST16_DB.xml, </w:t>
            </w:r>
            <w:r w:rsidR="00871B6A" w:rsidRPr="002A48CE">
              <w:t>TEST</w:t>
            </w:r>
            <w:r w:rsidR="00871B6A">
              <w:t>16</w:t>
            </w:r>
            <w:r w:rsidR="00871B6A" w:rsidRPr="002A48CE">
              <w:t>_DB__BIG_TABLE</w:t>
            </w:r>
            <w:r w:rsidR="00871B6A">
              <w:t xml:space="preserve">.xml, </w:t>
            </w:r>
            <w:r w:rsidR="00871B6A" w:rsidRPr="002A48CE">
              <w:t>TEST</w:t>
            </w:r>
            <w:r w:rsidR="00871B6A">
              <w:t>16</w:t>
            </w:r>
            <w:r w:rsidR="00871B6A" w:rsidRPr="002A48CE">
              <w:t>_DB__CONSTRAINT_TABLE</w:t>
            </w:r>
            <w:r w:rsidR="00871B6A">
              <w:t xml:space="preserve">.xml, and </w:t>
            </w:r>
            <w:r w:rsidR="00871B6A" w:rsidRPr="002A48CE">
              <w:t>TEST</w:t>
            </w:r>
            <w:r w:rsidR="00871B6A">
              <w:t>16</w:t>
            </w:r>
            <w:r w:rsidR="00871B6A" w:rsidRPr="002A48CE">
              <w:t>_DB__TYPE_TABLE</w:t>
            </w:r>
            <w:r w:rsidR="00871B6A">
              <w:t>.xml</w:t>
            </w:r>
          </w:p>
          <w:p w14:paraId="24D46836" w14:textId="77777777" w:rsidR="009A4C3C" w:rsidRPr="00E47986" w:rsidRDefault="009A4C3C" w:rsidP="002A3962"/>
        </w:tc>
      </w:tr>
      <w:tr w:rsidR="00183F65" w14:paraId="6101ED38" w14:textId="77777777" w:rsidTr="002A3962">
        <w:trPr>
          <w:cantSplit/>
          <w:trHeight w:val="1043"/>
        </w:trPr>
        <w:tc>
          <w:tcPr>
            <w:tcW w:w="717" w:type="dxa"/>
          </w:tcPr>
          <w:p w14:paraId="5D253C2E" w14:textId="77777777" w:rsidR="009A4C3C" w:rsidRPr="00F34F6E" w:rsidRDefault="009A4C3C" w:rsidP="002A3962">
            <w:pPr>
              <w:rPr>
                <w:b/>
                <w:bCs/>
              </w:rPr>
            </w:pPr>
            <w:r w:rsidRPr="00F34F6E">
              <w:rPr>
                <w:b/>
                <w:bCs/>
              </w:rPr>
              <w:t>STEP</w:t>
            </w:r>
          </w:p>
          <w:p w14:paraId="788298C9" w14:textId="77777777" w:rsidR="009A4C3C" w:rsidRDefault="009A4C3C" w:rsidP="002A3962"/>
          <w:p w14:paraId="452C3C53" w14:textId="77777777" w:rsidR="009A4C3C" w:rsidRDefault="009A4C3C" w:rsidP="002A3962">
            <w:r>
              <w:t>1.</w:t>
            </w:r>
          </w:p>
        </w:tc>
        <w:tc>
          <w:tcPr>
            <w:tcW w:w="3544" w:type="dxa"/>
          </w:tcPr>
          <w:p w14:paraId="4D1305CE" w14:textId="77777777" w:rsidR="009A4C3C" w:rsidRPr="00F34F6E" w:rsidRDefault="009A4C3C" w:rsidP="002A3962">
            <w:pPr>
              <w:rPr>
                <w:b/>
                <w:bCs/>
              </w:rPr>
            </w:pPr>
            <w:r w:rsidRPr="00F34F6E">
              <w:rPr>
                <w:b/>
                <w:bCs/>
              </w:rPr>
              <w:t>OPERATOR ACTION</w:t>
            </w:r>
          </w:p>
          <w:p w14:paraId="6DD29EE1" w14:textId="77777777" w:rsidR="009A4C3C" w:rsidRDefault="009A4C3C" w:rsidP="002A3962"/>
          <w:p w14:paraId="4425FEEC" w14:textId="5CAB9C4C" w:rsidR="009A4C3C" w:rsidRDefault="009A4C3C" w:rsidP="002A3962">
            <w:r>
              <w:t>Ensure the application dbEdit is running and you have opened the file TEST_DB.xml</w:t>
            </w:r>
            <w:r w:rsidR="00871B6A">
              <w:t xml:space="preserve"> and TEST16_DB.xml</w:t>
            </w:r>
          </w:p>
        </w:tc>
        <w:tc>
          <w:tcPr>
            <w:tcW w:w="1151" w:type="dxa"/>
            <w:gridSpan w:val="3"/>
          </w:tcPr>
          <w:p w14:paraId="00B16DD8" w14:textId="77777777" w:rsidR="009A4C3C" w:rsidRPr="00F34F6E" w:rsidRDefault="009A4C3C" w:rsidP="002A3962">
            <w:pPr>
              <w:rPr>
                <w:b/>
                <w:bCs/>
              </w:rPr>
            </w:pPr>
            <w:r w:rsidRPr="00F34F6E">
              <w:rPr>
                <w:b/>
                <w:bCs/>
              </w:rPr>
              <w:t>PURPOSE</w:t>
            </w:r>
          </w:p>
          <w:p w14:paraId="31CF9D3C" w14:textId="77777777" w:rsidR="009A4C3C" w:rsidRDefault="009A4C3C" w:rsidP="002A3962"/>
          <w:p w14:paraId="04CFCF42" w14:textId="77777777" w:rsidR="009A4C3C" w:rsidRDefault="009A4C3C" w:rsidP="002A3962">
            <w:r>
              <w:t>Beginning of test</w:t>
            </w:r>
          </w:p>
        </w:tc>
        <w:tc>
          <w:tcPr>
            <w:tcW w:w="3046" w:type="dxa"/>
          </w:tcPr>
          <w:p w14:paraId="334EC865" w14:textId="77777777" w:rsidR="009A4C3C" w:rsidRPr="00F34F6E" w:rsidRDefault="009A4C3C" w:rsidP="002A3962">
            <w:pPr>
              <w:rPr>
                <w:b/>
                <w:bCs/>
              </w:rPr>
            </w:pPr>
            <w:r w:rsidRPr="00F34F6E">
              <w:rPr>
                <w:b/>
                <w:bCs/>
              </w:rPr>
              <w:t>EXEPCTED RESULTS</w:t>
            </w:r>
          </w:p>
          <w:p w14:paraId="706A895E" w14:textId="77777777" w:rsidR="009A4C3C" w:rsidRDefault="009A4C3C" w:rsidP="002A3962"/>
          <w:p w14:paraId="4224C5F5" w14:textId="7734E133" w:rsidR="009A4C3C" w:rsidRDefault="009A4C3C" w:rsidP="002A3962">
            <w:r>
              <w:t>Main window will display list of tables in database. The outline of th</w:t>
            </w:r>
            <w:r w:rsidR="00183F65">
              <w:t>e</w:t>
            </w:r>
            <w:r>
              <w:t xml:space="preserve"> window</w:t>
            </w:r>
            <w:r w:rsidR="00183F65">
              <w:t xml:space="preserve"> of the database TEST_DB</w:t>
            </w:r>
            <w:r>
              <w:t xml:space="preserve"> is blue</w:t>
            </w:r>
            <w:r w:rsidR="00183F65">
              <w:t xml:space="preserve"> and the outline for TEST16_DB is green</w:t>
            </w:r>
          </w:p>
          <w:p w14:paraId="17CB3254" w14:textId="77777777" w:rsidR="009A4C3C" w:rsidRDefault="009A4C3C" w:rsidP="002A3962">
            <w:r>
              <w:t xml:space="preserve"> </w:t>
            </w:r>
          </w:p>
        </w:tc>
        <w:tc>
          <w:tcPr>
            <w:tcW w:w="1416" w:type="dxa"/>
          </w:tcPr>
          <w:p w14:paraId="695690B0" w14:textId="77777777" w:rsidR="009A4C3C" w:rsidRPr="00F34F6E" w:rsidRDefault="009A4C3C" w:rsidP="002A3962">
            <w:pPr>
              <w:rPr>
                <w:b/>
                <w:bCs/>
              </w:rPr>
            </w:pPr>
            <w:r w:rsidRPr="00F34F6E">
              <w:rPr>
                <w:b/>
                <w:bCs/>
              </w:rPr>
              <w:t>COMMENTS</w:t>
            </w:r>
          </w:p>
          <w:p w14:paraId="38F9976A" w14:textId="77777777" w:rsidR="009A4C3C" w:rsidRDefault="009A4C3C" w:rsidP="002A3962"/>
          <w:p w14:paraId="5A32916D" w14:textId="1F21E2E7" w:rsidR="009A4C3C" w:rsidRDefault="00871B6A" w:rsidP="002A3962">
            <w:r>
              <w:t>Complete T1-5 before continuing with the following steps</w:t>
            </w:r>
          </w:p>
        </w:tc>
      </w:tr>
      <w:tr w:rsidR="00183F65" w14:paraId="2074C8C9" w14:textId="77777777" w:rsidTr="002A3962">
        <w:trPr>
          <w:cantSplit/>
          <w:trHeight w:val="530"/>
        </w:trPr>
        <w:tc>
          <w:tcPr>
            <w:tcW w:w="717" w:type="dxa"/>
          </w:tcPr>
          <w:p w14:paraId="21F66964" w14:textId="77777777" w:rsidR="009A4C3C" w:rsidRPr="00B10BFA" w:rsidRDefault="009A4C3C" w:rsidP="002A3962">
            <w:r>
              <w:t>2.</w:t>
            </w:r>
          </w:p>
        </w:tc>
        <w:tc>
          <w:tcPr>
            <w:tcW w:w="3544" w:type="dxa"/>
          </w:tcPr>
          <w:p w14:paraId="0535F853" w14:textId="43FB4DB6" w:rsidR="009A4C3C" w:rsidRPr="00B10BFA" w:rsidRDefault="009A4C3C" w:rsidP="002A3962">
            <w:r>
              <w:t>In the list of tables in the window</w:t>
            </w:r>
            <w:r w:rsidR="00183F65">
              <w:t xml:space="preserve"> TEST_DB</w:t>
            </w:r>
            <w:r>
              <w:t>, click BIG_TABLE</w:t>
            </w:r>
          </w:p>
        </w:tc>
        <w:tc>
          <w:tcPr>
            <w:tcW w:w="1151" w:type="dxa"/>
            <w:gridSpan w:val="3"/>
          </w:tcPr>
          <w:p w14:paraId="02843736" w14:textId="77777777" w:rsidR="009A4C3C" w:rsidRPr="00B10BFA" w:rsidRDefault="009A4C3C" w:rsidP="002A3962">
            <w:r>
              <w:t>Open fist table</w:t>
            </w:r>
          </w:p>
        </w:tc>
        <w:tc>
          <w:tcPr>
            <w:tcW w:w="3046" w:type="dxa"/>
          </w:tcPr>
          <w:p w14:paraId="2546C8CB" w14:textId="77777777" w:rsidR="009A4C3C" w:rsidRPr="00B10BFA" w:rsidRDefault="009A4C3C" w:rsidP="002A3962">
            <w:r>
              <w:t xml:space="preserve">BIG_TABLE will be displayed in a new window. The outline of this window is blue </w:t>
            </w:r>
          </w:p>
        </w:tc>
        <w:tc>
          <w:tcPr>
            <w:tcW w:w="1416" w:type="dxa"/>
          </w:tcPr>
          <w:p w14:paraId="2791D3BD" w14:textId="77777777" w:rsidR="009A4C3C" w:rsidRPr="00B10BFA" w:rsidRDefault="009A4C3C" w:rsidP="002A3962"/>
        </w:tc>
      </w:tr>
      <w:tr w:rsidR="00183F65" w14:paraId="63FC59A8" w14:textId="77777777" w:rsidTr="002A3962">
        <w:trPr>
          <w:cantSplit/>
          <w:trHeight w:val="530"/>
        </w:trPr>
        <w:tc>
          <w:tcPr>
            <w:tcW w:w="717" w:type="dxa"/>
          </w:tcPr>
          <w:p w14:paraId="3B4799AB" w14:textId="77777777" w:rsidR="009A4C3C" w:rsidRDefault="009A4C3C" w:rsidP="002A3962">
            <w:r>
              <w:t>3.</w:t>
            </w:r>
          </w:p>
        </w:tc>
        <w:tc>
          <w:tcPr>
            <w:tcW w:w="3544" w:type="dxa"/>
          </w:tcPr>
          <w:p w14:paraId="44DEF602" w14:textId="73B883FA" w:rsidR="009A4C3C" w:rsidRDefault="00183F65" w:rsidP="002A3962">
            <w:r>
              <w:t>In the list of tables in the window TEST_DB</w:t>
            </w:r>
            <w:r w:rsidR="009A4C3C">
              <w:t>, click CONSTRAINT_TABLE</w:t>
            </w:r>
          </w:p>
        </w:tc>
        <w:tc>
          <w:tcPr>
            <w:tcW w:w="1151" w:type="dxa"/>
            <w:gridSpan w:val="3"/>
          </w:tcPr>
          <w:p w14:paraId="3890901B" w14:textId="77777777" w:rsidR="009A4C3C" w:rsidRDefault="009A4C3C" w:rsidP="002A3962">
            <w:r>
              <w:t>Open second table</w:t>
            </w:r>
          </w:p>
        </w:tc>
        <w:tc>
          <w:tcPr>
            <w:tcW w:w="3046" w:type="dxa"/>
          </w:tcPr>
          <w:p w14:paraId="1CF52C6F" w14:textId="77777777" w:rsidR="009A4C3C" w:rsidRDefault="009A4C3C" w:rsidP="002A3962">
            <w:r>
              <w:t>CONSTRAINT_TABLE will be displayed in a new window. The outline of this window is blue</w:t>
            </w:r>
          </w:p>
        </w:tc>
        <w:tc>
          <w:tcPr>
            <w:tcW w:w="1416" w:type="dxa"/>
          </w:tcPr>
          <w:p w14:paraId="04B662E3" w14:textId="77777777" w:rsidR="009A4C3C" w:rsidRPr="00B10BFA" w:rsidRDefault="009A4C3C" w:rsidP="002A3962"/>
        </w:tc>
      </w:tr>
      <w:tr w:rsidR="00183F65" w14:paraId="2E071A2B" w14:textId="77777777" w:rsidTr="002A3962">
        <w:trPr>
          <w:cantSplit/>
          <w:trHeight w:val="530"/>
        </w:trPr>
        <w:tc>
          <w:tcPr>
            <w:tcW w:w="717" w:type="dxa"/>
          </w:tcPr>
          <w:p w14:paraId="63086EE6" w14:textId="77777777" w:rsidR="009A4C3C" w:rsidRDefault="009A4C3C" w:rsidP="002A3962">
            <w:r>
              <w:t>4.</w:t>
            </w:r>
          </w:p>
        </w:tc>
        <w:tc>
          <w:tcPr>
            <w:tcW w:w="3544" w:type="dxa"/>
          </w:tcPr>
          <w:p w14:paraId="55936AD5" w14:textId="4A1EBF4F" w:rsidR="009A4C3C" w:rsidRDefault="00183F65" w:rsidP="002A3962">
            <w:r>
              <w:t>In the list of tables in the window TEST_DB</w:t>
            </w:r>
            <w:r w:rsidR="009A4C3C">
              <w:t>, click TYPE_TABLE</w:t>
            </w:r>
          </w:p>
        </w:tc>
        <w:tc>
          <w:tcPr>
            <w:tcW w:w="1151" w:type="dxa"/>
            <w:gridSpan w:val="3"/>
          </w:tcPr>
          <w:p w14:paraId="13766232" w14:textId="77777777" w:rsidR="009A4C3C" w:rsidRDefault="009A4C3C" w:rsidP="002A3962">
            <w:r>
              <w:t>Open third table</w:t>
            </w:r>
          </w:p>
        </w:tc>
        <w:tc>
          <w:tcPr>
            <w:tcW w:w="3046" w:type="dxa"/>
          </w:tcPr>
          <w:p w14:paraId="3FA1D275" w14:textId="77777777" w:rsidR="009A4C3C" w:rsidRDefault="009A4C3C" w:rsidP="002A3962">
            <w:r>
              <w:t>TYPE_TABLE will be displayed in a new window. The outline of this window is blue.</w:t>
            </w:r>
          </w:p>
          <w:p w14:paraId="3E13B87B" w14:textId="77777777" w:rsidR="009A4C3C" w:rsidRDefault="009A4C3C" w:rsidP="002A3962">
            <w:r>
              <w:rPr>
                <w:noProof/>
              </w:rPr>
              <w:drawing>
                <wp:inline distT="0" distB="0" distL="0" distR="0" wp14:anchorId="213256C7" wp14:editId="2337C4E5">
                  <wp:extent cx="1758730" cy="1280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74720" cy="1291799"/>
                          </a:xfrm>
                          <a:prstGeom prst="rect">
                            <a:avLst/>
                          </a:prstGeom>
                        </pic:spPr>
                      </pic:pic>
                    </a:graphicData>
                  </a:graphic>
                </wp:inline>
              </w:drawing>
            </w:r>
            <w:r>
              <w:br/>
            </w:r>
          </w:p>
          <w:p w14:paraId="159928B1" w14:textId="77777777" w:rsidR="009A4C3C" w:rsidRDefault="009A4C3C" w:rsidP="002A3962"/>
        </w:tc>
        <w:tc>
          <w:tcPr>
            <w:tcW w:w="1416" w:type="dxa"/>
          </w:tcPr>
          <w:p w14:paraId="2FBAD842" w14:textId="77777777" w:rsidR="009A4C3C" w:rsidRPr="00B10BFA" w:rsidRDefault="009A4C3C" w:rsidP="002A3962"/>
        </w:tc>
      </w:tr>
      <w:tr w:rsidR="009A4C3C" w14:paraId="1EED20AA" w14:textId="77777777" w:rsidTr="002A3962">
        <w:trPr>
          <w:cantSplit/>
          <w:trHeight w:val="530"/>
        </w:trPr>
        <w:tc>
          <w:tcPr>
            <w:tcW w:w="717" w:type="dxa"/>
          </w:tcPr>
          <w:p w14:paraId="6183B451" w14:textId="77777777" w:rsidR="009A4C3C" w:rsidRDefault="009A4C3C" w:rsidP="002A3962">
            <w:r>
              <w:t>5.</w:t>
            </w:r>
          </w:p>
        </w:tc>
        <w:tc>
          <w:tcPr>
            <w:tcW w:w="3544" w:type="dxa"/>
          </w:tcPr>
          <w:p w14:paraId="14A97952" w14:textId="7931F1FA" w:rsidR="009A4C3C" w:rsidRDefault="00183F65" w:rsidP="002A3962">
            <w:r>
              <w:t>In the list of tables in the window TEST16_DB, click BIG_TABLE</w:t>
            </w:r>
          </w:p>
        </w:tc>
        <w:tc>
          <w:tcPr>
            <w:tcW w:w="1151" w:type="dxa"/>
            <w:gridSpan w:val="3"/>
          </w:tcPr>
          <w:p w14:paraId="449FF5DD" w14:textId="1E50C94C" w:rsidR="009A4C3C" w:rsidRDefault="00183F65" w:rsidP="002A3962">
            <w:r>
              <w:t>Open fist table</w:t>
            </w:r>
          </w:p>
        </w:tc>
        <w:tc>
          <w:tcPr>
            <w:tcW w:w="3046" w:type="dxa"/>
          </w:tcPr>
          <w:p w14:paraId="47A7E62B" w14:textId="7DEAD4D1" w:rsidR="009A4C3C" w:rsidRDefault="00183F65" w:rsidP="002A3962">
            <w:r>
              <w:t>BIG_TABLE will be displayed in a new window. The outline of this window is green</w:t>
            </w:r>
          </w:p>
        </w:tc>
        <w:tc>
          <w:tcPr>
            <w:tcW w:w="1416" w:type="dxa"/>
          </w:tcPr>
          <w:p w14:paraId="0F35D305" w14:textId="77777777" w:rsidR="009A4C3C" w:rsidRPr="00B10BFA" w:rsidRDefault="009A4C3C" w:rsidP="002A3962"/>
        </w:tc>
      </w:tr>
      <w:tr w:rsidR="00183F65" w14:paraId="6498ED04" w14:textId="77777777" w:rsidTr="002A3962">
        <w:trPr>
          <w:cantSplit/>
          <w:trHeight w:val="530"/>
        </w:trPr>
        <w:tc>
          <w:tcPr>
            <w:tcW w:w="717" w:type="dxa"/>
          </w:tcPr>
          <w:p w14:paraId="5072A935" w14:textId="5E1273BB" w:rsidR="00183F65" w:rsidRDefault="00183F65" w:rsidP="002A3962">
            <w:r>
              <w:t>6.</w:t>
            </w:r>
          </w:p>
        </w:tc>
        <w:tc>
          <w:tcPr>
            <w:tcW w:w="3544" w:type="dxa"/>
          </w:tcPr>
          <w:p w14:paraId="59D22ED1" w14:textId="3F7F05E4" w:rsidR="00183F65" w:rsidRDefault="00183F65" w:rsidP="002A3962">
            <w:r>
              <w:t>In the list of tables in the window TEST16_DB, click CONSTRAINT_TABLE</w:t>
            </w:r>
          </w:p>
        </w:tc>
        <w:tc>
          <w:tcPr>
            <w:tcW w:w="1151" w:type="dxa"/>
            <w:gridSpan w:val="3"/>
          </w:tcPr>
          <w:p w14:paraId="6F5AFC96" w14:textId="340CA1D1" w:rsidR="00183F65" w:rsidRDefault="00183F65" w:rsidP="002A3962">
            <w:r>
              <w:t>Open second table</w:t>
            </w:r>
          </w:p>
        </w:tc>
        <w:tc>
          <w:tcPr>
            <w:tcW w:w="3046" w:type="dxa"/>
          </w:tcPr>
          <w:p w14:paraId="1098FF94" w14:textId="6A4734A6" w:rsidR="00183F65" w:rsidRDefault="00183F65" w:rsidP="002A3962">
            <w:r>
              <w:t>CONSTRAINT_TABLE will be displayed in a new window. The outline of this window is green</w:t>
            </w:r>
          </w:p>
        </w:tc>
        <w:tc>
          <w:tcPr>
            <w:tcW w:w="1416" w:type="dxa"/>
          </w:tcPr>
          <w:p w14:paraId="5891989F" w14:textId="77777777" w:rsidR="00183F65" w:rsidRPr="00B10BFA" w:rsidRDefault="00183F65" w:rsidP="002A3962"/>
        </w:tc>
      </w:tr>
      <w:tr w:rsidR="00183F65" w14:paraId="42733211" w14:textId="77777777" w:rsidTr="002A3962">
        <w:trPr>
          <w:cantSplit/>
          <w:trHeight w:val="530"/>
        </w:trPr>
        <w:tc>
          <w:tcPr>
            <w:tcW w:w="717" w:type="dxa"/>
          </w:tcPr>
          <w:p w14:paraId="535CA351" w14:textId="4A21B2A2" w:rsidR="00183F65" w:rsidRDefault="00183F65" w:rsidP="002A3962">
            <w:r>
              <w:lastRenderedPageBreak/>
              <w:t>7.</w:t>
            </w:r>
          </w:p>
        </w:tc>
        <w:tc>
          <w:tcPr>
            <w:tcW w:w="3544" w:type="dxa"/>
          </w:tcPr>
          <w:p w14:paraId="23F23C5C" w14:textId="05CE6413" w:rsidR="00183F65" w:rsidRDefault="00183F65" w:rsidP="002A3962">
            <w:r>
              <w:t>In the list of tables in the window TEST16_DB, click TYPE_TABLE</w:t>
            </w:r>
          </w:p>
        </w:tc>
        <w:tc>
          <w:tcPr>
            <w:tcW w:w="1151" w:type="dxa"/>
            <w:gridSpan w:val="3"/>
          </w:tcPr>
          <w:p w14:paraId="1F025869" w14:textId="5FD95C81" w:rsidR="00183F65" w:rsidRDefault="00183F65" w:rsidP="002A3962">
            <w:r>
              <w:t>Open third table</w:t>
            </w:r>
          </w:p>
        </w:tc>
        <w:tc>
          <w:tcPr>
            <w:tcW w:w="3046" w:type="dxa"/>
          </w:tcPr>
          <w:p w14:paraId="6B20BF70" w14:textId="5CA6D5A6" w:rsidR="00183F65" w:rsidRDefault="00183F65" w:rsidP="00183F65">
            <w:r>
              <w:t>TYPE_TABLE will be displayed in a new window. The outline of this window is green.</w:t>
            </w:r>
          </w:p>
          <w:p w14:paraId="38067675" w14:textId="231747D2" w:rsidR="00183F65" w:rsidRDefault="00183F65" w:rsidP="002A3962">
            <w:r>
              <w:rPr>
                <w:noProof/>
              </w:rPr>
              <w:drawing>
                <wp:inline distT="0" distB="0" distL="0" distR="0" wp14:anchorId="4F2AFFFB" wp14:editId="4C2B1353">
                  <wp:extent cx="1758315" cy="1383209"/>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84364" cy="1403701"/>
                          </a:xfrm>
                          <a:prstGeom prst="rect">
                            <a:avLst/>
                          </a:prstGeom>
                        </pic:spPr>
                      </pic:pic>
                    </a:graphicData>
                  </a:graphic>
                </wp:inline>
              </w:drawing>
            </w:r>
          </w:p>
        </w:tc>
        <w:tc>
          <w:tcPr>
            <w:tcW w:w="1416" w:type="dxa"/>
          </w:tcPr>
          <w:p w14:paraId="6AFB36D3" w14:textId="77777777" w:rsidR="00183F65" w:rsidRPr="00B10BFA" w:rsidRDefault="00183F65" w:rsidP="002A3962"/>
        </w:tc>
      </w:tr>
      <w:tr w:rsidR="009A4C3C" w14:paraId="5CBDB977" w14:textId="77777777" w:rsidTr="002A3962">
        <w:trPr>
          <w:trHeight w:val="773"/>
        </w:trPr>
        <w:tc>
          <w:tcPr>
            <w:tcW w:w="9874" w:type="dxa"/>
            <w:gridSpan w:val="7"/>
            <w:tcBorders>
              <w:bottom w:val="single" w:sz="4" w:space="0" w:color="auto"/>
            </w:tcBorders>
          </w:tcPr>
          <w:p w14:paraId="7C257109" w14:textId="77777777" w:rsidR="009A4C3C" w:rsidRDefault="009A4C3C" w:rsidP="002A3962">
            <w:r w:rsidRPr="00F34F6E">
              <w:rPr>
                <w:b/>
                <w:bCs/>
              </w:rPr>
              <w:t>Concluding Remarks:</w:t>
            </w:r>
            <w:r>
              <w:br/>
              <w:t>Test is successful if all data files windows have the same outline color as the database description window.</w:t>
            </w:r>
          </w:p>
          <w:p w14:paraId="0A0AD5EE" w14:textId="41741CE3" w:rsidR="00183F65" w:rsidRPr="002528B3" w:rsidRDefault="00183F65" w:rsidP="002A3962">
            <w:proofErr w:type="gramStart"/>
            <w:r>
              <w:t>Also</w:t>
            </w:r>
            <w:proofErr w:type="gramEnd"/>
            <w:r>
              <w:t xml:space="preserve"> we can notice that the outline color of the first database description opened will be blue, the second green, and the third color is pink. </w:t>
            </w:r>
          </w:p>
        </w:tc>
      </w:tr>
      <w:tr w:rsidR="00183F65" w14:paraId="121A977D" w14:textId="77777777" w:rsidTr="002A3962">
        <w:trPr>
          <w:trHeight w:val="863"/>
        </w:trPr>
        <w:tc>
          <w:tcPr>
            <w:tcW w:w="5178" w:type="dxa"/>
            <w:gridSpan w:val="3"/>
          </w:tcPr>
          <w:p w14:paraId="7580F84C" w14:textId="77777777" w:rsidR="009A4C3C" w:rsidRPr="002A48CE" w:rsidRDefault="009A4C3C" w:rsidP="002A3962">
            <w:pPr>
              <w:rPr>
                <w:b/>
                <w:bCs/>
                <w:lang w:val="es-MX"/>
              </w:rPr>
            </w:pPr>
            <w:r w:rsidRPr="001D1C86">
              <w:rPr>
                <w:b/>
                <w:bCs/>
                <w:lang w:val="es-MX"/>
              </w:rPr>
              <w:t xml:space="preserve">Testing Team: </w:t>
            </w:r>
          </w:p>
        </w:tc>
        <w:tc>
          <w:tcPr>
            <w:tcW w:w="4696" w:type="dxa"/>
            <w:gridSpan w:val="4"/>
          </w:tcPr>
          <w:p w14:paraId="6FC2754A" w14:textId="77777777" w:rsidR="009A4C3C" w:rsidRPr="00D47888" w:rsidRDefault="009A4C3C" w:rsidP="002A3962">
            <w:r w:rsidRPr="00F34F6E">
              <w:rPr>
                <w:b/>
                <w:bCs/>
              </w:rPr>
              <w:t>Date Completed:</w:t>
            </w:r>
            <w:r>
              <w:rPr>
                <w:b/>
                <w:bCs/>
              </w:rPr>
              <w:t xml:space="preserve"> </w:t>
            </w:r>
          </w:p>
        </w:tc>
      </w:tr>
    </w:tbl>
    <w:p w14:paraId="237C80B2" w14:textId="77777777" w:rsidR="009A4C3C" w:rsidRDefault="009A4C3C" w:rsidP="000A24F7"/>
    <w:p w14:paraId="4E5BF78E" w14:textId="5DE9930C" w:rsidR="000E57EA" w:rsidRDefault="000E57EA" w:rsidP="000A24F7">
      <w:pPr>
        <w:pStyle w:val="Heading2"/>
      </w:pPr>
      <w:bookmarkStart w:id="58" w:name="_Toc38288743"/>
      <w:r>
        <w:t>Test Suite 2</w:t>
      </w:r>
      <w:bookmarkEnd w:id="58"/>
    </w:p>
    <w:p w14:paraId="7B9679EA" w14:textId="42CA9148" w:rsidR="00326CE5" w:rsidRDefault="00326CE5" w:rsidP="00326CE5">
      <w:pPr>
        <w:rPr>
          <w:bCs/>
        </w:rPr>
      </w:pPr>
      <w:r>
        <w:t>The purpose of this test suite is to test the</w:t>
      </w:r>
      <w:r>
        <w:rPr>
          <w:bCs/>
        </w:rPr>
        <w:t xml:space="preserve"> option </w:t>
      </w:r>
      <w:r w:rsidRPr="00326CE5">
        <w:rPr>
          <w:bCs/>
        </w:rPr>
        <w:t>Print under the File menu</w:t>
      </w:r>
      <w:r>
        <w:rPr>
          <w:bCs/>
        </w:rPr>
        <w:t>.</w:t>
      </w:r>
    </w:p>
    <w:p w14:paraId="56CFFBDE" w14:textId="77777777" w:rsidR="00326CE5" w:rsidRDefault="00326CE5" w:rsidP="00326CE5">
      <w:r>
        <w:t>Ensure the testing team has the following files to proceed with the tests.</w:t>
      </w:r>
    </w:p>
    <w:p w14:paraId="03FE6937" w14:textId="77777777" w:rsidR="00326CE5"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t>dbEdit.jar</w:t>
      </w:r>
    </w:p>
    <w:p w14:paraId="5217163B" w14:textId="77777777" w:rsidR="00326CE5" w:rsidRDefault="00326CE5" w:rsidP="00326CE5">
      <w:pPr>
        <w:pStyle w:val="ListParagraph"/>
        <w:numPr>
          <w:ilvl w:val="0"/>
          <w:numId w:val="19"/>
        </w:numPr>
        <w:rPr>
          <w:rFonts w:ascii="Times New Roman" w:hAnsi="Times New Roman"/>
          <w:sz w:val="20"/>
          <w:szCs w:val="20"/>
        </w:rPr>
      </w:pPr>
      <w:r>
        <w:rPr>
          <w:rFonts w:ascii="Times New Roman" w:hAnsi="Times New Roman"/>
          <w:sz w:val="20"/>
          <w:szCs w:val="20"/>
        </w:rPr>
        <w:t>TEST_DB.xml</w:t>
      </w:r>
    </w:p>
    <w:p w14:paraId="15015211" w14:textId="77777777" w:rsidR="00326CE5" w:rsidRPr="003D2202"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t>TEST_DB__CONSTRAINT_TABLE.xml</w:t>
      </w:r>
    </w:p>
    <w:p w14:paraId="1FFAE1CF" w14:textId="2BA9916D" w:rsidR="003A15BA" w:rsidRDefault="003A15BA" w:rsidP="003A15BA">
      <w:pPr>
        <w:pStyle w:val="Heading3"/>
      </w:pPr>
      <w:bookmarkStart w:id="59" w:name="_Toc38288744"/>
      <w:r>
        <w:t>T2-1</w:t>
      </w:r>
      <w:bookmarkEnd w:id="59"/>
      <w:r>
        <w:t xml:space="preserve"> </w:t>
      </w:r>
    </w:p>
    <w:p w14:paraId="3CEA8868" w14:textId="0C7FD646" w:rsidR="000E57EA" w:rsidRDefault="000E57EA" w:rsidP="000A24F7"/>
    <w:p w14:paraId="4212C9AF" w14:textId="31948118" w:rsidR="000E57EA" w:rsidRDefault="000E57EA" w:rsidP="000E57EA">
      <w:pPr>
        <w:rPr>
          <w:bCs/>
        </w:rPr>
      </w:pPr>
      <w:r>
        <w:rPr>
          <w:b/>
          <w:bCs/>
        </w:rPr>
        <w:t xml:space="preserve">Objective: </w:t>
      </w:r>
      <w:r w:rsidRPr="000E57EA">
        <w:rPr>
          <w:bCs/>
        </w:rPr>
        <w:t>Test the Print to Fit option</w:t>
      </w:r>
    </w:p>
    <w:p w14:paraId="27F0A2E4" w14:textId="77777777" w:rsidR="000E57EA" w:rsidRDefault="000E57EA" w:rsidP="000E57EA"/>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6"/>
        <w:gridCol w:w="2320"/>
        <w:gridCol w:w="908"/>
        <w:gridCol w:w="10"/>
        <w:gridCol w:w="294"/>
        <w:gridCol w:w="3666"/>
        <w:gridCol w:w="1434"/>
      </w:tblGrid>
      <w:tr w:rsidR="000E57EA" w14:paraId="291E5F10" w14:textId="77777777" w:rsidTr="000E57EA">
        <w:trPr>
          <w:cantSplit/>
          <w:trHeight w:val="290"/>
        </w:trPr>
        <w:tc>
          <w:tcPr>
            <w:tcW w:w="5246" w:type="dxa"/>
            <w:gridSpan w:val="4"/>
          </w:tcPr>
          <w:p w14:paraId="55A5C3FE" w14:textId="5A4B5F97" w:rsidR="000E57EA" w:rsidRDefault="000E57EA" w:rsidP="001D1C86">
            <w:r w:rsidRPr="00F34F6E">
              <w:rPr>
                <w:b/>
                <w:bCs/>
              </w:rPr>
              <w:t>Test No.:</w:t>
            </w:r>
            <w:r>
              <w:t xml:space="preserve"> T2-1</w:t>
            </w:r>
          </w:p>
        </w:tc>
        <w:tc>
          <w:tcPr>
            <w:tcW w:w="4132" w:type="dxa"/>
            <w:gridSpan w:val="3"/>
          </w:tcPr>
          <w:p w14:paraId="535CC5D5" w14:textId="4E0D1643" w:rsidR="000E57EA" w:rsidRPr="002528B3" w:rsidRDefault="000E57EA" w:rsidP="001D1C86">
            <w:r w:rsidRPr="00F34F6E">
              <w:rPr>
                <w:b/>
                <w:bCs/>
              </w:rPr>
              <w:t xml:space="preserve">Current Status: </w:t>
            </w:r>
            <w:r>
              <w:t>P</w:t>
            </w:r>
            <w:r w:rsidR="003A15BA">
              <w:t>ending</w:t>
            </w:r>
          </w:p>
        </w:tc>
      </w:tr>
      <w:tr w:rsidR="000E57EA" w14:paraId="0C75A2A0" w14:textId="77777777" w:rsidTr="001D1C86">
        <w:trPr>
          <w:cantSplit/>
          <w:trHeight w:val="290"/>
        </w:trPr>
        <w:tc>
          <w:tcPr>
            <w:tcW w:w="9378" w:type="dxa"/>
            <w:gridSpan w:val="7"/>
          </w:tcPr>
          <w:p w14:paraId="0D31A4C2" w14:textId="0E37BA89" w:rsidR="000E57EA" w:rsidRPr="004D0D15" w:rsidRDefault="000E57EA" w:rsidP="001D1C86">
            <w:pPr>
              <w:rPr>
                <w:bCs/>
              </w:rPr>
            </w:pPr>
            <w:r w:rsidRPr="00F34F6E">
              <w:rPr>
                <w:b/>
                <w:bCs/>
              </w:rPr>
              <w:t>Test title:</w:t>
            </w:r>
            <w:r w:rsidRPr="00E47986">
              <w:t xml:space="preserve">  </w:t>
            </w:r>
            <w:r>
              <w:rPr>
                <w:bCs/>
              </w:rPr>
              <w:t>Print to Fit</w:t>
            </w:r>
          </w:p>
          <w:p w14:paraId="448A65F1" w14:textId="77777777" w:rsidR="000E57EA" w:rsidRPr="00E47986" w:rsidRDefault="000E57EA" w:rsidP="001D1C86"/>
        </w:tc>
      </w:tr>
      <w:tr w:rsidR="000E57EA" w14:paraId="7C7F85F0" w14:textId="77777777" w:rsidTr="00E74992">
        <w:trPr>
          <w:cantSplit/>
          <w:trHeight w:val="521"/>
        </w:trPr>
        <w:tc>
          <w:tcPr>
            <w:tcW w:w="9378" w:type="dxa"/>
            <w:gridSpan w:val="7"/>
          </w:tcPr>
          <w:p w14:paraId="39B26E50" w14:textId="77777777" w:rsidR="00F23149" w:rsidRPr="002A48CE" w:rsidRDefault="000E57EA" w:rsidP="00F23149">
            <w:pPr>
              <w:rPr>
                <w:color w:val="AEAAAA"/>
              </w:rPr>
            </w:pPr>
            <w:r w:rsidRPr="00F34F6E">
              <w:rPr>
                <w:b/>
                <w:bCs/>
              </w:rPr>
              <w:t>Testing approach:</w:t>
            </w:r>
            <w:r w:rsidRPr="00E47986">
              <w:t xml:space="preserve"> </w:t>
            </w:r>
            <w:r w:rsidR="00F23149">
              <w:t xml:space="preserve">Manual test, follow the steps below and compare with the expected results. </w:t>
            </w:r>
          </w:p>
          <w:p w14:paraId="17EC7FF6" w14:textId="469AC386" w:rsidR="0059063F" w:rsidRPr="00E47986" w:rsidRDefault="00F23149" w:rsidP="00F23149">
            <w:r>
              <w:t>Files required: TEST_DB.xml</w:t>
            </w:r>
          </w:p>
          <w:p w14:paraId="66F5BDCE" w14:textId="4F0BB893" w:rsidR="000E57EA" w:rsidRPr="00E47986" w:rsidRDefault="000E57EA" w:rsidP="001D1C86"/>
        </w:tc>
      </w:tr>
      <w:tr w:rsidR="000E57EA" w14:paraId="564F324D" w14:textId="77777777" w:rsidTr="000E57EA">
        <w:trPr>
          <w:cantSplit/>
          <w:trHeight w:val="1043"/>
        </w:trPr>
        <w:tc>
          <w:tcPr>
            <w:tcW w:w="784" w:type="dxa"/>
          </w:tcPr>
          <w:p w14:paraId="43423CED" w14:textId="77777777" w:rsidR="000E57EA" w:rsidRPr="00F34F6E" w:rsidRDefault="000E57EA" w:rsidP="001D1C86">
            <w:pPr>
              <w:rPr>
                <w:b/>
                <w:bCs/>
              </w:rPr>
            </w:pPr>
            <w:r w:rsidRPr="00F34F6E">
              <w:rPr>
                <w:b/>
                <w:bCs/>
              </w:rPr>
              <w:t>STEP</w:t>
            </w:r>
          </w:p>
          <w:p w14:paraId="5F2829EF" w14:textId="77777777" w:rsidR="000E57EA" w:rsidRDefault="000E57EA" w:rsidP="001D1C86"/>
          <w:p w14:paraId="22DDADDD" w14:textId="77777777" w:rsidR="000E57EA" w:rsidRDefault="000E57EA" w:rsidP="001D1C86">
            <w:r>
              <w:t>1.</w:t>
            </w:r>
          </w:p>
        </w:tc>
        <w:tc>
          <w:tcPr>
            <w:tcW w:w="3544" w:type="dxa"/>
          </w:tcPr>
          <w:p w14:paraId="2D63AA50" w14:textId="77777777" w:rsidR="000E57EA" w:rsidRPr="00F34F6E" w:rsidRDefault="000E57EA" w:rsidP="001D1C86">
            <w:pPr>
              <w:rPr>
                <w:b/>
                <w:bCs/>
              </w:rPr>
            </w:pPr>
            <w:r w:rsidRPr="00F34F6E">
              <w:rPr>
                <w:b/>
                <w:bCs/>
              </w:rPr>
              <w:t>OPERATOR ACTION</w:t>
            </w:r>
          </w:p>
          <w:p w14:paraId="63898D49" w14:textId="77777777" w:rsidR="000E57EA" w:rsidRDefault="000E57EA" w:rsidP="001D1C86"/>
          <w:p w14:paraId="2EFE1BA3" w14:textId="1122CDAA" w:rsidR="000E57EA" w:rsidRDefault="00F23149" w:rsidP="001D1C86">
            <w:r>
              <w:t xml:space="preserve">Ensure the application dbEdit is running </w:t>
            </w:r>
            <w:r w:rsidR="00E74992">
              <w:t>and you have opened the file TEST_DB.xml</w:t>
            </w:r>
          </w:p>
        </w:tc>
        <w:tc>
          <w:tcPr>
            <w:tcW w:w="1298" w:type="dxa"/>
            <w:gridSpan w:val="3"/>
          </w:tcPr>
          <w:p w14:paraId="65770831" w14:textId="77777777" w:rsidR="000E57EA" w:rsidRPr="00F34F6E" w:rsidRDefault="000E57EA" w:rsidP="001D1C86">
            <w:pPr>
              <w:rPr>
                <w:b/>
                <w:bCs/>
              </w:rPr>
            </w:pPr>
            <w:r w:rsidRPr="00F34F6E">
              <w:rPr>
                <w:b/>
                <w:bCs/>
              </w:rPr>
              <w:t>PURPOSE</w:t>
            </w:r>
          </w:p>
          <w:p w14:paraId="228220AF" w14:textId="77777777" w:rsidR="000E57EA" w:rsidRDefault="000E57EA" w:rsidP="001D1C86"/>
          <w:p w14:paraId="752CAE17" w14:textId="77777777" w:rsidR="000E57EA" w:rsidRDefault="000E57EA" w:rsidP="001D1C86">
            <w:r>
              <w:t>Beginning of test</w:t>
            </w:r>
          </w:p>
        </w:tc>
        <w:tc>
          <w:tcPr>
            <w:tcW w:w="2292" w:type="dxa"/>
          </w:tcPr>
          <w:p w14:paraId="4E1FA45C" w14:textId="77777777" w:rsidR="000E57EA" w:rsidRPr="00F34F6E" w:rsidRDefault="000E57EA" w:rsidP="001D1C86">
            <w:pPr>
              <w:rPr>
                <w:b/>
                <w:bCs/>
              </w:rPr>
            </w:pPr>
            <w:r w:rsidRPr="00F34F6E">
              <w:rPr>
                <w:b/>
                <w:bCs/>
              </w:rPr>
              <w:t>EXEPCTED RESULTS</w:t>
            </w:r>
          </w:p>
          <w:p w14:paraId="2EF14EF1" w14:textId="77777777" w:rsidR="000E57EA" w:rsidRDefault="000E57EA" w:rsidP="001D1C86"/>
          <w:p w14:paraId="7A6E2E24" w14:textId="77777777" w:rsidR="000E57EA" w:rsidRDefault="000E57EA" w:rsidP="001D1C86">
            <w:r>
              <w:t xml:space="preserve">Main window will display list of tables in database </w:t>
            </w:r>
          </w:p>
        </w:tc>
        <w:tc>
          <w:tcPr>
            <w:tcW w:w="1460" w:type="dxa"/>
          </w:tcPr>
          <w:p w14:paraId="6FED1CED" w14:textId="77777777" w:rsidR="000E57EA" w:rsidRPr="00F34F6E" w:rsidRDefault="000E57EA" w:rsidP="001D1C86">
            <w:pPr>
              <w:rPr>
                <w:b/>
                <w:bCs/>
              </w:rPr>
            </w:pPr>
            <w:r w:rsidRPr="00F34F6E">
              <w:rPr>
                <w:b/>
                <w:bCs/>
              </w:rPr>
              <w:t>COMMENTS</w:t>
            </w:r>
          </w:p>
          <w:p w14:paraId="767BA80E" w14:textId="77777777" w:rsidR="000E57EA" w:rsidRDefault="000E57EA" w:rsidP="001D1C86"/>
          <w:p w14:paraId="00EB19F3" w14:textId="77777777" w:rsidR="000E57EA" w:rsidRDefault="000E57EA" w:rsidP="001D1C86"/>
        </w:tc>
      </w:tr>
      <w:tr w:rsidR="000E57EA" w14:paraId="5145A3AF" w14:textId="77777777" w:rsidTr="000E57EA">
        <w:trPr>
          <w:cantSplit/>
          <w:trHeight w:val="530"/>
        </w:trPr>
        <w:tc>
          <w:tcPr>
            <w:tcW w:w="784" w:type="dxa"/>
          </w:tcPr>
          <w:p w14:paraId="2A1E88B2" w14:textId="7B1FE2FC" w:rsidR="000E57EA" w:rsidRDefault="000E57EA" w:rsidP="001D1C86">
            <w:r>
              <w:t>2.</w:t>
            </w:r>
          </w:p>
        </w:tc>
        <w:tc>
          <w:tcPr>
            <w:tcW w:w="3544" w:type="dxa"/>
          </w:tcPr>
          <w:p w14:paraId="706EE655" w14:textId="1A28ABE6" w:rsidR="000E57EA" w:rsidRDefault="0059063F" w:rsidP="001D1C86">
            <w:commentRangeStart w:id="60"/>
            <w:r>
              <w:t xml:space="preserve">Click the “File” menu option </w:t>
            </w:r>
            <w:commentRangeEnd w:id="60"/>
            <w:r>
              <w:rPr>
                <w:rStyle w:val="CommentReference"/>
              </w:rPr>
              <w:commentReference w:id="60"/>
            </w:r>
            <w:r w:rsidR="000E57EA">
              <w:t>located at the top left corner, then select Print to Fit</w:t>
            </w:r>
          </w:p>
        </w:tc>
        <w:tc>
          <w:tcPr>
            <w:tcW w:w="1298" w:type="dxa"/>
            <w:gridSpan w:val="3"/>
          </w:tcPr>
          <w:p w14:paraId="69874AA1" w14:textId="3E717F27" w:rsidR="000E57EA" w:rsidRDefault="000E57EA" w:rsidP="001D1C86">
            <w:r>
              <w:t xml:space="preserve">Test Print to Fit option </w:t>
            </w:r>
          </w:p>
        </w:tc>
        <w:tc>
          <w:tcPr>
            <w:tcW w:w="2292" w:type="dxa"/>
          </w:tcPr>
          <w:p w14:paraId="0646F728" w14:textId="404BA03A" w:rsidR="000E57EA" w:rsidRDefault="000E57EA" w:rsidP="001D1C86">
            <w:r>
              <w:t>The window Print will appear</w:t>
            </w:r>
          </w:p>
        </w:tc>
        <w:tc>
          <w:tcPr>
            <w:tcW w:w="1460" w:type="dxa"/>
          </w:tcPr>
          <w:p w14:paraId="6B8465E3" w14:textId="1BE2591E" w:rsidR="000E57EA" w:rsidRPr="00B10BFA" w:rsidRDefault="000E57EA" w:rsidP="001D1C86"/>
        </w:tc>
      </w:tr>
      <w:tr w:rsidR="000E57EA" w14:paraId="6BE54693" w14:textId="77777777" w:rsidTr="000E57EA">
        <w:trPr>
          <w:cantSplit/>
          <w:trHeight w:val="530"/>
        </w:trPr>
        <w:tc>
          <w:tcPr>
            <w:tcW w:w="784" w:type="dxa"/>
          </w:tcPr>
          <w:p w14:paraId="28B95388" w14:textId="56CBC085" w:rsidR="000E57EA" w:rsidRDefault="000E57EA" w:rsidP="001D1C86">
            <w:r>
              <w:lastRenderedPageBreak/>
              <w:t xml:space="preserve">3. </w:t>
            </w:r>
          </w:p>
        </w:tc>
        <w:tc>
          <w:tcPr>
            <w:tcW w:w="3544" w:type="dxa"/>
          </w:tcPr>
          <w:p w14:paraId="44409F23" w14:textId="76E148A7" w:rsidR="000E57EA" w:rsidRDefault="000E57EA" w:rsidP="001D1C86">
            <w:r>
              <w:t>On the option Name, select Microsoft to Print to PDF, then click on Print, and select the pa</w:t>
            </w:r>
            <w:r w:rsidR="00551BD8">
              <w:t>th</w:t>
            </w:r>
            <w:r>
              <w:t xml:space="preserve"> destination to save the PDF file</w:t>
            </w:r>
          </w:p>
          <w:p w14:paraId="68C65E46" w14:textId="31452246" w:rsidR="000E57EA" w:rsidRDefault="000E57EA" w:rsidP="001D1C86"/>
        </w:tc>
        <w:tc>
          <w:tcPr>
            <w:tcW w:w="1298" w:type="dxa"/>
            <w:gridSpan w:val="3"/>
          </w:tcPr>
          <w:p w14:paraId="1D1B836A" w14:textId="324DA911" w:rsidR="000E57EA" w:rsidRDefault="000E57EA" w:rsidP="001D1C86">
            <w:r>
              <w:t>Test Print to Fit option using PDF print</w:t>
            </w:r>
          </w:p>
        </w:tc>
        <w:tc>
          <w:tcPr>
            <w:tcW w:w="2292" w:type="dxa"/>
          </w:tcPr>
          <w:p w14:paraId="438D4722" w14:textId="331D05B6" w:rsidR="000E57EA" w:rsidRDefault="000E57EA" w:rsidP="001D1C86">
            <w:r>
              <w:t xml:space="preserve">The file should be saved on the path indicated </w:t>
            </w:r>
          </w:p>
        </w:tc>
        <w:tc>
          <w:tcPr>
            <w:tcW w:w="1460" w:type="dxa"/>
          </w:tcPr>
          <w:p w14:paraId="1DEEC416" w14:textId="77777777" w:rsidR="000E57EA" w:rsidRPr="00B10BFA" w:rsidRDefault="000E57EA" w:rsidP="001D1C86"/>
        </w:tc>
      </w:tr>
      <w:tr w:rsidR="000E57EA" w14:paraId="1A9229FB" w14:textId="77777777" w:rsidTr="000E57EA">
        <w:trPr>
          <w:cantSplit/>
          <w:trHeight w:val="530"/>
        </w:trPr>
        <w:tc>
          <w:tcPr>
            <w:tcW w:w="784" w:type="dxa"/>
          </w:tcPr>
          <w:p w14:paraId="725E0BA5" w14:textId="54E3718F" w:rsidR="000E57EA" w:rsidRDefault="000E57EA" w:rsidP="001D1C86">
            <w:r>
              <w:t>4.</w:t>
            </w:r>
          </w:p>
        </w:tc>
        <w:tc>
          <w:tcPr>
            <w:tcW w:w="3544" w:type="dxa"/>
          </w:tcPr>
          <w:p w14:paraId="1CF1A8E3" w14:textId="5484BCD4" w:rsidR="00551BD8" w:rsidRDefault="000E57EA" w:rsidP="001D1C86">
            <w:r>
              <w:t xml:space="preserve">Look for the file that was printed in the step before, open the file to see the </w:t>
            </w:r>
            <w:r w:rsidR="00551BD8">
              <w:t>printed file</w:t>
            </w:r>
          </w:p>
        </w:tc>
        <w:tc>
          <w:tcPr>
            <w:tcW w:w="1298" w:type="dxa"/>
            <w:gridSpan w:val="3"/>
          </w:tcPr>
          <w:p w14:paraId="7DE8CE53" w14:textId="06A08E8E" w:rsidR="000E57EA" w:rsidRDefault="00551BD8" w:rsidP="001D1C86">
            <w:r>
              <w:t>Open file printed to PDF</w:t>
            </w:r>
          </w:p>
        </w:tc>
        <w:tc>
          <w:tcPr>
            <w:tcW w:w="2292" w:type="dxa"/>
          </w:tcPr>
          <w:p w14:paraId="464A2174" w14:textId="2658BA1D" w:rsidR="000E57EA" w:rsidRDefault="009601DB" w:rsidP="001D1C86">
            <w:r>
              <w:rPr>
                <w:noProof/>
              </w:rPr>
              <w:drawing>
                <wp:anchor distT="0" distB="0" distL="114300" distR="114300" simplePos="0" relativeHeight="251659264" behindDoc="0" locked="0" layoutInCell="1" allowOverlap="1" wp14:anchorId="6FAF77D0" wp14:editId="6BE13F97">
                  <wp:simplePos x="0" y="0"/>
                  <wp:positionH relativeFrom="column">
                    <wp:posOffset>-14108</wp:posOffset>
                  </wp:positionH>
                  <wp:positionV relativeFrom="paragraph">
                    <wp:posOffset>528983</wp:posOffset>
                  </wp:positionV>
                  <wp:extent cx="2185886" cy="890546"/>
                  <wp:effectExtent l="0" t="0" r="5080" b="508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85886" cy="890546"/>
                          </a:xfrm>
                          <a:prstGeom prst="rect">
                            <a:avLst/>
                          </a:prstGeom>
                          <a:noFill/>
                        </pic:spPr>
                      </pic:pic>
                    </a:graphicData>
                  </a:graphic>
                  <wp14:sizeRelH relativeFrom="page">
                    <wp14:pctWidth>0</wp14:pctWidth>
                  </wp14:sizeRelH>
                  <wp14:sizeRelV relativeFrom="page">
                    <wp14:pctHeight>0</wp14:pctHeight>
                  </wp14:sizeRelV>
                </wp:anchor>
              </w:drawing>
            </w:r>
            <w:r w:rsidR="00551BD8">
              <w:t>The database description table is on the printed PDF file (the size of the font was increased to fit on the page)</w:t>
            </w:r>
          </w:p>
          <w:p w14:paraId="67403964" w14:textId="2CADE5E1" w:rsidR="002616CE" w:rsidRDefault="002616CE" w:rsidP="001D1C86"/>
        </w:tc>
        <w:tc>
          <w:tcPr>
            <w:tcW w:w="1460" w:type="dxa"/>
          </w:tcPr>
          <w:p w14:paraId="25E69941" w14:textId="77777777" w:rsidR="000E57EA" w:rsidRPr="00B10BFA" w:rsidRDefault="000E57EA" w:rsidP="001D1C86"/>
        </w:tc>
      </w:tr>
      <w:tr w:rsidR="000E57EA" w14:paraId="1C440940" w14:textId="77777777" w:rsidTr="001D1C86">
        <w:trPr>
          <w:trHeight w:val="1213"/>
        </w:trPr>
        <w:tc>
          <w:tcPr>
            <w:tcW w:w="9378" w:type="dxa"/>
            <w:gridSpan w:val="7"/>
            <w:tcBorders>
              <w:bottom w:val="single" w:sz="4" w:space="0" w:color="auto"/>
            </w:tcBorders>
          </w:tcPr>
          <w:p w14:paraId="77A551E7" w14:textId="5ABEA7F9" w:rsidR="000E57EA" w:rsidRPr="002528B3" w:rsidRDefault="000E57EA" w:rsidP="001D1C86">
            <w:r w:rsidRPr="00F34F6E">
              <w:rPr>
                <w:b/>
                <w:bCs/>
              </w:rPr>
              <w:t>Concluding Remarks:</w:t>
            </w:r>
            <w:r>
              <w:br/>
            </w:r>
            <w:r w:rsidR="00551BD8">
              <w:t xml:space="preserve">The option Print to Fit </w:t>
            </w:r>
            <w:r w:rsidR="0074074C">
              <w:t>allows the user to have a print version of a data file or database description.</w:t>
            </w:r>
          </w:p>
        </w:tc>
      </w:tr>
      <w:tr w:rsidR="000E57EA" w14:paraId="50A433ED" w14:textId="77777777" w:rsidTr="000E57EA">
        <w:trPr>
          <w:trHeight w:val="863"/>
        </w:trPr>
        <w:tc>
          <w:tcPr>
            <w:tcW w:w="5236" w:type="dxa"/>
            <w:gridSpan w:val="3"/>
          </w:tcPr>
          <w:p w14:paraId="65BD93B0" w14:textId="55B098EC" w:rsidR="000E57EA" w:rsidRPr="002A48CE" w:rsidRDefault="000E57EA" w:rsidP="002A48CE">
            <w:pPr>
              <w:rPr>
                <w:b/>
                <w:bCs/>
                <w:lang w:val="es-MX"/>
              </w:rPr>
            </w:pPr>
            <w:r w:rsidRPr="001D1C86">
              <w:rPr>
                <w:b/>
                <w:bCs/>
                <w:lang w:val="es-MX"/>
              </w:rPr>
              <w:t xml:space="preserve">Testing Team: </w:t>
            </w:r>
          </w:p>
        </w:tc>
        <w:tc>
          <w:tcPr>
            <w:tcW w:w="4142" w:type="dxa"/>
            <w:gridSpan w:val="4"/>
          </w:tcPr>
          <w:p w14:paraId="34D7AA12" w14:textId="671BD43D" w:rsidR="000E57EA" w:rsidRPr="00D47888" w:rsidRDefault="000E57EA" w:rsidP="001D1C86">
            <w:r w:rsidRPr="00F34F6E">
              <w:rPr>
                <w:b/>
                <w:bCs/>
              </w:rPr>
              <w:t>Date Completed:</w:t>
            </w:r>
            <w:r>
              <w:rPr>
                <w:b/>
                <w:bCs/>
              </w:rPr>
              <w:t xml:space="preserve"> </w:t>
            </w:r>
          </w:p>
        </w:tc>
      </w:tr>
    </w:tbl>
    <w:p w14:paraId="4668FE90" w14:textId="31AA2870" w:rsidR="000E57EA" w:rsidRDefault="000E57EA" w:rsidP="000E57EA"/>
    <w:p w14:paraId="50E450C9" w14:textId="2223E203" w:rsidR="003A15BA" w:rsidRDefault="003A15BA" w:rsidP="003A15BA">
      <w:pPr>
        <w:pStyle w:val="Heading3"/>
      </w:pPr>
      <w:bookmarkStart w:id="61" w:name="_Toc38288745"/>
      <w:r>
        <w:t>T2-2</w:t>
      </w:r>
      <w:bookmarkEnd w:id="61"/>
    </w:p>
    <w:p w14:paraId="1F4C02C4" w14:textId="660D6569" w:rsidR="000E57EA" w:rsidRDefault="000E57EA" w:rsidP="000A24F7"/>
    <w:p w14:paraId="1393EE88" w14:textId="6E718832" w:rsidR="00551BD8" w:rsidRDefault="00551BD8" w:rsidP="00551BD8">
      <w:pPr>
        <w:rPr>
          <w:bCs/>
        </w:rPr>
      </w:pPr>
      <w:r>
        <w:rPr>
          <w:b/>
          <w:bCs/>
        </w:rPr>
        <w:t xml:space="preserve">Objective: </w:t>
      </w:r>
      <w:r w:rsidRPr="000E57EA">
        <w:rPr>
          <w:bCs/>
        </w:rPr>
        <w:t xml:space="preserve">Test the Print </w:t>
      </w:r>
      <w:r>
        <w:rPr>
          <w:bCs/>
        </w:rPr>
        <w:t>Normal option</w:t>
      </w:r>
    </w:p>
    <w:p w14:paraId="3B9C4179" w14:textId="77777777" w:rsidR="00551BD8" w:rsidRDefault="00551BD8" w:rsidP="00551BD8"/>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4"/>
        <w:gridCol w:w="3544"/>
        <w:gridCol w:w="908"/>
        <w:gridCol w:w="10"/>
        <w:gridCol w:w="380"/>
        <w:gridCol w:w="2292"/>
        <w:gridCol w:w="1460"/>
      </w:tblGrid>
      <w:tr w:rsidR="00551BD8" w14:paraId="4201D7D9" w14:textId="77777777" w:rsidTr="001D1C86">
        <w:trPr>
          <w:cantSplit/>
          <w:trHeight w:val="290"/>
        </w:trPr>
        <w:tc>
          <w:tcPr>
            <w:tcW w:w="5246" w:type="dxa"/>
            <w:gridSpan w:val="4"/>
          </w:tcPr>
          <w:p w14:paraId="74888D54" w14:textId="59315298" w:rsidR="00551BD8" w:rsidRDefault="00551BD8" w:rsidP="001D1C86">
            <w:r w:rsidRPr="00F34F6E">
              <w:rPr>
                <w:b/>
                <w:bCs/>
              </w:rPr>
              <w:t>Test No.:</w:t>
            </w:r>
            <w:r>
              <w:t xml:space="preserve"> T2-2</w:t>
            </w:r>
          </w:p>
        </w:tc>
        <w:tc>
          <w:tcPr>
            <w:tcW w:w="4132" w:type="dxa"/>
            <w:gridSpan w:val="3"/>
          </w:tcPr>
          <w:p w14:paraId="35A2CF92" w14:textId="2B1B78CA" w:rsidR="00551BD8" w:rsidRPr="002528B3" w:rsidRDefault="00551BD8" w:rsidP="001D1C86">
            <w:r w:rsidRPr="00F34F6E">
              <w:rPr>
                <w:b/>
                <w:bCs/>
              </w:rPr>
              <w:t xml:space="preserve">Current Status: </w:t>
            </w:r>
            <w:r>
              <w:t>P</w:t>
            </w:r>
            <w:r w:rsidR="003A15BA">
              <w:t>ending</w:t>
            </w:r>
          </w:p>
        </w:tc>
      </w:tr>
      <w:tr w:rsidR="00551BD8" w14:paraId="74DD8D61" w14:textId="77777777" w:rsidTr="001D1C86">
        <w:trPr>
          <w:cantSplit/>
          <w:trHeight w:val="290"/>
        </w:trPr>
        <w:tc>
          <w:tcPr>
            <w:tcW w:w="9378" w:type="dxa"/>
            <w:gridSpan w:val="7"/>
          </w:tcPr>
          <w:p w14:paraId="5BC2886E" w14:textId="518366AE" w:rsidR="00551BD8" w:rsidRPr="004D0D15" w:rsidRDefault="00551BD8" w:rsidP="001D1C86">
            <w:pPr>
              <w:rPr>
                <w:bCs/>
              </w:rPr>
            </w:pPr>
            <w:r w:rsidRPr="00F34F6E">
              <w:rPr>
                <w:b/>
                <w:bCs/>
              </w:rPr>
              <w:t>Test title:</w:t>
            </w:r>
            <w:r w:rsidRPr="00E47986">
              <w:t xml:space="preserve">  </w:t>
            </w:r>
            <w:r>
              <w:rPr>
                <w:bCs/>
              </w:rPr>
              <w:t>Print Normal</w:t>
            </w:r>
          </w:p>
          <w:p w14:paraId="50F8D3AE" w14:textId="77777777" w:rsidR="00551BD8" w:rsidRPr="00E47986" w:rsidRDefault="00551BD8" w:rsidP="001D1C86"/>
        </w:tc>
      </w:tr>
      <w:tr w:rsidR="00551BD8" w14:paraId="375D45C1" w14:textId="77777777" w:rsidTr="00685DAE">
        <w:trPr>
          <w:cantSplit/>
          <w:trHeight w:val="602"/>
        </w:trPr>
        <w:tc>
          <w:tcPr>
            <w:tcW w:w="9378" w:type="dxa"/>
            <w:gridSpan w:val="7"/>
          </w:tcPr>
          <w:p w14:paraId="699D6D20" w14:textId="77777777" w:rsidR="00685DAE" w:rsidRPr="002A48CE" w:rsidRDefault="00551BD8" w:rsidP="00685DAE">
            <w:pPr>
              <w:rPr>
                <w:color w:val="AEAAAA"/>
              </w:rPr>
            </w:pPr>
            <w:r w:rsidRPr="00F34F6E">
              <w:rPr>
                <w:b/>
                <w:bCs/>
              </w:rPr>
              <w:t>Testing approach:</w:t>
            </w:r>
            <w:r w:rsidRPr="00E47986">
              <w:t xml:space="preserve"> </w:t>
            </w:r>
            <w:r w:rsidR="00685DAE">
              <w:t xml:space="preserve"> Manual test, follow the steps below and compare with the expected results. </w:t>
            </w:r>
          </w:p>
          <w:p w14:paraId="7285B3E7" w14:textId="0509345C" w:rsidR="0059063F" w:rsidRPr="00E47986" w:rsidRDefault="00685DAE" w:rsidP="0059063F">
            <w:r>
              <w:t>Files required: TEST_DB.xml</w:t>
            </w:r>
          </w:p>
          <w:p w14:paraId="0E5393E4" w14:textId="7CA10ECF" w:rsidR="00551BD8" w:rsidRPr="00E47986" w:rsidRDefault="00551BD8" w:rsidP="001D1C86"/>
        </w:tc>
      </w:tr>
      <w:tr w:rsidR="00551BD8" w14:paraId="53000071" w14:textId="77777777" w:rsidTr="001D1C86">
        <w:trPr>
          <w:cantSplit/>
          <w:trHeight w:val="1043"/>
        </w:trPr>
        <w:tc>
          <w:tcPr>
            <w:tcW w:w="784" w:type="dxa"/>
          </w:tcPr>
          <w:p w14:paraId="1049D23C" w14:textId="77777777" w:rsidR="00551BD8" w:rsidRPr="00F34F6E" w:rsidRDefault="00551BD8" w:rsidP="001D1C86">
            <w:pPr>
              <w:rPr>
                <w:b/>
                <w:bCs/>
              </w:rPr>
            </w:pPr>
            <w:r w:rsidRPr="00F34F6E">
              <w:rPr>
                <w:b/>
                <w:bCs/>
              </w:rPr>
              <w:t>STEP</w:t>
            </w:r>
          </w:p>
          <w:p w14:paraId="7B130875" w14:textId="77777777" w:rsidR="00551BD8" w:rsidRDefault="00551BD8" w:rsidP="001D1C86"/>
          <w:p w14:paraId="24386758" w14:textId="77777777" w:rsidR="00551BD8" w:rsidRDefault="00551BD8" w:rsidP="001D1C86">
            <w:r>
              <w:t>1.</w:t>
            </w:r>
          </w:p>
        </w:tc>
        <w:tc>
          <w:tcPr>
            <w:tcW w:w="3544" w:type="dxa"/>
          </w:tcPr>
          <w:p w14:paraId="22E151BE" w14:textId="77777777" w:rsidR="00551BD8" w:rsidRPr="00F34F6E" w:rsidRDefault="00551BD8" w:rsidP="001D1C86">
            <w:pPr>
              <w:rPr>
                <w:b/>
                <w:bCs/>
              </w:rPr>
            </w:pPr>
            <w:r w:rsidRPr="00F34F6E">
              <w:rPr>
                <w:b/>
                <w:bCs/>
              </w:rPr>
              <w:t>OPERATOR ACTION</w:t>
            </w:r>
          </w:p>
          <w:p w14:paraId="3909B765" w14:textId="77777777" w:rsidR="00551BD8" w:rsidRDefault="00551BD8" w:rsidP="001D1C86"/>
          <w:p w14:paraId="44CD8192" w14:textId="7BE0BE94" w:rsidR="009601DB" w:rsidRDefault="009601DB" w:rsidP="001D1C86">
            <w:r>
              <w:t xml:space="preserve">Ensure the application dbEdit is running </w:t>
            </w:r>
            <w:r w:rsidR="00E74992">
              <w:t>and you have opened the file TEST_DB.xml</w:t>
            </w:r>
          </w:p>
        </w:tc>
        <w:tc>
          <w:tcPr>
            <w:tcW w:w="1298" w:type="dxa"/>
            <w:gridSpan w:val="3"/>
          </w:tcPr>
          <w:p w14:paraId="1AF09CC0" w14:textId="77777777" w:rsidR="00551BD8" w:rsidRPr="00F34F6E" w:rsidRDefault="00551BD8" w:rsidP="001D1C86">
            <w:pPr>
              <w:rPr>
                <w:b/>
                <w:bCs/>
              </w:rPr>
            </w:pPr>
            <w:r w:rsidRPr="00F34F6E">
              <w:rPr>
                <w:b/>
                <w:bCs/>
              </w:rPr>
              <w:t>PURPOSE</w:t>
            </w:r>
          </w:p>
          <w:p w14:paraId="1BBA3C02" w14:textId="77777777" w:rsidR="00551BD8" w:rsidRDefault="00551BD8" w:rsidP="001D1C86"/>
          <w:p w14:paraId="529CCC6D" w14:textId="77777777" w:rsidR="00551BD8" w:rsidRDefault="00551BD8" w:rsidP="001D1C86">
            <w:r>
              <w:t>Beginning of test</w:t>
            </w:r>
          </w:p>
        </w:tc>
        <w:tc>
          <w:tcPr>
            <w:tcW w:w="2292" w:type="dxa"/>
          </w:tcPr>
          <w:p w14:paraId="645B582C" w14:textId="77777777" w:rsidR="00551BD8" w:rsidRPr="00F34F6E" w:rsidRDefault="00551BD8" w:rsidP="001D1C86">
            <w:pPr>
              <w:rPr>
                <w:b/>
                <w:bCs/>
              </w:rPr>
            </w:pPr>
            <w:r w:rsidRPr="00F34F6E">
              <w:rPr>
                <w:b/>
                <w:bCs/>
              </w:rPr>
              <w:t>EXEPCTED RESULTS</w:t>
            </w:r>
          </w:p>
          <w:p w14:paraId="1F528360" w14:textId="77777777" w:rsidR="00551BD8" w:rsidRDefault="00551BD8" w:rsidP="001D1C86"/>
          <w:p w14:paraId="3B86C93A" w14:textId="77777777" w:rsidR="00551BD8" w:rsidRDefault="00551BD8" w:rsidP="001D1C86">
            <w:r>
              <w:t xml:space="preserve">Main window will display list of tables in database </w:t>
            </w:r>
          </w:p>
        </w:tc>
        <w:tc>
          <w:tcPr>
            <w:tcW w:w="1460" w:type="dxa"/>
          </w:tcPr>
          <w:p w14:paraId="3CE27742" w14:textId="77777777" w:rsidR="00551BD8" w:rsidRPr="00F34F6E" w:rsidRDefault="00551BD8" w:rsidP="001D1C86">
            <w:pPr>
              <w:rPr>
                <w:b/>
                <w:bCs/>
              </w:rPr>
            </w:pPr>
            <w:r w:rsidRPr="00F34F6E">
              <w:rPr>
                <w:b/>
                <w:bCs/>
              </w:rPr>
              <w:t>COMMENTS</w:t>
            </w:r>
          </w:p>
          <w:p w14:paraId="5705F9DD" w14:textId="77777777" w:rsidR="00551BD8" w:rsidRDefault="00551BD8" w:rsidP="001D1C86"/>
          <w:p w14:paraId="1B4F79CA" w14:textId="77777777" w:rsidR="00551BD8" w:rsidRDefault="00551BD8" w:rsidP="001D1C86"/>
        </w:tc>
      </w:tr>
      <w:tr w:rsidR="00551BD8" w14:paraId="577D08E8" w14:textId="77777777" w:rsidTr="001D1C86">
        <w:trPr>
          <w:cantSplit/>
          <w:trHeight w:val="530"/>
        </w:trPr>
        <w:tc>
          <w:tcPr>
            <w:tcW w:w="784" w:type="dxa"/>
          </w:tcPr>
          <w:p w14:paraId="421DC285" w14:textId="77777777" w:rsidR="00551BD8" w:rsidRDefault="00551BD8" w:rsidP="001D1C86">
            <w:r>
              <w:t>2.</w:t>
            </w:r>
          </w:p>
        </w:tc>
        <w:tc>
          <w:tcPr>
            <w:tcW w:w="3544" w:type="dxa"/>
          </w:tcPr>
          <w:p w14:paraId="0ABC4F7F" w14:textId="7136E573" w:rsidR="00551BD8" w:rsidRDefault="0059063F" w:rsidP="001D1C86">
            <w:commentRangeStart w:id="62"/>
            <w:r>
              <w:t xml:space="preserve">Click the “File” menu option </w:t>
            </w:r>
            <w:commentRangeEnd w:id="62"/>
            <w:r>
              <w:rPr>
                <w:rStyle w:val="CommentReference"/>
              </w:rPr>
              <w:commentReference w:id="62"/>
            </w:r>
            <w:r w:rsidR="00551BD8">
              <w:t>located at the top left corner, then select Print Normal</w:t>
            </w:r>
          </w:p>
        </w:tc>
        <w:tc>
          <w:tcPr>
            <w:tcW w:w="1298" w:type="dxa"/>
            <w:gridSpan w:val="3"/>
          </w:tcPr>
          <w:p w14:paraId="7542732E" w14:textId="422C2D6C" w:rsidR="00551BD8" w:rsidRDefault="00551BD8" w:rsidP="001D1C86">
            <w:r>
              <w:t>Test Print Normal option</w:t>
            </w:r>
          </w:p>
        </w:tc>
        <w:tc>
          <w:tcPr>
            <w:tcW w:w="2292" w:type="dxa"/>
          </w:tcPr>
          <w:p w14:paraId="1149A6D2" w14:textId="77777777" w:rsidR="00551BD8" w:rsidRDefault="00551BD8" w:rsidP="001D1C86">
            <w:r>
              <w:t>The window Print will appear</w:t>
            </w:r>
          </w:p>
        </w:tc>
        <w:tc>
          <w:tcPr>
            <w:tcW w:w="1460" w:type="dxa"/>
          </w:tcPr>
          <w:p w14:paraId="51918A8C" w14:textId="77777777" w:rsidR="00551BD8" w:rsidRPr="00B10BFA" w:rsidRDefault="00551BD8" w:rsidP="001D1C86"/>
        </w:tc>
      </w:tr>
      <w:tr w:rsidR="00551BD8" w14:paraId="5BB2CB67" w14:textId="77777777" w:rsidTr="001D1C86">
        <w:trPr>
          <w:cantSplit/>
          <w:trHeight w:val="530"/>
        </w:trPr>
        <w:tc>
          <w:tcPr>
            <w:tcW w:w="784" w:type="dxa"/>
          </w:tcPr>
          <w:p w14:paraId="72CB8345" w14:textId="77777777" w:rsidR="00551BD8" w:rsidRDefault="00551BD8" w:rsidP="001D1C86">
            <w:r>
              <w:t xml:space="preserve">3. </w:t>
            </w:r>
          </w:p>
        </w:tc>
        <w:tc>
          <w:tcPr>
            <w:tcW w:w="3544" w:type="dxa"/>
          </w:tcPr>
          <w:p w14:paraId="0477E9DA" w14:textId="4ECA2F7F" w:rsidR="00551BD8" w:rsidRDefault="00551BD8" w:rsidP="001D1C86">
            <w:r>
              <w:t>On the option Name, select Microsoft to Print to PDF, then click on Print, and select the path destination to save the PDF file</w:t>
            </w:r>
          </w:p>
          <w:p w14:paraId="0753065F" w14:textId="77777777" w:rsidR="00551BD8" w:rsidRDefault="00551BD8" w:rsidP="001D1C86"/>
        </w:tc>
        <w:tc>
          <w:tcPr>
            <w:tcW w:w="1298" w:type="dxa"/>
            <w:gridSpan w:val="3"/>
          </w:tcPr>
          <w:p w14:paraId="17282A81" w14:textId="7FA4BCD5" w:rsidR="00551BD8" w:rsidRDefault="00551BD8" w:rsidP="001D1C86">
            <w:r>
              <w:t>Test Print Normal option using PDF print</w:t>
            </w:r>
          </w:p>
        </w:tc>
        <w:tc>
          <w:tcPr>
            <w:tcW w:w="2292" w:type="dxa"/>
          </w:tcPr>
          <w:p w14:paraId="7AF34EFB" w14:textId="77777777" w:rsidR="00551BD8" w:rsidRDefault="00551BD8" w:rsidP="001D1C86">
            <w:r>
              <w:t xml:space="preserve">The file should be saved on the path indicated </w:t>
            </w:r>
          </w:p>
        </w:tc>
        <w:tc>
          <w:tcPr>
            <w:tcW w:w="1460" w:type="dxa"/>
          </w:tcPr>
          <w:p w14:paraId="6329F542" w14:textId="77777777" w:rsidR="00551BD8" w:rsidRPr="00B10BFA" w:rsidRDefault="00551BD8" w:rsidP="001D1C86"/>
        </w:tc>
      </w:tr>
      <w:tr w:rsidR="00551BD8" w14:paraId="52D0FBCF" w14:textId="77777777" w:rsidTr="00E74992">
        <w:trPr>
          <w:cantSplit/>
          <w:trHeight w:val="872"/>
        </w:trPr>
        <w:tc>
          <w:tcPr>
            <w:tcW w:w="784" w:type="dxa"/>
          </w:tcPr>
          <w:p w14:paraId="753213DE" w14:textId="77777777" w:rsidR="00551BD8" w:rsidRDefault="00551BD8" w:rsidP="001D1C86">
            <w:r>
              <w:lastRenderedPageBreak/>
              <w:t>4.</w:t>
            </w:r>
          </w:p>
        </w:tc>
        <w:tc>
          <w:tcPr>
            <w:tcW w:w="3544" w:type="dxa"/>
          </w:tcPr>
          <w:p w14:paraId="1D31299B" w14:textId="77777777" w:rsidR="00551BD8" w:rsidRDefault="00551BD8" w:rsidP="001D1C86">
            <w:r>
              <w:t>Look for the file that was printed in the step before, open the file to see the printed file</w:t>
            </w:r>
          </w:p>
        </w:tc>
        <w:tc>
          <w:tcPr>
            <w:tcW w:w="1298" w:type="dxa"/>
            <w:gridSpan w:val="3"/>
          </w:tcPr>
          <w:p w14:paraId="0215DFD3" w14:textId="77777777" w:rsidR="00551BD8" w:rsidRDefault="00551BD8" w:rsidP="001D1C86">
            <w:r>
              <w:t>Open file printed to PDF</w:t>
            </w:r>
          </w:p>
        </w:tc>
        <w:tc>
          <w:tcPr>
            <w:tcW w:w="2292" w:type="dxa"/>
          </w:tcPr>
          <w:p w14:paraId="1C386431" w14:textId="33D7672B" w:rsidR="00551BD8" w:rsidRDefault="00551BD8" w:rsidP="001D1C86">
            <w:r>
              <w:t xml:space="preserve">The database description table is on the printed PDF file </w:t>
            </w:r>
          </w:p>
        </w:tc>
        <w:tc>
          <w:tcPr>
            <w:tcW w:w="1460" w:type="dxa"/>
          </w:tcPr>
          <w:p w14:paraId="3A686AAB" w14:textId="77777777" w:rsidR="00551BD8" w:rsidRPr="00B10BFA" w:rsidRDefault="00551BD8" w:rsidP="001D1C86"/>
        </w:tc>
      </w:tr>
      <w:tr w:rsidR="00551BD8" w14:paraId="13EC2B3E" w14:textId="77777777" w:rsidTr="00E74992">
        <w:trPr>
          <w:trHeight w:val="719"/>
        </w:trPr>
        <w:tc>
          <w:tcPr>
            <w:tcW w:w="9378" w:type="dxa"/>
            <w:gridSpan w:val="7"/>
            <w:tcBorders>
              <w:bottom w:val="single" w:sz="4" w:space="0" w:color="auto"/>
            </w:tcBorders>
          </w:tcPr>
          <w:p w14:paraId="36591E4C" w14:textId="67AB7F48" w:rsidR="00551BD8" w:rsidRPr="002528B3" w:rsidRDefault="00551BD8" w:rsidP="001D1C86">
            <w:r w:rsidRPr="00F34F6E">
              <w:rPr>
                <w:b/>
                <w:bCs/>
              </w:rPr>
              <w:t>Concluding Remarks:</w:t>
            </w:r>
            <w:r>
              <w:br/>
              <w:t xml:space="preserve">The option Print Normal </w:t>
            </w:r>
            <w:r w:rsidR="00E74992">
              <w:t>allows the user to have a print version of a data file.</w:t>
            </w:r>
          </w:p>
        </w:tc>
      </w:tr>
      <w:tr w:rsidR="00551BD8" w14:paraId="079802F7" w14:textId="77777777" w:rsidTr="001D1C86">
        <w:trPr>
          <w:trHeight w:val="863"/>
        </w:trPr>
        <w:tc>
          <w:tcPr>
            <w:tcW w:w="5236" w:type="dxa"/>
            <w:gridSpan w:val="3"/>
          </w:tcPr>
          <w:p w14:paraId="6643B6FF" w14:textId="77777777" w:rsidR="00551BD8" w:rsidRPr="001D1C86" w:rsidRDefault="00551BD8" w:rsidP="001D1C86">
            <w:pPr>
              <w:rPr>
                <w:b/>
                <w:bCs/>
                <w:lang w:val="es-MX"/>
              </w:rPr>
            </w:pPr>
            <w:r w:rsidRPr="001D1C86">
              <w:rPr>
                <w:b/>
                <w:bCs/>
                <w:lang w:val="es-MX"/>
              </w:rPr>
              <w:t xml:space="preserve">Testing Team: </w:t>
            </w:r>
          </w:p>
          <w:p w14:paraId="4ED04DCC" w14:textId="77777777" w:rsidR="00551BD8" w:rsidRPr="001D1C86" w:rsidRDefault="00551BD8" w:rsidP="002A48CE">
            <w:pPr>
              <w:rPr>
                <w:lang w:val="es-MX"/>
              </w:rPr>
            </w:pPr>
          </w:p>
        </w:tc>
        <w:tc>
          <w:tcPr>
            <w:tcW w:w="4142" w:type="dxa"/>
            <w:gridSpan w:val="4"/>
          </w:tcPr>
          <w:p w14:paraId="284559F0" w14:textId="57F59A26" w:rsidR="00551BD8" w:rsidRPr="00D47888" w:rsidRDefault="00551BD8" w:rsidP="001D1C86">
            <w:r w:rsidRPr="00F34F6E">
              <w:rPr>
                <w:b/>
                <w:bCs/>
              </w:rPr>
              <w:t>Date Completed:</w:t>
            </w:r>
            <w:r>
              <w:rPr>
                <w:b/>
                <w:bCs/>
              </w:rPr>
              <w:t xml:space="preserve"> </w:t>
            </w:r>
          </w:p>
        </w:tc>
      </w:tr>
    </w:tbl>
    <w:p w14:paraId="6DB668BD" w14:textId="77777777" w:rsidR="00551BD8" w:rsidRPr="000A24F7" w:rsidRDefault="00551BD8" w:rsidP="00551BD8"/>
    <w:p w14:paraId="04278990" w14:textId="1C806811" w:rsidR="003A15BA" w:rsidRDefault="003A15BA" w:rsidP="003A15BA">
      <w:pPr>
        <w:pStyle w:val="Heading3"/>
      </w:pPr>
      <w:bookmarkStart w:id="63" w:name="_Toc38288746"/>
      <w:r>
        <w:t>T2-3</w:t>
      </w:r>
      <w:bookmarkEnd w:id="63"/>
    </w:p>
    <w:p w14:paraId="09DCFE8B" w14:textId="77777777" w:rsidR="00551BD8" w:rsidRPr="000A24F7" w:rsidRDefault="00551BD8" w:rsidP="00551BD8"/>
    <w:p w14:paraId="3E8BC80E" w14:textId="745B0FE5" w:rsidR="00551BD8" w:rsidRDefault="00551BD8" w:rsidP="00551BD8">
      <w:pPr>
        <w:rPr>
          <w:bCs/>
        </w:rPr>
      </w:pPr>
      <w:r>
        <w:rPr>
          <w:b/>
          <w:bCs/>
        </w:rPr>
        <w:t xml:space="preserve">Objective: </w:t>
      </w:r>
      <w:r w:rsidRPr="000E57EA">
        <w:rPr>
          <w:bCs/>
        </w:rPr>
        <w:t xml:space="preserve">Test the Print </w:t>
      </w:r>
      <w:r>
        <w:rPr>
          <w:bCs/>
        </w:rPr>
        <w:t>CSV option</w:t>
      </w:r>
    </w:p>
    <w:p w14:paraId="1FA2550F" w14:textId="77777777" w:rsidR="00551BD8" w:rsidRDefault="00551BD8" w:rsidP="00551BD8"/>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70"/>
        <w:gridCol w:w="3270"/>
        <w:gridCol w:w="908"/>
        <w:gridCol w:w="10"/>
        <w:gridCol w:w="349"/>
        <w:gridCol w:w="2620"/>
        <w:gridCol w:w="1451"/>
      </w:tblGrid>
      <w:tr w:rsidR="00551BD8" w14:paraId="2FBCFD79" w14:textId="77777777" w:rsidTr="001D1C86">
        <w:trPr>
          <w:cantSplit/>
          <w:trHeight w:val="290"/>
        </w:trPr>
        <w:tc>
          <w:tcPr>
            <w:tcW w:w="5246" w:type="dxa"/>
            <w:gridSpan w:val="4"/>
          </w:tcPr>
          <w:p w14:paraId="31A5F319" w14:textId="5DB2D098" w:rsidR="00551BD8" w:rsidRDefault="00551BD8" w:rsidP="001D1C86">
            <w:r w:rsidRPr="00F34F6E">
              <w:rPr>
                <w:b/>
                <w:bCs/>
              </w:rPr>
              <w:t>Test No.:</w:t>
            </w:r>
            <w:r>
              <w:t xml:space="preserve"> T2-3</w:t>
            </w:r>
          </w:p>
        </w:tc>
        <w:tc>
          <w:tcPr>
            <w:tcW w:w="4132" w:type="dxa"/>
            <w:gridSpan w:val="3"/>
          </w:tcPr>
          <w:p w14:paraId="466BC6F8" w14:textId="72F5BA7C" w:rsidR="00551BD8" w:rsidRPr="002528B3" w:rsidRDefault="00551BD8" w:rsidP="001D1C86">
            <w:r w:rsidRPr="00F34F6E">
              <w:rPr>
                <w:b/>
                <w:bCs/>
              </w:rPr>
              <w:t xml:space="preserve">Current Status: </w:t>
            </w:r>
            <w:r>
              <w:t>P</w:t>
            </w:r>
            <w:r w:rsidR="003A15BA">
              <w:t>ending</w:t>
            </w:r>
          </w:p>
        </w:tc>
      </w:tr>
      <w:tr w:rsidR="00551BD8" w14:paraId="79C5EC7E" w14:textId="77777777" w:rsidTr="001D1C86">
        <w:trPr>
          <w:cantSplit/>
          <w:trHeight w:val="290"/>
        </w:trPr>
        <w:tc>
          <w:tcPr>
            <w:tcW w:w="9378" w:type="dxa"/>
            <w:gridSpan w:val="7"/>
          </w:tcPr>
          <w:p w14:paraId="0054DB96" w14:textId="0E4D400C" w:rsidR="00551BD8" w:rsidRPr="004D0D15" w:rsidRDefault="00551BD8" w:rsidP="001D1C86">
            <w:pPr>
              <w:rPr>
                <w:bCs/>
              </w:rPr>
            </w:pPr>
            <w:r w:rsidRPr="00F34F6E">
              <w:rPr>
                <w:b/>
                <w:bCs/>
              </w:rPr>
              <w:t>Test title:</w:t>
            </w:r>
            <w:r w:rsidRPr="00E47986">
              <w:t xml:space="preserve">  </w:t>
            </w:r>
            <w:r>
              <w:rPr>
                <w:bCs/>
              </w:rPr>
              <w:t>Print CSV</w:t>
            </w:r>
          </w:p>
          <w:p w14:paraId="5278A7B0" w14:textId="77777777" w:rsidR="00551BD8" w:rsidRPr="00E47986" w:rsidRDefault="00551BD8" w:rsidP="001D1C86"/>
        </w:tc>
      </w:tr>
      <w:tr w:rsidR="00551BD8" w14:paraId="3E51BB40" w14:textId="77777777" w:rsidTr="009601DB">
        <w:trPr>
          <w:cantSplit/>
          <w:trHeight w:val="719"/>
        </w:trPr>
        <w:tc>
          <w:tcPr>
            <w:tcW w:w="9378" w:type="dxa"/>
            <w:gridSpan w:val="7"/>
          </w:tcPr>
          <w:p w14:paraId="71C0BA56" w14:textId="77777777" w:rsidR="009601DB" w:rsidRPr="002A48CE" w:rsidRDefault="00551BD8" w:rsidP="009601DB">
            <w:pPr>
              <w:rPr>
                <w:color w:val="AEAAAA"/>
              </w:rPr>
            </w:pPr>
            <w:r w:rsidRPr="00F34F6E">
              <w:rPr>
                <w:b/>
                <w:bCs/>
              </w:rPr>
              <w:t>Testing approach:</w:t>
            </w:r>
            <w:r w:rsidRPr="00E47986">
              <w:t xml:space="preserve"> </w:t>
            </w:r>
            <w:r w:rsidR="009601DB">
              <w:t xml:space="preserve">Manual test, follow the steps below and compare with the expected results. </w:t>
            </w:r>
          </w:p>
          <w:p w14:paraId="390E9908" w14:textId="57A97F98" w:rsidR="0059063F" w:rsidRPr="00E47986" w:rsidRDefault="009601DB" w:rsidP="0059063F">
            <w:r>
              <w:t xml:space="preserve">Files required: TEST_DB.xml and </w:t>
            </w:r>
            <w:r w:rsidRPr="002A48CE">
              <w:t>TEST_DB__CONSTRAINT_TABLE</w:t>
            </w:r>
            <w:r>
              <w:t>.xml</w:t>
            </w:r>
          </w:p>
          <w:p w14:paraId="00119A1B" w14:textId="2A4E9E9B" w:rsidR="00551BD8" w:rsidRPr="00E47986" w:rsidRDefault="00551BD8" w:rsidP="001D1C86"/>
        </w:tc>
      </w:tr>
      <w:tr w:rsidR="00551BD8" w14:paraId="2D54A4CE" w14:textId="77777777" w:rsidTr="001D1C86">
        <w:trPr>
          <w:cantSplit/>
          <w:trHeight w:val="1043"/>
        </w:trPr>
        <w:tc>
          <w:tcPr>
            <w:tcW w:w="784" w:type="dxa"/>
          </w:tcPr>
          <w:p w14:paraId="60895DFE" w14:textId="77777777" w:rsidR="00551BD8" w:rsidRPr="00F34F6E" w:rsidRDefault="00551BD8" w:rsidP="001D1C86">
            <w:pPr>
              <w:rPr>
                <w:b/>
                <w:bCs/>
              </w:rPr>
            </w:pPr>
            <w:r w:rsidRPr="00F34F6E">
              <w:rPr>
                <w:b/>
                <w:bCs/>
              </w:rPr>
              <w:t>STEP</w:t>
            </w:r>
          </w:p>
          <w:p w14:paraId="10E7B54A" w14:textId="77777777" w:rsidR="00551BD8" w:rsidRDefault="00551BD8" w:rsidP="001D1C86"/>
          <w:p w14:paraId="24228D75" w14:textId="77777777" w:rsidR="00551BD8" w:rsidRDefault="00551BD8" w:rsidP="001D1C86">
            <w:r>
              <w:t>1.</w:t>
            </w:r>
          </w:p>
        </w:tc>
        <w:tc>
          <w:tcPr>
            <w:tcW w:w="3544" w:type="dxa"/>
          </w:tcPr>
          <w:p w14:paraId="5C999679" w14:textId="77777777" w:rsidR="00551BD8" w:rsidRPr="00F34F6E" w:rsidRDefault="00551BD8" w:rsidP="001D1C86">
            <w:pPr>
              <w:rPr>
                <w:b/>
                <w:bCs/>
              </w:rPr>
            </w:pPr>
            <w:r w:rsidRPr="00F34F6E">
              <w:rPr>
                <w:b/>
                <w:bCs/>
              </w:rPr>
              <w:t>OPERATOR ACTION</w:t>
            </w:r>
          </w:p>
          <w:p w14:paraId="0B2E790D" w14:textId="77777777" w:rsidR="00551BD8" w:rsidRDefault="00551BD8" w:rsidP="001D1C86"/>
          <w:p w14:paraId="10E69A14" w14:textId="5DAF83FF" w:rsidR="00551BD8" w:rsidRDefault="009601DB" w:rsidP="001D1C86">
            <w:r>
              <w:t xml:space="preserve">Ensure the application dbEdit is running </w:t>
            </w:r>
            <w:r w:rsidR="00E74992">
              <w:t>and you have opened the file TEST_DB.xml</w:t>
            </w:r>
          </w:p>
        </w:tc>
        <w:tc>
          <w:tcPr>
            <w:tcW w:w="1298" w:type="dxa"/>
            <w:gridSpan w:val="3"/>
          </w:tcPr>
          <w:p w14:paraId="79B1A723" w14:textId="77777777" w:rsidR="00551BD8" w:rsidRPr="00F34F6E" w:rsidRDefault="00551BD8" w:rsidP="001D1C86">
            <w:pPr>
              <w:rPr>
                <w:b/>
                <w:bCs/>
              </w:rPr>
            </w:pPr>
            <w:r w:rsidRPr="00F34F6E">
              <w:rPr>
                <w:b/>
                <w:bCs/>
              </w:rPr>
              <w:t>PURPOSE</w:t>
            </w:r>
          </w:p>
          <w:p w14:paraId="2F65DA8F" w14:textId="77777777" w:rsidR="00551BD8" w:rsidRDefault="00551BD8" w:rsidP="001D1C86"/>
          <w:p w14:paraId="717E68B4" w14:textId="77777777" w:rsidR="00551BD8" w:rsidRDefault="00551BD8" w:rsidP="001D1C86">
            <w:r>
              <w:t>Beginning of test</w:t>
            </w:r>
          </w:p>
        </w:tc>
        <w:tc>
          <w:tcPr>
            <w:tcW w:w="2292" w:type="dxa"/>
          </w:tcPr>
          <w:p w14:paraId="1983A98B" w14:textId="77777777" w:rsidR="00551BD8" w:rsidRPr="00F34F6E" w:rsidRDefault="00551BD8" w:rsidP="001D1C86">
            <w:pPr>
              <w:rPr>
                <w:b/>
                <w:bCs/>
              </w:rPr>
            </w:pPr>
            <w:r w:rsidRPr="00F34F6E">
              <w:rPr>
                <w:b/>
                <w:bCs/>
              </w:rPr>
              <w:t>EXEPCTED RESULTS</w:t>
            </w:r>
          </w:p>
          <w:p w14:paraId="6B0BFF8D" w14:textId="77777777" w:rsidR="00551BD8" w:rsidRDefault="00551BD8" w:rsidP="001D1C86"/>
          <w:p w14:paraId="4657BE0E" w14:textId="77777777" w:rsidR="00551BD8" w:rsidRDefault="00551BD8" w:rsidP="001D1C86">
            <w:r>
              <w:t xml:space="preserve">Main window will display list of tables in database </w:t>
            </w:r>
          </w:p>
        </w:tc>
        <w:tc>
          <w:tcPr>
            <w:tcW w:w="1460" w:type="dxa"/>
          </w:tcPr>
          <w:p w14:paraId="2F23066A" w14:textId="77777777" w:rsidR="00551BD8" w:rsidRPr="00F34F6E" w:rsidRDefault="00551BD8" w:rsidP="001D1C86">
            <w:pPr>
              <w:rPr>
                <w:b/>
                <w:bCs/>
              </w:rPr>
            </w:pPr>
            <w:r w:rsidRPr="00F34F6E">
              <w:rPr>
                <w:b/>
                <w:bCs/>
              </w:rPr>
              <w:t>COMMENTS</w:t>
            </w:r>
          </w:p>
          <w:p w14:paraId="6DB9D67D" w14:textId="77777777" w:rsidR="00551BD8" w:rsidRDefault="00551BD8" w:rsidP="001D1C86"/>
          <w:p w14:paraId="0D666C47" w14:textId="77777777" w:rsidR="00551BD8" w:rsidRDefault="00551BD8" w:rsidP="001D1C86"/>
        </w:tc>
      </w:tr>
      <w:tr w:rsidR="00551BD8" w14:paraId="707DB871" w14:textId="77777777" w:rsidTr="001D1C86">
        <w:trPr>
          <w:cantSplit/>
          <w:trHeight w:val="1043"/>
        </w:trPr>
        <w:tc>
          <w:tcPr>
            <w:tcW w:w="784" w:type="dxa"/>
          </w:tcPr>
          <w:p w14:paraId="0FDFA7A7" w14:textId="56A445C5" w:rsidR="00551BD8" w:rsidRPr="00551BD8" w:rsidRDefault="00551BD8" w:rsidP="001D1C86">
            <w:r>
              <w:t>2.</w:t>
            </w:r>
          </w:p>
        </w:tc>
        <w:tc>
          <w:tcPr>
            <w:tcW w:w="3544" w:type="dxa"/>
          </w:tcPr>
          <w:p w14:paraId="122F5FFA" w14:textId="3CB7B896" w:rsidR="00551BD8" w:rsidRPr="00551BD8" w:rsidRDefault="00551BD8" w:rsidP="001D1C86">
            <w:r>
              <w:t>Open the data file CONSTRAINT_TABLE</w:t>
            </w:r>
          </w:p>
        </w:tc>
        <w:tc>
          <w:tcPr>
            <w:tcW w:w="1298" w:type="dxa"/>
            <w:gridSpan w:val="3"/>
          </w:tcPr>
          <w:p w14:paraId="3E81B70A" w14:textId="4E3EF660" w:rsidR="00551BD8" w:rsidRPr="00551BD8" w:rsidRDefault="00551BD8" w:rsidP="001D1C86">
            <w:r>
              <w:t>Beginning of test</w:t>
            </w:r>
          </w:p>
        </w:tc>
        <w:tc>
          <w:tcPr>
            <w:tcW w:w="2292" w:type="dxa"/>
          </w:tcPr>
          <w:p w14:paraId="1157BD79" w14:textId="7540E082" w:rsidR="00551BD8" w:rsidRPr="00551BD8" w:rsidRDefault="00551BD8" w:rsidP="001D1C86">
            <w:r>
              <w:t xml:space="preserve">The table CONSTRAINT_TABLE will open </w:t>
            </w:r>
          </w:p>
        </w:tc>
        <w:tc>
          <w:tcPr>
            <w:tcW w:w="1460" w:type="dxa"/>
          </w:tcPr>
          <w:p w14:paraId="6E0C7F54" w14:textId="77777777" w:rsidR="00551BD8" w:rsidRPr="00551BD8" w:rsidRDefault="00551BD8" w:rsidP="001D1C86"/>
        </w:tc>
      </w:tr>
      <w:tr w:rsidR="00551BD8" w14:paraId="5090FDFF" w14:textId="77777777" w:rsidTr="001D1C86">
        <w:trPr>
          <w:cantSplit/>
          <w:trHeight w:val="530"/>
        </w:trPr>
        <w:tc>
          <w:tcPr>
            <w:tcW w:w="784" w:type="dxa"/>
          </w:tcPr>
          <w:p w14:paraId="2343317A" w14:textId="58CAE440" w:rsidR="00551BD8" w:rsidRDefault="00551BD8" w:rsidP="001D1C86">
            <w:r>
              <w:t>3.</w:t>
            </w:r>
          </w:p>
        </w:tc>
        <w:tc>
          <w:tcPr>
            <w:tcW w:w="3544" w:type="dxa"/>
          </w:tcPr>
          <w:p w14:paraId="63CDE977" w14:textId="37AF5CF2" w:rsidR="00551BD8" w:rsidRDefault="00551BD8" w:rsidP="001D1C86">
            <w:r>
              <w:t>Click the button “File” located at the top left corner, then select Print CSV</w:t>
            </w:r>
          </w:p>
        </w:tc>
        <w:tc>
          <w:tcPr>
            <w:tcW w:w="1298" w:type="dxa"/>
            <w:gridSpan w:val="3"/>
          </w:tcPr>
          <w:p w14:paraId="6D825365" w14:textId="44BC0480" w:rsidR="00551BD8" w:rsidRDefault="00551BD8" w:rsidP="001D1C86">
            <w:r>
              <w:t>Test Print CSV</w:t>
            </w:r>
          </w:p>
        </w:tc>
        <w:tc>
          <w:tcPr>
            <w:tcW w:w="2292" w:type="dxa"/>
          </w:tcPr>
          <w:p w14:paraId="3BC62960" w14:textId="140FFDBB" w:rsidR="00551BD8" w:rsidRDefault="00551BD8" w:rsidP="001D1C86">
            <w:r>
              <w:t>A message will appear on top of the window with the message of the numbers of records found + the destination path</w:t>
            </w:r>
          </w:p>
        </w:tc>
        <w:tc>
          <w:tcPr>
            <w:tcW w:w="1460" w:type="dxa"/>
          </w:tcPr>
          <w:p w14:paraId="3C2E2011" w14:textId="77777777" w:rsidR="00551BD8" w:rsidRPr="00B10BFA" w:rsidRDefault="00551BD8" w:rsidP="001D1C86"/>
        </w:tc>
      </w:tr>
      <w:tr w:rsidR="00551BD8" w14:paraId="2C5CC861" w14:textId="77777777" w:rsidTr="001D1C86">
        <w:trPr>
          <w:cantSplit/>
          <w:trHeight w:val="530"/>
        </w:trPr>
        <w:tc>
          <w:tcPr>
            <w:tcW w:w="784" w:type="dxa"/>
          </w:tcPr>
          <w:p w14:paraId="5AE2E092" w14:textId="77777777" w:rsidR="00551BD8" w:rsidRDefault="00551BD8" w:rsidP="001D1C86">
            <w:r>
              <w:t>4.</w:t>
            </w:r>
          </w:p>
        </w:tc>
        <w:tc>
          <w:tcPr>
            <w:tcW w:w="3544" w:type="dxa"/>
          </w:tcPr>
          <w:p w14:paraId="4CCE2DC2" w14:textId="3741251E" w:rsidR="00551BD8" w:rsidRDefault="00551BD8" w:rsidP="001D1C86">
            <w:r>
              <w:t xml:space="preserve">Look for the CSV file on the folder where the application is located, open the file </w:t>
            </w:r>
          </w:p>
        </w:tc>
        <w:tc>
          <w:tcPr>
            <w:tcW w:w="1298" w:type="dxa"/>
            <w:gridSpan w:val="3"/>
          </w:tcPr>
          <w:p w14:paraId="1CBE5AD3" w14:textId="21D30434" w:rsidR="00551BD8" w:rsidRDefault="00551BD8" w:rsidP="001D1C86">
            <w:r>
              <w:t>Open CSV file</w:t>
            </w:r>
          </w:p>
        </w:tc>
        <w:tc>
          <w:tcPr>
            <w:tcW w:w="2292" w:type="dxa"/>
          </w:tcPr>
          <w:p w14:paraId="102FC9DC" w14:textId="201F6166" w:rsidR="00551BD8" w:rsidRDefault="0063780E" w:rsidP="001D1C86">
            <w:r>
              <w:rPr>
                <w:noProof/>
              </w:rPr>
              <w:drawing>
                <wp:anchor distT="0" distB="0" distL="114300" distR="114300" simplePos="0" relativeHeight="251660288" behindDoc="0" locked="0" layoutInCell="1" allowOverlap="1" wp14:anchorId="3D1E7C66" wp14:editId="6C58A784">
                  <wp:simplePos x="0" y="0"/>
                  <wp:positionH relativeFrom="column">
                    <wp:posOffset>0</wp:posOffset>
                  </wp:positionH>
                  <wp:positionV relativeFrom="paragraph">
                    <wp:posOffset>751840</wp:posOffset>
                  </wp:positionV>
                  <wp:extent cx="1526540" cy="106553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526540" cy="1065530"/>
                          </a:xfrm>
                          <a:prstGeom prst="rect">
                            <a:avLst/>
                          </a:prstGeom>
                          <a:noFill/>
                        </pic:spPr>
                      </pic:pic>
                    </a:graphicData>
                  </a:graphic>
                  <wp14:sizeRelH relativeFrom="page">
                    <wp14:pctWidth>0</wp14:pctWidth>
                  </wp14:sizeRelH>
                  <wp14:sizeRelV relativeFrom="page">
                    <wp14:pctHeight>0</wp14:pctHeight>
                  </wp14:sizeRelV>
                </wp:anchor>
              </w:drawing>
            </w:r>
            <w:r w:rsidR="005A16F7">
              <w:t>When opening the csv file, t</w:t>
            </w:r>
            <w:r w:rsidR="00551BD8">
              <w:t xml:space="preserve">he records of the </w:t>
            </w:r>
            <w:r w:rsidR="005A16F7">
              <w:t>CONSTRAINT_TABLE are visible</w:t>
            </w:r>
          </w:p>
          <w:p w14:paraId="4DAF00FB" w14:textId="15A29636" w:rsidR="002616CE" w:rsidRDefault="002616CE" w:rsidP="001D1C86"/>
        </w:tc>
        <w:tc>
          <w:tcPr>
            <w:tcW w:w="1460" w:type="dxa"/>
          </w:tcPr>
          <w:p w14:paraId="4DC57D17" w14:textId="77777777" w:rsidR="00551BD8" w:rsidRPr="00B10BFA" w:rsidRDefault="00551BD8" w:rsidP="001D1C86"/>
        </w:tc>
      </w:tr>
      <w:tr w:rsidR="00551BD8" w14:paraId="0D1C9F25" w14:textId="77777777" w:rsidTr="001D1C86">
        <w:trPr>
          <w:trHeight w:val="1213"/>
        </w:trPr>
        <w:tc>
          <w:tcPr>
            <w:tcW w:w="9378" w:type="dxa"/>
            <w:gridSpan w:val="7"/>
            <w:tcBorders>
              <w:bottom w:val="single" w:sz="4" w:space="0" w:color="auto"/>
            </w:tcBorders>
          </w:tcPr>
          <w:p w14:paraId="7E7FEFBA" w14:textId="386C6081" w:rsidR="00551BD8" w:rsidRPr="002528B3" w:rsidRDefault="00551BD8" w:rsidP="001D1C86">
            <w:r w:rsidRPr="00F34F6E">
              <w:rPr>
                <w:b/>
                <w:bCs/>
              </w:rPr>
              <w:lastRenderedPageBreak/>
              <w:t>Concluding Remarks:</w:t>
            </w:r>
            <w:r>
              <w:br/>
              <w:t xml:space="preserve">The option Print </w:t>
            </w:r>
            <w:r w:rsidR="005A16F7">
              <w:t>CSV</w:t>
            </w:r>
            <w:r>
              <w:t xml:space="preserve"> </w:t>
            </w:r>
            <w:r w:rsidR="00E74992">
              <w:t>allows the user to have the records of a data file saved in a csv file.</w:t>
            </w:r>
          </w:p>
        </w:tc>
      </w:tr>
      <w:tr w:rsidR="00551BD8" w14:paraId="671FD1DF" w14:textId="77777777" w:rsidTr="001D1C86">
        <w:trPr>
          <w:trHeight w:val="863"/>
        </w:trPr>
        <w:tc>
          <w:tcPr>
            <w:tcW w:w="5236" w:type="dxa"/>
            <w:gridSpan w:val="3"/>
          </w:tcPr>
          <w:p w14:paraId="350598DA" w14:textId="72E7799C" w:rsidR="00551BD8" w:rsidRPr="002A48CE" w:rsidRDefault="00551BD8" w:rsidP="002A48CE">
            <w:pPr>
              <w:rPr>
                <w:b/>
                <w:bCs/>
                <w:lang w:val="es-MX"/>
              </w:rPr>
            </w:pPr>
            <w:r w:rsidRPr="001D1C86">
              <w:rPr>
                <w:b/>
                <w:bCs/>
                <w:lang w:val="es-MX"/>
              </w:rPr>
              <w:t xml:space="preserve">Testing Team: </w:t>
            </w:r>
          </w:p>
        </w:tc>
        <w:tc>
          <w:tcPr>
            <w:tcW w:w="4142" w:type="dxa"/>
            <w:gridSpan w:val="4"/>
          </w:tcPr>
          <w:p w14:paraId="32C5BE3C" w14:textId="58002CA5" w:rsidR="00551BD8" w:rsidRPr="00D47888" w:rsidRDefault="00551BD8" w:rsidP="001D1C86">
            <w:r w:rsidRPr="00F34F6E">
              <w:rPr>
                <w:b/>
                <w:bCs/>
              </w:rPr>
              <w:t>Date Completed:</w:t>
            </w:r>
            <w:r>
              <w:rPr>
                <w:b/>
                <w:bCs/>
              </w:rPr>
              <w:t xml:space="preserve"> </w:t>
            </w:r>
          </w:p>
        </w:tc>
      </w:tr>
    </w:tbl>
    <w:p w14:paraId="4AC33C31" w14:textId="77777777" w:rsidR="00551BD8" w:rsidRPr="000A24F7" w:rsidRDefault="00551BD8" w:rsidP="00551BD8"/>
    <w:p w14:paraId="3EE8F805" w14:textId="77777777" w:rsidR="00551BD8" w:rsidRPr="000A24F7" w:rsidRDefault="00551BD8" w:rsidP="00551BD8"/>
    <w:p w14:paraId="0A7FB7F4" w14:textId="77777777" w:rsidR="00551BD8" w:rsidRPr="000A24F7" w:rsidRDefault="00551BD8" w:rsidP="00551BD8"/>
    <w:p w14:paraId="6547F046" w14:textId="1CB04BB7" w:rsidR="00EA7E1B" w:rsidRDefault="005A16F7" w:rsidP="00EA7E1B">
      <w:pPr>
        <w:pStyle w:val="Heading2"/>
      </w:pPr>
      <w:bookmarkStart w:id="64" w:name="_Toc38288747"/>
      <w:r>
        <w:t>Test Suite 3</w:t>
      </w:r>
      <w:bookmarkEnd w:id="64"/>
    </w:p>
    <w:p w14:paraId="3762ACE7" w14:textId="77777777" w:rsidR="00326CE5" w:rsidRDefault="00326CE5" w:rsidP="00326CE5">
      <w:pPr>
        <w:rPr>
          <w:bCs/>
        </w:rPr>
      </w:pPr>
      <w:r>
        <w:t>The purpose of this test suite is to test the</w:t>
      </w:r>
      <w:r>
        <w:rPr>
          <w:bCs/>
        </w:rPr>
        <w:t xml:space="preserve"> option Save, Exit, and Close under the File menu.</w:t>
      </w:r>
    </w:p>
    <w:p w14:paraId="7A2318A3" w14:textId="5F8FFDA6" w:rsidR="00326CE5" w:rsidRDefault="00326CE5" w:rsidP="00326CE5">
      <w:r>
        <w:t>Ensure the testing team has the following files to proceed with the tests.</w:t>
      </w:r>
    </w:p>
    <w:p w14:paraId="2F75305C" w14:textId="77777777" w:rsidR="00326CE5"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t>dbEdit.jar</w:t>
      </w:r>
    </w:p>
    <w:p w14:paraId="3DCCF8BD" w14:textId="77777777" w:rsidR="00326CE5" w:rsidRDefault="00326CE5" w:rsidP="00326CE5">
      <w:pPr>
        <w:pStyle w:val="ListParagraph"/>
        <w:numPr>
          <w:ilvl w:val="0"/>
          <w:numId w:val="19"/>
        </w:numPr>
        <w:rPr>
          <w:rFonts w:ascii="Times New Roman" w:hAnsi="Times New Roman"/>
          <w:sz w:val="20"/>
          <w:szCs w:val="20"/>
        </w:rPr>
      </w:pPr>
      <w:r>
        <w:rPr>
          <w:rFonts w:ascii="Times New Roman" w:hAnsi="Times New Roman"/>
          <w:sz w:val="20"/>
          <w:szCs w:val="20"/>
        </w:rPr>
        <w:t>TEST_DB.xml</w:t>
      </w:r>
    </w:p>
    <w:p w14:paraId="32556208" w14:textId="6E8A8756" w:rsidR="00326CE5" w:rsidRPr="00326CE5"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t>TEST_DB__CONSTRAINT_TABLE.xml</w:t>
      </w:r>
    </w:p>
    <w:p w14:paraId="177E4620" w14:textId="1060BA5C" w:rsidR="003A15BA" w:rsidRDefault="003A15BA" w:rsidP="000A24F7">
      <w:pPr>
        <w:pStyle w:val="Heading3"/>
      </w:pPr>
      <w:bookmarkStart w:id="65" w:name="_Toc38288748"/>
      <w:r>
        <w:t>T3-1</w:t>
      </w:r>
      <w:bookmarkEnd w:id="65"/>
      <w:r>
        <w:t xml:space="preserve"> </w:t>
      </w:r>
    </w:p>
    <w:p w14:paraId="26F71049" w14:textId="6F38932A" w:rsidR="005A16F7" w:rsidRDefault="005A16F7" w:rsidP="000A24F7">
      <w:pPr>
        <w:rPr>
          <w:bCs/>
        </w:rPr>
      </w:pPr>
    </w:p>
    <w:p w14:paraId="4622E826" w14:textId="77777777" w:rsidR="005A16F7" w:rsidRDefault="005A16F7" w:rsidP="005A16F7">
      <w:pPr>
        <w:rPr>
          <w:bCs/>
        </w:rPr>
      </w:pPr>
      <w:r>
        <w:rPr>
          <w:b/>
          <w:bCs/>
        </w:rPr>
        <w:t xml:space="preserve">Objective: </w:t>
      </w:r>
      <w:r w:rsidRPr="005A16F7">
        <w:rPr>
          <w:bCs/>
        </w:rPr>
        <w:t>Test when on file Save(^s), the user is prompted to enter a new history entry</w:t>
      </w:r>
    </w:p>
    <w:p w14:paraId="68729982" w14:textId="1BC36F11" w:rsidR="005A16F7" w:rsidRDefault="005A16F7" w:rsidP="000A24F7"/>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7"/>
        <w:gridCol w:w="3291"/>
        <w:gridCol w:w="1653"/>
        <w:gridCol w:w="18"/>
        <w:gridCol w:w="557"/>
        <w:gridCol w:w="2245"/>
        <w:gridCol w:w="1416"/>
      </w:tblGrid>
      <w:tr w:rsidR="005A16F7" w14:paraId="22162E19" w14:textId="77777777" w:rsidTr="001D1C86">
        <w:trPr>
          <w:cantSplit/>
          <w:trHeight w:val="290"/>
        </w:trPr>
        <w:tc>
          <w:tcPr>
            <w:tcW w:w="5246" w:type="dxa"/>
            <w:gridSpan w:val="4"/>
          </w:tcPr>
          <w:p w14:paraId="1CD2FB49" w14:textId="7AD84D4D" w:rsidR="005A16F7" w:rsidRDefault="005A16F7" w:rsidP="001D1C86">
            <w:r w:rsidRPr="00F34F6E">
              <w:rPr>
                <w:b/>
                <w:bCs/>
              </w:rPr>
              <w:t>Test No.:</w:t>
            </w:r>
            <w:r>
              <w:t xml:space="preserve"> T3-1</w:t>
            </w:r>
          </w:p>
        </w:tc>
        <w:tc>
          <w:tcPr>
            <w:tcW w:w="4132" w:type="dxa"/>
            <w:gridSpan w:val="3"/>
          </w:tcPr>
          <w:p w14:paraId="64FEE7F9" w14:textId="571FAD80" w:rsidR="005A16F7" w:rsidRPr="002528B3" w:rsidRDefault="005A16F7" w:rsidP="001D1C86">
            <w:r w:rsidRPr="00F34F6E">
              <w:rPr>
                <w:b/>
                <w:bCs/>
              </w:rPr>
              <w:t xml:space="preserve">Current Status: </w:t>
            </w:r>
            <w:r>
              <w:t>P</w:t>
            </w:r>
            <w:r w:rsidR="003A15BA">
              <w:t>ending</w:t>
            </w:r>
          </w:p>
        </w:tc>
      </w:tr>
      <w:tr w:rsidR="005A16F7" w14:paraId="228EB934" w14:textId="77777777" w:rsidTr="001D1C86">
        <w:trPr>
          <w:cantSplit/>
          <w:trHeight w:val="290"/>
        </w:trPr>
        <w:tc>
          <w:tcPr>
            <w:tcW w:w="9378" w:type="dxa"/>
            <w:gridSpan w:val="7"/>
          </w:tcPr>
          <w:p w14:paraId="47F34B79" w14:textId="081EDA2B" w:rsidR="005A16F7" w:rsidRPr="004D0D15" w:rsidRDefault="005A16F7" w:rsidP="001D1C86">
            <w:pPr>
              <w:rPr>
                <w:bCs/>
              </w:rPr>
            </w:pPr>
            <w:r w:rsidRPr="00F34F6E">
              <w:rPr>
                <w:b/>
                <w:bCs/>
              </w:rPr>
              <w:t>Test title:</w:t>
            </w:r>
            <w:r w:rsidRPr="00E47986">
              <w:t xml:space="preserve">  </w:t>
            </w:r>
            <w:r>
              <w:rPr>
                <w:bCs/>
              </w:rPr>
              <w:t>Save(^s)</w:t>
            </w:r>
          </w:p>
          <w:p w14:paraId="5BA34B5B" w14:textId="77777777" w:rsidR="005A16F7" w:rsidRPr="00E47986" w:rsidRDefault="005A16F7" w:rsidP="001D1C86"/>
        </w:tc>
      </w:tr>
      <w:tr w:rsidR="005A16F7" w14:paraId="35994FCB" w14:textId="77777777" w:rsidTr="00E74992">
        <w:trPr>
          <w:cantSplit/>
          <w:trHeight w:val="656"/>
        </w:trPr>
        <w:tc>
          <w:tcPr>
            <w:tcW w:w="9378" w:type="dxa"/>
            <w:gridSpan w:val="7"/>
          </w:tcPr>
          <w:p w14:paraId="2D0D1CEA" w14:textId="77777777" w:rsidR="009601DB" w:rsidRPr="002A48CE" w:rsidRDefault="005A16F7" w:rsidP="009601DB">
            <w:pPr>
              <w:rPr>
                <w:color w:val="AEAAAA"/>
              </w:rPr>
            </w:pPr>
            <w:r w:rsidRPr="00F34F6E">
              <w:rPr>
                <w:b/>
                <w:bCs/>
              </w:rPr>
              <w:t>Testing approach:</w:t>
            </w:r>
            <w:r w:rsidRPr="00E47986">
              <w:t xml:space="preserve"> </w:t>
            </w:r>
            <w:r w:rsidR="009601DB">
              <w:t xml:space="preserve">Manual test, follow the steps below and compare with the expected results. </w:t>
            </w:r>
          </w:p>
          <w:p w14:paraId="5863BCE2" w14:textId="74045C27" w:rsidR="0059063F" w:rsidRPr="00E47986" w:rsidRDefault="009601DB" w:rsidP="0059063F">
            <w:r>
              <w:t xml:space="preserve">Files required: TEST_DB.xml and </w:t>
            </w:r>
            <w:r w:rsidRPr="002A48CE">
              <w:t>TEST_DB__CONSTRAINT_TABLE</w:t>
            </w:r>
            <w:r>
              <w:t>.xml</w:t>
            </w:r>
          </w:p>
          <w:p w14:paraId="0551FE66" w14:textId="7FFE2CAA" w:rsidR="005A16F7" w:rsidRPr="00E47986" w:rsidRDefault="005A16F7" w:rsidP="001D1C86"/>
        </w:tc>
      </w:tr>
      <w:tr w:rsidR="005A16F7" w14:paraId="7831BEBF" w14:textId="77777777" w:rsidTr="001D1C86">
        <w:trPr>
          <w:cantSplit/>
          <w:trHeight w:val="1043"/>
        </w:trPr>
        <w:tc>
          <w:tcPr>
            <w:tcW w:w="784" w:type="dxa"/>
          </w:tcPr>
          <w:p w14:paraId="5596F630" w14:textId="77777777" w:rsidR="005A16F7" w:rsidRPr="00F34F6E" w:rsidRDefault="005A16F7" w:rsidP="001D1C86">
            <w:pPr>
              <w:rPr>
                <w:b/>
                <w:bCs/>
              </w:rPr>
            </w:pPr>
            <w:r w:rsidRPr="00F34F6E">
              <w:rPr>
                <w:b/>
                <w:bCs/>
              </w:rPr>
              <w:t>STEP</w:t>
            </w:r>
          </w:p>
          <w:p w14:paraId="1B6F684E" w14:textId="77777777" w:rsidR="005A16F7" w:rsidRDefault="005A16F7" w:rsidP="001D1C86"/>
          <w:p w14:paraId="1C013C26" w14:textId="77777777" w:rsidR="005A16F7" w:rsidRDefault="005A16F7" w:rsidP="001D1C86">
            <w:r>
              <w:t>1.</w:t>
            </w:r>
          </w:p>
        </w:tc>
        <w:tc>
          <w:tcPr>
            <w:tcW w:w="3544" w:type="dxa"/>
          </w:tcPr>
          <w:p w14:paraId="766D400A" w14:textId="77777777" w:rsidR="005A16F7" w:rsidRPr="00F34F6E" w:rsidRDefault="005A16F7" w:rsidP="001D1C86">
            <w:pPr>
              <w:rPr>
                <w:b/>
                <w:bCs/>
              </w:rPr>
            </w:pPr>
            <w:r w:rsidRPr="00F34F6E">
              <w:rPr>
                <w:b/>
                <w:bCs/>
              </w:rPr>
              <w:t>OPERATOR ACTION</w:t>
            </w:r>
          </w:p>
          <w:p w14:paraId="583EAF5A" w14:textId="77777777" w:rsidR="005A16F7" w:rsidRDefault="005A16F7" w:rsidP="001D1C86"/>
          <w:p w14:paraId="77D9E2F0" w14:textId="72C42BA4" w:rsidR="005A16F7" w:rsidRDefault="009601DB" w:rsidP="001D1C86">
            <w:r>
              <w:t xml:space="preserve">Ensure the application dbEdit is running </w:t>
            </w:r>
            <w:r w:rsidR="00E74992">
              <w:t>and you have opened the file TEST_DB.xml</w:t>
            </w:r>
          </w:p>
        </w:tc>
        <w:tc>
          <w:tcPr>
            <w:tcW w:w="1298" w:type="dxa"/>
            <w:gridSpan w:val="3"/>
          </w:tcPr>
          <w:p w14:paraId="7CE409D2" w14:textId="77777777" w:rsidR="005A16F7" w:rsidRPr="00F34F6E" w:rsidRDefault="005A16F7" w:rsidP="001D1C86">
            <w:pPr>
              <w:rPr>
                <w:b/>
                <w:bCs/>
              </w:rPr>
            </w:pPr>
            <w:r w:rsidRPr="00F34F6E">
              <w:rPr>
                <w:b/>
                <w:bCs/>
              </w:rPr>
              <w:t>PURPOSE</w:t>
            </w:r>
          </w:p>
          <w:p w14:paraId="5359A836" w14:textId="77777777" w:rsidR="005A16F7" w:rsidRDefault="005A16F7" w:rsidP="001D1C86"/>
          <w:p w14:paraId="31970140" w14:textId="77777777" w:rsidR="005A16F7" w:rsidRDefault="005A16F7" w:rsidP="001D1C86">
            <w:r>
              <w:t>Beginning of test</w:t>
            </w:r>
          </w:p>
        </w:tc>
        <w:tc>
          <w:tcPr>
            <w:tcW w:w="2292" w:type="dxa"/>
          </w:tcPr>
          <w:p w14:paraId="0917C1BB" w14:textId="77777777" w:rsidR="005A16F7" w:rsidRPr="00F34F6E" w:rsidRDefault="005A16F7" w:rsidP="001D1C86">
            <w:pPr>
              <w:rPr>
                <w:b/>
                <w:bCs/>
              </w:rPr>
            </w:pPr>
            <w:r w:rsidRPr="00F34F6E">
              <w:rPr>
                <w:b/>
                <w:bCs/>
              </w:rPr>
              <w:t>EXEPCTED RESULTS</w:t>
            </w:r>
          </w:p>
          <w:p w14:paraId="6F6FCF5D" w14:textId="77777777" w:rsidR="005A16F7" w:rsidRDefault="005A16F7" w:rsidP="001D1C86"/>
          <w:p w14:paraId="2F7317F9" w14:textId="77777777" w:rsidR="005A16F7" w:rsidRDefault="005A16F7" w:rsidP="001D1C86">
            <w:r>
              <w:t xml:space="preserve">Main window will display list of tables in database </w:t>
            </w:r>
          </w:p>
        </w:tc>
        <w:tc>
          <w:tcPr>
            <w:tcW w:w="1460" w:type="dxa"/>
          </w:tcPr>
          <w:p w14:paraId="6D6B8897" w14:textId="77777777" w:rsidR="005A16F7" w:rsidRPr="00F34F6E" w:rsidRDefault="005A16F7" w:rsidP="001D1C86">
            <w:pPr>
              <w:rPr>
                <w:b/>
                <w:bCs/>
              </w:rPr>
            </w:pPr>
            <w:r w:rsidRPr="00F34F6E">
              <w:rPr>
                <w:b/>
                <w:bCs/>
              </w:rPr>
              <w:t>COMMENTS</w:t>
            </w:r>
          </w:p>
          <w:p w14:paraId="51640097" w14:textId="77777777" w:rsidR="005A16F7" w:rsidRDefault="005A16F7" w:rsidP="001D1C86"/>
          <w:p w14:paraId="047784E4" w14:textId="77777777" w:rsidR="005A16F7" w:rsidRDefault="005A16F7" w:rsidP="001D1C86"/>
        </w:tc>
      </w:tr>
      <w:tr w:rsidR="005A16F7" w14:paraId="588EE0EB" w14:textId="77777777" w:rsidTr="001D1C86">
        <w:trPr>
          <w:cantSplit/>
          <w:trHeight w:val="1043"/>
        </w:trPr>
        <w:tc>
          <w:tcPr>
            <w:tcW w:w="784" w:type="dxa"/>
          </w:tcPr>
          <w:p w14:paraId="276F8DC3" w14:textId="77777777" w:rsidR="005A16F7" w:rsidRPr="00551BD8" w:rsidRDefault="005A16F7" w:rsidP="001D1C86">
            <w:r>
              <w:t>2.</w:t>
            </w:r>
          </w:p>
        </w:tc>
        <w:tc>
          <w:tcPr>
            <w:tcW w:w="3544" w:type="dxa"/>
          </w:tcPr>
          <w:p w14:paraId="7D9E4CB9" w14:textId="77777777" w:rsidR="005A16F7" w:rsidRPr="00551BD8" w:rsidRDefault="005A16F7" w:rsidP="001D1C86">
            <w:r>
              <w:t>Open the data file CONSTRAINT_TABLE</w:t>
            </w:r>
          </w:p>
        </w:tc>
        <w:tc>
          <w:tcPr>
            <w:tcW w:w="1298" w:type="dxa"/>
            <w:gridSpan w:val="3"/>
          </w:tcPr>
          <w:p w14:paraId="3CF26213" w14:textId="77777777" w:rsidR="005A16F7" w:rsidRPr="00551BD8" w:rsidRDefault="005A16F7" w:rsidP="001D1C86">
            <w:r>
              <w:t>Beginning of test</w:t>
            </w:r>
          </w:p>
        </w:tc>
        <w:tc>
          <w:tcPr>
            <w:tcW w:w="2292" w:type="dxa"/>
          </w:tcPr>
          <w:p w14:paraId="39A938F6" w14:textId="77777777" w:rsidR="005A16F7" w:rsidRPr="00551BD8" w:rsidRDefault="005A16F7" w:rsidP="001D1C86">
            <w:r>
              <w:t xml:space="preserve">The table CONSTRAINT_TABLE will open </w:t>
            </w:r>
          </w:p>
        </w:tc>
        <w:tc>
          <w:tcPr>
            <w:tcW w:w="1460" w:type="dxa"/>
          </w:tcPr>
          <w:p w14:paraId="2BFB08D7" w14:textId="77777777" w:rsidR="005A16F7" w:rsidRPr="00551BD8" w:rsidRDefault="005A16F7" w:rsidP="001D1C86"/>
        </w:tc>
      </w:tr>
      <w:tr w:rsidR="005A16F7" w14:paraId="1DD1AD7F" w14:textId="77777777" w:rsidTr="001D1C86">
        <w:trPr>
          <w:cantSplit/>
          <w:trHeight w:val="530"/>
        </w:trPr>
        <w:tc>
          <w:tcPr>
            <w:tcW w:w="784" w:type="dxa"/>
          </w:tcPr>
          <w:p w14:paraId="7C5775C7" w14:textId="77777777" w:rsidR="005A16F7" w:rsidRDefault="005A16F7" w:rsidP="001D1C86">
            <w:r>
              <w:t>3.</w:t>
            </w:r>
          </w:p>
        </w:tc>
        <w:tc>
          <w:tcPr>
            <w:tcW w:w="3544" w:type="dxa"/>
          </w:tcPr>
          <w:p w14:paraId="424E4E66" w14:textId="29AA0881" w:rsidR="005A16F7" w:rsidRDefault="005A16F7" w:rsidP="001D1C86">
            <w:r>
              <w:t>Change a value on the table, then on your keyboard press CTRL + S</w:t>
            </w:r>
          </w:p>
        </w:tc>
        <w:tc>
          <w:tcPr>
            <w:tcW w:w="1298" w:type="dxa"/>
            <w:gridSpan w:val="3"/>
          </w:tcPr>
          <w:p w14:paraId="512289AD" w14:textId="6661E847" w:rsidR="005A16F7" w:rsidRDefault="005A16F7" w:rsidP="001D1C86">
            <w:r>
              <w:t>Test Save ^s</w:t>
            </w:r>
          </w:p>
        </w:tc>
        <w:tc>
          <w:tcPr>
            <w:tcW w:w="2292" w:type="dxa"/>
          </w:tcPr>
          <w:p w14:paraId="35089DE5" w14:textId="7734CBA2" w:rsidR="005A16F7" w:rsidRDefault="005A16F7" w:rsidP="001D1C86">
            <w:r>
              <w:t>The window XML history input opens</w:t>
            </w:r>
          </w:p>
        </w:tc>
        <w:tc>
          <w:tcPr>
            <w:tcW w:w="1460" w:type="dxa"/>
          </w:tcPr>
          <w:p w14:paraId="269E312F" w14:textId="77777777" w:rsidR="005A16F7" w:rsidRPr="00B10BFA" w:rsidRDefault="005A16F7" w:rsidP="001D1C86"/>
        </w:tc>
      </w:tr>
      <w:tr w:rsidR="005A16F7" w14:paraId="6CEBA8DF" w14:textId="77777777" w:rsidTr="001D1C86">
        <w:trPr>
          <w:cantSplit/>
          <w:trHeight w:val="530"/>
        </w:trPr>
        <w:tc>
          <w:tcPr>
            <w:tcW w:w="784" w:type="dxa"/>
          </w:tcPr>
          <w:p w14:paraId="0FF99750" w14:textId="77777777" w:rsidR="005A16F7" w:rsidRDefault="005A16F7" w:rsidP="001D1C86">
            <w:r>
              <w:t>4.</w:t>
            </w:r>
          </w:p>
        </w:tc>
        <w:tc>
          <w:tcPr>
            <w:tcW w:w="3544" w:type="dxa"/>
          </w:tcPr>
          <w:p w14:paraId="752E980C" w14:textId="1648564D" w:rsidR="005A16F7" w:rsidRDefault="005A16F7" w:rsidP="001D1C86">
            <w:r>
              <w:t xml:space="preserve">Fill the blanks on the window, entering the author and description, then press Okay </w:t>
            </w:r>
          </w:p>
        </w:tc>
        <w:tc>
          <w:tcPr>
            <w:tcW w:w="1298" w:type="dxa"/>
            <w:gridSpan w:val="3"/>
          </w:tcPr>
          <w:p w14:paraId="178C0936" w14:textId="0BB04461" w:rsidR="005A16F7" w:rsidRDefault="005A16F7" w:rsidP="001D1C86">
            <w:r>
              <w:t>Save a new version of the table</w:t>
            </w:r>
          </w:p>
        </w:tc>
        <w:tc>
          <w:tcPr>
            <w:tcW w:w="2292" w:type="dxa"/>
          </w:tcPr>
          <w:p w14:paraId="724A120A" w14:textId="482C99EE" w:rsidR="005A16F7" w:rsidRDefault="005A16F7" w:rsidP="001D1C86">
            <w:r>
              <w:t>A message will appear on top of the window with the destination path of the new table saved</w:t>
            </w:r>
          </w:p>
        </w:tc>
        <w:tc>
          <w:tcPr>
            <w:tcW w:w="1460" w:type="dxa"/>
          </w:tcPr>
          <w:p w14:paraId="1EA2F708" w14:textId="77777777" w:rsidR="005A16F7" w:rsidRPr="00B10BFA" w:rsidRDefault="005A16F7" w:rsidP="001D1C86"/>
        </w:tc>
      </w:tr>
      <w:tr w:rsidR="005A16F7" w14:paraId="5B003319" w14:textId="77777777" w:rsidTr="001D1C86">
        <w:trPr>
          <w:cantSplit/>
          <w:trHeight w:val="530"/>
        </w:trPr>
        <w:tc>
          <w:tcPr>
            <w:tcW w:w="784" w:type="dxa"/>
          </w:tcPr>
          <w:p w14:paraId="1EEC973E" w14:textId="0BEFB9E9" w:rsidR="005A16F7" w:rsidRDefault="005A16F7" w:rsidP="001D1C86">
            <w:r>
              <w:lastRenderedPageBreak/>
              <w:t>5.</w:t>
            </w:r>
          </w:p>
        </w:tc>
        <w:tc>
          <w:tcPr>
            <w:tcW w:w="3544" w:type="dxa"/>
          </w:tcPr>
          <w:p w14:paraId="6E21186A" w14:textId="77777777" w:rsidR="005A16F7" w:rsidRDefault="005A16F7" w:rsidP="001D1C86">
            <w:r>
              <w:t>Go to the main window, where all the table names are displayed</w:t>
            </w:r>
            <w:r>
              <w:br/>
              <w:t>Click on File &gt; Open &gt; Select the file TEST_DB_CONSTRAINT_TABLE</w:t>
            </w:r>
          </w:p>
          <w:p w14:paraId="08EC77A6" w14:textId="77777777" w:rsidR="005A16F7" w:rsidRDefault="005A16F7" w:rsidP="001D1C86"/>
          <w:p w14:paraId="7572DD91" w14:textId="77B4F65C" w:rsidR="005A16F7" w:rsidRDefault="005A16F7" w:rsidP="001D1C86">
            <w:r>
              <w:t>Repeat this step to open the file TEST_DB_CONSTRAINT_TABLE~</w:t>
            </w:r>
          </w:p>
        </w:tc>
        <w:tc>
          <w:tcPr>
            <w:tcW w:w="1298" w:type="dxa"/>
            <w:gridSpan w:val="3"/>
          </w:tcPr>
          <w:p w14:paraId="52AAFEC8" w14:textId="74D49C8B" w:rsidR="005A16F7" w:rsidRDefault="005A16F7" w:rsidP="001D1C86">
            <w:r>
              <w:t>Open the two versions of the table CONSTRAINT_TABLE</w:t>
            </w:r>
          </w:p>
        </w:tc>
        <w:tc>
          <w:tcPr>
            <w:tcW w:w="2292" w:type="dxa"/>
          </w:tcPr>
          <w:p w14:paraId="10A7E3FF" w14:textId="415CFB10" w:rsidR="005A16F7" w:rsidRDefault="0063780E" w:rsidP="001D1C86">
            <w:r>
              <w:rPr>
                <w:noProof/>
              </w:rPr>
              <w:drawing>
                <wp:anchor distT="0" distB="0" distL="114300" distR="114300" simplePos="0" relativeHeight="251661312" behindDoc="0" locked="0" layoutInCell="1" allowOverlap="1" wp14:anchorId="404968A8" wp14:editId="56BA3A57">
                  <wp:simplePos x="0" y="0"/>
                  <wp:positionH relativeFrom="column">
                    <wp:posOffset>-40005</wp:posOffset>
                  </wp:positionH>
                  <wp:positionV relativeFrom="paragraph">
                    <wp:posOffset>841375</wp:posOffset>
                  </wp:positionV>
                  <wp:extent cx="1288415" cy="24638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88415" cy="246380"/>
                          </a:xfrm>
                          <a:prstGeom prst="rect">
                            <a:avLst/>
                          </a:prstGeom>
                          <a:noFill/>
                        </pic:spPr>
                      </pic:pic>
                    </a:graphicData>
                  </a:graphic>
                  <wp14:sizeRelH relativeFrom="page">
                    <wp14:pctWidth>0</wp14:pctWidth>
                  </wp14:sizeRelH>
                  <wp14:sizeRelV relativeFrom="page">
                    <wp14:pctHeight>0</wp14:pctHeight>
                  </wp14:sizeRelV>
                </wp:anchor>
              </w:drawing>
            </w:r>
            <w:r w:rsidR="005A16F7">
              <w:t>The two tables appear on different windows, the table with the (~) at the end of the name, is the table history</w:t>
            </w:r>
          </w:p>
          <w:p w14:paraId="04FD2948" w14:textId="4422EC07" w:rsidR="002616CE" w:rsidRDefault="002616CE" w:rsidP="001D1C86"/>
        </w:tc>
        <w:tc>
          <w:tcPr>
            <w:tcW w:w="1460" w:type="dxa"/>
          </w:tcPr>
          <w:p w14:paraId="7F2574D6" w14:textId="1EFC5A4F" w:rsidR="005A16F7" w:rsidRPr="00B10BFA" w:rsidRDefault="005A16F7" w:rsidP="001D1C86">
            <w:r>
              <w:t>Compare both tables</w:t>
            </w:r>
          </w:p>
        </w:tc>
      </w:tr>
      <w:tr w:rsidR="005A16F7" w14:paraId="369AFA09" w14:textId="77777777" w:rsidTr="001D1C86">
        <w:trPr>
          <w:trHeight w:val="1213"/>
        </w:trPr>
        <w:tc>
          <w:tcPr>
            <w:tcW w:w="9378" w:type="dxa"/>
            <w:gridSpan w:val="7"/>
            <w:tcBorders>
              <w:bottom w:val="single" w:sz="4" w:space="0" w:color="auto"/>
            </w:tcBorders>
          </w:tcPr>
          <w:p w14:paraId="27BA7158" w14:textId="410048D5" w:rsidR="005A16F7" w:rsidRPr="002528B3" w:rsidRDefault="005A16F7" w:rsidP="001D1C86">
            <w:r w:rsidRPr="00F34F6E">
              <w:rPr>
                <w:b/>
                <w:bCs/>
              </w:rPr>
              <w:t>Concluding Remarks:</w:t>
            </w:r>
            <w:r>
              <w:br/>
            </w:r>
            <w:r w:rsidR="0074074C">
              <w:t>When modifying a value in the table, t</w:t>
            </w:r>
            <w:r>
              <w:t xml:space="preserve">he option </w:t>
            </w:r>
            <w:r w:rsidR="00EA7E1B">
              <w:t>Save(^s)</w:t>
            </w:r>
            <w:r>
              <w:t xml:space="preserve"> </w:t>
            </w:r>
            <w:r w:rsidR="0074074C">
              <w:t>prompts the user to enter a new history entry.</w:t>
            </w:r>
          </w:p>
        </w:tc>
      </w:tr>
      <w:tr w:rsidR="005A16F7" w14:paraId="533F08DF" w14:textId="77777777" w:rsidTr="001D1C86">
        <w:trPr>
          <w:trHeight w:val="863"/>
        </w:trPr>
        <w:tc>
          <w:tcPr>
            <w:tcW w:w="5236" w:type="dxa"/>
            <w:gridSpan w:val="3"/>
          </w:tcPr>
          <w:p w14:paraId="5B427263" w14:textId="35315ABF" w:rsidR="005A16F7" w:rsidRPr="002A48CE" w:rsidRDefault="005A16F7" w:rsidP="002A48CE">
            <w:pPr>
              <w:rPr>
                <w:b/>
                <w:bCs/>
                <w:lang w:val="es-MX"/>
              </w:rPr>
            </w:pPr>
            <w:r w:rsidRPr="001D1C86">
              <w:rPr>
                <w:b/>
                <w:bCs/>
                <w:lang w:val="es-MX"/>
              </w:rPr>
              <w:t xml:space="preserve">Testing Team: </w:t>
            </w:r>
          </w:p>
        </w:tc>
        <w:tc>
          <w:tcPr>
            <w:tcW w:w="4142" w:type="dxa"/>
            <w:gridSpan w:val="4"/>
          </w:tcPr>
          <w:p w14:paraId="1F2B17DC" w14:textId="43020C18" w:rsidR="005A16F7" w:rsidRPr="00D47888" w:rsidRDefault="005A16F7" w:rsidP="001D1C86">
            <w:r w:rsidRPr="00F34F6E">
              <w:rPr>
                <w:b/>
                <w:bCs/>
              </w:rPr>
              <w:t>Date Completed:</w:t>
            </w:r>
            <w:r>
              <w:rPr>
                <w:b/>
                <w:bCs/>
              </w:rPr>
              <w:t xml:space="preserve"> </w:t>
            </w:r>
          </w:p>
        </w:tc>
      </w:tr>
    </w:tbl>
    <w:p w14:paraId="3388A948" w14:textId="14613BFF" w:rsidR="005A16F7" w:rsidRDefault="005A16F7" w:rsidP="000A24F7"/>
    <w:p w14:paraId="71474F38" w14:textId="57B71047" w:rsidR="00EA7E1B" w:rsidRDefault="00EA7E1B" w:rsidP="000A24F7"/>
    <w:p w14:paraId="754FE65B" w14:textId="2AF8DB76" w:rsidR="003A15BA" w:rsidRDefault="003A15BA" w:rsidP="003A15BA">
      <w:pPr>
        <w:pStyle w:val="Heading3"/>
      </w:pPr>
      <w:bookmarkStart w:id="66" w:name="_Toc38288749"/>
      <w:r>
        <w:t>T3-2</w:t>
      </w:r>
      <w:bookmarkEnd w:id="66"/>
      <w:r>
        <w:t xml:space="preserve"> </w:t>
      </w:r>
    </w:p>
    <w:p w14:paraId="24F8543A" w14:textId="65C40624" w:rsidR="00EA7E1B" w:rsidRDefault="00EA7E1B" w:rsidP="000A24F7"/>
    <w:p w14:paraId="3981CBC0" w14:textId="6A553CB9" w:rsidR="00EA7E1B" w:rsidRDefault="00EA7E1B" w:rsidP="00EA7E1B">
      <w:pPr>
        <w:rPr>
          <w:bCs/>
        </w:rPr>
      </w:pPr>
      <w:r>
        <w:rPr>
          <w:b/>
          <w:bCs/>
        </w:rPr>
        <w:t xml:space="preserve">Objective: </w:t>
      </w:r>
      <w:r w:rsidRPr="005A16F7">
        <w:rPr>
          <w:bCs/>
        </w:rPr>
        <w:t xml:space="preserve">Test </w:t>
      </w:r>
      <w:r>
        <w:rPr>
          <w:bCs/>
        </w:rPr>
        <w:t>option Save as</w:t>
      </w:r>
    </w:p>
    <w:p w14:paraId="630776CC" w14:textId="77777777" w:rsidR="00EA7E1B" w:rsidRPr="004D0D15" w:rsidRDefault="00EA7E1B" w:rsidP="00EA7E1B">
      <w:pPr>
        <w:rPr>
          <w:bCs/>
        </w:rPr>
      </w:pPr>
    </w:p>
    <w:p w14:paraId="43724AA9" w14:textId="33338F68" w:rsidR="00EA7E1B" w:rsidRPr="00EA7E1B" w:rsidRDefault="00EA7E1B" w:rsidP="00EA7E1B">
      <w:r>
        <w:rPr>
          <w:b/>
          <w:bCs/>
        </w:rPr>
        <w:t xml:space="preserve">Notes: </w:t>
      </w:r>
      <w:r>
        <w:t xml:space="preserve"> The new table will not be saved on the XML file of the database description, for this table to appear on the database, the user will need to enter manually the name of the table to the </w:t>
      </w:r>
      <w:r w:rsidR="0074074C">
        <w:t xml:space="preserve">database description </w:t>
      </w:r>
      <w:r>
        <w:t>XML file</w:t>
      </w:r>
      <w:r w:rsidR="0074074C">
        <w:t>.</w:t>
      </w:r>
    </w:p>
    <w:p w14:paraId="12A6FAEE" w14:textId="77777777" w:rsidR="00EA7E1B" w:rsidRDefault="00EA7E1B" w:rsidP="00EA7E1B"/>
    <w:tbl>
      <w:tblPr>
        <w:tblW w:w="10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7"/>
        <w:gridCol w:w="3283"/>
        <w:gridCol w:w="1558"/>
        <w:gridCol w:w="17"/>
        <w:gridCol w:w="653"/>
        <w:gridCol w:w="1800"/>
        <w:gridCol w:w="1978"/>
      </w:tblGrid>
      <w:tr w:rsidR="00EA7E1B" w14:paraId="180280D3" w14:textId="77777777" w:rsidTr="00EA7E1B">
        <w:trPr>
          <w:cantSplit/>
          <w:trHeight w:val="290"/>
        </w:trPr>
        <w:tc>
          <w:tcPr>
            <w:tcW w:w="5575" w:type="dxa"/>
            <w:gridSpan w:val="4"/>
          </w:tcPr>
          <w:p w14:paraId="2AF54585" w14:textId="3DA09B75" w:rsidR="00EA7E1B" w:rsidRDefault="00EA7E1B" w:rsidP="001D1C86">
            <w:r w:rsidRPr="00F34F6E">
              <w:rPr>
                <w:b/>
                <w:bCs/>
              </w:rPr>
              <w:t>Test No.:</w:t>
            </w:r>
            <w:r>
              <w:t xml:space="preserve"> T3-2</w:t>
            </w:r>
          </w:p>
        </w:tc>
        <w:tc>
          <w:tcPr>
            <w:tcW w:w="4431" w:type="dxa"/>
            <w:gridSpan w:val="3"/>
          </w:tcPr>
          <w:p w14:paraId="1E78B69E" w14:textId="6A290718" w:rsidR="00EA7E1B" w:rsidRPr="002528B3" w:rsidRDefault="00EA7E1B" w:rsidP="001D1C86">
            <w:r w:rsidRPr="00F34F6E">
              <w:rPr>
                <w:b/>
                <w:bCs/>
              </w:rPr>
              <w:t xml:space="preserve">Current Status: </w:t>
            </w:r>
            <w:r>
              <w:t>P</w:t>
            </w:r>
            <w:r w:rsidR="003A15BA">
              <w:t>ending</w:t>
            </w:r>
          </w:p>
        </w:tc>
      </w:tr>
      <w:tr w:rsidR="00EA7E1B" w14:paraId="29B8DB40" w14:textId="77777777" w:rsidTr="00EA7E1B">
        <w:trPr>
          <w:cantSplit/>
          <w:trHeight w:val="290"/>
        </w:trPr>
        <w:tc>
          <w:tcPr>
            <w:tcW w:w="10006" w:type="dxa"/>
            <w:gridSpan w:val="7"/>
          </w:tcPr>
          <w:p w14:paraId="3314E5AF" w14:textId="7BFA80E1" w:rsidR="00EA7E1B" w:rsidRPr="004D0D15" w:rsidRDefault="00EA7E1B" w:rsidP="001D1C86">
            <w:pPr>
              <w:rPr>
                <w:bCs/>
              </w:rPr>
            </w:pPr>
            <w:r w:rsidRPr="00F34F6E">
              <w:rPr>
                <w:b/>
                <w:bCs/>
              </w:rPr>
              <w:t>Test title:</w:t>
            </w:r>
            <w:r w:rsidRPr="00E47986">
              <w:t xml:space="preserve">  </w:t>
            </w:r>
            <w:r>
              <w:rPr>
                <w:bCs/>
              </w:rPr>
              <w:t>Save as</w:t>
            </w:r>
          </w:p>
          <w:p w14:paraId="43BC4BE8" w14:textId="77777777" w:rsidR="00EA7E1B" w:rsidRPr="00E47986" w:rsidRDefault="00EA7E1B" w:rsidP="001D1C86"/>
        </w:tc>
      </w:tr>
      <w:tr w:rsidR="00EA7E1B" w14:paraId="75A2F022" w14:textId="77777777" w:rsidTr="009601DB">
        <w:trPr>
          <w:cantSplit/>
          <w:trHeight w:val="557"/>
        </w:trPr>
        <w:tc>
          <w:tcPr>
            <w:tcW w:w="10006" w:type="dxa"/>
            <w:gridSpan w:val="7"/>
          </w:tcPr>
          <w:p w14:paraId="66504AE3" w14:textId="77777777" w:rsidR="009601DB" w:rsidRPr="002A48CE" w:rsidRDefault="00EA7E1B" w:rsidP="009601DB">
            <w:pPr>
              <w:rPr>
                <w:color w:val="AEAAAA"/>
              </w:rPr>
            </w:pPr>
            <w:r w:rsidRPr="00F34F6E">
              <w:rPr>
                <w:b/>
                <w:bCs/>
              </w:rPr>
              <w:t>Testing approach:</w:t>
            </w:r>
            <w:r w:rsidRPr="00E47986">
              <w:t xml:space="preserve"> </w:t>
            </w:r>
            <w:r w:rsidR="009601DB">
              <w:t xml:space="preserve">Manual test, follow the steps below and compare with the expected results. </w:t>
            </w:r>
          </w:p>
          <w:p w14:paraId="33BFE32B" w14:textId="54F1DEE0" w:rsidR="0059063F" w:rsidRPr="00E47986" w:rsidRDefault="009601DB" w:rsidP="0059063F">
            <w:r>
              <w:t xml:space="preserve">Files required: TEST_DB.xml and </w:t>
            </w:r>
            <w:r w:rsidRPr="002A48CE">
              <w:t>TEST_DB__CONSTRAINT_TABLE</w:t>
            </w:r>
            <w:r>
              <w:t>.xml</w:t>
            </w:r>
          </w:p>
          <w:p w14:paraId="637AB5F2" w14:textId="5D459F94" w:rsidR="00EA7E1B" w:rsidRPr="00E47986" w:rsidRDefault="00EA7E1B" w:rsidP="001D1C86"/>
        </w:tc>
      </w:tr>
      <w:tr w:rsidR="00EA7E1B" w14:paraId="7A259315" w14:textId="77777777" w:rsidTr="00EA7E1B">
        <w:trPr>
          <w:cantSplit/>
          <w:trHeight w:val="1043"/>
        </w:trPr>
        <w:tc>
          <w:tcPr>
            <w:tcW w:w="717" w:type="dxa"/>
          </w:tcPr>
          <w:p w14:paraId="06E345C9" w14:textId="77777777" w:rsidR="00EA7E1B" w:rsidRPr="00F34F6E" w:rsidRDefault="00EA7E1B" w:rsidP="001D1C86">
            <w:pPr>
              <w:rPr>
                <w:b/>
                <w:bCs/>
              </w:rPr>
            </w:pPr>
            <w:r w:rsidRPr="00F34F6E">
              <w:rPr>
                <w:b/>
                <w:bCs/>
              </w:rPr>
              <w:t>STEP</w:t>
            </w:r>
          </w:p>
          <w:p w14:paraId="57F8E631" w14:textId="77777777" w:rsidR="00EA7E1B" w:rsidRDefault="00EA7E1B" w:rsidP="001D1C86"/>
          <w:p w14:paraId="02A3CC28" w14:textId="77777777" w:rsidR="00EA7E1B" w:rsidRDefault="00EA7E1B" w:rsidP="001D1C86">
            <w:r>
              <w:t>1.</w:t>
            </w:r>
          </w:p>
        </w:tc>
        <w:tc>
          <w:tcPr>
            <w:tcW w:w="3283" w:type="dxa"/>
          </w:tcPr>
          <w:p w14:paraId="60DBD2A7" w14:textId="77777777" w:rsidR="00EA7E1B" w:rsidRPr="00F34F6E" w:rsidRDefault="00EA7E1B" w:rsidP="001D1C86">
            <w:pPr>
              <w:rPr>
                <w:b/>
                <w:bCs/>
              </w:rPr>
            </w:pPr>
            <w:r w:rsidRPr="00F34F6E">
              <w:rPr>
                <w:b/>
                <w:bCs/>
              </w:rPr>
              <w:t>OPERATOR ACTION</w:t>
            </w:r>
          </w:p>
          <w:p w14:paraId="6C2D2C61" w14:textId="77777777" w:rsidR="00EA7E1B" w:rsidRDefault="00EA7E1B" w:rsidP="001D1C86"/>
          <w:p w14:paraId="1C0C82AC" w14:textId="100638CE" w:rsidR="00EA7E1B" w:rsidRDefault="009601DB" w:rsidP="001D1C86">
            <w:r>
              <w:t xml:space="preserve">Ensure the application dbEdit is running </w:t>
            </w:r>
            <w:r w:rsidR="00E74992">
              <w:t>and you have opened the file TEST_DB.xml</w:t>
            </w:r>
          </w:p>
        </w:tc>
        <w:tc>
          <w:tcPr>
            <w:tcW w:w="2228" w:type="dxa"/>
            <w:gridSpan w:val="3"/>
          </w:tcPr>
          <w:p w14:paraId="26FDB6A9" w14:textId="77777777" w:rsidR="00EA7E1B" w:rsidRPr="00F34F6E" w:rsidRDefault="00EA7E1B" w:rsidP="001D1C86">
            <w:pPr>
              <w:rPr>
                <w:b/>
                <w:bCs/>
              </w:rPr>
            </w:pPr>
            <w:r w:rsidRPr="00F34F6E">
              <w:rPr>
                <w:b/>
                <w:bCs/>
              </w:rPr>
              <w:t>PURPOSE</w:t>
            </w:r>
          </w:p>
          <w:p w14:paraId="6E553161" w14:textId="77777777" w:rsidR="00EA7E1B" w:rsidRDefault="00EA7E1B" w:rsidP="001D1C86"/>
          <w:p w14:paraId="55545B16" w14:textId="77777777" w:rsidR="00EA7E1B" w:rsidRDefault="00EA7E1B" w:rsidP="001D1C86">
            <w:r>
              <w:t>Beginning of test</w:t>
            </w:r>
          </w:p>
        </w:tc>
        <w:tc>
          <w:tcPr>
            <w:tcW w:w="1800" w:type="dxa"/>
          </w:tcPr>
          <w:p w14:paraId="013D5DB1" w14:textId="616D37BA" w:rsidR="00EA7E1B" w:rsidRPr="00183F65" w:rsidRDefault="00EA7E1B" w:rsidP="001D1C86">
            <w:pPr>
              <w:rPr>
                <w:b/>
                <w:bCs/>
              </w:rPr>
            </w:pPr>
            <w:r w:rsidRPr="00F34F6E">
              <w:rPr>
                <w:b/>
                <w:bCs/>
              </w:rPr>
              <w:t>EXEPCTED RESULTS</w:t>
            </w:r>
          </w:p>
          <w:p w14:paraId="2A400A45" w14:textId="77777777" w:rsidR="00EA7E1B" w:rsidRDefault="00EA7E1B" w:rsidP="001D1C86">
            <w:r>
              <w:t xml:space="preserve">Main window will display list of tables in database </w:t>
            </w:r>
          </w:p>
        </w:tc>
        <w:tc>
          <w:tcPr>
            <w:tcW w:w="1978" w:type="dxa"/>
          </w:tcPr>
          <w:p w14:paraId="75D6D108" w14:textId="77777777" w:rsidR="00EA7E1B" w:rsidRPr="00F34F6E" w:rsidRDefault="00EA7E1B" w:rsidP="001D1C86">
            <w:pPr>
              <w:rPr>
                <w:b/>
                <w:bCs/>
              </w:rPr>
            </w:pPr>
            <w:r w:rsidRPr="00F34F6E">
              <w:rPr>
                <w:b/>
                <w:bCs/>
              </w:rPr>
              <w:t>COMMENTS</w:t>
            </w:r>
          </w:p>
          <w:p w14:paraId="4D1E0EB0" w14:textId="77777777" w:rsidR="00EA7E1B" w:rsidRDefault="00EA7E1B" w:rsidP="001D1C86"/>
          <w:p w14:paraId="15265207" w14:textId="77777777" w:rsidR="00EA7E1B" w:rsidRDefault="00EA7E1B" w:rsidP="001D1C86"/>
        </w:tc>
      </w:tr>
      <w:tr w:rsidR="00EA7E1B" w14:paraId="7DAA3CCA" w14:textId="77777777" w:rsidTr="00EA7E1B">
        <w:trPr>
          <w:cantSplit/>
          <w:trHeight w:val="1043"/>
        </w:trPr>
        <w:tc>
          <w:tcPr>
            <w:tcW w:w="717" w:type="dxa"/>
          </w:tcPr>
          <w:p w14:paraId="0E8883D8" w14:textId="77777777" w:rsidR="00EA7E1B" w:rsidRPr="00551BD8" w:rsidRDefault="00EA7E1B" w:rsidP="001D1C86">
            <w:r>
              <w:t>2.</w:t>
            </w:r>
          </w:p>
        </w:tc>
        <w:tc>
          <w:tcPr>
            <w:tcW w:w="3283" w:type="dxa"/>
          </w:tcPr>
          <w:p w14:paraId="2636A8A6" w14:textId="77777777" w:rsidR="00EA7E1B" w:rsidRPr="00551BD8" w:rsidRDefault="00EA7E1B" w:rsidP="001D1C86">
            <w:r>
              <w:t>Open the data file CONSTRAINT_TABLE</w:t>
            </w:r>
          </w:p>
        </w:tc>
        <w:tc>
          <w:tcPr>
            <w:tcW w:w="2228" w:type="dxa"/>
            <w:gridSpan w:val="3"/>
          </w:tcPr>
          <w:p w14:paraId="19F09E1B" w14:textId="77777777" w:rsidR="00EA7E1B" w:rsidRPr="00551BD8" w:rsidRDefault="00EA7E1B" w:rsidP="001D1C86">
            <w:r>
              <w:t>Beginning of test</w:t>
            </w:r>
          </w:p>
        </w:tc>
        <w:tc>
          <w:tcPr>
            <w:tcW w:w="1800" w:type="dxa"/>
          </w:tcPr>
          <w:p w14:paraId="3EEE3552" w14:textId="77777777" w:rsidR="00EA7E1B" w:rsidRPr="00551BD8" w:rsidRDefault="00EA7E1B" w:rsidP="001D1C86">
            <w:r>
              <w:t xml:space="preserve">The table CONSTRAINT_TABLE will open </w:t>
            </w:r>
          </w:p>
        </w:tc>
        <w:tc>
          <w:tcPr>
            <w:tcW w:w="1978" w:type="dxa"/>
          </w:tcPr>
          <w:p w14:paraId="53805784" w14:textId="77777777" w:rsidR="00EA7E1B" w:rsidRPr="00551BD8" w:rsidRDefault="00EA7E1B" w:rsidP="001D1C86"/>
        </w:tc>
      </w:tr>
      <w:tr w:rsidR="00EA7E1B" w14:paraId="2D030F1B" w14:textId="77777777" w:rsidTr="00EA7E1B">
        <w:trPr>
          <w:cantSplit/>
          <w:trHeight w:val="530"/>
        </w:trPr>
        <w:tc>
          <w:tcPr>
            <w:tcW w:w="717" w:type="dxa"/>
          </w:tcPr>
          <w:p w14:paraId="06EB096C" w14:textId="77777777" w:rsidR="00EA7E1B" w:rsidRDefault="00EA7E1B" w:rsidP="001D1C86">
            <w:r>
              <w:t>3.</w:t>
            </w:r>
          </w:p>
        </w:tc>
        <w:tc>
          <w:tcPr>
            <w:tcW w:w="3283" w:type="dxa"/>
          </w:tcPr>
          <w:p w14:paraId="01D5276A" w14:textId="1BE06C3F" w:rsidR="00EA7E1B" w:rsidRDefault="00EA7E1B" w:rsidP="001D1C86">
            <w:r>
              <w:t>Click on File &gt; Save as</w:t>
            </w:r>
          </w:p>
        </w:tc>
        <w:tc>
          <w:tcPr>
            <w:tcW w:w="2228" w:type="dxa"/>
            <w:gridSpan w:val="3"/>
          </w:tcPr>
          <w:p w14:paraId="6955C34E" w14:textId="5BB1C878" w:rsidR="00EA7E1B" w:rsidRDefault="00EA7E1B" w:rsidP="001D1C86">
            <w:r>
              <w:t>Test Save as</w:t>
            </w:r>
          </w:p>
        </w:tc>
        <w:tc>
          <w:tcPr>
            <w:tcW w:w="1800" w:type="dxa"/>
          </w:tcPr>
          <w:p w14:paraId="1A327137" w14:textId="77777777" w:rsidR="00EA7E1B" w:rsidRDefault="00EA7E1B" w:rsidP="001D1C86">
            <w:r>
              <w:t>The window XML history input opens</w:t>
            </w:r>
          </w:p>
        </w:tc>
        <w:tc>
          <w:tcPr>
            <w:tcW w:w="1978" w:type="dxa"/>
          </w:tcPr>
          <w:p w14:paraId="1C2E0859" w14:textId="77777777" w:rsidR="00EA7E1B" w:rsidRPr="00B10BFA" w:rsidRDefault="00EA7E1B" w:rsidP="001D1C86"/>
        </w:tc>
      </w:tr>
      <w:tr w:rsidR="00EA7E1B" w14:paraId="06D151DB" w14:textId="77777777" w:rsidTr="00EA7E1B">
        <w:trPr>
          <w:cantSplit/>
          <w:trHeight w:val="530"/>
        </w:trPr>
        <w:tc>
          <w:tcPr>
            <w:tcW w:w="717" w:type="dxa"/>
          </w:tcPr>
          <w:p w14:paraId="6967514D" w14:textId="77777777" w:rsidR="00EA7E1B" w:rsidRDefault="00EA7E1B" w:rsidP="001D1C86">
            <w:r>
              <w:t>4.</w:t>
            </w:r>
          </w:p>
        </w:tc>
        <w:tc>
          <w:tcPr>
            <w:tcW w:w="3283" w:type="dxa"/>
          </w:tcPr>
          <w:p w14:paraId="3BA6F6A7" w14:textId="77777777" w:rsidR="00EA7E1B" w:rsidRDefault="00EA7E1B" w:rsidP="001D1C86">
            <w:r>
              <w:t xml:space="preserve">Fill the blanks on the window, entering the author and description, then press Okay </w:t>
            </w:r>
          </w:p>
        </w:tc>
        <w:tc>
          <w:tcPr>
            <w:tcW w:w="2228" w:type="dxa"/>
            <w:gridSpan w:val="3"/>
          </w:tcPr>
          <w:p w14:paraId="0F512BEE" w14:textId="77777777" w:rsidR="00EA7E1B" w:rsidRDefault="00EA7E1B" w:rsidP="001D1C86">
            <w:r>
              <w:t>Save a new version of the table</w:t>
            </w:r>
          </w:p>
        </w:tc>
        <w:tc>
          <w:tcPr>
            <w:tcW w:w="1800" w:type="dxa"/>
          </w:tcPr>
          <w:p w14:paraId="380EF2F9" w14:textId="77777777" w:rsidR="00EA7E1B" w:rsidRDefault="00EA7E1B" w:rsidP="001D1C86">
            <w:r>
              <w:t>A message will appear on top of the window with the destination path of the new table saved</w:t>
            </w:r>
          </w:p>
        </w:tc>
        <w:tc>
          <w:tcPr>
            <w:tcW w:w="1978" w:type="dxa"/>
          </w:tcPr>
          <w:p w14:paraId="31D7D66D" w14:textId="0BC26F0A" w:rsidR="00EA7E1B" w:rsidRDefault="00EA7E1B" w:rsidP="001D1C86">
            <w:r>
              <w:t>The name for the new table should follow the convention name</w:t>
            </w:r>
            <w:r>
              <w:br/>
              <w:t>TEST_DB__CO</w:t>
            </w:r>
          </w:p>
          <w:p w14:paraId="23EB68B5" w14:textId="77777777" w:rsidR="00EA7E1B" w:rsidRDefault="00EA7E1B" w:rsidP="001D1C86">
            <w:r>
              <w:t>NSTRAINT_</w:t>
            </w:r>
          </w:p>
          <w:p w14:paraId="308C0610" w14:textId="487D1670" w:rsidR="00EA7E1B" w:rsidRPr="00B10BFA" w:rsidRDefault="00EA7E1B" w:rsidP="001D1C86">
            <w:r>
              <w:t>TABLE2</w:t>
            </w:r>
          </w:p>
        </w:tc>
      </w:tr>
      <w:tr w:rsidR="00EA7E1B" w14:paraId="265D9693" w14:textId="77777777" w:rsidTr="00EA7E1B">
        <w:trPr>
          <w:cantSplit/>
          <w:trHeight w:val="530"/>
        </w:trPr>
        <w:tc>
          <w:tcPr>
            <w:tcW w:w="717" w:type="dxa"/>
          </w:tcPr>
          <w:p w14:paraId="273E0152" w14:textId="77777777" w:rsidR="00EA7E1B" w:rsidRDefault="00EA7E1B" w:rsidP="001D1C86">
            <w:r>
              <w:lastRenderedPageBreak/>
              <w:t>5.</w:t>
            </w:r>
          </w:p>
        </w:tc>
        <w:tc>
          <w:tcPr>
            <w:tcW w:w="3283" w:type="dxa"/>
          </w:tcPr>
          <w:p w14:paraId="10C57A90" w14:textId="77777777" w:rsidR="00EA7E1B" w:rsidRDefault="00EA7E1B" w:rsidP="001D1C86">
            <w:r>
              <w:t>Go to the main window, where all the table names are displayed</w:t>
            </w:r>
            <w:r>
              <w:br/>
              <w:t>Click on File &gt; Open &gt; Select the file TEST_DB_CONSTRAINT_TABLE</w:t>
            </w:r>
          </w:p>
          <w:p w14:paraId="02FB9CA4" w14:textId="77777777" w:rsidR="00EA7E1B" w:rsidRDefault="00EA7E1B" w:rsidP="001D1C86"/>
          <w:p w14:paraId="09B4E725" w14:textId="06C45F79" w:rsidR="00EA7E1B" w:rsidRDefault="00EA7E1B" w:rsidP="001D1C86">
            <w:r>
              <w:t>Repeat this step to open the file TEST_DB_CONSTRAINT_TABLE2</w:t>
            </w:r>
          </w:p>
        </w:tc>
        <w:tc>
          <w:tcPr>
            <w:tcW w:w="2228" w:type="dxa"/>
            <w:gridSpan w:val="3"/>
          </w:tcPr>
          <w:p w14:paraId="7C142652" w14:textId="77777777" w:rsidR="00EA7E1B" w:rsidRDefault="00EA7E1B" w:rsidP="001D1C86">
            <w:r>
              <w:t>Open the two versions of the table CONSTRAINT_TABLE</w:t>
            </w:r>
          </w:p>
        </w:tc>
        <w:tc>
          <w:tcPr>
            <w:tcW w:w="1800" w:type="dxa"/>
          </w:tcPr>
          <w:p w14:paraId="2C0F0B3F" w14:textId="368F47BA" w:rsidR="00EA7E1B" w:rsidRDefault="00EA7E1B" w:rsidP="001D1C86">
            <w:r>
              <w:t>The two tables appear on different windows</w:t>
            </w:r>
          </w:p>
        </w:tc>
        <w:tc>
          <w:tcPr>
            <w:tcW w:w="1978" w:type="dxa"/>
          </w:tcPr>
          <w:p w14:paraId="582F36FE" w14:textId="77777777" w:rsidR="00EA7E1B" w:rsidRPr="00B10BFA" w:rsidRDefault="00EA7E1B" w:rsidP="001D1C86">
            <w:r>
              <w:t>Compare both tables</w:t>
            </w:r>
          </w:p>
        </w:tc>
      </w:tr>
      <w:tr w:rsidR="00EA7E1B" w14:paraId="447AA98B" w14:textId="77777777" w:rsidTr="00EA7E1B">
        <w:trPr>
          <w:trHeight w:val="1213"/>
        </w:trPr>
        <w:tc>
          <w:tcPr>
            <w:tcW w:w="10006" w:type="dxa"/>
            <w:gridSpan w:val="7"/>
            <w:tcBorders>
              <w:bottom w:val="single" w:sz="4" w:space="0" w:color="auto"/>
            </w:tcBorders>
          </w:tcPr>
          <w:p w14:paraId="6F66593F" w14:textId="5426D2AE" w:rsidR="00EA7E1B" w:rsidRPr="002528B3" w:rsidRDefault="00EA7E1B" w:rsidP="001D1C86">
            <w:r w:rsidRPr="00F34F6E">
              <w:rPr>
                <w:b/>
                <w:bCs/>
              </w:rPr>
              <w:t>Concluding Remarks:</w:t>
            </w:r>
            <w:r>
              <w:br/>
              <w:t xml:space="preserve">The option Save </w:t>
            </w:r>
            <w:r w:rsidR="0074074C">
              <w:t>allows the user to save a new version of the data file.</w:t>
            </w:r>
          </w:p>
        </w:tc>
      </w:tr>
      <w:tr w:rsidR="00EA7E1B" w14:paraId="0DDB614C" w14:textId="77777777" w:rsidTr="00EA7E1B">
        <w:trPr>
          <w:trHeight w:val="863"/>
        </w:trPr>
        <w:tc>
          <w:tcPr>
            <w:tcW w:w="5558" w:type="dxa"/>
            <w:gridSpan w:val="3"/>
          </w:tcPr>
          <w:p w14:paraId="5DDC3754" w14:textId="41731BA4" w:rsidR="00EA7E1B" w:rsidRPr="002A48CE" w:rsidRDefault="00EA7E1B" w:rsidP="002A48CE">
            <w:pPr>
              <w:rPr>
                <w:b/>
                <w:bCs/>
                <w:lang w:val="es-MX"/>
              </w:rPr>
            </w:pPr>
            <w:r w:rsidRPr="001D1C86">
              <w:rPr>
                <w:b/>
                <w:bCs/>
                <w:lang w:val="es-MX"/>
              </w:rPr>
              <w:t xml:space="preserve">Testing Team: </w:t>
            </w:r>
          </w:p>
        </w:tc>
        <w:tc>
          <w:tcPr>
            <w:tcW w:w="4448" w:type="dxa"/>
            <w:gridSpan w:val="4"/>
          </w:tcPr>
          <w:p w14:paraId="64438893" w14:textId="4096DAFF" w:rsidR="00EA7E1B" w:rsidRPr="00D47888" w:rsidRDefault="00EA7E1B" w:rsidP="001D1C86">
            <w:r w:rsidRPr="00F34F6E">
              <w:rPr>
                <w:b/>
                <w:bCs/>
              </w:rPr>
              <w:t>Date Completed:</w:t>
            </w:r>
            <w:r>
              <w:rPr>
                <w:b/>
                <w:bCs/>
              </w:rPr>
              <w:t xml:space="preserve"> </w:t>
            </w:r>
          </w:p>
        </w:tc>
      </w:tr>
    </w:tbl>
    <w:p w14:paraId="2C2C8173" w14:textId="1FA7150C" w:rsidR="00EA7E1B" w:rsidRDefault="00EA7E1B" w:rsidP="000A24F7"/>
    <w:p w14:paraId="67DF3B35" w14:textId="61D6ADDB" w:rsidR="001D1C86" w:rsidRDefault="001D1C86" w:rsidP="000A24F7"/>
    <w:p w14:paraId="254FC24B" w14:textId="116F285D" w:rsidR="00183F65" w:rsidRDefault="00183F65" w:rsidP="00183F65">
      <w:pPr>
        <w:pStyle w:val="Heading3"/>
      </w:pPr>
      <w:bookmarkStart w:id="67" w:name="_Toc38288750"/>
      <w:r>
        <w:t>T3-3</w:t>
      </w:r>
      <w:bookmarkEnd w:id="67"/>
      <w:r>
        <w:t xml:space="preserve"> </w:t>
      </w:r>
    </w:p>
    <w:p w14:paraId="7FDD8E62" w14:textId="77777777" w:rsidR="00183F65" w:rsidRDefault="00183F65" w:rsidP="00183F65"/>
    <w:p w14:paraId="71AC4F51" w14:textId="018AB354" w:rsidR="00183F65" w:rsidRDefault="00183F65" w:rsidP="00183F65">
      <w:pPr>
        <w:rPr>
          <w:bCs/>
        </w:rPr>
      </w:pPr>
      <w:r>
        <w:rPr>
          <w:b/>
          <w:bCs/>
        </w:rPr>
        <w:t xml:space="preserve">Objective: </w:t>
      </w:r>
      <w:r w:rsidRPr="00183F65">
        <w:rPr>
          <w:bCs/>
        </w:rPr>
        <w:t>Test that if the file has been modified and the user attempts to close the file, a save prompt should be displayed</w:t>
      </w:r>
    </w:p>
    <w:p w14:paraId="410E5D94" w14:textId="77777777" w:rsidR="006F7424" w:rsidRDefault="006F7424" w:rsidP="00183F65">
      <w:pPr>
        <w:rPr>
          <w:bCs/>
        </w:rPr>
      </w:pPr>
    </w:p>
    <w:tbl>
      <w:tblPr>
        <w:tblW w:w="10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7"/>
        <w:gridCol w:w="3283"/>
        <w:gridCol w:w="1575"/>
        <w:gridCol w:w="653"/>
        <w:gridCol w:w="1800"/>
        <w:gridCol w:w="1978"/>
      </w:tblGrid>
      <w:tr w:rsidR="006F7424" w:rsidRPr="002528B3" w14:paraId="183F781D" w14:textId="77777777" w:rsidTr="002A3962">
        <w:trPr>
          <w:cantSplit/>
          <w:trHeight w:val="290"/>
        </w:trPr>
        <w:tc>
          <w:tcPr>
            <w:tcW w:w="5575" w:type="dxa"/>
            <w:gridSpan w:val="3"/>
          </w:tcPr>
          <w:p w14:paraId="42982B71" w14:textId="7E64F151" w:rsidR="006F7424" w:rsidRDefault="006F7424" w:rsidP="002A3962">
            <w:r w:rsidRPr="00F34F6E">
              <w:rPr>
                <w:b/>
                <w:bCs/>
              </w:rPr>
              <w:t>Test No.:</w:t>
            </w:r>
            <w:r>
              <w:t xml:space="preserve"> T3-3</w:t>
            </w:r>
          </w:p>
        </w:tc>
        <w:tc>
          <w:tcPr>
            <w:tcW w:w="4431" w:type="dxa"/>
            <w:gridSpan w:val="3"/>
          </w:tcPr>
          <w:p w14:paraId="62C770CE" w14:textId="77777777" w:rsidR="006F7424" w:rsidRPr="002528B3" w:rsidRDefault="006F7424" w:rsidP="002A3962">
            <w:r w:rsidRPr="00F34F6E">
              <w:rPr>
                <w:b/>
                <w:bCs/>
              </w:rPr>
              <w:t xml:space="preserve">Current Status: </w:t>
            </w:r>
            <w:r>
              <w:t>Pending</w:t>
            </w:r>
          </w:p>
        </w:tc>
      </w:tr>
      <w:tr w:rsidR="006F7424" w:rsidRPr="00E47986" w14:paraId="6330F8BF" w14:textId="77777777" w:rsidTr="002A3962">
        <w:trPr>
          <w:cantSplit/>
          <w:trHeight w:val="290"/>
        </w:trPr>
        <w:tc>
          <w:tcPr>
            <w:tcW w:w="10006" w:type="dxa"/>
            <w:gridSpan w:val="6"/>
          </w:tcPr>
          <w:p w14:paraId="55EFABE1" w14:textId="5FBC2274" w:rsidR="006F7424" w:rsidRPr="004D0D15" w:rsidRDefault="006F7424" w:rsidP="002A3962">
            <w:pPr>
              <w:rPr>
                <w:bCs/>
              </w:rPr>
            </w:pPr>
            <w:r w:rsidRPr="00F34F6E">
              <w:rPr>
                <w:b/>
                <w:bCs/>
              </w:rPr>
              <w:t>Test title:</w:t>
            </w:r>
            <w:r w:rsidRPr="00E47986">
              <w:t xml:space="preserve">  </w:t>
            </w:r>
            <w:r>
              <w:rPr>
                <w:bCs/>
              </w:rPr>
              <w:t>Close File</w:t>
            </w:r>
          </w:p>
          <w:p w14:paraId="66A1AB2E" w14:textId="77777777" w:rsidR="006F7424" w:rsidRPr="00E47986" w:rsidRDefault="006F7424" w:rsidP="002A3962"/>
        </w:tc>
      </w:tr>
      <w:tr w:rsidR="006F7424" w:rsidRPr="00E47986" w14:paraId="5A8E4CC1" w14:textId="77777777" w:rsidTr="002A3962">
        <w:trPr>
          <w:cantSplit/>
          <w:trHeight w:val="557"/>
        </w:trPr>
        <w:tc>
          <w:tcPr>
            <w:tcW w:w="10006" w:type="dxa"/>
            <w:gridSpan w:val="6"/>
          </w:tcPr>
          <w:p w14:paraId="68C3ACF2" w14:textId="77777777" w:rsidR="006F7424" w:rsidRPr="002A48CE" w:rsidRDefault="006F7424" w:rsidP="002A3962">
            <w:pPr>
              <w:rPr>
                <w:color w:val="AEAAAA"/>
              </w:rPr>
            </w:pPr>
            <w:r w:rsidRPr="00F34F6E">
              <w:rPr>
                <w:b/>
                <w:bCs/>
              </w:rPr>
              <w:t>Testing approach:</w:t>
            </w:r>
            <w:r w:rsidRPr="00E47986">
              <w:t xml:space="preserve"> </w:t>
            </w:r>
            <w:r>
              <w:t xml:space="preserve">Manual test, follow the steps below and compare with the expected results. </w:t>
            </w:r>
          </w:p>
          <w:p w14:paraId="35CEBFE4" w14:textId="77777777" w:rsidR="006F7424" w:rsidRPr="00E47986" w:rsidRDefault="006F7424" w:rsidP="002A3962">
            <w:r>
              <w:t xml:space="preserve">Files required: TEST_DB.xml and </w:t>
            </w:r>
            <w:r w:rsidRPr="002A48CE">
              <w:t>TEST_DB__CONSTRAINT_TABLE</w:t>
            </w:r>
            <w:r>
              <w:t>.xml</w:t>
            </w:r>
          </w:p>
          <w:p w14:paraId="57A470F5" w14:textId="77777777" w:rsidR="006F7424" w:rsidRPr="00E47986" w:rsidRDefault="006F7424" w:rsidP="002A3962"/>
        </w:tc>
      </w:tr>
      <w:tr w:rsidR="006F7424" w14:paraId="4CE011F2" w14:textId="77777777" w:rsidTr="002A3962">
        <w:trPr>
          <w:cantSplit/>
          <w:trHeight w:val="1043"/>
        </w:trPr>
        <w:tc>
          <w:tcPr>
            <w:tcW w:w="717" w:type="dxa"/>
          </w:tcPr>
          <w:p w14:paraId="20237B94" w14:textId="77777777" w:rsidR="006F7424" w:rsidRPr="00F34F6E" w:rsidRDefault="006F7424" w:rsidP="002A3962">
            <w:pPr>
              <w:rPr>
                <w:b/>
                <w:bCs/>
              </w:rPr>
            </w:pPr>
            <w:r w:rsidRPr="00F34F6E">
              <w:rPr>
                <w:b/>
                <w:bCs/>
              </w:rPr>
              <w:t>STEP</w:t>
            </w:r>
          </w:p>
          <w:p w14:paraId="0C48B316" w14:textId="77777777" w:rsidR="006F7424" w:rsidRDefault="006F7424" w:rsidP="002A3962"/>
          <w:p w14:paraId="5C0B100F" w14:textId="77777777" w:rsidR="006F7424" w:rsidRDefault="006F7424" w:rsidP="002A3962">
            <w:r>
              <w:t>1.</w:t>
            </w:r>
          </w:p>
        </w:tc>
        <w:tc>
          <w:tcPr>
            <w:tcW w:w="3283" w:type="dxa"/>
          </w:tcPr>
          <w:p w14:paraId="2F73EAB7" w14:textId="77777777" w:rsidR="006F7424" w:rsidRPr="00F34F6E" w:rsidRDefault="006F7424" w:rsidP="002A3962">
            <w:pPr>
              <w:rPr>
                <w:b/>
                <w:bCs/>
              </w:rPr>
            </w:pPr>
            <w:r w:rsidRPr="00F34F6E">
              <w:rPr>
                <w:b/>
                <w:bCs/>
              </w:rPr>
              <w:t>OPERATOR ACTION</w:t>
            </w:r>
          </w:p>
          <w:p w14:paraId="0D002B1A" w14:textId="77777777" w:rsidR="006F7424" w:rsidRDefault="006F7424" w:rsidP="002A3962"/>
          <w:p w14:paraId="5A8235E6" w14:textId="77777777" w:rsidR="006F7424" w:rsidRDefault="006F7424" w:rsidP="002A3962">
            <w:r>
              <w:t>Ensure the application dbEdit is running and you have opened the file TEST_DB.xml</w:t>
            </w:r>
          </w:p>
        </w:tc>
        <w:tc>
          <w:tcPr>
            <w:tcW w:w="2228" w:type="dxa"/>
            <w:gridSpan w:val="2"/>
          </w:tcPr>
          <w:p w14:paraId="505A8DE6" w14:textId="77777777" w:rsidR="006F7424" w:rsidRPr="00F34F6E" w:rsidRDefault="006F7424" w:rsidP="002A3962">
            <w:pPr>
              <w:rPr>
                <w:b/>
                <w:bCs/>
              </w:rPr>
            </w:pPr>
            <w:r w:rsidRPr="00F34F6E">
              <w:rPr>
                <w:b/>
                <w:bCs/>
              </w:rPr>
              <w:t>PURPOSE</w:t>
            </w:r>
          </w:p>
          <w:p w14:paraId="3D028620" w14:textId="77777777" w:rsidR="006F7424" w:rsidRDefault="006F7424" w:rsidP="002A3962"/>
          <w:p w14:paraId="24E03DBD" w14:textId="77777777" w:rsidR="006F7424" w:rsidRDefault="006F7424" w:rsidP="002A3962">
            <w:r>
              <w:t>Beginning of test</w:t>
            </w:r>
          </w:p>
        </w:tc>
        <w:tc>
          <w:tcPr>
            <w:tcW w:w="1800" w:type="dxa"/>
          </w:tcPr>
          <w:p w14:paraId="49AD3368" w14:textId="77777777" w:rsidR="006F7424" w:rsidRPr="00183F65" w:rsidRDefault="006F7424" w:rsidP="002A3962">
            <w:pPr>
              <w:rPr>
                <w:b/>
                <w:bCs/>
              </w:rPr>
            </w:pPr>
            <w:r w:rsidRPr="00F34F6E">
              <w:rPr>
                <w:b/>
                <w:bCs/>
              </w:rPr>
              <w:t>EXEPCTED RESULTS</w:t>
            </w:r>
          </w:p>
          <w:p w14:paraId="1499FC05" w14:textId="77777777" w:rsidR="006F7424" w:rsidRDefault="006F7424" w:rsidP="002A3962">
            <w:r>
              <w:t xml:space="preserve">Main window will display list of tables in database </w:t>
            </w:r>
          </w:p>
        </w:tc>
        <w:tc>
          <w:tcPr>
            <w:tcW w:w="1978" w:type="dxa"/>
          </w:tcPr>
          <w:p w14:paraId="7265FA1F" w14:textId="77777777" w:rsidR="006F7424" w:rsidRPr="00F34F6E" w:rsidRDefault="006F7424" w:rsidP="002A3962">
            <w:pPr>
              <w:rPr>
                <w:b/>
                <w:bCs/>
              </w:rPr>
            </w:pPr>
            <w:r w:rsidRPr="00F34F6E">
              <w:rPr>
                <w:b/>
                <w:bCs/>
              </w:rPr>
              <w:t>COMMENTS</w:t>
            </w:r>
          </w:p>
          <w:p w14:paraId="4D395AD7" w14:textId="77777777" w:rsidR="006F7424" w:rsidRDefault="006F7424" w:rsidP="002A3962"/>
          <w:p w14:paraId="2C5ED362" w14:textId="77777777" w:rsidR="006F7424" w:rsidRDefault="006F7424" w:rsidP="002A3962"/>
        </w:tc>
      </w:tr>
      <w:tr w:rsidR="006F7424" w:rsidRPr="00551BD8" w14:paraId="5DCB147D" w14:textId="77777777" w:rsidTr="002A3962">
        <w:trPr>
          <w:cantSplit/>
          <w:trHeight w:val="1043"/>
        </w:trPr>
        <w:tc>
          <w:tcPr>
            <w:tcW w:w="717" w:type="dxa"/>
          </w:tcPr>
          <w:p w14:paraId="4B1D455C" w14:textId="77777777" w:rsidR="006F7424" w:rsidRPr="00551BD8" w:rsidRDefault="006F7424" w:rsidP="002A3962">
            <w:r>
              <w:t>2.</w:t>
            </w:r>
          </w:p>
        </w:tc>
        <w:tc>
          <w:tcPr>
            <w:tcW w:w="3283" w:type="dxa"/>
          </w:tcPr>
          <w:p w14:paraId="3CFAA919" w14:textId="77777777" w:rsidR="006F7424" w:rsidRPr="00551BD8" w:rsidRDefault="006F7424" w:rsidP="002A3962">
            <w:r>
              <w:t>Open the data file CONSTRAINT_TABLE</w:t>
            </w:r>
          </w:p>
        </w:tc>
        <w:tc>
          <w:tcPr>
            <w:tcW w:w="2228" w:type="dxa"/>
            <w:gridSpan w:val="2"/>
          </w:tcPr>
          <w:p w14:paraId="7735F347" w14:textId="77777777" w:rsidR="006F7424" w:rsidRPr="00551BD8" w:rsidRDefault="006F7424" w:rsidP="002A3962">
            <w:r>
              <w:t>Beginning of test</w:t>
            </w:r>
          </w:p>
        </w:tc>
        <w:tc>
          <w:tcPr>
            <w:tcW w:w="1800" w:type="dxa"/>
          </w:tcPr>
          <w:p w14:paraId="6BC2EAC5" w14:textId="77777777" w:rsidR="006F7424" w:rsidRPr="00551BD8" w:rsidRDefault="006F7424" w:rsidP="002A3962">
            <w:r>
              <w:t xml:space="preserve">The table CONSTRAINT_TABLE will open </w:t>
            </w:r>
          </w:p>
        </w:tc>
        <w:tc>
          <w:tcPr>
            <w:tcW w:w="1978" w:type="dxa"/>
          </w:tcPr>
          <w:p w14:paraId="2FB56AB3" w14:textId="77777777" w:rsidR="006F7424" w:rsidRPr="00551BD8" w:rsidRDefault="006F7424" w:rsidP="002A3962"/>
        </w:tc>
      </w:tr>
      <w:tr w:rsidR="006F7424" w:rsidRPr="00B10BFA" w14:paraId="0689826E" w14:textId="77777777" w:rsidTr="002A3962">
        <w:trPr>
          <w:cantSplit/>
          <w:trHeight w:val="530"/>
        </w:trPr>
        <w:tc>
          <w:tcPr>
            <w:tcW w:w="717" w:type="dxa"/>
          </w:tcPr>
          <w:p w14:paraId="52DDF9D8" w14:textId="77777777" w:rsidR="006F7424" w:rsidRDefault="006F7424" w:rsidP="002A3962">
            <w:r>
              <w:t>3.</w:t>
            </w:r>
          </w:p>
        </w:tc>
        <w:tc>
          <w:tcPr>
            <w:tcW w:w="3283" w:type="dxa"/>
          </w:tcPr>
          <w:p w14:paraId="28C6A5AB" w14:textId="77777777" w:rsidR="006F7424" w:rsidRDefault="006F7424" w:rsidP="002A3962">
            <w:r>
              <w:t>Modify the first row, first column</w:t>
            </w:r>
          </w:p>
          <w:p w14:paraId="67CE4E8F" w14:textId="77777777" w:rsidR="006F7424" w:rsidRDefault="006F7424" w:rsidP="002A3962">
            <w:r>
              <w:t xml:space="preserve">From </w:t>
            </w:r>
            <w:proofErr w:type="spellStart"/>
            <w:r>
              <w:t>Start_Name</w:t>
            </w:r>
            <w:proofErr w:type="spellEnd"/>
            <w:r>
              <w:t xml:space="preserve"> to 10</w:t>
            </w:r>
          </w:p>
        </w:tc>
        <w:tc>
          <w:tcPr>
            <w:tcW w:w="2228" w:type="dxa"/>
            <w:gridSpan w:val="2"/>
          </w:tcPr>
          <w:p w14:paraId="70A8C20D" w14:textId="77777777" w:rsidR="006F7424" w:rsidRDefault="006F7424" w:rsidP="002A3962">
            <w:r>
              <w:t>Modify data file</w:t>
            </w:r>
          </w:p>
        </w:tc>
        <w:tc>
          <w:tcPr>
            <w:tcW w:w="1800" w:type="dxa"/>
          </w:tcPr>
          <w:p w14:paraId="15296177" w14:textId="77777777" w:rsidR="006F7424" w:rsidRDefault="006F7424" w:rsidP="002A3962">
            <w:r>
              <w:t>The new modification is displayed</w:t>
            </w:r>
          </w:p>
        </w:tc>
        <w:tc>
          <w:tcPr>
            <w:tcW w:w="1978" w:type="dxa"/>
          </w:tcPr>
          <w:p w14:paraId="6F8CC5B4" w14:textId="77777777" w:rsidR="006F7424" w:rsidRPr="00B10BFA" w:rsidRDefault="006F7424" w:rsidP="002A3962"/>
        </w:tc>
      </w:tr>
      <w:tr w:rsidR="006F7424" w:rsidRPr="00B10BFA" w14:paraId="7CC6A3D7" w14:textId="77777777" w:rsidTr="002A3962">
        <w:trPr>
          <w:cantSplit/>
          <w:trHeight w:val="530"/>
        </w:trPr>
        <w:tc>
          <w:tcPr>
            <w:tcW w:w="717" w:type="dxa"/>
          </w:tcPr>
          <w:p w14:paraId="645D6923" w14:textId="77777777" w:rsidR="006F7424" w:rsidRDefault="006F7424" w:rsidP="002A3962">
            <w:r>
              <w:t>4.</w:t>
            </w:r>
          </w:p>
        </w:tc>
        <w:tc>
          <w:tcPr>
            <w:tcW w:w="3283" w:type="dxa"/>
          </w:tcPr>
          <w:p w14:paraId="6E973FE0" w14:textId="77777777" w:rsidR="006F7424" w:rsidRDefault="006F7424" w:rsidP="002A3962">
            <w:r>
              <w:t xml:space="preserve">Close the data file without saving it </w:t>
            </w:r>
          </w:p>
        </w:tc>
        <w:tc>
          <w:tcPr>
            <w:tcW w:w="2228" w:type="dxa"/>
            <w:gridSpan w:val="2"/>
          </w:tcPr>
          <w:p w14:paraId="3B7A5E40" w14:textId="77777777" w:rsidR="006F7424" w:rsidRDefault="006F7424" w:rsidP="002A3962">
            <w:r>
              <w:t>Ensure a save prompt is displayed before closing the file</w:t>
            </w:r>
          </w:p>
        </w:tc>
        <w:tc>
          <w:tcPr>
            <w:tcW w:w="1800" w:type="dxa"/>
          </w:tcPr>
          <w:p w14:paraId="607E8A0D" w14:textId="77777777" w:rsidR="006F7424" w:rsidRDefault="006F7424" w:rsidP="002A3962">
            <w:r>
              <w:t>The save prompt is displayed</w:t>
            </w:r>
          </w:p>
          <w:p w14:paraId="7182F587" w14:textId="77777777" w:rsidR="006F7424" w:rsidRDefault="006F7424" w:rsidP="002A3962">
            <w:r>
              <w:rPr>
                <w:noProof/>
              </w:rPr>
              <w:drawing>
                <wp:inline distT="0" distB="0" distL="0" distR="0" wp14:anchorId="211CEEA3" wp14:editId="6DFBADC4">
                  <wp:extent cx="1005840" cy="292735"/>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012771" cy="294752"/>
                          </a:xfrm>
                          <a:prstGeom prst="rect">
                            <a:avLst/>
                          </a:prstGeom>
                        </pic:spPr>
                      </pic:pic>
                    </a:graphicData>
                  </a:graphic>
                </wp:inline>
              </w:drawing>
            </w:r>
          </w:p>
        </w:tc>
        <w:tc>
          <w:tcPr>
            <w:tcW w:w="1978" w:type="dxa"/>
          </w:tcPr>
          <w:p w14:paraId="48122FF5" w14:textId="77777777" w:rsidR="006F7424" w:rsidRPr="00B10BFA" w:rsidRDefault="006F7424" w:rsidP="002A3962"/>
        </w:tc>
      </w:tr>
      <w:tr w:rsidR="006F7424" w:rsidRPr="002528B3" w14:paraId="6AE9A99D" w14:textId="77777777" w:rsidTr="002A3962">
        <w:trPr>
          <w:trHeight w:val="1213"/>
        </w:trPr>
        <w:tc>
          <w:tcPr>
            <w:tcW w:w="10006" w:type="dxa"/>
            <w:gridSpan w:val="6"/>
            <w:tcBorders>
              <w:bottom w:val="single" w:sz="4" w:space="0" w:color="auto"/>
            </w:tcBorders>
          </w:tcPr>
          <w:p w14:paraId="6B886723" w14:textId="77777777" w:rsidR="006F7424" w:rsidRPr="002528B3" w:rsidRDefault="006F7424" w:rsidP="002A3962">
            <w:r w:rsidRPr="00F34F6E">
              <w:rPr>
                <w:b/>
                <w:bCs/>
              </w:rPr>
              <w:t>Concluding Remarks:</w:t>
            </w:r>
            <w:r>
              <w:br/>
              <w:t xml:space="preserve">If a file is modified and the user attempts to close the file without saving it, a window will appear asking the user if to save the file or close without saving or return to editor. </w:t>
            </w:r>
          </w:p>
        </w:tc>
      </w:tr>
    </w:tbl>
    <w:p w14:paraId="03D88A3F" w14:textId="253C44A4" w:rsidR="001D1C86" w:rsidRDefault="001D1C86" w:rsidP="000A24F7"/>
    <w:p w14:paraId="1422126F" w14:textId="6085D236" w:rsidR="001D1C86" w:rsidRDefault="001D1C86" w:rsidP="000A24F7"/>
    <w:p w14:paraId="23432E45" w14:textId="426AC925" w:rsidR="00B73698" w:rsidRDefault="00B73698" w:rsidP="00B73698">
      <w:pPr>
        <w:pStyle w:val="Heading3"/>
      </w:pPr>
      <w:bookmarkStart w:id="68" w:name="_Toc38288751"/>
      <w:r>
        <w:lastRenderedPageBreak/>
        <w:t>T3-4</w:t>
      </w:r>
      <w:bookmarkEnd w:id="68"/>
      <w:r>
        <w:t xml:space="preserve"> </w:t>
      </w:r>
    </w:p>
    <w:p w14:paraId="6352CCFA" w14:textId="77777777" w:rsidR="00B73698" w:rsidRDefault="00B73698" w:rsidP="00B73698"/>
    <w:p w14:paraId="7A8E90B2" w14:textId="672B6E90" w:rsidR="00B73698" w:rsidRDefault="00B73698" w:rsidP="00B73698">
      <w:pPr>
        <w:rPr>
          <w:bCs/>
        </w:rPr>
      </w:pPr>
      <w:r>
        <w:rPr>
          <w:b/>
          <w:bCs/>
        </w:rPr>
        <w:t xml:space="preserve">Objective: </w:t>
      </w:r>
      <w:r w:rsidRPr="00183F65">
        <w:rPr>
          <w:bCs/>
        </w:rPr>
        <w:t xml:space="preserve">Test </w:t>
      </w:r>
      <w:r>
        <w:rPr>
          <w:bCs/>
        </w:rPr>
        <w:t>option Exit</w:t>
      </w:r>
    </w:p>
    <w:p w14:paraId="4A5202DC" w14:textId="77777777" w:rsidR="00B73698" w:rsidRDefault="00B73698" w:rsidP="00B73698"/>
    <w:tbl>
      <w:tblPr>
        <w:tblW w:w="10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7"/>
        <w:gridCol w:w="3283"/>
        <w:gridCol w:w="1558"/>
        <w:gridCol w:w="17"/>
        <w:gridCol w:w="653"/>
        <w:gridCol w:w="2407"/>
        <w:gridCol w:w="1371"/>
      </w:tblGrid>
      <w:tr w:rsidR="006F7424" w14:paraId="56EA9BF5" w14:textId="77777777" w:rsidTr="002A3962">
        <w:trPr>
          <w:cantSplit/>
          <w:trHeight w:val="290"/>
        </w:trPr>
        <w:tc>
          <w:tcPr>
            <w:tcW w:w="5575" w:type="dxa"/>
            <w:gridSpan w:val="4"/>
          </w:tcPr>
          <w:p w14:paraId="1220512C" w14:textId="77777777" w:rsidR="006F7424" w:rsidRDefault="006F7424" w:rsidP="002A3962">
            <w:r w:rsidRPr="00F34F6E">
              <w:rPr>
                <w:b/>
                <w:bCs/>
              </w:rPr>
              <w:t>Test No.:</w:t>
            </w:r>
            <w:r>
              <w:t xml:space="preserve"> T3-4</w:t>
            </w:r>
          </w:p>
        </w:tc>
        <w:tc>
          <w:tcPr>
            <w:tcW w:w="4431" w:type="dxa"/>
            <w:gridSpan w:val="3"/>
          </w:tcPr>
          <w:p w14:paraId="7CD6C904" w14:textId="77777777" w:rsidR="006F7424" w:rsidRPr="002528B3" w:rsidRDefault="006F7424" w:rsidP="002A3962">
            <w:r w:rsidRPr="00F34F6E">
              <w:rPr>
                <w:b/>
                <w:bCs/>
              </w:rPr>
              <w:t xml:space="preserve">Current Status: </w:t>
            </w:r>
            <w:r>
              <w:t>Pending</w:t>
            </w:r>
          </w:p>
        </w:tc>
      </w:tr>
      <w:tr w:rsidR="006F7424" w14:paraId="70B8B779" w14:textId="77777777" w:rsidTr="002A3962">
        <w:trPr>
          <w:cantSplit/>
          <w:trHeight w:val="290"/>
        </w:trPr>
        <w:tc>
          <w:tcPr>
            <w:tcW w:w="10006" w:type="dxa"/>
            <w:gridSpan w:val="7"/>
          </w:tcPr>
          <w:p w14:paraId="016DE970" w14:textId="77777777" w:rsidR="006F7424" w:rsidRPr="004D0D15" w:rsidRDefault="006F7424" w:rsidP="002A3962">
            <w:pPr>
              <w:rPr>
                <w:bCs/>
              </w:rPr>
            </w:pPr>
            <w:r w:rsidRPr="00F34F6E">
              <w:rPr>
                <w:b/>
                <w:bCs/>
              </w:rPr>
              <w:t>Test title:</w:t>
            </w:r>
            <w:r w:rsidRPr="00E47986">
              <w:t xml:space="preserve">  </w:t>
            </w:r>
            <w:r>
              <w:t>Exit Program</w:t>
            </w:r>
          </w:p>
          <w:p w14:paraId="70A12296" w14:textId="77777777" w:rsidR="006F7424" w:rsidRPr="00E47986" w:rsidRDefault="006F7424" w:rsidP="002A3962"/>
        </w:tc>
      </w:tr>
      <w:tr w:rsidR="006F7424" w14:paraId="7883515F" w14:textId="77777777" w:rsidTr="002A3962">
        <w:trPr>
          <w:cantSplit/>
          <w:trHeight w:val="557"/>
        </w:trPr>
        <w:tc>
          <w:tcPr>
            <w:tcW w:w="10006" w:type="dxa"/>
            <w:gridSpan w:val="7"/>
          </w:tcPr>
          <w:p w14:paraId="79638062" w14:textId="77777777" w:rsidR="006F7424" w:rsidRPr="002A48CE" w:rsidRDefault="006F7424" w:rsidP="002A3962">
            <w:pPr>
              <w:rPr>
                <w:color w:val="AEAAAA"/>
              </w:rPr>
            </w:pPr>
            <w:r w:rsidRPr="00F34F6E">
              <w:rPr>
                <w:b/>
                <w:bCs/>
              </w:rPr>
              <w:t>Testing approach:</w:t>
            </w:r>
            <w:r w:rsidRPr="00E47986">
              <w:t xml:space="preserve"> </w:t>
            </w:r>
            <w:r>
              <w:t xml:space="preserve">Manual test, follow the steps below and compare with the expected results. </w:t>
            </w:r>
          </w:p>
          <w:p w14:paraId="7941314D" w14:textId="77777777" w:rsidR="006F7424" w:rsidRPr="00E47986" w:rsidRDefault="006F7424" w:rsidP="002A3962">
            <w:r>
              <w:t xml:space="preserve">Files required: TEST_DB.xml and </w:t>
            </w:r>
            <w:r w:rsidRPr="002A48CE">
              <w:t>TEST_DB__CONSTRAINT_TABLE</w:t>
            </w:r>
            <w:r>
              <w:t>.xml</w:t>
            </w:r>
          </w:p>
          <w:p w14:paraId="550D40FF" w14:textId="77777777" w:rsidR="006F7424" w:rsidRPr="00E47986" w:rsidRDefault="006F7424" w:rsidP="002A3962"/>
        </w:tc>
      </w:tr>
      <w:tr w:rsidR="006F7424" w14:paraId="5B1A559F" w14:textId="77777777" w:rsidTr="002A3962">
        <w:trPr>
          <w:cantSplit/>
          <w:trHeight w:val="1043"/>
        </w:trPr>
        <w:tc>
          <w:tcPr>
            <w:tcW w:w="717" w:type="dxa"/>
          </w:tcPr>
          <w:p w14:paraId="60D5A870" w14:textId="77777777" w:rsidR="006F7424" w:rsidRPr="00F34F6E" w:rsidRDefault="006F7424" w:rsidP="002A3962">
            <w:pPr>
              <w:rPr>
                <w:b/>
                <w:bCs/>
              </w:rPr>
            </w:pPr>
            <w:r w:rsidRPr="00F34F6E">
              <w:rPr>
                <w:b/>
                <w:bCs/>
              </w:rPr>
              <w:t>STEP</w:t>
            </w:r>
          </w:p>
          <w:p w14:paraId="7FABC57F" w14:textId="77777777" w:rsidR="006F7424" w:rsidRDefault="006F7424" w:rsidP="002A3962"/>
          <w:p w14:paraId="7BC4A027" w14:textId="77777777" w:rsidR="006F7424" w:rsidRDefault="006F7424" w:rsidP="002A3962">
            <w:r>
              <w:t>1.</w:t>
            </w:r>
          </w:p>
        </w:tc>
        <w:tc>
          <w:tcPr>
            <w:tcW w:w="3283" w:type="dxa"/>
          </w:tcPr>
          <w:p w14:paraId="414104A9" w14:textId="77777777" w:rsidR="006F7424" w:rsidRPr="00F34F6E" w:rsidRDefault="006F7424" w:rsidP="002A3962">
            <w:pPr>
              <w:rPr>
                <w:b/>
                <w:bCs/>
              </w:rPr>
            </w:pPr>
            <w:r w:rsidRPr="00F34F6E">
              <w:rPr>
                <w:b/>
                <w:bCs/>
              </w:rPr>
              <w:t>OPERATOR ACTION</w:t>
            </w:r>
          </w:p>
          <w:p w14:paraId="765C910C" w14:textId="77777777" w:rsidR="006F7424" w:rsidRDefault="006F7424" w:rsidP="002A3962"/>
          <w:p w14:paraId="58356867" w14:textId="77777777" w:rsidR="006F7424" w:rsidRDefault="006F7424" w:rsidP="002A3962">
            <w:r>
              <w:t>Ensure the application dbEdit is running and you have opened the file TEST_DB.xml</w:t>
            </w:r>
          </w:p>
        </w:tc>
        <w:tc>
          <w:tcPr>
            <w:tcW w:w="2228" w:type="dxa"/>
            <w:gridSpan w:val="3"/>
          </w:tcPr>
          <w:p w14:paraId="13F318C1" w14:textId="77777777" w:rsidR="006F7424" w:rsidRPr="00F34F6E" w:rsidRDefault="006F7424" w:rsidP="002A3962">
            <w:pPr>
              <w:rPr>
                <w:b/>
                <w:bCs/>
              </w:rPr>
            </w:pPr>
            <w:r w:rsidRPr="00F34F6E">
              <w:rPr>
                <w:b/>
                <w:bCs/>
              </w:rPr>
              <w:t>PURPOSE</w:t>
            </w:r>
          </w:p>
          <w:p w14:paraId="700955B7" w14:textId="77777777" w:rsidR="006F7424" w:rsidRDefault="006F7424" w:rsidP="002A3962"/>
          <w:p w14:paraId="312A30C3" w14:textId="77777777" w:rsidR="006F7424" w:rsidRDefault="006F7424" w:rsidP="002A3962">
            <w:r>
              <w:t>Beginning of test</w:t>
            </w:r>
          </w:p>
        </w:tc>
        <w:tc>
          <w:tcPr>
            <w:tcW w:w="2407" w:type="dxa"/>
          </w:tcPr>
          <w:p w14:paraId="3A9D763E" w14:textId="77777777" w:rsidR="006F7424" w:rsidRPr="00183F65" w:rsidRDefault="006F7424" w:rsidP="002A3962">
            <w:pPr>
              <w:rPr>
                <w:b/>
                <w:bCs/>
              </w:rPr>
            </w:pPr>
            <w:r w:rsidRPr="00F34F6E">
              <w:rPr>
                <w:b/>
                <w:bCs/>
              </w:rPr>
              <w:t>EXEPCTED RESULTS</w:t>
            </w:r>
          </w:p>
          <w:p w14:paraId="45CDF45A" w14:textId="77777777" w:rsidR="006F7424" w:rsidRDefault="006F7424" w:rsidP="002A3962">
            <w:r>
              <w:t xml:space="preserve">Main window will display list of tables in database </w:t>
            </w:r>
          </w:p>
        </w:tc>
        <w:tc>
          <w:tcPr>
            <w:tcW w:w="1371" w:type="dxa"/>
          </w:tcPr>
          <w:p w14:paraId="0923F3A5" w14:textId="77777777" w:rsidR="006F7424" w:rsidRPr="00F34F6E" w:rsidRDefault="006F7424" w:rsidP="002A3962">
            <w:pPr>
              <w:rPr>
                <w:b/>
                <w:bCs/>
              </w:rPr>
            </w:pPr>
            <w:r w:rsidRPr="00F34F6E">
              <w:rPr>
                <w:b/>
                <w:bCs/>
              </w:rPr>
              <w:t>COMMENTS</w:t>
            </w:r>
          </w:p>
          <w:p w14:paraId="4346B757" w14:textId="77777777" w:rsidR="006F7424" w:rsidRDefault="006F7424" w:rsidP="002A3962"/>
          <w:p w14:paraId="0AF45981" w14:textId="77777777" w:rsidR="006F7424" w:rsidRDefault="006F7424" w:rsidP="002A3962"/>
        </w:tc>
      </w:tr>
      <w:tr w:rsidR="006F7424" w14:paraId="4A1685E8" w14:textId="77777777" w:rsidTr="002A3962">
        <w:trPr>
          <w:cantSplit/>
          <w:trHeight w:val="1043"/>
        </w:trPr>
        <w:tc>
          <w:tcPr>
            <w:tcW w:w="717" w:type="dxa"/>
          </w:tcPr>
          <w:p w14:paraId="1C53919A" w14:textId="77777777" w:rsidR="006F7424" w:rsidRPr="00551BD8" w:rsidRDefault="006F7424" w:rsidP="002A3962">
            <w:r>
              <w:t>2.</w:t>
            </w:r>
          </w:p>
        </w:tc>
        <w:tc>
          <w:tcPr>
            <w:tcW w:w="3283" w:type="dxa"/>
          </w:tcPr>
          <w:p w14:paraId="4D057672" w14:textId="77777777" w:rsidR="006F7424" w:rsidRPr="00551BD8" w:rsidRDefault="006F7424" w:rsidP="002A3962">
            <w:r>
              <w:t>Open the data file CONSTRAINT_TABLE</w:t>
            </w:r>
          </w:p>
        </w:tc>
        <w:tc>
          <w:tcPr>
            <w:tcW w:w="2228" w:type="dxa"/>
            <w:gridSpan w:val="3"/>
          </w:tcPr>
          <w:p w14:paraId="659DC16A" w14:textId="77777777" w:rsidR="006F7424" w:rsidRPr="00551BD8" w:rsidRDefault="006F7424" w:rsidP="002A3962">
            <w:r>
              <w:t>Beginning of test</w:t>
            </w:r>
          </w:p>
        </w:tc>
        <w:tc>
          <w:tcPr>
            <w:tcW w:w="2407" w:type="dxa"/>
          </w:tcPr>
          <w:p w14:paraId="7011DCB7" w14:textId="77777777" w:rsidR="006F7424" w:rsidRPr="00551BD8" w:rsidRDefault="006F7424" w:rsidP="002A3962">
            <w:r>
              <w:t xml:space="preserve">The table CONSTRAINT_TABLE will open </w:t>
            </w:r>
          </w:p>
        </w:tc>
        <w:tc>
          <w:tcPr>
            <w:tcW w:w="1371" w:type="dxa"/>
          </w:tcPr>
          <w:p w14:paraId="784D572E" w14:textId="77777777" w:rsidR="006F7424" w:rsidRPr="00551BD8" w:rsidRDefault="006F7424" w:rsidP="002A3962"/>
        </w:tc>
      </w:tr>
      <w:tr w:rsidR="006F7424" w14:paraId="5B67F55C" w14:textId="77777777" w:rsidTr="002A3962">
        <w:trPr>
          <w:cantSplit/>
          <w:trHeight w:val="1043"/>
        </w:trPr>
        <w:tc>
          <w:tcPr>
            <w:tcW w:w="717" w:type="dxa"/>
          </w:tcPr>
          <w:p w14:paraId="5D1BFB68" w14:textId="77777777" w:rsidR="006F7424" w:rsidRDefault="006F7424" w:rsidP="002A3962">
            <w:r>
              <w:t>3.</w:t>
            </w:r>
          </w:p>
        </w:tc>
        <w:tc>
          <w:tcPr>
            <w:tcW w:w="3283" w:type="dxa"/>
          </w:tcPr>
          <w:p w14:paraId="1588B4BA" w14:textId="77777777" w:rsidR="006F7424" w:rsidRDefault="006F7424" w:rsidP="002A3962">
            <w:r>
              <w:t>Click on File &gt; Exit</w:t>
            </w:r>
          </w:p>
        </w:tc>
        <w:tc>
          <w:tcPr>
            <w:tcW w:w="2228" w:type="dxa"/>
            <w:gridSpan w:val="3"/>
          </w:tcPr>
          <w:p w14:paraId="388A0549" w14:textId="77777777" w:rsidR="006F7424" w:rsidRDefault="006F7424" w:rsidP="002A3962">
            <w:r>
              <w:t>Ensure exit works</w:t>
            </w:r>
          </w:p>
        </w:tc>
        <w:tc>
          <w:tcPr>
            <w:tcW w:w="2407" w:type="dxa"/>
          </w:tcPr>
          <w:p w14:paraId="21F98076" w14:textId="77777777" w:rsidR="006F7424" w:rsidRDefault="006F7424" w:rsidP="002A3962">
            <w:r>
              <w:t>The table CONSTRAINT_TABLE is closed</w:t>
            </w:r>
          </w:p>
        </w:tc>
        <w:tc>
          <w:tcPr>
            <w:tcW w:w="1371" w:type="dxa"/>
          </w:tcPr>
          <w:p w14:paraId="7BC1F885" w14:textId="77777777" w:rsidR="006F7424" w:rsidRPr="00551BD8" w:rsidRDefault="006F7424" w:rsidP="002A3962"/>
        </w:tc>
      </w:tr>
      <w:tr w:rsidR="006F7424" w14:paraId="749D5DAC" w14:textId="77777777" w:rsidTr="002A3962">
        <w:trPr>
          <w:cantSplit/>
          <w:trHeight w:val="1043"/>
        </w:trPr>
        <w:tc>
          <w:tcPr>
            <w:tcW w:w="717" w:type="dxa"/>
          </w:tcPr>
          <w:p w14:paraId="3E3CABC1" w14:textId="77777777" w:rsidR="006F7424" w:rsidRDefault="006F7424" w:rsidP="002A3962">
            <w:r>
              <w:t>4.</w:t>
            </w:r>
          </w:p>
        </w:tc>
        <w:tc>
          <w:tcPr>
            <w:tcW w:w="3283" w:type="dxa"/>
          </w:tcPr>
          <w:p w14:paraId="3895E314" w14:textId="77777777" w:rsidR="006F7424" w:rsidRDefault="006F7424" w:rsidP="002A3962">
            <w:r>
              <w:t>Open the data file CONSTRAINT_TABLE again</w:t>
            </w:r>
          </w:p>
        </w:tc>
        <w:tc>
          <w:tcPr>
            <w:tcW w:w="2228" w:type="dxa"/>
            <w:gridSpan w:val="3"/>
          </w:tcPr>
          <w:p w14:paraId="6935598B" w14:textId="77777777" w:rsidR="006F7424" w:rsidRDefault="006F7424" w:rsidP="002A3962">
            <w:r>
              <w:t>Beginning of second part of test</w:t>
            </w:r>
          </w:p>
        </w:tc>
        <w:tc>
          <w:tcPr>
            <w:tcW w:w="2407" w:type="dxa"/>
          </w:tcPr>
          <w:p w14:paraId="3EB91D30" w14:textId="77777777" w:rsidR="006F7424" w:rsidRDefault="006F7424" w:rsidP="002A3962">
            <w:r>
              <w:t>The table CONSTRAINT_TABLE will open</w:t>
            </w:r>
          </w:p>
        </w:tc>
        <w:tc>
          <w:tcPr>
            <w:tcW w:w="1371" w:type="dxa"/>
          </w:tcPr>
          <w:p w14:paraId="5EA17F4C" w14:textId="77777777" w:rsidR="006F7424" w:rsidRPr="00551BD8" w:rsidRDefault="006F7424" w:rsidP="002A3962"/>
        </w:tc>
      </w:tr>
      <w:tr w:rsidR="006F7424" w14:paraId="7D85427A" w14:textId="77777777" w:rsidTr="002A3962">
        <w:trPr>
          <w:cantSplit/>
          <w:trHeight w:val="530"/>
        </w:trPr>
        <w:tc>
          <w:tcPr>
            <w:tcW w:w="717" w:type="dxa"/>
          </w:tcPr>
          <w:p w14:paraId="541F923C" w14:textId="77777777" w:rsidR="006F7424" w:rsidRDefault="006F7424" w:rsidP="002A3962">
            <w:r>
              <w:t>5.</w:t>
            </w:r>
          </w:p>
        </w:tc>
        <w:tc>
          <w:tcPr>
            <w:tcW w:w="3283" w:type="dxa"/>
          </w:tcPr>
          <w:p w14:paraId="5A39E049" w14:textId="77777777" w:rsidR="006F7424" w:rsidRDefault="006F7424" w:rsidP="002A3962">
            <w:r>
              <w:t>Modify the second row, second column</w:t>
            </w:r>
          </w:p>
          <w:p w14:paraId="795E3E36" w14:textId="77777777" w:rsidR="006F7424" w:rsidRDefault="006F7424" w:rsidP="002A3962">
            <w:r>
              <w:t xml:space="preserve">From </w:t>
            </w:r>
            <w:proofErr w:type="spellStart"/>
            <w:r>
              <w:t>Start_Name</w:t>
            </w:r>
            <w:proofErr w:type="spellEnd"/>
            <w:r>
              <w:t xml:space="preserve"> to 10</w:t>
            </w:r>
          </w:p>
        </w:tc>
        <w:tc>
          <w:tcPr>
            <w:tcW w:w="2228" w:type="dxa"/>
            <w:gridSpan w:val="3"/>
          </w:tcPr>
          <w:p w14:paraId="2F859AD3" w14:textId="77777777" w:rsidR="006F7424" w:rsidRDefault="006F7424" w:rsidP="002A3962">
            <w:r>
              <w:t>Modify data file</w:t>
            </w:r>
          </w:p>
        </w:tc>
        <w:tc>
          <w:tcPr>
            <w:tcW w:w="2407" w:type="dxa"/>
          </w:tcPr>
          <w:p w14:paraId="33915836" w14:textId="77777777" w:rsidR="006F7424" w:rsidRDefault="006F7424" w:rsidP="002A3962">
            <w:r>
              <w:t>The new modification is displayed</w:t>
            </w:r>
          </w:p>
        </w:tc>
        <w:tc>
          <w:tcPr>
            <w:tcW w:w="1371" w:type="dxa"/>
          </w:tcPr>
          <w:p w14:paraId="69F1D500" w14:textId="77777777" w:rsidR="006F7424" w:rsidRPr="00B10BFA" w:rsidRDefault="006F7424" w:rsidP="002A3962"/>
        </w:tc>
      </w:tr>
      <w:tr w:rsidR="006F7424" w14:paraId="0C661792" w14:textId="77777777" w:rsidTr="002A3962">
        <w:trPr>
          <w:cantSplit/>
          <w:trHeight w:val="530"/>
        </w:trPr>
        <w:tc>
          <w:tcPr>
            <w:tcW w:w="717" w:type="dxa"/>
          </w:tcPr>
          <w:p w14:paraId="7C544E95" w14:textId="77777777" w:rsidR="006F7424" w:rsidRDefault="006F7424" w:rsidP="002A3962">
            <w:r>
              <w:t>6.</w:t>
            </w:r>
          </w:p>
        </w:tc>
        <w:tc>
          <w:tcPr>
            <w:tcW w:w="3283" w:type="dxa"/>
          </w:tcPr>
          <w:p w14:paraId="4957AB88" w14:textId="77777777" w:rsidR="006F7424" w:rsidRDefault="006F7424" w:rsidP="002A3962">
            <w:r>
              <w:t>Click on File &gt; Exit</w:t>
            </w:r>
          </w:p>
        </w:tc>
        <w:tc>
          <w:tcPr>
            <w:tcW w:w="2228" w:type="dxa"/>
            <w:gridSpan w:val="3"/>
          </w:tcPr>
          <w:p w14:paraId="435C4E8E" w14:textId="77777777" w:rsidR="006F7424" w:rsidRDefault="006F7424" w:rsidP="002A3962">
            <w:r>
              <w:t>Ensure a save prompt is displayed before closing the file</w:t>
            </w:r>
          </w:p>
        </w:tc>
        <w:tc>
          <w:tcPr>
            <w:tcW w:w="2407" w:type="dxa"/>
          </w:tcPr>
          <w:p w14:paraId="473E88BC" w14:textId="77777777" w:rsidR="006F7424" w:rsidRDefault="006F7424" w:rsidP="002A3962">
            <w:r>
              <w:t>The save prompt is displayed</w:t>
            </w:r>
          </w:p>
          <w:p w14:paraId="45106465" w14:textId="77777777" w:rsidR="006F7424" w:rsidRDefault="006F7424" w:rsidP="002A3962">
            <w:r>
              <w:rPr>
                <w:noProof/>
              </w:rPr>
              <w:drawing>
                <wp:inline distT="0" distB="0" distL="0" distR="0" wp14:anchorId="624BDEB7" wp14:editId="13AC0DF7">
                  <wp:extent cx="1407381" cy="409598"/>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535718" cy="446949"/>
                          </a:xfrm>
                          <a:prstGeom prst="rect">
                            <a:avLst/>
                          </a:prstGeom>
                        </pic:spPr>
                      </pic:pic>
                    </a:graphicData>
                  </a:graphic>
                </wp:inline>
              </w:drawing>
            </w:r>
          </w:p>
        </w:tc>
        <w:tc>
          <w:tcPr>
            <w:tcW w:w="1371" w:type="dxa"/>
          </w:tcPr>
          <w:p w14:paraId="20E85734" w14:textId="77777777" w:rsidR="006F7424" w:rsidRPr="00B10BFA" w:rsidRDefault="006F7424" w:rsidP="002A3962"/>
        </w:tc>
      </w:tr>
      <w:tr w:rsidR="006F7424" w14:paraId="5F40F04D" w14:textId="77777777" w:rsidTr="002A3962">
        <w:trPr>
          <w:trHeight w:val="1213"/>
        </w:trPr>
        <w:tc>
          <w:tcPr>
            <w:tcW w:w="10006" w:type="dxa"/>
            <w:gridSpan w:val="7"/>
            <w:tcBorders>
              <w:bottom w:val="single" w:sz="4" w:space="0" w:color="auto"/>
            </w:tcBorders>
          </w:tcPr>
          <w:p w14:paraId="43A2FFED" w14:textId="77777777" w:rsidR="006F7424" w:rsidRPr="002528B3" w:rsidRDefault="006F7424" w:rsidP="002A3962">
            <w:r w:rsidRPr="00F34F6E">
              <w:rPr>
                <w:b/>
                <w:bCs/>
              </w:rPr>
              <w:t>Concluding Remarks:</w:t>
            </w:r>
            <w:r>
              <w:br/>
              <w:t xml:space="preserve">The exit option works, if a data file is modified and the user attempts to close the file without saving it, a window will appear asking the user if to save the file or close without saving or return to editor. </w:t>
            </w:r>
          </w:p>
        </w:tc>
      </w:tr>
      <w:tr w:rsidR="006F7424" w14:paraId="24D03347" w14:textId="77777777" w:rsidTr="002A3962">
        <w:trPr>
          <w:trHeight w:val="863"/>
        </w:trPr>
        <w:tc>
          <w:tcPr>
            <w:tcW w:w="5558" w:type="dxa"/>
            <w:gridSpan w:val="3"/>
          </w:tcPr>
          <w:p w14:paraId="594FA592" w14:textId="77777777" w:rsidR="006F7424" w:rsidRPr="002A48CE" w:rsidRDefault="006F7424" w:rsidP="002A3962">
            <w:pPr>
              <w:rPr>
                <w:b/>
                <w:bCs/>
                <w:lang w:val="es-MX"/>
              </w:rPr>
            </w:pPr>
            <w:r w:rsidRPr="001D1C86">
              <w:rPr>
                <w:b/>
                <w:bCs/>
                <w:lang w:val="es-MX"/>
              </w:rPr>
              <w:t xml:space="preserve">Testing Team: </w:t>
            </w:r>
          </w:p>
        </w:tc>
        <w:tc>
          <w:tcPr>
            <w:tcW w:w="4448" w:type="dxa"/>
            <w:gridSpan w:val="4"/>
          </w:tcPr>
          <w:p w14:paraId="5F8FA595" w14:textId="77777777" w:rsidR="006F7424" w:rsidRPr="00D47888" w:rsidRDefault="006F7424" w:rsidP="002A3962">
            <w:r w:rsidRPr="00F34F6E">
              <w:rPr>
                <w:b/>
                <w:bCs/>
              </w:rPr>
              <w:t>Date Completed:</w:t>
            </w:r>
            <w:r>
              <w:rPr>
                <w:b/>
                <w:bCs/>
              </w:rPr>
              <w:t xml:space="preserve"> </w:t>
            </w:r>
          </w:p>
        </w:tc>
      </w:tr>
    </w:tbl>
    <w:p w14:paraId="01D0B666" w14:textId="23FB838A" w:rsidR="001D1C86" w:rsidRDefault="001D1C86" w:rsidP="000A24F7"/>
    <w:p w14:paraId="02F210E4" w14:textId="544A8F58" w:rsidR="001D1C86" w:rsidRDefault="001D1C86" w:rsidP="000A24F7"/>
    <w:p w14:paraId="583D5CA2" w14:textId="5376EBAC" w:rsidR="002A3962" w:rsidRDefault="002A3962" w:rsidP="002A3962">
      <w:pPr>
        <w:pStyle w:val="Heading2"/>
      </w:pPr>
      <w:bookmarkStart w:id="69" w:name="_Toc38288752"/>
      <w:r>
        <w:t>Test Suite 4</w:t>
      </w:r>
      <w:bookmarkEnd w:id="69"/>
    </w:p>
    <w:p w14:paraId="4B2EC07B" w14:textId="20377BB5" w:rsidR="00326CE5" w:rsidRDefault="00326CE5" w:rsidP="00326CE5">
      <w:pPr>
        <w:rPr>
          <w:bCs/>
        </w:rPr>
      </w:pPr>
      <w:r>
        <w:t>The purpose of this test suite is to test th</w:t>
      </w:r>
      <w:r w:rsidR="00EA723A">
        <w:t xml:space="preserve">e Find Files option under Search </w:t>
      </w:r>
      <w:r>
        <w:rPr>
          <w:bCs/>
        </w:rPr>
        <w:t xml:space="preserve">menu option. </w:t>
      </w:r>
    </w:p>
    <w:p w14:paraId="5B9B030D" w14:textId="77777777" w:rsidR="00326CE5" w:rsidRDefault="00326CE5" w:rsidP="00326CE5">
      <w:r>
        <w:t>Ensure the testing team has the following files to proceed with the tests.</w:t>
      </w:r>
    </w:p>
    <w:p w14:paraId="64D0F7CA" w14:textId="77777777" w:rsidR="00326CE5"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t>dbEdit.jar</w:t>
      </w:r>
    </w:p>
    <w:p w14:paraId="3FBEFA11" w14:textId="77777777" w:rsidR="00326CE5" w:rsidRDefault="00326CE5" w:rsidP="00326CE5">
      <w:pPr>
        <w:pStyle w:val="ListParagraph"/>
        <w:numPr>
          <w:ilvl w:val="0"/>
          <w:numId w:val="19"/>
        </w:numPr>
        <w:rPr>
          <w:rFonts w:ascii="Times New Roman" w:hAnsi="Times New Roman"/>
          <w:sz w:val="20"/>
          <w:szCs w:val="20"/>
        </w:rPr>
      </w:pPr>
      <w:r>
        <w:rPr>
          <w:rFonts w:ascii="Times New Roman" w:hAnsi="Times New Roman"/>
          <w:sz w:val="20"/>
          <w:szCs w:val="20"/>
        </w:rPr>
        <w:t>TEST_DB.xml</w:t>
      </w:r>
    </w:p>
    <w:p w14:paraId="1C8C376B" w14:textId="77777777" w:rsidR="00326CE5" w:rsidRPr="003D2202"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lastRenderedPageBreak/>
        <w:t>TEST_DB__BIG_TABLE.xml</w:t>
      </w:r>
    </w:p>
    <w:p w14:paraId="4A36C429" w14:textId="77777777" w:rsidR="00326CE5" w:rsidRPr="003D2202"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t>TEST_DB__CONSTRAINT_TABLE.xml</w:t>
      </w:r>
    </w:p>
    <w:p w14:paraId="32102CE4" w14:textId="09632B19" w:rsidR="00326CE5" w:rsidRDefault="00326CE5" w:rsidP="00326CE5">
      <w:pPr>
        <w:pStyle w:val="ListParagraph"/>
        <w:numPr>
          <w:ilvl w:val="0"/>
          <w:numId w:val="19"/>
        </w:numPr>
        <w:rPr>
          <w:rFonts w:ascii="Times New Roman" w:hAnsi="Times New Roman"/>
          <w:sz w:val="20"/>
          <w:szCs w:val="20"/>
        </w:rPr>
      </w:pPr>
      <w:r w:rsidRPr="003D2202">
        <w:rPr>
          <w:rFonts w:ascii="Times New Roman" w:hAnsi="Times New Roman"/>
          <w:sz w:val="20"/>
          <w:szCs w:val="20"/>
        </w:rPr>
        <w:t>TEST_DB__TYPE_TABLE.xml</w:t>
      </w:r>
    </w:p>
    <w:p w14:paraId="3C7918C0" w14:textId="35E423EF" w:rsidR="00EA723A" w:rsidRPr="00EA723A" w:rsidRDefault="00EA723A" w:rsidP="00EA723A">
      <w:pPr>
        <w:pStyle w:val="ListParagraph"/>
        <w:numPr>
          <w:ilvl w:val="0"/>
          <w:numId w:val="19"/>
        </w:numPr>
        <w:rPr>
          <w:rFonts w:ascii="Times New Roman" w:hAnsi="Times New Roman"/>
          <w:sz w:val="20"/>
          <w:szCs w:val="20"/>
        </w:rPr>
      </w:pPr>
      <w:r>
        <w:rPr>
          <w:rFonts w:ascii="Times New Roman" w:hAnsi="Times New Roman"/>
          <w:sz w:val="20"/>
          <w:szCs w:val="20"/>
        </w:rPr>
        <w:t>TEST16_DB.xml</w:t>
      </w:r>
    </w:p>
    <w:p w14:paraId="095ABDE6" w14:textId="480BAF63" w:rsidR="00EA723A" w:rsidRPr="00EA723A" w:rsidRDefault="00EA723A" w:rsidP="00326CE5">
      <w:pPr>
        <w:pStyle w:val="ListParagraph"/>
        <w:numPr>
          <w:ilvl w:val="0"/>
          <w:numId w:val="19"/>
        </w:numPr>
        <w:rPr>
          <w:rFonts w:ascii="Times New Roman" w:hAnsi="Times New Roman"/>
          <w:sz w:val="20"/>
          <w:szCs w:val="20"/>
        </w:rPr>
      </w:pPr>
      <w:r w:rsidRPr="00EA723A">
        <w:rPr>
          <w:rFonts w:ascii="Times New Roman" w:hAnsi="Times New Roman"/>
          <w:sz w:val="20"/>
          <w:szCs w:val="20"/>
        </w:rPr>
        <w:t>TEST16_DB__CONSTRAINT_TABLE.xml</w:t>
      </w:r>
    </w:p>
    <w:p w14:paraId="143C0206" w14:textId="79B1885B" w:rsidR="00326CE5" w:rsidRPr="00EA723A" w:rsidRDefault="00EA723A" w:rsidP="00326CE5">
      <w:pPr>
        <w:pStyle w:val="ListParagraph"/>
        <w:numPr>
          <w:ilvl w:val="0"/>
          <w:numId w:val="19"/>
        </w:numPr>
        <w:rPr>
          <w:rFonts w:ascii="Times New Roman" w:hAnsi="Times New Roman"/>
          <w:sz w:val="20"/>
          <w:szCs w:val="20"/>
        </w:rPr>
      </w:pPr>
      <w:r w:rsidRPr="00EA723A">
        <w:rPr>
          <w:rFonts w:ascii="Times New Roman" w:hAnsi="Times New Roman"/>
          <w:sz w:val="20"/>
          <w:szCs w:val="20"/>
        </w:rPr>
        <w:t>TEST16_DB__TYPE_TABLE.xml</w:t>
      </w:r>
    </w:p>
    <w:p w14:paraId="45179947" w14:textId="35782259" w:rsidR="002A3962" w:rsidRDefault="002A3962" w:rsidP="002A3962">
      <w:pPr>
        <w:pStyle w:val="Heading3"/>
      </w:pPr>
      <w:bookmarkStart w:id="70" w:name="_Toc38288753"/>
      <w:r>
        <w:t>T4-1</w:t>
      </w:r>
      <w:bookmarkEnd w:id="70"/>
      <w:r>
        <w:t xml:space="preserve"> </w:t>
      </w:r>
    </w:p>
    <w:p w14:paraId="35601E3F" w14:textId="77777777" w:rsidR="002A3962" w:rsidRDefault="002A3962" w:rsidP="002A3962">
      <w:pPr>
        <w:rPr>
          <w:bCs/>
        </w:rPr>
      </w:pPr>
    </w:p>
    <w:p w14:paraId="0184E520" w14:textId="5CCA733E" w:rsidR="002A3962" w:rsidRDefault="002A3962" w:rsidP="002A3962">
      <w:pPr>
        <w:rPr>
          <w:bCs/>
        </w:rPr>
      </w:pPr>
      <w:r>
        <w:rPr>
          <w:b/>
          <w:bCs/>
        </w:rPr>
        <w:t xml:space="preserve">Objective: </w:t>
      </w:r>
      <w:r w:rsidRPr="002A3962">
        <w:rPr>
          <w:bCs/>
        </w:rPr>
        <w:t>Test that Search opens a file search dialog that allows a user to search specified directions for files that contain a given text string</w:t>
      </w:r>
    </w:p>
    <w:p w14:paraId="5DB3F33A" w14:textId="77777777" w:rsidR="002A3962" w:rsidRDefault="002A3962" w:rsidP="002A3962"/>
    <w:tbl>
      <w:tblPr>
        <w:tblW w:w="10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7"/>
        <w:gridCol w:w="3291"/>
        <w:gridCol w:w="1920"/>
        <w:gridCol w:w="18"/>
        <w:gridCol w:w="290"/>
        <w:gridCol w:w="2720"/>
        <w:gridCol w:w="1416"/>
      </w:tblGrid>
      <w:tr w:rsidR="00160D19" w14:paraId="7702BAF1" w14:textId="77777777" w:rsidTr="00BB30A9">
        <w:trPr>
          <w:cantSplit/>
          <w:trHeight w:val="286"/>
        </w:trPr>
        <w:tc>
          <w:tcPr>
            <w:tcW w:w="5946" w:type="dxa"/>
            <w:gridSpan w:val="4"/>
          </w:tcPr>
          <w:p w14:paraId="6256B831" w14:textId="63207069" w:rsidR="002A3962" w:rsidRDefault="002A3962" w:rsidP="002A3962">
            <w:r w:rsidRPr="00F34F6E">
              <w:rPr>
                <w:b/>
                <w:bCs/>
              </w:rPr>
              <w:t>Test No.:</w:t>
            </w:r>
            <w:r>
              <w:t xml:space="preserve"> T4-1</w:t>
            </w:r>
          </w:p>
        </w:tc>
        <w:tc>
          <w:tcPr>
            <w:tcW w:w="4426" w:type="dxa"/>
            <w:gridSpan w:val="3"/>
          </w:tcPr>
          <w:p w14:paraId="33E51927" w14:textId="77777777" w:rsidR="002A3962" w:rsidRPr="002528B3" w:rsidRDefault="002A3962" w:rsidP="002A3962">
            <w:r w:rsidRPr="00F34F6E">
              <w:rPr>
                <w:b/>
                <w:bCs/>
              </w:rPr>
              <w:t xml:space="preserve">Current Status: </w:t>
            </w:r>
            <w:r>
              <w:t>Pending</w:t>
            </w:r>
          </w:p>
        </w:tc>
      </w:tr>
      <w:tr w:rsidR="00160D19" w14:paraId="605F1DDD" w14:textId="77777777" w:rsidTr="00BB30A9">
        <w:trPr>
          <w:cantSplit/>
          <w:trHeight w:val="286"/>
        </w:trPr>
        <w:tc>
          <w:tcPr>
            <w:tcW w:w="10372" w:type="dxa"/>
            <w:gridSpan w:val="7"/>
          </w:tcPr>
          <w:p w14:paraId="3ECA9E38" w14:textId="252EF9CC" w:rsidR="002A3962" w:rsidRPr="004D0D15" w:rsidRDefault="002A3962" w:rsidP="002A3962">
            <w:pPr>
              <w:rPr>
                <w:bCs/>
              </w:rPr>
            </w:pPr>
            <w:r w:rsidRPr="00F34F6E">
              <w:rPr>
                <w:b/>
                <w:bCs/>
              </w:rPr>
              <w:t>Test title:</w:t>
            </w:r>
            <w:r w:rsidRPr="00E47986">
              <w:t xml:space="preserve">  </w:t>
            </w:r>
            <w:r>
              <w:rPr>
                <w:bCs/>
              </w:rPr>
              <w:t>Search</w:t>
            </w:r>
            <w:r w:rsidR="00BB30A9">
              <w:rPr>
                <w:bCs/>
              </w:rPr>
              <w:t xml:space="preserve"> and find files</w:t>
            </w:r>
            <w:r>
              <w:rPr>
                <w:bCs/>
              </w:rPr>
              <w:t xml:space="preserve"> option</w:t>
            </w:r>
          </w:p>
          <w:p w14:paraId="7E24AF1E" w14:textId="77777777" w:rsidR="002A3962" w:rsidRPr="00E47986" w:rsidRDefault="002A3962" w:rsidP="002A3962"/>
        </w:tc>
      </w:tr>
      <w:tr w:rsidR="00160D19" w14:paraId="5F1EA0DB" w14:textId="77777777" w:rsidTr="00BB30A9">
        <w:trPr>
          <w:cantSplit/>
          <w:trHeight w:val="647"/>
        </w:trPr>
        <w:tc>
          <w:tcPr>
            <w:tcW w:w="10372" w:type="dxa"/>
            <w:gridSpan w:val="7"/>
          </w:tcPr>
          <w:p w14:paraId="3C098CD0" w14:textId="77777777" w:rsidR="002A3962" w:rsidRPr="002A48CE" w:rsidRDefault="002A3962" w:rsidP="002A3962">
            <w:pPr>
              <w:rPr>
                <w:color w:val="AEAAAA"/>
              </w:rPr>
            </w:pPr>
            <w:r w:rsidRPr="00F34F6E">
              <w:rPr>
                <w:b/>
                <w:bCs/>
              </w:rPr>
              <w:t>Testing approach:</w:t>
            </w:r>
            <w:r w:rsidRPr="00E47986">
              <w:t xml:space="preserve"> </w:t>
            </w:r>
            <w:r>
              <w:t xml:space="preserve">Manual test, follow the steps below and compare with the expected results. </w:t>
            </w:r>
          </w:p>
          <w:p w14:paraId="1190B4B4" w14:textId="432ABC58" w:rsidR="00160D19" w:rsidRDefault="00160D19" w:rsidP="00160D19">
            <w:r>
              <w:t xml:space="preserve">Files required: </w:t>
            </w:r>
            <w:r w:rsidRPr="002A48CE">
              <w:t>TEST_DB__CONSTRAINT_TABLE</w:t>
            </w:r>
            <w:r>
              <w:t xml:space="preserve">.xml, </w:t>
            </w:r>
            <w:r w:rsidRPr="002A48CE">
              <w:t>TEST_DB__TYPE_TABLE</w:t>
            </w:r>
            <w:r>
              <w:t xml:space="preserve">.xml, </w:t>
            </w:r>
            <w:r w:rsidRPr="002A48CE">
              <w:t>TEST</w:t>
            </w:r>
            <w:r>
              <w:t>16</w:t>
            </w:r>
            <w:r w:rsidRPr="002A48CE">
              <w:t>_DB__CONSTRAINT_TABLE</w:t>
            </w:r>
            <w:r>
              <w:t xml:space="preserve">.xml, and </w:t>
            </w:r>
            <w:r w:rsidRPr="002A48CE">
              <w:t>TEST</w:t>
            </w:r>
            <w:r>
              <w:t>16</w:t>
            </w:r>
            <w:r w:rsidRPr="002A48CE">
              <w:t>_DB__TYPE_TABLE</w:t>
            </w:r>
            <w:r>
              <w:t>.xml</w:t>
            </w:r>
          </w:p>
          <w:p w14:paraId="59886085" w14:textId="5FEBC560" w:rsidR="00BB30A9" w:rsidRDefault="00BB30A9" w:rsidP="00160D19"/>
          <w:p w14:paraId="5E1E6DA3" w14:textId="384BC65E" w:rsidR="00BB30A9" w:rsidRDefault="00BB30A9" w:rsidP="00BB30A9">
            <w:r>
              <w:t xml:space="preserve">Ensure the file path selected in the search window is correct, this should be where your project is saved like: </w:t>
            </w:r>
          </w:p>
          <w:p w14:paraId="72FFE5C3" w14:textId="5060F389" w:rsidR="00BB30A9" w:rsidRPr="00E47986" w:rsidRDefault="00BB30A9" w:rsidP="00BB30A9">
            <w:r>
              <w:t>C:\Users\User</w:t>
            </w:r>
            <w:r w:rsidRPr="00BB30A9">
              <w:t>\Downloads\testplangroup1-team-2-master\testplangroup1-team-2-master</w:t>
            </w:r>
          </w:p>
          <w:p w14:paraId="276815F2" w14:textId="777118F5" w:rsidR="002A3962" w:rsidRPr="00E47986" w:rsidRDefault="002A3962" w:rsidP="002A3962"/>
        </w:tc>
      </w:tr>
      <w:tr w:rsidR="00160D19" w14:paraId="3F2DA177" w14:textId="77777777" w:rsidTr="00BB30A9">
        <w:trPr>
          <w:cantSplit/>
          <w:trHeight w:val="1029"/>
        </w:trPr>
        <w:tc>
          <w:tcPr>
            <w:tcW w:w="717" w:type="dxa"/>
          </w:tcPr>
          <w:p w14:paraId="350DD763" w14:textId="77777777" w:rsidR="002A3962" w:rsidRPr="00F34F6E" w:rsidRDefault="002A3962" w:rsidP="002A3962">
            <w:pPr>
              <w:rPr>
                <w:b/>
                <w:bCs/>
              </w:rPr>
            </w:pPr>
            <w:r w:rsidRPr="00F34F6E">
              <w:rPr>
                <w:b/>
                <w:bCs/>
              </w:rPr>
              <w:t>STEP</w:t>
            </w:r>
          </w:p>
          <w:p w14:paraId="6F0CC508" w14:textId="77777777" w:rsidR="002A3962" w:rsidRDefault="002A3962" w:rsidP="002A3962"/>
          <w:p w14:paraId="57EFBC77" w14:textId="77777777" w:rsidR="002A3962" w:rsidRDefault="002A3962" w:rsidP="002A3962">
            <w:r>
              <w:t>1.</w:t>
            </w:r>
          </w:p>
        </w:tc>
        <w:tc>
          <w:tcPr>
            <w:tcW w:w="3291" w:type="dxa"/>
          </w:tcPr>
          <w:p w14:paraId="231E051D" w14:textId="77777777" w:rsidR="002A3962" w:rsidRPr="00F34F6E" w:rsidRDefault="002A3962" w:rsidP="002A3962">
            <w:pPr>
              <w:rPr>
                <w:b/>
                <w:bCs/>
              </w:rPr>
            </w:pPr>
            <w:r w:rsidRPr="00F34F6E">
              <w:rPr>
                <w:b/>
                <w:bCs/>
              </w:rPr>
              <w:t>OPERATOR ACTION</w:t>
            </w:r>
          </w:p>
          <w:p w14:paraId="51B6E1E1" w14:textId="77777777" w:rsidR="002A3962" w:rsidRDefault="002A3962" w:rsidP="002A3962"/>
          <w:p w14:paraId="7004655A" w14:textId="5ED84E49" w:rsidR="002A3962" w:rsidRDefault="002A3962" w:rsidP="002A3962">
            <w:r>
              <w:t>Ensure the application dbEdit is running</w:t>
            </w:r>
          </w:p>
        </w:tc>
        <w:tc>
          <w:tcPr>
            <w:tcW w:w="2228" w:type="dxa"/>
            <w:gridSpan w:val="3"/>
          </w:tcPr>
          <w:p w14:paraId="73B12E1F" w14:textId="77777777" w:rsidR="002A3962" w:rsidRPr="00F34F6E" w:rsidRDefault="002A3962" w:rsidP="002A3962">
            <w:pPr>
              <w:rPr>
                <w:b/>
                <w:bCs/>
              </w:rPr>
            </w:pPr>
            <w:r w:rsidRPr="00F34F6E">
              <w:rPr>
                <w:b/>
                <w:bCs/>
              </w:rPr>
              <w:t>PURPOSE</w:t>
            </w:r>
          </w:p>
          <w:p w14:paraId="6F4341FC" w14:textId="77777777" w:rsidR="002A3962" w:rsidRDefault="002A3962" w:rsidP="002A3962"/>
          <w:p w14:paraId="024761F4" w14:textId="77777777" w:rsidR="002A3962" w:rsidRDefault="002A3962" w:rsidP="002A3962">
            <w:r>
              <w:t>Beginning of test</w:t>
            </w:r>
          </w:p>
        </w:tc>
        <w:tc>
          <w:tcPr>
            <w:tcW w:w="2720" w:type="dxa"/>
          </w:tcPr>
          <w:p w14:paraId="0785756E" w14:textId="77777777" w:rsidR="002A3962" w:rsidRPr="00F34F6E" w:rsidRDefault="002A3962" w:rsidP="002A3962">
            <w:pPr>
              <w:rPr>
                <w:b/>
                <w:bCs/>
              </w:rPr>
            </w:pPr>
            <w:r w:rsidRPr="00F34F6E">
              <w:rPr>
                <w:b/>
                <w:bCs/>
              </w:rPr>
              <w:t>EXEPCTED RESULTS</w:t>
            </w:r>
          </w:p>
          <w:p w14:paraId="0673A37C" w14:textId="61AFDD1C" w:rsidR="002A3962" w:rsidRDefault="002A3962" w:rsidP="002A3962">
            <w:r>
              <w:t>Main window displayed</w:t>
            </w:r>
          </w:p>
        </w:tc>
        <w:tc>
          <w:tcPr>
            <w:tcW w:w="1416" w:type="dxa"/>
          </w:tcPr>
          <w:p w14:paraId="1D536DE1" w14:textId="77777777" w:rsidR="002A3962" w:rsidRPr="00F34F6E" w:rsidRDefault="002A3962" w:rsidP="002A3962">
            <w:pPr>
              <w:rPr>
                <w:b/>
                <w:bCs/>
              </w:rPr>
            </w:pPr>
            <w:r w:rsidRPr="00F34F6E">
              <w:rPr>
                <w:b/>
                <w:bCs/>
              </w:rPr>
              <w:t>COMMENTS</w:t>
            </w:r>
          </w:p>
          <w:p w14:paraId="24AB17CF" w14:textId="77777777" w:rsidR="002A3962" w:rsidRDefault="002A3962" w:rsidP="002A3962"/>
          <w:p w14:paraId="52BD31D5" w14:textId="77777777" w:rsidR="002A3962" w:rsidRDefault="002A3962" w:rsidP="002A3962"/>
        </w:tc>
      </w:tr>
      <w:tr w:rsidR="00160D19" w14:paraId="4CEA8461" w14:textId="77777777" w:rsidTr="00BB30A9">
        <w:trPr>
          <w:cantSplit/>
          <w:trHeight w:val="1029"/>
        </w:trPr>
        <w:tc>
          <w:tcPr>
            <w:tcW w:w="717" w:type="dxa"/>
          </w:tcPr>
          <w:p w14:paraId="549835BC" w14:textId="77777777" w:rsidR="002A3962" w:rsidRPr="00551BD8" w:rsidRDefault="002A3962" w:rsidP="002A3962">
            <w:r>
              <w:t>2.</w:t>
            </w:r>
          </w:p>
        </w:tc>
        <w:tc>
          <w:tcPr>
            <w:tcW w:w="3291" w:type="dxa"/>
          </w:tcPr>
          <w:p w14:paraId="6E524F86" w14:textId="44EEE68A" w:rsidR="002A3962" w:rsidRPr="00551BD8" w:rsidRDefault="002A3962" w:rsidP="002A3962">
            <w:r>
              <w:t xml:space="preserve">In the menu bar, look for Search &gt; Click on find files </w:t>
            </w:r>
          </w:p>
        </w:tc>
        <w:tc>
          <w:tcPr>
            <w:tcW w:w="2228" w:type="dxa"/>
            <w:gridSpan w:val="3"/>
          </w:tcPr>
          <w:p w14:paraId="66C1CCE6" w14:textId="2B49048F" w:rsidR="002A3962" w:rsidRPr="00551BD8" w:rsidRDefault="002A3962" w:rsidP="002A3962">
            <w:r>
              <w:t>Test search option</w:t>
            </w:r>
          </w:p>
        </w:tc>
        <w:tc>
          <w:tcPr>
            <w:tcW w:w="2720" w:type="dxa"/>
          </w:tcPr>
          <w:p w14:paraId="069CCBC2" w14:textId="77777777" w:rsidR="002A3962" w:rsidRDefault="002A3962" w:rsidP="002A3962">
            <w:r>
              <w:t>The file search dialog is displayed</w:t>
            </w:r>
          </w:p>
          <w:p w14:paraId="33DE9242" w14:textId="114CFCBC" w:rsidR="002A3962" w:rsidRPr="00551BD8" w:rsidRDefault="002A3962" w:rsidP="002A3962">
            <w:r>
              <w:rPr>
                <w:noProof/>
              </w:rPr>
              <w:drawing>
                <wp:inline distT="0" distB="0" distL="0" distR="0" wp14:anchorId="5188779C" wp14:editId="4B8E00D2">
                  <wp:extent cx="1590261" cy="76173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17003" cy="774544"/>
                          </a:xfrm>
                          <a:prstGeom prst="rect">
                            <a:avLst/>
                          </a:prstGeom>
                        </pic:spPr>
                      </pic:pic>
                    </a:graphicData>
                  </a:graphic>
                </wp:inline>
              </w:drawing>
            </w:r>
            <w:r>
              <w:t xml:space="preserve"> </w:t>
            </w:r>
          </w:p>
        </w:tc>
        <w:tc>
          <w:tcPr>
            <w:tcW w:w="1416" w:type="dxa"/>
          </w:tcPr>
          <w:p w14:paraId="7C9DCDBB" w14:textId="77777777" w:rsidR="002A3962" w:rsidRPr="00551BD8" w:rsidRDefault="002A3962" w:rsidP="002A3962"/>
        </w:tc>
      </w:tr>
      <w:tr w:rsidR="00160D19" w14:paraId="1747B063" w14:textId="77777777" w:rsidTr="00BB30A9">
        <w:trPr>
          <w:cantSplit/>
          <w:trHeight w:val="523"/>
        </w:trPr>
        <w:tc>
          <w:tcPr>
            <w:tcW w:w="717" w:type="dxa"/>
          </w:tcPr>
          <w:p w14:paraId="5BE56A68" w14:textId="77777777" w:rsidR="002A3962" w:rsidRDefault="002A3962" w:rsidP="002A3962">
            <w:r>
              <w:t>3.</w:t>
            </w:r>
          </w:p>
        </w:tc>
        <w:tc>
          <w:tcPr>
            <w:tcW w:w="3291" w:type="dxa"/>
          </w:tcPr>
          <w:p w14:paraId="0B300A93" w14:textId="3991C4A7" w:rsidR="002A3962" w:rsidRDefault="00160D19" w:rsidP="002A3962">
            <w:r>
              <w:t xml:space="preserve">In search for, write: 57 </w:t>
            </w:r>
            <w:r>
              <w:br/>
              <w:t>Click on search</w:t>
            </w:r>
          </w:p>
        </w:tc>
        <w:tc>
          <w:tcPr>
            <w:tcW w:w="2228" w:type="dxa"/>
            <w:gridSpan w:val="3"/>
          </w:tcPr>
          <w:p w14:paraId="4D12675E" w14:textId="273AFE44" w:rsidR="002A3962" w:rsidRDefault="00160D19" w:rsidP="002A3962">
            <w:r>
              <w:t>Search a string</w:t>
            </w:r>
          </w:p>
        </w:tc>
        <w:tc>
          <w:tcPr>
            <w:tcW w:w="2720" w:type="dxa"/>
          </w:tcPr>
          <w:p w14:paraId="191235B9" w14:textId="4FA457F3" w:rsidR="002A3962" w:rsidRDefault="00160D19" w:rsidP="002A3962">
            <w:r>
              <w:t>All files that contain the string “57” are displayed, which includes the files:</w:t>
            </w:r>
          </w:p>
          <w:p w14:paraId="6ECEEB7A" w14:textId="2F455FD8" w:rsidR="00160D19" w:rsidRPr="00160D19" w:rsidRDefault="00160D19" w:rsidP="002A3962">
            <w:pPr>
              <w:rPr>
                <w:sz w:val="14"/>
                <w:szCs w:val="14"/>
              </w:rPr>
            </w:pPr>
            <w:r w:rsidRPr="00160D19">
              <w:rPr>
                <w:sz w:val="14"/>
                <w:szCs w:val="14"/>
              </w:rPr>
              <w:t>TEST_DB__CONSTRAINT_TABLE</w:t>
            </w:r>
          </w:p>
          <w:p w14:paraId="5BFF1740" w14:textId="522B54F5" w:rsidR="00160D19" w:rsidRPr="00160D19" w:rsidRDefault="00160D19" w:rsidP="002A3962">
            <w:pPr>
              <w:rPr>
                <w:sz w:val="14"/>
                <w:szCs w:val="14"/>
              </w:rPr>
            </w:pPr>
            <w:r w:rsidRPr="00160D19">
              <w:rPr>
                <w:sz w:val="14"/>
                <w:szCs w:val="14"/>
              </w:rPr>
              <w:t>TEST_DB__TYPE_TABLE</w:t>
            </w:r>
          </w:p>
          <w:p w14:paraId="74516C5B" w14:textId="236B9757" w:rsidR="00160D19" w:rsidRPr="00160D19" w:rsidRDefault="00160D19" w:rsidP="002A3962">
            <w:pPr>
              <w:rPr>
                <w:sz w:val="14"/>
                <w:szCs w:val="14"/>
              </w:rPr>
            </w:pPr>
            <w:r w:rsidRPr="00160D19">
              <w:rPr>
                <w:sz w:val="14"/>
                <w:szCs w:val="14"/>
              </w:rPr>
              <w:t>TEST16_DB__CONSTRAINT_TABLE</w:t>
            </w:r>
          </w:p>
          <w:p w14:paraId="0FF4B9F5" w14:textId="77777777" w:rsidR="00160D19" w:rsidRDefault="00160D19" w:rsidP="002A3962">
            <w:pPr>
              <w:rPr>
                <w:sz w:val="14"/>
                <w:szCs w:val="14"/>
              </w:rPr>
            </w:pPr>
            <w:r w:rsidRPr="00160D19">
              <w:rPr>
                <w:sz w:val="14"/>
                <w:szCs w:val="14"/>
              </w:rPr>
              <w:t>TEST16_DB__TYPE_TABLE</w:t>
            </w:r>
          </w:p>
          <w:p w14:paraId="5614634E" w14:textId="1631CF91" w:rsidR="00BB30A9" w:rsidRDefault="00BB30A9" w:rsidP="002A3962"/>
        </w:tc>
        <w:tc>
          <w:tcPr>
            <w:tcW w:w="1416" w:type="dxa"/>
          </w:tcPr>
          <w:p w14:paraId="67327F3A" w14:textId="34CD4DB4" w:rsidR="00BB30A9" w:rsidRPr="00B10BFA" w:rsidRDefault="00BB30A9" w:rsidP="002A3962"/>
        </w:tc>
      </w:tr>
      <w:tr w:rsidR="00160D19" w14:paraId="62CEB584" w14:textId="77777777" w:rsidTr="00BB30A9">
        <w:trPr>
          <w:trHeight w:val="656"/>
        </w:trPr>
        <w:tc>
          <w:tcPr>
            <w:tcW w:w="10372" w:type="dxa"/>
            <w:gridSpan w:val="7"/>
            <w:tcBorders>
              <w:bottom w:val="single" w:sz="4" w:space="0" w:color="auto"/>
            </w:tcBorders>
          </w:tcPr>
          <w:p w14:paraId="3503833E" w14:textId="755BB063" w:rsidR="002A3962" w:rsidRPr="002528B3" w:rsidRDefault="002A3962" w:rsidP="002A3962">
            <w:r w:rsidRPr="00F34F6E">
              <w:rPr>
                <w:b/>
                <w:bCs/>
              </w:rPr>
              <w:t>Concluding Remarks:</w:t>
            </w:r>
            <w:r>
              <w:br/>
              <w:t xml:space="preserve">When </w:t>
            </w:r>
            <w:r w:rsidR="00BB30A9">
              <w:t>using the option find files, files containing the text string are listed</w:t>
            </w:r>
          </w:p>
        </w:tc>
      </w:tr>
      <w:tr w:rsidR="00160D19" w14:paraId="0EFE1C9B" w14:textId="77777777" w:rsidTr="00BB30A9">
        <w:trPr>
          <w:trHeight w:val="851"/>
        </w:trPr>
        <w:tc>
          <w:tcPr>
            <w:tcW w:w="5928" w:type="dxa"/>
            <w:gridSpan w:val="3"/>
          </w:tcPr>
          <w:p w14:paraId="2F167A8C" w14:textId="77777777" w:rsidR="002A3962" w:rsidRPr="002A48CE" w:rsidRDefault="002A3962" w:rsidP="002A3962">
            <w:pPr>
              <w:rPr>
                <w:b/>
                <w:bCs/>
                <w:lang w:val="es-MX"/>
              </w:rPr>
            </w:pPr>
            <w:r w:rsidRPr="001D1C86">
              <w:rPr>
                <w:b/>
                <w:bCs/>
                <w:lang w:val="es-MX"/>
              </w:rPr>
              <w:t xml:space="preserve">Testing Team: </w:t>
            </w:r>
          </w:p>
        </w:tc>
        <w:tc>
          <w:tcPr>
            <w:tcW w:w="4444" w:type="dxa"/>
            <w:gridSpan w:val="4"/>
          </w:tcPr>
          <w:p w14:paraId="0C680E6D" w14:textId="77777777" w:rsidR="002A3962" w:rsidRPr="00D47888" w:rsidRDefault="002A3962" w:rsidP="002A3962">
            <w:r w:rsidRPr="00F34F6E">
              <w:rPr>
                <w:b/>
                <w:bCs/>
              </w:rPr>
              <w:t>Date Completed:</w:t>
            </w:r>
            <w:r>
              <w:rPr>
                <w:b/>
                <w:bCs/>
              </w:rPr>
              <w:t xml:space="preserve"> </w:t>
            </w:r>
          </w:p>
        </w:tc>
      </w:tr>
    </w:tbl>
    <w:p w14:paraId="4B6A15E9" w14:textId="2E1243DA" w:rsidR="001D1C86" w:rsidRDefault="001D1C86" w:rsidP="000A24F7"/>
    <w:p w14:paraId="5CA54AAC" w14:textId="2880FCAF" w:rsidR="00BB30A9" w:rsidRDefault="00BB30A9" w:rsidP="00BB30A9">
      <w:pPr>
        <w:pStyle w:val="Heading3"/>
      </w:pPr>
      <w:bookmarkStart w:id="71" w:name="_Toc38288754"/>
      <w:r>
        <w:t>T4-2</w:t>
      </w:r>
      <w:bookmarkEnd w:id="71"/>
      <w:r>
        <w:t xml:space="preserve"> </w:t>
      </w:r>
    </w:p>
    <w:p w14:paraId="4C2E80AD" w14:textId="77777777" w:rsidR="00BB30A9" w:rsidRDefault="00BB30A9" w:rsidP="00BB30A9">
      <w:pPr>
        <w:rPr>
          <w:bCs/>
        </w:rPr>
      </w:pPr>
    </w:p>
    <w:p w14:paraId="2F0B3EAC" w14:textId="3FCA5BD2" w:rsidR="00BB30A9" w:rsidRDefault="00BB30A9" w:rsidP="00BB30A9">
      <w:pPr>
        <w:rPr>
          <w:bCs/>
        </w:rPr>
      </w:pPr>
      <w:r>
        <w:rPr>
          <w:b/>
          <w:bCs/>
        </w:rPr>
        <w:t xml:space="preserve">Objective: </w:t>
      </w:r>
      <w:r w:rsidRPr="00BB30A9">
        <w:rPr>
          <w:bCs/>
        </w:rPr>
        <w:t>Test that when selecting the file from the display will open the database table</w:t>
      </w:r>
    </w:p>
    <w:p w14:paraId="6C40197D" w14:textId="526C3848" w:rsidR="00DD6F35" w:rsidRPr="00871B6A" w:rsidRDefault="00DD6F35" w:rsidP="00DD6F35">
      <w:pPr>
        <w:rPr>
          <w:bCs/>
        </w:rPr>
      </w:pPr>
      <w:r w:rsidRPr="00871B6A">
        <w:rPr>
          <w:b/>
        </w:rPr>
        <w:t xml:space="preserve">Notes: </w:t>
      </w:r>
      <w:r>
        <w:rPr>
          <w:b/>
        </w:rPr>
        <w:t xml:space="preserve"> </w:t>
      </w:r>
      <w:r>
        <w:rPr>
          <w:bCs/>
        </w:rPr>
        <w:t>Test T4-1 should pass before running this test.</w:t>
      </w:r>
    </w:p>
    <w:p w14:paraId="57A1CA73" w14:textId="77777777" w:rsidR="00DD6F35" w:rsidRDefault="00DD6F35" w:rsidP="00BB30A9"/>
    <w:tbl>
      <w:tblPr>
        <w:tblW w:w="103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7"/>
        <w:gridCol w:w="3135"/>
        <w:gridCol w:w="1865"/>
        <w:gridCol w:w="18"/>
        <w:gridCol w:w="275"/>
        <w:gridCol w:w="2946"/>
        <w:gridCol w:w="1416"/>
      </w:tblGrid>
      <w:tr w:rsidR="00DD6F35" w14:paraId="7ABFCFE6" w14:textId="77777777" w:rsidTr="002635A2">
        <w:trPr>
          <w:cantSplit/>
          <w:trHeight w:val="286"/>
        </w:trPr>
        <w:tc>
          <w:tcPr>
            <w:tcW w:w="5946" w:type="dxa"/>
            <w:gridSpan w:val="4"/>
          </w:tcPr>
          <w:p w14:paraId="2EC0BAC3" w14:textId="09781BD9" w:rsidR="00BB30A9" w:rsidRDefault="00BB30A9" w:rsidP="002635A2">
            <w:r w:rsidRPr="00F34F6E">
              <w:rPr>
                <w:b/>
                <w:bCs/>
              </w:rPr>
              <w:t>Test No.:</w:t>
            </w:r>
            <w:r>
              <w:t xml:space="preserve"> T4-2</w:t>
            </w:r>
          </w:p>
        </w:tc>
        <w:tc>
          <w:tcPr>
            <w:tcW w:w="4426" w:type="dxa"/>
            <w:gridSpan w:val="3"/>
          </w:tcPr>
          <w:p w14:paraId="32C99758" w14:textId="77777777" w:rsidR="00BB30A9" w:rsidRPr="002528B3" w:rsidRDefault="00BB30A9" w:rsidP="002635A2">
            <w:r w:rsidRPr="00F34F6E">
              <w:rPr>
                <w:b/>
                <w:bCs/>
              </w:rPr>
              <w:t xml:space="preserve">Current Status: </w:t>
            </w:r>
            <w:r>
              <w:t>Pending</w:t>
            </w:r>
          </w:p>
        </w:tc>
      </w:tr>
      <w:tr w:rsidR="00BB30A9" w14:paraId="5922E2F1" w14:textId="77777777" w:rsidTr="002635A2">
        <w:trPr>
          <w:cantSplit/>
          <w:trHeight w:val="286"/>
        </w:trPr>
        <w:tc>
          <w:tcPr>
            <w:tcW w:w="10372" w:type="dxa"/>
            <w:gridSpan w:val="7"/>
          </w:tcPr>
          <w:p w14:paraId="2B97AEF4" w14:textId="35FD294E" w:rsidR="00BB30A9" w:rsidRPr="004D0D15" w:rsidRDefault="00BB30A9" w:rsidP="002635A2">
            <w:pPr>
              <w:rPr>
                <w:bCs/>
              </w:rPr>
            </w:pPr>
            <w:r w:rsidRPr="00F34F6E">
              <w:rPr>
                <w:b/>
                <w:bCs/>
              </w:rPr>
              <w:t>Test title:</w:t>
            </w:r>
            <w:r w:rsidRPr="00E47986">
              <w:t xml:space="preserve">  </w:t>
            </w:r>
            <w:r w:rsidR="00DD6F35">
              <w:rPr>
                <w:bCs/>
              </w:rPr>
              <w:t>Selecting a file from the Search Display</w:t>
            </w:r>
          </w:p>
          <w:p w14:paraId="751F9EFA" w14:textId="77777777" w:rsidR="00BB30A9" w:rsidRPr="00E47986" w:rsidRDefault="00BB30A9" w:rsidP="002635A2"/>
        </w:tc>
      </w:tr>
      <w:tr w:rsidR="00BB30A9" w14:paraId="05010623" w14:textId="77777777" w:rsidTr="002635A2">
        <w:trPr>
          <w:cantSplit/>
          <w:trHeight w:val="647"/>
        </w:trPr>
        <w:tc>
          <w:tcPr>
            <w:tcW w:w="10372" w:type="dxa"/>
            <w:gridSpan w:val="7"/>
          </w:tcPr>
          <w:p w14:paraId="2A6916C9" w14:textId="77777777" w:rsidR="00BB30A9" w:rsidRPr="002A48CE" w:rsidRDefault="00BB30A9" w:rsidP="002635A2">
            <w:pPr>
              <w:rPr>
                <w:color w:val="AEAAAA"/>
              </w:rPr>
            </w:pPr>
            <w:r w:rsidRPr="00F34F6E">
              <w:rPr>
                <w:b/>
                <w:bCs/>
              </w:rPr>
              <w:t>Testing approach:</w:t>
            </w:r>
            <w:r w:rsidRPr="00E47986">
              <w:t xml:space="preserve"> </w:t>
            </w:r>
            <w:r>
              <w:t xml:space="preserve">Manual test, follow the steps below and compare with the expected results. </w:t>
            </w:r>
          </w:p>
          <w:p w14:paraId="1C9BF1B1" w14:textId="77777777" w:rsidR="00BB30A9" w:rsidRDefault="00BB30A9" w:rsidP="002635A2">
            <w:r>
              <w:t xml:space="preserve">Files required: </w:t>
            </w:r>
            <w:r w:rsidRPr="002A48CE">
              <w:t>TEST_DB__CONSTRAINT_TABLE</w:t>
            </w:r>
            <w:r>
              <w:t xml:space="preserve">.xml, </w:t>
            </w:r>
            <w:r w:rsidRPr="002A48CE">
              <w:t>TEST_DB__TYPE_TABLE</w:t>
            </w:r>
            <w:r>
              <w:t xml:space="preserve">.xml, </w:t>
            </w:r>
            <w:r w:rsidRPr="002A48CE">
              <w:t>TEST</w:t>
            </w:r>
            <w:r>
              <w:t>16</w:t>
            </w:r>
            <w:r w:rsidRPr="002A48CE">
              <w:t>_DB__CONSTRAINT_TABLE</w:t>
            </w:r>
            <w:r>
              <w:t xml:space="preserve">.xml, and </w:t>
            </w:r>
            <w:r w:rsidRPr="002A48CE">
              <w:t>TEST</w:t>
            </w:r>
            <w:r>
              <w:t>16</w:t>
            </w:r>
            <w:r w:rsidRPr="002A48CE">
              <w:t>_DB__TYPE_TABLE</w:t>
            </w:r>
            <w:r>
              <w:t>.xml</w:t>
            </w:r>
          </w:p>
          <w:p w14:paraId="2593D085" w14:textId="77777777" w:rsidR="00BB30A9" w:rsidRDefault="00BB30A9" w:rsidP="002635A2"/>
          <w:p w14:paraId="32B34127" w14:textId="77777777" w:rsidR="00BB30A9" w:rsidRDefault="00BB30A9" w:rsidP="002635A2">
            <w:r>
              <w:t xml:space="preserve">Ensure the file path selected in the search window is correct, this should be where your project is saved like: </w:t>
            </w:r>
          </w:p>
          <w:p w14:paraId="21D74FE9" w14:textId="77777777" w:rsidR="00BB30A9" w:rsidRPr="00E47986" w:rsidRDefault="00BB30A9" w:rsidP="002635A2">
            <w:r>
              <w:t>C:\Users\User</w:t>
            </w:r>
            <w:r w:rsidRPr="00BB30A9">
              <w:t>\Downloads\testplangroup1-team-2-master\testplangroup1-team-2-master</w:t>
            </w:r>
          </w:p>
          <w:p w14:paraId="5C214FD8" w14:textId="77777777" w:rsidR="00BB30A9" w:rsidRPr="00E47986" w:rsidRDefault="00BB30A9" w:rsidP="002635A2"/>
        </w:tc>
      </w:tr>
      <w:tr w:rsidR="00BB30A9" w14:paraId="22A46F58" w14:textId="77777777" w:rsidTr="002635A2">
        <w:trPr>
          <w:cantSplit/>
          <w:trHeight w:val="1029"/>
        </w:trPr>
        <w:tc>
          <w:tcPr>
            <w:tcW w:w="717" w:type="dxa"/>
          </w:tcPr>
          <w:p w14:paraId="13551913" w14:textId="77777777" w:rsidR="00BB30A9" w:rsidRPr="00F34F6E" w:rsidRDefault="00BB30A9" w:rsidP="002635A2">
            <w:pPr>
              <w:rPr>
                <w:b/>
                <w:bCs/>
              </w:rPr>
            </w:pPr>
            <w:r w:rsidRPr="00F34F6E">
              <w:rPr>
                <w:b/>
                <w:bCs/>
              </w:rPr>
              <w:t>STEP</w:t>
            </w:r>
          </w:p>
          <w:p w14:paraId="42AFB5C2" w14:textId="77777777" w:rsidR="00BB30A9" w:rsidRDefault="00BB30A9" w:rsidP="002635A2"/>
          <w:p w14:paraId="69DCB4BB" w14:textId="77777777" w:rsidR="00BB30A9" w:rsidRDefault="00BB30A9" w:rsidP="002635A2">
            <w:r>
              <w:t>1.</w:t>
            </w:r>
          </w:p>
        </w:tc>
        <w:tc>
          <w:tcPr>
            <w:tcW w:w="3291" w:type="dxa"/>
          </w:tcPr>
          <w:p w14:paraId="530E614B" w14:textId="77777777" w:rsidR="00BB30A9" w:rsidRPr="00F34F6E" w:rsidRDefault="00BB30A9" w:rsidP="002635A2">
            <w:pPr>
              <w:rPr>
                <w:b/>
                <w:bCs/>
              </w:rPr>
            </w:pPr>
            <w:r w:rsidRPr="00F34F6E">
              <w:rPr>
                <w:b/>
                <w:bCs/>
              </w:rPr>
              <w:t>OPERATOR ACTION</w:t>
            </w:r>
          </w:p>
          <w:p w14:paraId="69B761A5" w14:textId="77777777" w:rsidR="00BB30A9" w:rsidRDefault="00BB30A9" w:rsidP="002635A2"/>
          <w:p w14:paraId="3B29EA42" w14:textId="68B21310" w:rsidR="00BB30A9" w:rsidRDefault="00BB30A9" w:rsidP="002635A2">
            <w:r>
              <w:t>Ensure the application dbEdit is running</w:t>
            </w:r>
            <w:r w:rsidR="00DD6F35">
              <w:t xml:space="preserve"> and the search window is displayed</w:t>
            </w:r>
          </w:p>
        </w:tc>
        <w:tc>
          <w:tcPr>
            <w:tcW w:w="2228" w:type="dxa"/>
            <w:gridSpan w:val="3"/>
          </w:tcPr>
          <w:p w14:paraId="520CAE5B" w14:textId="77777777" w:rsidR="00BB30A9" w:rsidRPr="00F34F6E" w:rsidRDefault="00BB30A9" w:rsidP="002635A2">
            <w:pPr>
              <w:rPr>
                <w:b/>
                <w:bCs/>
              </w:rPr>
            </w:pPr>
            <w:r w:rsidRPr="00F34F6E">
              <w:rPr>
                <w:b/>
                <w:bCs/>
              </w:rPr>
              <w:t>PURPOSE</w:t>
            </w:r>
          </w:p>
          <w:p w14:paraId="4B89C4BB" w14:textId="77777777" w:rsidR="00BB30A9" w:rsidRDefault="00BB30A9" w:rsidP="002635A2"/>
          <w:p w14:paraId="7F4D1472" w14:textId="77777777" w:rsidR="00BB30A9" w:rsidRDefault="00BB30A9" w:rsidP="002635A2">
            <w:r>
              <w:t>Beginning of test</w:t>
            </w:r>
          </w:p>
        </w:tc>
        <w:tc>
          <w:tcPr>
            <w:tcW w:w="2720" w:type="dxa"/>
          </w:tcPr>
          <w:p w14:paraId="4B164370" w14:textId="77777777" w:rsidR="00BB30A9" w:rsidRPr="00F34F6E" w:rsidRDefault="00BB30A9" w:rsidP="002635A2">
            <w:pPr>
              <w:rPr>
                <w:b/>
                <w:bCs/>
              </w:rPr>
            </w:pPr>
            <w:r w:rsidRPr="00F34F6E">
              <w:rPr>
                <w:b/>
                <w:bCs/>
              </w:rPr>
              <w:t>EXEPCTED RESULTS</w:t>
            </w:r>
          </w:p>
          <w:p w14:paraId="61B30192" w14:textId="77777777" w:rsidR="00DD6F35" w:rsidRDefault="00DD6F35" w:rsidP="002635A2"/>
          <w:p w14:paraId="3025FA6D" w14:textId="74E07345" w:rsidR="00BB30A9" w:rsidRDefault="00BB30A9" w:rsidP="002635A2">
            <w:r>
              <w:t>Main window displayed</w:t>
            </w:r>
          </w:p>
        </w:tc>
        <w:tc>
          <w:tcPr>
            <w:tcW w:w="1416" w:type="dxa"/>
          </w:tcPr>
          <w:p w14:paraId="3C05002A" w14:textId="77777777" w:rsidR="00BB30A9" w:rsidRPr="00F34F6E" w:rsidRDefault="00BB30A9" w:rsidP="002635A2">
            <w:pPr>
              <w:rPr>
                <w:b/>
                <w:bCs/>
              </w:rPr>
            </w:pPr>
            <w:r w:rsidRPr="00F34F6E">
              <w:rPr>
                <w:b/>
                <w:bCs/>
              </w:rPr>
              <w:t>COMMENTS</w:t>
            </w:r>
          </w:p>
          <w:p w14:paraId="26E4198F" w14:textId="77777777" w:rsidR="00BB30A9" w:rsidRDefault="00BB30A9" w:rsidP="002635A2"/>
          <w:p w14:paraId="17B555AC" w14:textId="10231554" w:rsidR="00BB30A9" w:rsidRDefault="00DD6F35" w:rsidP="002635A2">
            <w:r>
              <w:rPr>
                <w:bCs/>
              </w:rPr>
              <w:t>Test T4-1 should pass before running this test.</w:t>
            </w:r>
          </w:p>
        </w:tc>
      </w:tr>
      <w:tr w:rsidR="00BB30A9" w14:paraId="3CB37028" w14:textId="77777777" w:rsidTr="002635A2">
        <w:trPr>
          <w:cantSplit/>
          <w:trHeight w:val="523"/>
        </w:trPr>
        <w:tc>
          <w:tcPr>
            <w:tcW w:w="717" w:type="dxa"/>
          </w:tcPr>
          <w:p w14:paraId="21F46C3D" w14:textId="01FD36B5" w:rsidR="00BB30A9" w:rsidRDefault="00DD6F35" w:rsidP="002635A2">
            <w:r>
              <w:t>2</w:t>
            </w:r>
            <w:r w:rsidR="00BB30A9">
              <w:t>.</w:t>
            </w:r>
          </w:p>
        </w:tc>
        <w:tc>
          <w:tcPr>
            <w:tcW w:w="3291" w:type="dxa"/>
          </w:tcPr>
          <w:p w14:paraId="38E937C1" w14:textId="77777777" w:rsidR="00BB30A9" w:rsidRDefault="00BB30A9" w:rsidP="002635A2">
            <w:r>
              <w:t xml:space="preserve">In search for, write: 57 </w:t>
            </w:r>
            <w:r>
              <w:br/>
              <w:t>Click on search</w:t>
            </w:r>
          </w:p>
        </w:tc>
        <w:tc>
          <w:tcPr>
            <w:tcW w:w="2228" w:type="dxa"/>
            <w:gridSpan w:val="3"/>
          </w:tcPr>
          <w:p w14:paraId="660CA78D" w14:textId="77777777" w:rsidR="00BB30A9" w:rsidRDefault="00BB30A9" w:rsidP="002635A2">
            <w:r>
              <w:t>Search a string</w:t>
            </w:r>
          </w:p>
        </w:tc>
        <w:tc>
          <w:tcPr>
            <w:tcW w:w="2720" w:type="dxa"/>
          </w:tcPr>
          <w:p w14:paraId="0E84AE28" w14:textId="77777777" w:rsidR="00BB30A9" w:rsidRDefault="00BB30A9" w:rsidP="002635A2">
            <w:r>
              <w:t>All files that contain the string “57” are displayed, which includes the files:</w:t>
            </w:r>
          </w:p>
          <w:p w14:paraId="1319F785" w14:textId="77777777" w:rsidR="00BB30A9" w:rsidRPr="00160D19" w:rsidRDefault="00BB30A9" w:rsidP="002635A2">
            <w:pPr>
              <w:rPr>
                <w:sz w:val="14"/>
                <w:szCs w:val="14"/>
              </w:rPr>
            </w:pPr>
            <w:r w:rsidRPr="00160D19">
              <w:rPr>
                <w:sz w:val="14"/>
                <w:szCs w:val="14"/>
              </w:rPr>
              <w:t>TEST_DB__CONSTRAINT_TABLE</w:t>
            </w:r>
          </w:p>
          <w:p w14:paraId="66396BA0" w14:textId="77777777" w:rsidR="00BB30A9" w:rsidRPr="00160D19" w:rsidRDefault="00BB30A9" w:rsidP="002635A2">
            <w:pPr>
              <w:rPr>
                <w:sz w:val="14"/>
                <w:szCs w:val="14"/>
              </w:rPr>
            </w:pPr>
            <w:r w:rsidRPr="00160D19">
              <w:rPr>
                <w:sz w:val="14"/>
                <w:szCs w:val="14"/>
              </w:rPr>
              <w:t>TEST_DB__TYPE_TABLE</w:t>
            </w:r>
          </w:p>
          <w:p w14:paraId="43E2CFD0" w14:textId="77777777" w:rsidR="00BB30A9" w:rsidRPr="00160D19" w:rsidRDefault="00BB30A9" w:rsidP="002635A2">
            <w:pPr>
              <w:rPr>
                <w:sz w:val="14"/>
                <w:szCs w:val="14"/>
              </w:rPr>
            </w:pPr>
            <w:r w:rsidRPr="00160D19">
              <w:rPr>
                <w:sz w:val="14"/>
                <w:szCs w:val="14"/>
              </w:rPr>
              <w:t>TEST16_DB__CONSTRAINT_TABLE</w:t>
            </w:r>
          </w:p>
          <w:p w14:paraId="6F4B2D9C" w14:textId="77777777" w:rsidR="00BB30A9" w:rsidRDefault="00BB30A9" w:rsidP="002635A2">
            <w:pPr>
              <w:rPr>
                <w:sz w:val="14"/>
                <w:szCs w:val="14"/>
              </w:rPr>
            </w:pPr>
            <w:r w:rsidRPr="00160D19">
              <w:rPr>
                <w:sz w:val="14"/>
                <w:szCs w:val="14"/>
              </w:rPr>
              <w:t>TEST16_DB__TYPE_TABLE</w:t>
            </w:r>
          </w:p>
          <w:p w14:paraId="3221ABB7" w14:textId="77777777" w:rsidR="00BB30A9" w:rsidRDefault="00BB30A9" w:rsidP="002635A2"/>
        </w:tc>
        <w:tc>
          <w:tcPr>
            <w:tcW w:w="1416" w:type="dxa"/>
          </w:tcPr>
          <w:p w14:paraId="50C550A3" w14:textId="77777777" w:rsidR="00BB30A9" w:rsidRPr="00B10BFA" w:rsidRDefault="00BB30A9" w:rsidP="002635A2"/>
        </w:tc>
      </w:tr>
      <w:tr w:rsidR="00DD6F35" w14:paraId="67CF854C" w14:textId="77777777" w:rsidTr="002635A2">
        <w:trPr>
          <w:cantSplit/>
          <w:trHeight w:val="523"/>
        </w:trPr>
        <w:tc>
          <w:tcPr>
            <w:tcW w:w="717" w:type="dxa"/>
          </w:tcPr>
          <w:p w14:paraId="4A6CA7C3" w14:textId="2B844202" w:rsidR="00DD6F35" w:rsidRDefault="00DD6F35" w:rsidP="002635A2">
            <w:r>
              <w:t>3.</w:t>
            </w:r>
          </w:p>
        </w:tc>
        <w:tc>
          <w:tcPr>
            <w:tcW w:w="3291" w:type="dxa"/>
          </w:tcPr>
          <w:p w14:paraId="456CB211" w14:textId="07FF4349" w:rsidR="00DD6F35" w:rsidRDefault="00DD6F35" w:rsidP="002635A2">
            <w:r>
              <w:rPr>
                <w:noProof/>
              </w:rPr>
              <w:t>Double-click with the right mouse click each of the files</w:t>
            </w:r>
          </w:p>
        </w:tc>
        <w:tc>
          <w:tcPr>
            <w:tcW w:w="2228" w:type="dxa"/>
            <w:gridSpan w:val="3"/>
          </w:tcPr>
          <w:p w14:paraId="2659CE6C" w14:textId="77777777" w:rsidR="00DD6F35" w:rsidRDefault="00DD6F35" w:rsidP="002635A2">
            <w:r>
              <w:t xml:space="preserve">Open each data file and ensure the corresponding database description is opened </w:t>
            </w:r>
          </w:p>
          <w:p w14:paraId="75F801ED" w14:textId="723996C4" w:rsidR="00DD6F35" w:rsidRDefault="00DD6F35" w:rsidP="002635A2"/>
        </w:tc>
        <w:tc>
          <w:tcPr>
            <w:tcW w:w="2720" w:type="dxa"/>
          </w:tcPr>
          <w:p w14:paraId="41ADD906" w14:textId="77777777" w:rsidR="00DD6F35" w:rsidRDefault="00DD6F35" w:rsidP="002635A2">
            <w:r>
              <w:t>When opening a data file, the corresponding database description should also open in a new window</w:t>
            </w:r>
          </w:p>
          <w:p w14:paraId="466ED370" w14:textId="73790F6C" w:rsidR="00DD6F35" w:rsidRDefault="00DD6F35" w:rsidP="002635A2">
            <w:r>
              <w:rPr>
                <w:noProof/>
              </w:rPr>
              <w:drawing>
                <wp:inline distT="0" distB="0" distL="0" distR="0" wp14:anchorId="06519807" wp14:editId="794B0D1B">
                  <wp:extent cx="1725433" cy="1421757"/>
                  <wp:effectExtent l="0" t="0" r="8255"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42958" cy="1436197"/>
                          </a:xfrm>
                          <a:prstGeom prst="rect">
                            <a:avLst/>
                          </a:prstGeom>
                        </pic:spPr>
                      </pic:pic>
                    </a:graphicData>
                  </a:graphic>
                </wp:inline>
              </w:drawing>
            </w:r>
            <w:r>
              <w:t xml:space="preserve"> </w:t>
            </w:r>
          </w:p>
        </w:tc>
        <w:tc>
          <w:tcPr>
            <w:tcW w:w="1416" w:type="dxa"/>
          </w:tcPr>
          <w:p w14:paraId="24B250B9" w14:textId="77777777" w:rsidR="00DD6F35" w:rsidRPr="00B10BFA" w:rsidRDefault="00DD6F35" w:rsidP="002635A2"/>
        </w:tc>
      </w:tr>
      <w:tr w:rsidR="00BB30A9" w14:paraId="6D7FCE3C" w14:textId="77777777" w:rsidTr="002635A2">
        <w:trPr>
          <w:trHeight w:val="656"/>
        </w:trPr>
        <w:tc>
          <w:tcPr>
            <w:tcW w:w="10372" w:type="dxa"/>
            <w:gridSpan w:val="7"/>
            <w:tcBorders>
              <w:bottom w:val="single" w:sz="4" w:space="0" w:color="auto"/>
            </w:tcBorders>
          </w:tcPr>
          <w:p w14:paraId="4AE27A6F" w14:textId="672CDB9E" w:rsidR="00BB30A9" w:rsidRPr="002528B3" w:rsidRDefault="00BB30A9" w:rsidP="002635A2">
            <w:r w:rsidRPr="00F34F6E">
              <w:rPr>
                <w:b/>
                <w:bCs/>
              </w:rPr>
              <w:t>Concluding Remarks:</w:t>
            </w:r>
            <w:r>
              <w:br/>
              <w:t xml:space="preserve">When </w:t>
            </w:r>
            <w:r w:rsidR="00DD6F35">
              <w:t>opening a data file from the find files window, the corresponding database description should be displayed.</w:t>
            </w:r>
          </w:p>
        </w:tc>
      </w:tr>
      <w:tr w:rsidR="00DD6F35" w14:paraId="3AAA427F" w14:textId="77777777" w:rsidTr="002635A2">
        <w:trPr>
          <w:trHeight w:val="851"/>
        </w:trPr>
        <w:tc>
          <w:tcPr>
            <w:tcW w:w="5928" w:type="dxa"/>
            <w:gridSpan w:val="3"/>
          </w:tcPr>
          <w:p w14:paraId="5B17D2CD" w14:textId="77777777" w:rsidR="00BB30A9" w:rsidRPr="002A48CE" w:rsidRDefault="00BB30A9" w:rsidP="002635A2">
            <w:pPr>
              <w:rPr>
                <w:b/>
                <w:bCs/>
                <w:lang w:val="es-MX"/>
              </w:rPr>
            </w:pPr>
            <w:r w:rsidRPr="001D1C86">
              <w:rPr>
                <w:b/>
                <w:bCs/>
                <w:lang w:val="es-MX"/>
              </w:rPr>
              <w:t xml:space="preserve">Testing Team: </w:t>
            </w:r>
          </w:p>
        </w:tc>
        <w:tc>
          <w:tcPr>
            <w:tcW w:w="4444" w:type="dxa"/>
            <w:gridSpan w:val="4"/>
          </w:tcPr>
          <w:p w14:paraId="3BFED7D1" w14:textId="77777777" w:rsidR="00BB30A9" w:rsidRPr="00D47888" w:rsidRDefault="00BB30A9" w:rsidP="002635A2">
            <w:r w:rsidRPr="00F34F6E">
              <w:rPr>
                <w:b/>
                <w:bCs/>
              </w:rPr>
              <w:t>Date Completed:</w:t>
            </w:r>
            <w:r>
              <w:rPr>
                <w:b/>
                <w:bCs/>
              </w:rPr>
              <w:t xml:space="preserve"> </w:t>
            </w:r>
          </w:p>
        </w:tc>
      </w:tr>
    </w:tbl>
    <w:p w14:paraId="0DC1BE11" w14:textId="77777777" w:rsidR="00BB30A9" w:rsidRDefault="00BB30A9" w:rsidP="000A24F7"/>
    <w:p w14:paraId="4C77A305" w14:textId="165AE684" w:rsidR="006F7424" w:rsidRPr="002635A2" w:rsidRDefault="001D1C86" w:rsidP="001D1C86">
      <w:pPr>
        <w:pStyle w:val="Heading1"/>
        <w:pageBreakBefore w:val="0"/>
      </w:pPr>
      <w:bookmarkStart w:id="72" w:name="_Toc21505006"/>
      <w:bookmarkStart w:id="73" w:name="_Toc227033594"/>
      <w:bookmarkStart w:id="74" w:name="_Toc38288755"/>
      <w:r w:rsidRPr="00C8753A">
        <w:t>User Interface Testing</w:t>
      </w:r>
      <w:bookmarkEnd w:id="72"/>
      <w:bookmarkEnd w:id="73"/>
      <w:bookmarkEnd w:id="74"/>
    </w:p>
    <w:p w14:paraId="4DE615E5" w14:textId="497BAED6" w:rsidR="002635A2" w:rsidRDefault="002635A2" w:rsidP="001D1C86">
      <w:pPr>
        <w:rPr>
          <w:bCs/>
        </w:rPr>
      </w:pPr>
      <w:r w:rsidRPr="002635A2">
        <w:rPr>
          <w:bCs/>
        </w:rPr>
        <w:t>This section focuses on the interaction between the user and the system.</w:t>
      </w:r>
    </w:p>
    <w:p w14:paraId="28EF14FF" w14:textId="77777777" w:rsidR="002635A2" w:rsidRPr="002635A2" w:rsidRDefault="002635A2" w:rsidP="001D1C86">
      <w:pPr>
        <w:rPr>
          <w:bCs/>
        </w:rPr>
      </w:pPr>
    </w:p>
    <w:p w14:paraId="6C0A461C" w14:textId="4EE3705D" w:rsidR="006F7424" w:rsidRPr="00362C89" w:rsidRDefault="006F7424" w:rsidP="006F7424">
      <w:pPr>
        <w:pStyle w:val="ListParagraph"/>
        <w:numPr>
          <w:ilvl w:val="0"/>
          <w:numId w:val="21"/>
        </w:numPr>
        <w:rPr>
          <w:rFonts w:ascii="Times New Roman" w:hAnsi="Times New Roman"/>
          <w:bCs/>
          <w:sz w:val="20"/>
          <w:szCs w:val="20"/>
        </w:rPr>
      </w:pPr>
      <w:r w:rsidRPr="00362C89">
        <w:rPr>
          <w:rFonts w:ascii="Times New Roman" w:hAnsi="Times New Roman"/>
          <w:bCs/>
          <w:sz w:val="20"/>
          <w:szCs w:val="20"/>
        </w:rPr>
        <w:t>Close Database Description File</w:t>
      </w:r>
    </w:p>
    <w:p w14:paraId="74C03289" w14:textId="0D76C61F" w:rsidR="006F7424" w:rsidRPr="00362C89" w:rsidRDefault="006F7424" w:rsidP="006F7424">
      <w:pPr>
        <w:pStyle w:val="ListParagraph"/>
        <w:rPr>
          <w:rFonts w:ascii="Times New Roman" w:hAnsi="Times New Roman"/>
          <w:bCs/>
          <w:sz w:val="20"/>
          <w:szCs w:val="20"/>
        </w:rPr>
      </w:pPr>
      <w:r w:rsidRPr="00362C89">
        <w:rPr>
          <w:rFonts w:ascii="Times New Roman" w:hAnsi="Times New Roman"/>
          <w:bCs/>
          <w:sz w:val="20"/>
          <w:szCs w:val="20"/>
        </w:rPr>
        <w:t xml:space="preserve">The window that displays all tables, allows the user to change the name of the table name. But when closing this window, the new name is not saved. This should be fixed since it can cause confusion to </w:t>
      </w:r>
      <w:r w:rsidRPr="00362C89">
        <w:rPr>
          <w:rFonts w:ascii="Times New Roman" w:hAnsi="Times New Roman"/>
          <w:bCs/>
          <w:sz w:val="20"/>
          <w:szCs w:val="20"/>
        </w:rPr>
        <w:lastRenderedPageBreak/>
        <w:t xml:space="preserve">the user. In the document given with the specifications of this program, the option to change a table name is not listed, </w:t>
      </w:r>
      <w:r w:rsidR="00C73DAD" w:rsidRPr="00362C89">
        <w:rPr>
          <w:rFonts w:ascii="Times New Roman" w:hAnsi="Times New Roman"/>
          <w:bCs/>
          <w:sz w:val="20"/>
          <w:szCs w:val="20"/>
        </w:rPr>
        <w:t>therefore</w:t>
      </w:r>
      <w:r w:rsidRPr="00362C89">
        <w:rPr>
          <w:rFonts w:ascii="Times New Roman" w:hAnsi="Times New Roman"/>
          <w:bCs/>
          <w:sz w:val="20"/>
          <w:szCs w:val="20"/>
        </w:rPr>
        <w:t xml:space="preserve"> </w:t>
      </w:r>
      <w:r w:rsidR="00C73DAD" w:rsidRPr="00362C89">
        <w:rPr>
          <w:rFonts w:ascii="Times New Roman" w:hAnsi="Times New Roman"/>
          <w:bCs/>
          <w:sz w:val="20"/>
          <w:szCs w:val="20"/>
        </w:rPr>
        <w:t>this issue is listed here.</w:t>
      </w:r>
    </w:p>
    <w:p w14:paraId="4D21BBE1" w14:textId="3497D384" w:rsidR="006F7424" w:rsidRDefault="006F7424" w:rsidP="006F7424">
      <w:pPr>
        <w:pStyle w:val="ListParagraph"/>
      </w:pPr>
      <w:r>
        <w:rPr>
          <w:noProof/>
        </w:rPr>
        <w:drawing>
          <wp:anchor distT="0" distB="0" distL="114300" distR="114300" simplePos="0" relativeHeight="251663360" behindDoc="0" locked="0" layoutInCell="1" allowOverlap="1" wp14:anchorId="622AB9D6" wp14:editId="41D2D1E3">
            <wp:simplePos x="0" y="0"/>
            <wp:positionH relativeFrom="column">
              <wp:posOffset>3237865</wp:posOffset>
            </wp:positionH>
            <wp:positionV relativeFrom="paragraph">
              <wp:posOffset>192405</wp:posOffset>
            </wp:positionV>
            <wp:extent cx="2705100" cy="1505585"/>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b="11924"/>
                    <a:stretch/>
                  </pic:blipFill>
                  <pic:spPr bwMode="auto">
                    <a:xfrm>
                      <a:off x="0" y="0"/>
                      <a:ext cx="2705100" cy="150558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E60F37B" w14:textId="077BD49A" w:rsidR="006F7424" w:rsidRDefault="006F7424" w:rsidP="006F7424">
      <w:pPr>
        <w:pStyle w:val="ListParagraph"/>
      </w:pPr>
      <w:r>
        <w:rPr>
          <w:noProof/>
        </w:rPr>
        <w:drawing>
          <wp:anchor distT="0" distB="0" distL="114300" distR="114300" simplePos="0" relativeHeight="251662336" behindDoc="0" locked="0" layoutInCell="1" allowOverlap="1" wp14:anchorId="7B5BA79F" wp14:editId="6624FDCE">
            <wp:simplePos x="0" y="0"/>
            <wp:positionH relativeFrom="column">
              <wp:posOffset>455212</wp:posOffset>
            </wp:positionH>
            <wp:positionV relativeFrom="paragraph">
              <wp:posOffset>-3589</wp:posOffset>
            </wp:positionV>
            <wp:extent cx="2655736" cy="1505969"/>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655736" cy="1505969"/>
                    </a:xfrm>
                    <a:prstGeom prst="rect">
                      <a:avLst/>
                    </a:prstGeom>
                  </pic:spPr>
                </pic:pic>
              </a:graphicData>
            </a:graphic>
          </wp:anchor>
        </w:drawing>
      </w:r>
      <w:r w:rsidRPr="006F7424">
        <w:rPr>
          <w:noProof/>
        </w:rPr>
        <w:t xml:space="preserve"> </w:t>
      </w:r>
    </w:p>
    <w:p w14:paraId="2EE0C5AA" w14:textId="6B6B4C39" w:rsidR="006F7424" w:rsidRDefault="006F7424" w:rsidP="006F7424">
      <w:pPr>
        <w:pStyle w:val="ListParagraph"/>
      </w:pPr>
    </w:p>
    <w:p w14:paraId="0E581801" w14:textId="77777777" w:rsidR="006F7424" w:rsidRPr="006F7424" w:rsidRDefault="006F7424" w:rsidP="006F7424">
      <w:pPr>
        <w:pStyle w:val="ListParagraph"/>
      </w:pPr>
    </w:p>
    <w:p w14:paraId="25C4D8CC" w14:textId="0E90346A" w:rsidR="00C73DAD" w:rsidRPr="00362C89" w:rsidRDefault="00C73DAD" w:rsidP="00C73DAD">
      <w:pPr>
        <w:pStyle w:val="ListParagraph"/>
        <w:numPr>
          <w:ilvl w:val="0"/>
          <w:numId w:val="21"/>
        </w:numPr>
        <w:rPr>
          <w:rFonts w:ascii="Times New Roman" w:hAnsi="Times New Roman"/>
          <w:bCs/>
          <w:sz w:val="20"/>
          <w:szCs w:val="20"/>
        </w:rPr>
      </w:pPr>
      <w:r w:rsidRPr="00362C89">
        <w:rPr>
          <w:rFonts w:ascii="Times New Roman" w:hAnsi="Times New Roman"/>
          <w:bCs/>
          <w:sz w:val="20"/>
          <w:szCs w:val="20"/>
        </w:rPr>
        <w:t>Close and Exit Options</w:t>
      </w:r>
    </w:p>
    <w:p w14:paraId="0BBDD0FF" w14:textId="400ABE8E" w:rsidR="00C73DAD" w:rsidRPr="00362C89" w:rsidRDefault="00BF0FF0" w:rsidP="00362C89">
      <w:pPr>
        <w:pStyle w:val="ListParagraph"/>
        <w:rPr>
          <w:rFonts w:ascii="Times New Roman" w:hAnsi="Times New Roman"/>
          <w:bCs/>
          <w:sz w:val="20"/>
          <w:szCs w:val="20"/>
        </w:rPr>
      </w:pPr>
      <w:r w:rsidRPr="00362C89">
        <w:rPr>
          <w:rFonts w:ascii="Times New Roman" w:hAnsi="Times New Roman"/>
          <w:bCs/>
          <w:noProof/>
          <w:sz w:val="20"/>
          <w:szCs w:val="20"/>
        </w:rPr>
        <w:drawing>
          <wp:anchor distT="0" distB="0" distL="114300" distR="114300" simplePos="0" relativeHeight="251665408" behindDoc="0" locked="0" layoutInCell="1" allowOverlap="1" wp14:anchorId="485555F0" wp14:editId="1032FAAC">
            <wp:simplePos x="0" y="0"/>
            <wp:positionH relativeFrom="column">
              <wp:posOffset>1536065</wp:posOffset>
            </wp:positionH>
            <wp:positionV relativeFrom="paragraph">
              <wp:posOffset>405765</wp:posOffset>
            </wp:positionV>
            <wp:extent cx="1152525" cy="1482090"/>
            <wp:effectExtent l="0" t="0" r="9525" b="381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val="0"/>
                        </a:ext>
                      </a:extLst>
                    </a:blip>
                    <a:srcRect b="29133"/>
                    <a:stretch/>
                  </pic:blipFill>
                  <pic:spPr bwMode="auto">
                    <a:xfrm>
                      <a:off x="0" y="0"/>
                      <a:ext cx="1152525" cy="1482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62C89">
        <w:rPr>
          <w:rFonts w:ascii="Times New Roman" w:hAnsi="Times New Roman"/>
          <w:bCs/>
          <w:sz w:val="20"/>
          <w:szCs w:val="20"/>
        </w:rPr>
        <w:t>Close and Exit perform the same function in both windows, consistent terminology is recommended.</w:t>
      </w:r>
      <w:r w:rsidR="007D692F" w:rsidRPr="00362C89">
        <w:rPr>
          <w:rFonts w:ascii="Times New Roman" w:hAnsi="Times New Roman"/>
          <w:bCs/>
          <w:sz w:val="20"/>
          <w:szCs w:val="20"/>
        </w:rPr>
        <w:t xml:space="preserve"> </w:t>
      </w:r>
    </w:p>
    <w:p w14:paraId="5AD0C806" w14:textId="05FE25C3" w:rsidR="00C73DAD" w:rsidRDefault="00C73DAD" w:rsidP="00C73DAD">
      <w:pPr>
        <w:pStyle w:val="ListParagraph"/>
      </w:pPr>
      <w:r>
        <w:rPr>
          <w:noProof/>
        </w:rPr>
        <w:drawing>
          <wp:anchor distT="0" distB="0" distL="114300" distR="114300" simplePos="0" relativeHeight="251664384" behindDoc="0" locked="0" layoutInCell="1" allowOverlap="1" wp14:anchorId="77D1869B" wp14:editId="2994141A">
            <wp:simplePos x="0" y="0"/>
            <wp:positionH relativeFrom="column">
              <wp:posOffset>455212</wp:posOffset>
            </wp:positionH>
            <wp:positionV relativeFrom="paragraph">
              <wp:posOffset>3037</wp:posOffset>
            </wp:positionV>
            <wp:extent cx="946205" cy="1345816"/>
            <wp:effectExtent l="0" t="0" r="6350" b="698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946205" cy="1345816"/>
                    </a:xfrm>
                    <a:prstGeom prst="rect">
                      <a:avLst/>
                    </a:prstGeom>
                  </pic:spPr>
                </pic:pic>
              </a:graphicData>
            </a:graphic>
          </wp:anchor>
        </w:drawing>
      </w:r>
    </w:p>
    <w:p w14:paraId="28CC3279" w14:textId="152A44AD" w:rsidR="006F7424" w:rsidRDefault="006F7424" w:rsidP="001D1C86">
      <w:pPr>
        <w:rPr>
          <w:color w:val="AEAAAA"/>
        </w:rPr>
      </w:pPr>
    </w:p>
    <w:p w14:paraId="4E622147" w14:textId="67646C2D" w:rsidR="00160D19" w:rsidRPr="00362C89" w:rsidRDefault="00160D19" w:rsidP="00160D19">
      <w:pPr>
        <w:pStyle w:val="ListParagraph"/>
        <w:numPr>
          <w:ilvl w:val="0"/>
          <w:numId w:val="21"/>
        </w:numPr>
        <w:rPr>
          <w:rFonts w:ascii="Times New Roman" w:hAnsi="Times New Roman"/>
          <w:bCs/>
          <w:sz w:val="20"/>
          <w:szCs w:val="20"/>
        </w:rPr>
      </w:pPr>
      <w:r w:rsidRPr="00362C89">
        <w:rPr>
          <w:rFonts w:ascii="Times New Roman" w:hAnsi="Times New Roman"/>
          <w:bCs/>
          <w:sz w:val="20"/>
          <w:szCs w:val="20"/>
        </w:rPr>
        <w:t>Search Files Window</w:t>
      </w:r>
    </w:p>
    <w:p w14:paraId="25A3826D" w14:textId="76E2B62A" w:rsidR="00160D19" w:rsidRPr="00362C89" w:rsidRDefault="00160D19" w:rsidP="00160D19">
      <w:pPr>
        <w:pStyle w:val="ListParagraph"/>
        <w:rPr>
          <w:rFonts w:ascii="Times New Roman" w:hAnsi="Times New Roman"/>
          <w:bCs/>
          <w:sz w:val="20"/>
          <w:szCs w:val="20"/>
        </w:rPr>
      </w:pPr>
      <w:r w:rsidRPr="00362C89">
        <w:rPr>
          <w:rFonts w:ascii="Times New Roman" w:hAnsi="Times New Roman"/>
          <w:bCs/>
          <w:noProof/>
          <w:sz w:val="20"/>
          <w:szCs w:val="20"/>
        </w:rPr>
        <w:drawing>
          <wp:anchor distT="0" distB="0" distL="114300" distR="114300" simplePos="0" relativeHeight="251668480" behindDoc="0" locked="0" layoutInCell="1" allowOverlap="1" wp14:anchorId="56AE4967" wp14:editId="30FC7CC4">
            <wp:simplePos x="0" y="0"/>
            <wp:positionH relativeFrom="column">
              <wp:posOffset>423545</wp:posOffset>
            </wp:positionH>
            <wp:positionV relativeFrom="paragraph">
              <wp:posOffset>280670</wp:posOffset>
            </wp:positionV>
            <wp:extent cx="3416935" cy="1793875"/>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416935" cy="1793875"/>
                    </a:xfrm>
                    <a:prstGeom prst="rect">
                      <a:avLst/>
                    </a:prstGeom>
                  </pic:spPr>
                </pic:pic>
              </a:graphicData>
            </a:graphic>
          </wp:anchor>
        </w:drawing>
      </w:r>
      <w:r w:rsidR="00362C89" w:rsidRPr="00362C89">
        <w:rPr>
          <w:rFonts w:ascii="Times New Roman" w:hAnsi="Times New Roman"/>
          <w:bCs/>
          <w:sz w:val="20"/>
          <w:szCs w:val="20"/>
        </w:rPr>
        <w:t xml:space="preserve">Mouse Click Problem, in the rest of the windows, double-click works correctly. </w:t>
      </w:r>
    </w:p>
    <w:p w14:paraId="119964A9" w14:textId="676A5F9B" w:rsidR="006F7424" w:rsidRDefault="006F7424" w:rsidP="00362C89">
      <w:pPr>
        <w:ind w:left="720"/>
        <w:rPr>
          <w:color w:val="AEAAAA"/>
        </w:rPr>
      </w:pPr>
    </w:p>
    <w:p w14:paraId="637767F6" w14:textId="6D2480B9" w:rsidR="00160D19" w:rsidRDefault="00362C89" w:rsidP="00362C89">
      <w:pPr>
        <w:ind w:left="720"/>
        <w:rPr>
          <w:noProof/>
        </w:rPr>
      </w:pPr>
      <w:commentRangeStart w:id="75"/>
      <w:r>
        <w:rPr>
          <w:noProof/>
        </w:rPr>
        <w:t>This is not very user friendly, since</w:t>
      </w:r>
      <w:r w:rsidR="00BB30A9">
        <w:rPr>
          <w:noProof/>
        </w:rPr>
        <w:t xml:space="preserve"> to open each of the files, the user needs to double-click with the right mouse click. In addition is not possible to open the first file listed in the window. </w:t>
      </w:r>
      <w:commentRangeEnd w:id="75"/>
      <w:r w:rsidR="00243614">
        <w:rPr>
          <w:rStyle w:val="CommentReference"/>
        </w:rPr>
        <w:commentReference w:id="75"/>
      </w:r>
    </w:p>
    <w:p w14:paraId="488B5302" w14:textId="23FC4327" w:rsidR="00BB30A9" w:rsidRDefault="00BB30A9" w:rsidP="00362C89">
      <w:pPr>
        <w:ind w:left="720"/>
        <w:rPr>
          <w:noProof/>
        </w:rPr>
      </w:pPr>
    </w:p>
    <w:p w14:paraId="1FA8F754" w14:textId="38C5181D" w:rsidR="00BB30A9" w:rsidRPr="00160D19" w:rsidRDefault="00BB30A9" w:rsidP="00362C89">
      <w:pPr>
        <w:ind w:left="720"/>
        <w:rPr>
          <w:color w:val="AEAAAA"/>
        </w:rPr>
      </w:pPr>
      <w:r>
        <w:rPr>
          <w:noProof/>
        </w:rPr>
        <w:lastRenderedPageBreak/>
        <w:drawing>
          <wp:inline distT="0" distB="0" distL="0" distR="0" wp14:anchorId="7C3AEFEA" wp14:editId="7FC10D28">
            <wp:extent cx="4190338" cy="1677066"/>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01072" cy="1681362"/>
                    </a:xfrm>
                    <a:prstGeom prst="rect">
                      <a:avLst/>
                    </a:prstGeom>
                  </pic:spPr>
                </pic:pic>
              </a:graphicData>
            </a:graphic>
          </wp:inline>
        </w:drawing>
      </w:r>
    </w:p>
    <w:p w14:paraId="5C9D421A" w14:textId="77777777" w:rsidR="001D1C86" w:rsidRDefault="001D1C86" w:rsidP="001D1C86">
      <w:pPr>
        <w:pStyle w:val="Heading1"/>
      </w:pPr>
      <w:bookmarkStart w:id="76" w:name="_Toc38288756"/>
      <w:r>
        <w:lastRenderedPageBreak/>
        <w:t>Test Schedule</w:t>
      </w:r>
      <w:bookmarkEnd w:id="76"/>
    </w:p>
    <w:p w14:paraId="17FDB5FE" w14:textId="77777777" w:rsidR="001D1C86" w:rsidRPr="00853224" w:rsidRDefault="001D1C86" w:rsidP="001D1C86">
      <w:pPr>
        <w:rPr>
          <w:color w:val="AEAAAA"/>
        </w:rPr>
      </w:pPr>
      <w:commentRangeStart w:id="77"/>
      <w:r w:rsidRPr="00853224">
        <w:rPr>
          <w:color w:val="AEAAAA"/>
        </w:rPr>
        <w:t>&lt;&lt; Specify the schedule for testing activities. A table with the order and completion dates of the tests is useful. The table below might be useful.&gt;&gt;</w:t>
      </w:r>
      <w:commentRangeEnd w:id="77"/>
      <w:r w:rsidR="00721423">
        <w:rPr>
          <w:rStyle w:val="CommentReference"/>
        </w:rPr>
        <w:commentReference w:id="77"/>
      </w:r>
    </w:p>
    <w:p w14:paraId="7B3B7CE1" w14:textId="77777777" w:rsidR="001D1C86" w:rsidRDefault="001D1C86" w:rsidP="001D1C86"/>
    <w:p w14:paraId="3432B901" w14:textId="77777777" w:rsidR="001D1C86" w:rsidRDefault="001D1C86" w:rsidP="001D1C86"/>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2700"/>
        <w:gridCol w:w="4608"/>
      </w:tblGrid>
      <w:tr w:rsidR="001D1C86" w:rsidRPr="004F31AD" w14:paraId="74CDB9C7" w14:textId="77777777" w:rsidTr="001D1C86">
        <w:tc>
          <w:tcPr>
            <w:tcW w:w="1548" w:type="dxa"/>
          </w:tcPr>
          <w:p w14:paraId="18F0192F" w14:textId="77777777" w:rsidR="001D1C86" w:rsidRPr="004F31AD" w:rsidRDefault="001D1C86" w:rsidP="001D1C86">
            <w:pPr>
              <w:spacing w:line="360" w:lineRule="auto"/>
              <w:rPr>
                <w:b/>
              </w:rPr>
            </w:pPr>
            <w:r w:rsidRPr="004F31AD">
              <w:rPr>
                <w:b/>
              </w:rPr>
              <w:t>Task</w:t>
            </w:r>
            <w:r>
              <w:rPr>
                <w:b/>
              </w:rPr>
              <w:t xml:space="preserve"> and date</w:t>
            </w:r>
          </w:p>
        </w:tc>
        <w:tc>
          <w:tcPr>
            <w:tcW w:w="2700" w:type="dxa"/>
          </w:tcPr>
          <w:p w14:paraId="4E02CDEE" w14:textId="77777777" w:rsidR="001D1C86" w:rsidRPr="004F31AD" w:rsidRDefault="001D1C86" w:rsidP="001D1C86">
            <w:pPr>
              <w:spacing w:line="360" w:lineRule="auto"/>
              <w:rPr>
                <w:b/>
              </w:rPr>
            </w:pPr>
            <w:r w:rsidRPr="004F31AD">
              <w:rPr>
                <w:b/>
              </w:rPr>
              <w:t>People</w:t>
            </w:r>
          </w:p>
        </w:tc>
        <w:tc>
          <w:tcPr>
            <w:tcW w:w="4608" w:type="dxa"/>
          </w:tcPr>
          <w:p w14:paraId="5CA30398" w14:textId="77777777" w:rsidR="001D1C86" w:rsidRPr="004F31AD" w:rsidRDefault="001D1C86" w:rsidP="001D1C86">
            <w:pPr>
              <w:spacing w:line="360" w:lineRule="auto"/>
              <w:rPr>
                <w:b/>
              </w:rPr>
            </w:pPr>
            <w:r w:rsidRPr="004F31AD">
              <w:rPr>
                <w:b/>
              </w:rPr>
              <w:t>Description</w:t>
            </w:r>
          </w:p>
        </w:tc>
      </w:tr>
      <w:tr w:rsidR="001D1C86" w:rsidRPr="001D1C86" w14:paraId="396F5F52" w14:textId="77777777" w:rsidTr="001D1C86">
        <w:tc>
          <w:tcPr>
            <w:tcW w:w="1548" w:type="dxa"/>
          </w:tcPr>
          <w:p w14:paraId="135D0626" w14:textId="384A1A83" w:rsidR="001D1C86" w:rsidRDefault="001D1C86" w:rsidP="001D1C86">
            <w:pPr>
              <w:spacing w:line="360" w:lineRule="auto"/>
            </w:pPr>
          </w:p>
        </w:tc>
        <w:tc>
          <w:tcPr>
            <w:tcW w:w="2700" w:type="dxa"/>
          </w:tcPr>
          <w:p w14:paraId="72C1A735" w14:textId="2A672567" w:rsidR="001D1C86" w:rsidRPr="001D1C86" w:rsidRDefault="001D1C86" w:rsidP="001D1C86">
            <w:pPr>
              <w:rPr>
                <w:b/>
                <w:bCs/>
                <w:lang w:val="es-MX"/>
              </w:rPr>
            </w:pPr>
          </w:p>
        </w:tc>
        <w:tc>
          <w:tcPr>
            <w:tcW w:w="4608" w:type="dxa"/>
          </w:tcPr>
          <w:p w14:paraId="0A38A06E" w14:textId="48D24AF3" w:rsidR="001D1C86" w:rsidRPr="001D1C86" w:rsidRDefault="001D1C86" w:rsidP="001D1C86">
            <w:pPr>
              <w:spacing w:line="360" w:lineRule="auto"/>
            </w:pPr>
          </w:p>
        </w:tc>
      </w:tr>
      <w:tr w:rsidR="001D1C86" w:rsidRPr="001D1C86" w14:paraId="705C9ED3" w14:textId="77777777" w:rsidTr="001D1C86">
        <w:tc>
          <w:tcPr>
            <w:tcW w:w="1548" w:type="dxa"/>
          </w:tcPr>
          <w:p w14:paraId="00A8B1F2" w14:textId="77777777" w:rsidR="001D1C86" w:rsidRPr="001D1C86" w:rsidRDefault="001D1C86" w:rsidP="001D1C86">
            <w:pPr>
              <w:spacing w:line="360" w:lineRule="auto"/>
            </w:pPr>
          </w:p>
        </w:tc>
        <w:tc>
          <w:tcPr>
            <w:tcW w:w="2700" w:type="dxa"/>
          </w:tcPr>
          <w:p w14:paraId="62BF4CA1" w14:textId="77777777" w:rsidR="001D1C86" w:rsidRPr="001D1C86" w:rsidRDefault="001D1C86" w:rsidP="001D1C86">
            <w:pPr>
              <w:spacing w:line="360" w:lineRule="auto"/>
            </w:pPr>
          </w:p>
        </w:tc>
        <w:tc>
          <w:tcPr>
            <w:tcW w:w="4608" w:type="dxa"/>
          </w:tcPr>
          <w:p w14:paraId="5FEBB3C6" w14:textId="77777777" w:rsidR="001D1C86" w:rsidRPr="001D1C86" w:rsidRDefault="001D1C86" w:rsidP="001D1C86">
            <w:pPr>
              <w:spacing w:line="360" w:lineRule="auto"/>
            </w:pPr>
          </w:p>
        </w:tc>
      </w:tr>
      <w:tr w:rsidR="001D1C86" w:rsidRPr="001D1C86" w14:paraId="3757A859" w14:textId="77777777" w:rsidTr="001D1C86">
        <w:tc>
          <w:tcPr>
            <w:tcW w:w="1548" w:type="dxa"/>
          </w:tcPr>
          <w:p w14:paraId="2C45F412" w14:textId="77777777" w:rsidR="001D1C86" w:rsidRPr="001D1C86" w:rsidRDefault="001D1C86" w:rsidP="001D1C86">
            <w:pPr>
              <w:spacing w:line="360" w:lineRule="auto"/>
            </w:pPr>
          </w:p>
        </w:tc>
        <w:tc>
          <w:tcPr>
            <w:tcW w:w="2700" w:type="dxa"/>
          </w:tcPr>
          <w:p w14:paraId="12B13447" w14:textId="77777777" w:rsidR="001D1C86" w:rsidRPr="001D1C86" w:rsidRDefault="001D1C86" w:rsidP="001D1C86">
            <w:pPr>
              <w:spacing w:line="360" w:lineRule="auto"/>
            </w:pPr>
          </w:p>
        </w:tc>
        <w:tc>
          <w:tcPr>
            <w:tcW w:w="4608" w:type="dxa"/>
          </w:tcPr>
          <w:p w14:paraId="332F4430" w14:textId="77777777" w:rsidR="001D1C86" w:rsidRPr="001D1C86" w:rsidRDefault="001D1C86" w:rsidP="001D1C86">
            <w:pPr>
              <w:spacing w:line="360" w:lineRule="auto"/>
            </w:pPr>
          </w:p>
        </w:tc>
      </w:tr>
      <w:tr w:rsidR="001D1C86" w:rsidRPr="001D1C86" w14:paraId="650B99C0" w14:textId="77777777" w:rsidTr="001D1C86">
        <w:tc>
          <w:tcPr>
            <w:tcW w:w="1548" w:type="dxa"/>
          </w:tcPr>
          <w:p w14:paraId="38E2400A" w14:textId="77777777" w:rsidR="001D1C86" w:rsidRPr="001D1C86" w:rsidRDefault="001D1C86" w:rsidP="001D1C86">
            <w:pPr>
              <w:spacing w:line="360" w:lineRule="auto"/>
            </w:pPr>
          </w:p>
        </w:tc>
        <w:tc>
          <w:tcPr>
            <w:tcW w:w="2700" w:type="dxa"/>
          </w:tcPr>
          <w:p w14:paraId="5ABF9413" w14:textId="77777777" w:rsidR="001D1C86" w:rsidRPr="001D1C86" w:rsidRDefault="001D1C86" w:rsidP="001D1C86">
            <w:pPr>
              <w:spacing w:line="360" w:lineRule="auto"/>
            </w:pPr>
          </w:p>
        </w:tc>
        <w:tc>
          <w:tcPr>
            <w:tcW w:w="4608" w:type="dxa"/>
          </w:tcPr>
          <w:p w14:paraId="02A091F2" w14:textId="77777777" w:rsidR="001D1C86" w:rsidRPr="001D1C86" w:rsidRDefault="001D1C86" w:rsidP="001D1C86">
            <w:pPr>
              <w:spacing w:line="360" w:lineRule="auto"/>
            </w:pPr>
          </w:p>
        </w:tc>
      </w:tr>
      <w:tr w:rsidR="001D1C86" w:rsidRPr="001D1C86" w14:paraId="7DB3465F" w14:textId="77777777" w:rsidTr="001D1C86">
        <w:tc>
          <w:tcPr>
            <w:tcW w:w="1548" w:type="dxa"/>
          </w:tcPr>
          <w:p w14:paraId="0916345F" w14:textId="77777777" w:rsidR="001D1C86" w:rsidRPr="001D1C86" w:rsidRDefault="001D1C86" w:rsidP="001D1C86">
            <w:pPr>
              <w:spacing w:line="360" w:lineRule="auto"/>
            </w:pPr>
          </w:p>
        </w:tc>
        <w:tc>
          <w:tcPr>
            <w:tcW w:w="2700" w:type="dxa"/>
          </w:tcPr>
          <w:p w14:paraId="33E3CDEB" w14:textId="77777777" w:rsidR="001D1C86" w:rsidRPr="001D1C86" w:rsidRDefault="001D1C86" w:rsidP="001D1C86">
            <w:pPr>
              <w:spacing w:line="360" w:lineRule="auto"/>
            </w:pPr>
          </w:p>
        </w:tc>
        <w:tc>
          <w:tcPr>
            <w:tcW w:w="4608" w:type="dxa"/>
          </w:tcPr>
          <w:p w14:paraId="455F8D0F" w14:textId="77777777" w:rsidR="001D1C86" w:rsidRPr="001D1C86" w:rsidRDefault="001D1C86" w:rsidP="001D1C86">
            <w:pPr>
              <w:spacing w:line="360" w:lineRule="auto"/>
            </w:pPr>
          </w:p>
        </w:tc>
      </w:tr>
      <w:tr w:rsidR="001D1C86" w:rsidRPr="001D1C86" w14:paraId="1476E956" w14:textId="77777777" w:rsidTr="001D1C86">
        <w:tc>
          <w:tcPr>
            <w:tcW w:w="1548" w:type="dxa"/>
          </w:tcPr>
          <w:p w14:paraId="619FA71E" w14:textId="77777777" w:rsidR="001D1C86" w:rsidRPr="001D1C86" w:rsidRDefault="001D1C86" w:rsidP="001D1C86">
            <w:pPr>
              <w:spacing w:line="360" w:lineRule="auto"/>
            </w:pPr>
          </w:p>
        </w:tc>
        <w:tc>
          <w:tcPr>
            <w:tcW w:w="2700" w:type="dxa"/>
          </w:tcPr>
          <w:p w14:paraId="44DB066F" w14:textId="77777777" w:rsidR="001D1C86" w:rsidRPr="001D1C86" w:rsidRDefault="001D1C86" w:rsidP="001D1C86">
            <w:pPr>
              <w:spacing w:line="360" w:lineRule="auto"/>
            </w:pPr>
          </w:p>
        </w:tc>
        <w:tc>
          <w:tcPr>
            <w:tcW w:w="4608" w:type="dxa"/>
          </w:tcPr>
          <w:p w14:paraId="2192B6AE" w14:textId="77777777" w:rsidR="001D1C86" w:rsidRPr="001D1C86" w:rsidRDefault="001D1C86" w:rsidP="001D1C86">
            <w:pPr>
              <w:spacing w:line="360" w:lineRule="auto"/>
            </w:pPr>
          </w:p>
        </w:tc>
      </w:tr>
      <w:tr w:rsidR="001D1C86" w:rsidRPr="001D1C86" w14:paraId="345BFB6A" w14:textId="77777777" w:rsidTr="001D1C86">
        <w:tc>
          <w:tcPr>
            <w:tcW w:w="1548" w:type="dxa"/>
          </w:tcPr>
          <w:p w14:paraId="30E23D98" w14:textId="77777777" w:rsidR="001D1C86" w:rsidRPr="001D1C86" w:rsidRDefault="001D1C86" w:rsidP="001D1C86">
            <w:pPr>
              <w:spacing w:line="360" w:lineRule="auto"/>
            </w:pPr>
          </w:p>
        </w:tc>
        <w:tc>
          <w:tcPr>
            <w:tcW w:w="2700" w:type="dxa"/>
          </w:tcPr>
          <w:p w14:paraId="7261B048" w14:textId="77777777" w:rsidR="001D1C86" w:rsidRPr="001D1C86" w:rsidRDefault="001D1C86" w:rsidP="001D1C86">
            <w:pPr>
              <w:spacing w:line="360" w:lineRule="auto"/>
            </w:pPr>
          </w:p>
        </w:tc>
        <w:tc>
          <w:tcPr>
            <w:tcW w:w="4608" w:type="dxa"/>
          </w:tcPr>
          <w:p w14:paraId="28B49F9C" w14:textId="77777777" w:rsidR="001D1C86" w:rsidRPr="001D1C86" w:rsidRDefault="001D1C86" w:rsidP="001D1C86">
            <w:pPr>
              <w:spacing w:line="360" w:lineRule="auto"/>
            </w:pPr>
          </w:p>
        </w:tc>
      </w:tr>
      <w:tr w:rsidR="001D1C86" w:rsidRPr="001D1C86" w14:paraId="62B66D51" w14:textId="77777777" w:rsidTr="001D1C86">
        <w:tc>
          <w:tcPr>
            <w:tcW w:w="1548" w:type="dxa"/>
          </w:tcPr>
          <w:p w14:paraId="47C8DFE2" w14:textId="77777777" w:rsidR="001D1C86" w:rsidRPr="001D1C86" w:rsidRDefault="001D1C86" w:rsidP="001D1C86">
            <w:pPr>
              <w:spacing w:line="360" w:lineRule="auto"/>
            </w:pPr>
          </w:p>
        </w:tc>
        <w:tc>
          <w:tcPr>
            <w:tcW w:w="2700" w:type="dxa"/>
          </w:tcPr>
          <w:p w14:paraId="0041BACC" w14:textId="77777777" w:rsidR="001D1C86" w:rsidRPr="001D1C86" w:rsidRDefault="001D1C86" w:rsidP="001D1C86">
            <w:pPr>
              <w:spacing w:line="360" w:lineRule="auto"/>
            </w:pPr>
          </w:p>
        </w:tc>
        <w:tc>
          <w:tcPr>
            <w:tcW w:w="4608" w:type="dxa"/>
          </w:tcPr>
          <w:p w14:paraId="74A7C17A" w14:textId="77777777" w:rsidR="001D1C86" w:rsidRPr="001D1C86" w:rsidRDefault="001D1C86" w:rsidP="001D1C86">
            <w:pPr>
              <w:spacing w:line="360" w:lineRule="auto"/>
            </w:pPr>
          </w:p>
        </w:tc>
      </w:tr>
      <w:tr w:rsidR="001D1C86" w:rsidRPr="001D1C86" w14:paraId="4BB6109B" w14:textId="77777777" w:rsidTr="001D1C86">
        <w:tc>
          <w:tcPr>
            <w:tcW w:w="1548" w:type="dxa"/>
          </w:tcPr>
          <w:p w14:paraId="0B8C985E" w14:textId="77777777" w:rsidR="001D1C86" w:rsidRPr="001D1C86" w:rsidRDefault="001D1C86" w:rsidP="001D1C86">
            <w:pPr>
              <w:spacing w:line="360" w:lineRule="auto"/>
            </w:pPr>
          </w:p>
        </w:tc>
        <w:tc>
          <w:tcPr>
            <w:tcW w:w="2700" w:type="dxa"/>
          </w:tcPr>
          <w:p w14:paraId="2BBDFCC1" w14:textId="77777777" w:rsidR="001D1C86" w:rsidRPr="001D1C86" w:rsidRDefault="001D1C86" w:rsidP="001D1C86">
            <w:pPr>
              <w:spacing w:line="360" w:lineRule="auto"/>
            </w:pPr>
          </w:p>
        </w:tc>
        <w:tc>
          <w:tcPr>
            <w:tcW w:w="4608" w:type="dxa"/>
          </w:tcPr>
          <w:p w14:paraId="32965134" w14:textId="77777777" w:rsidR="001D1C86" w:rsidRPr="001D1C86" w:rsidRDefault="001D1C86" w:rsidP="001D1C86">
            <w:pPr>
              <w:spacing w:line="360" w:lineRule="auto"/>
            </w:pPr>
          </w:p>
        </w:tc>
      </w:tr>
    </w:tbl>
    <w:p w14:paraId="22A7E68C" w14:textId="77777777" w:rsidR="001D1C86" w:rsidRPr="001D1C86" w:rsidRDefault="001D1C86" w:rsidP="001D1C86"/>
    <w:p w14:paraId="1E445357" w14:textId="77777777" w:rsidR="001D1C86" w:rsidRPr="001D1C86" w:rsidRDefault="001D1C86" w:rsidP="001D1C86"/>
    <w:p w14:paraId="3E3DF936" w14:textId="77777777" w:rsidR="001D1C86" w:rsidRPr="001D1C86" w:rsidRDefault="001D1C86" w:rsidP="001D1C86"/>
    <w:p w14:paraId="6A8E66D4" w14:textId="77777777" w:rsidR="001D1C86" w:rsidRDefault="001D1C86" w:rsidP="001D1C86">
      <w:pPr>
        <w:pStyle w:val="Heading1"/>
      </w:pPr>
      <w:bookmarkStart w:id="78" w:name="_Toc38288757"/>
      <w:r>
        <w:lastRenderedPageBreak/>
        <w:t>Other Sections</w:t>
      </w:r>
      <w:bookmarkEnd w:id="78"/>
    </w:p>
    <w:p w14:paraId="4A196D4B" w14:textId="77777777" w:rsidR="001D1C86" w:rsidRPr="00853224" w:rsidRDefault="001D1C86" w:rsidP="001D1C86">
      <w:pPr>
        <w:rPr>
          <w:color w:val="AEAAAA"/>
        </w:rPr>
      </w:pPr>
    </w:p>
    <w:p w14:paraId="387EC30F" w14:textId="09B9F3C2" w:rsidR="00061ECC" w:rsidRDefault="00061ECC" w:rsidP="00061ECC">
      <w:pPr>
        <w:pStyle w:val="Heading2"/>
      </w:pPr>
      <w:bookmarkStart w:id="79" w:name="_Toc38288758"/>
      <w:r>
        <w:t>Software Requirements</w:t>
      </w:r>
      <w:bookmarkEnd w:id="79"/>
    </w:p>
    <w:p w14:paraId="769CA5CD" w14:textId="442B3350" w:rsidR="00061ECC" w:rsidRPr="00061ECC" w:rsidRDefault="00061ECC" w:rsidP="00061ECC"/>
    <w:p w14:paraId="1A8E1877" w14:textId="454A46C5" w:rsidR="00061ECC" w:rsidRDefault="00061ECC" w:rsidP="00061ECC">
      <w:pPr>
        <w:pStyle w:val="Heading3"/>
      </w:pPr>
      <w:bookmarkStart w:id="80" w:name="_Toc38288759"/>
      <w:r>
        <w:t>Open dbEdit</w:t>
      </w:r>
      <w:bookmarkEnd w:id="80"/>
    </w:p>
    <w:p w14:paraId="0D68E168" w14:textId="143B57AD" w:rsidR="002635A2" w:rsidRDefault="00061ECC" w:rsidP="002635A2">
      <w:r>
        <w:t>Follow this guide on how to open the application dbEdit.jar</w:t>
      </w:r>
    </w:p>
    <w:p w14:paraId="439F38A0" w14:textId="4E4C357B" w:rsidR="002635A2" w:rsidRDefault="002635A2" w:rsidP="002635A2"/>
    <w:p w14:paraId="5CAC83FA" w14:textId="2341542C" w:rsidR="002635A2" w:rsidRDefault="002635A2" w:rsidP="002635A2">
      <w:r>
        <w:t>1-Download project from the GitHub Repository, link can be found in References Section</w:t>
      </w:r>
    </w:p>
    <w:p w14:paraId="1C46DDEC" w14:textId="43421CD1" w:rsidR="002635A2" w:rsidRDefault="002635A2" w:rsidP="002635A2">
      <w:r>
        <w:t>2-Extract all files</w:t>
      </w:r>
    </w:p>
    <w:p w14:paraId="5A2FE4F2" w14:textId="30CF5BFC" w:rsidR="002635A2" w:rsidRDefault="002635A2" w:rsidP="002635A2">
      <w:r>
        <w:t>3-Open folder, double-click on dbEdit.jar</w:t>
      </w:r>
      <w:r>
        <w:rPr>
          <w:noProof/>
        </w:rPr>
        <w:drawing>
          <wp:anchor distT="0" distB="0" distL="114300" distR="114300" simplePos="0" relativeHeight="251669504" behindDoc="0" locked="0" layoutInCell="1" allowOverlap="1" wp14:anchorId="1C46380A" wp14:editId="18474A4D">
            <wp:simplePos x="0" y="0"/>
            <wp:positionH relativeFrom="column">
              <wp:posOffset>1905</wp:posOffset>
            </wp:positionH>
            <wp:positionV relativeFrom="paragraph">
              <wp:posOffset>190196</wp:posOffset>
            </wp:positionV>
            <wp:extent cx="2154803" cy="965946"/>
            <wp:effectExtent l="0" t="0" r="0" b="571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154803" cy="965946"/>
                    </a:xfrm>
                    <a:prstGeom prst="rect">
                      <a:avLst/>
                    </a:prstGeom>
                  </pic:spPr>
                </pic:pic>
              </a:graphicData>
            </a:graphic>
          </wp:anchor>
        </w:drawing>
      </w:r>
    </w:p>
    <w:p w14:paraId="1BA716F2" w14:textId="01C995AE" w:rsidR="00061ECC" w:rsidRDefault="00061ECC" w:rsidP="00061ECC"/>
    <w:p w14:paraId="2D7FDA47" w14:textId="3DBDAF70" w:rsidR="002635A2" w:rsidRDefault="002635A2" w:rsidP="00061ECC">
      <w:r>
        <w:rPr>
          <w:noProof/>
        </w:rPr>
        <w:drawing>
          <wp:anchor distT="0" distB="0" distL="114300" distR="114300" simplePos="0" relativeHeight="251670528" behindDoc="0" locked="0" layoutInCell="1" allowOverlap="1" wp14:anchorId="4E545BC1" wp14:editId="2055035B">
            <wp:simplePos x="0" y="0"/>
            <wp:positionH relativeFrom="column">
              <wp:posOffset>160931</wp:posOffset>
            </wp:positionH>
            <wp:positionV relativeFrom="paragraph">
              <wp:posOffset>228738</wp:posOffset>
            </wp:positionV>
            <wp:extent cx="1566407" cy="1595221"/>
            <wp:effectExtent l="0" t="0" r="0" b="508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566407" cy="1595221"/>
                    </a:xfrm>
                    <a:prstGeom prst="rect">
                      <a:avLst/>
                    </a:prstGeom>
                  </pic:spPr>
                </pic:pic>
              </a:graphicData>
            </a:graphic>
          </wp:anchor>
        </w:drawing>
      </w:r>
      <w:r>
        <w:t>4-The application is running</w:t>
      </w:r>
    </w:p>
    <w:p w14:paraId="2064483F" w14:textId="31003647" w:rsidR="002635A2" w:rsidRDefault="002635A2" w:rsidP="00061ECC"/>
    <w:p w14:paraId="702F0C6B" w14:textId="77777777" w:rsidR="002635A2" w:rsidRPr="00061ECC" w:rsidRDefault="002635A2" w:rsidP="00061ECC"/>
    <w:p w14:paraId="4736D314" w14:textId="28BB520E" w:rsidR="002635A2" w:rsidRDefault="002635A2" w:rsidP="002635A2">
      <w:pPr>
        <w:pStyle w:val="Heading3"/>
      </w:pPr>
      <w:bookmarkStart w:id="81" w:name="_Toc38288760"/>
      <w:r>
        <w:t>Open Database Description</w:t>
      </w:r>
      <w:bookmarkEnd w:id="81"/>
    </w:p>
    <w:p w14:paraId="3547A58C" w14:textId="77777777" w:rsidR="002635A2" w:rsidRPr="002635A2" w:rsidRDefault="002635A2" w:rsidP="002635A2"/>
    <w:p w14:paraId="2CD66531" w14:textId="77777777" w:rsidR="002635A2" w:rsidRDefault="002635A2" w:rsidP="002635A2">
      <w:r>
        <w:t xml:space="preserve">1-Go to the menu bar, </w:t>
      </w:r>
    </w:p>
    <w:p w14:paraId="7E25A56F" w14:textId="76C680B2" w:rsidR="002635A2" w:rsidRDefault="002635A2" w:rsidP="002635A2">
      <w:r>
        <w:t xml:space="preserve">Click on File &gt; Open </w:t>
      </w:r>
    </w:p>
    <w:p w14:paraId="3844212E" w14:textId="77777777" w:rsidR="002635A2" w:rsidRDefault="002635A2" w:rsidP="002635A2"/>
    <w:p w14:paraId="4E88882B" w14:textId="24F9E8B4" w:rsidR="002635A2" w:rsidRDefault="002635A2" w:rsidP="002635A2">
      <w:r>
        <w:t xml:space="preserve">2-Selct a database description </w:t>
      </w:r>
    </w:p>
    <w:p w14:paraId="521354A7" w14:textId="77777777" w:rsidR="002635A2" w:rsidRDefault="002635A2" w:rsidP="002635A2">
      <w:r>
        <w:t>The name convention is NAME_DB.xml</w:t>
      </w:r>
    </w:p>
    <w:p w14:paraId="4BF76ECD" w14:textId="34E44A05" w:rsidR="002635A2" w:rsidRDefault="002635A2" w:rsidP="002635A2">
      <w:r>
        <w:t>For this example, TEST_DB.xml was selected</w:t>
      </w:r>
    </w:p>
    <w:p w14:paraId="4398D5E7" w14:textId="20864A58" w:rsidR="002635A2" w:rsidRDefault="002635A2" w:rsidP="002635A2">
      <w:r>
        <w:rPr>
          <w:noProof/>
        </w:rPr>
        <w:lastRenderedPageBreak/>
        <w:drawing>
          <wp:anchor distT="0" distB="0" distL="114300" distR="114300" simplePos="0" relativeHeight="251671552" behindDoc="0" locked="0" layoutInCell="1" allowOverlap="1" wp14:anchorId="5ADECB5D" wp14:editId="6CE019FA">
            <wp:simplePos x="0" y="0"/>
            <wp:positionH relativeFrom="column">
              <wp:posOffset>1988</wp:posOffset>
            </wp:positionH>
            <wp:positionV relativeFrom="paragraph">
              <wp:posOffset>0</wp:posOffset>
            </wp:positionV>
            <wp:extent cx="1836751" cy="1880633"/>
            <wp:effectExtent l="0" t="0" r="0" b="571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36751" cy="1880633"/>
                    </a:xfrm>
                    <a:prstGeom prst="rect">
                      <a:avLst/>
                    </a:prstGeom>
                  </pic:spPr>
                </pic:pic>
              </a:graphicData>
            </a:graphic>
          </wp:anchor>
        </w:drawing>
      </w:r>
    </w:p>
    <w:p w14:paraId="6DBEEC69" w14:textId="34F86DDF" w:rsidR="001D1C86" w:rsidRDefault="001D1C86" w:rsidP="000A24F7"/>
    <w:p w14:paraId="399BC580" w14:textId="27F48FE6" w:rsidR="002635A2" w:rsidRDefault="002635A2" w:rsidP="000A24F7"/>
    <w:p w14:paraId="6C414092" w14:textId="1E570EF6" w:rsidR="002635A2" w:rsidRPr="000A24F7" w:rsidRDefault="002635A2" w:rsidP="000A24F7">
      <w:r>
        <w:t>*</w:t>
      </w:r>
    </w:p>
    <w:sectPr w:rsidR="002635A2" w:rsidRPr="000A24F7">
      <w:headerReference w:type="default" r:id="rId42"/>
      <w:footerReference w:type="default" r:id="rId43"/>
      <w:type w:val="continuous"/>
      <w:pgSz w:w="12240" w:h="15840" w:code="1"/>
      <w:pgMar w:top="1440" w:right="144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 w:author="Carlos Ivan Vargas Rodríguez" w:date="2020-04-11T22:17:00Z" w:initials="CIVR">
    <w:p w14:paraId="0ACB9CCC" w14:textId="07DD0D06" w:rsidR="00AF06F1" w:rsidRDefault="00AF06F1">
      <w:pPr>
        <w:pStyle w:val="CommentText"/>
      </w:pPr>
      <w:r>
        <w:rPr>
          <w:rStyle w:val="CommentReference"/>
        </w:rPr>
        <w:annotationRef/>
      </w:r>
      <w:r>
        <w:t>For this section, I suggest describing what the test plan covers. This test plan does not cover all features in the system to be tested. For instance, if this document is intended to test</w:t>
      </w:r>
    </w:p>
  </w:comment>
  <w:comment w:id="24" w:author="Alvarez, Bianca S" w:date="2020-04-19T13:29:00Z" w:initials="ABS">
    <w:p w14:paraId="3E4EB768" w14:textId="764AE5BB" w:rsidR="00AF06F1" w:rsidRDefault="00AF06F1">
      <w:pPr>
        <w:pStyle w:val="CommentText"/>
      </w:pPr>
      <w:r>
        <w:rPr>
          <w:rStyle w:val="CommentReference"/>
        </w:rPr>
        <w:annotationRef/>
      </w:r>
      <w:r>
        <w:t>Carlos, let me know if this seems okay</w:t>
      </w:r>
    </w:p>
    <w:p w14:paraId="5A26FA0E" w14:textId="77777777" w:rsidR="00AF06F1" w:rsidRDefault="00AF06F1">
      <w:pPr>
        <w:pStyle w:val="CommentText"/>
      </w:pPr>
    </w:p>
    <w:p w14:paraId="5CC49BBC" w14:textId="6E1C9903" w:rsidR="00AF06F1" w:rsidRDefault="00AF06F1">
      <w:pPr>
        <w:pStyle w:val="CommentText"/>
      </w:pPr>
    </w:p>
  </w:comment>
  <w:comment w:id="25" w:author="Carlos Ivan Vargas Rodríguez" w:date="2020-04-22T16:53:00Z" w:initials="CIVR">
    <w:p w14:paraId="15323D42" w14:textId="5445CD8C" w:rsidR="00AF06F1" w:rsidRDefault="00AF06F1">
      <w:pPr>
        <w:pStyle w:val="CommentText"/>
      </w:pPr>
      <w:r>
        <w:rPr>
          <w:rStyle w:val="CommentReference"/>
        </w:rPr>
        <w:annotationRef/>
      </w:r>
      <w:r>
        <w:t xml:space="preserve">Yes, I also would suggest, to add something that mentions to cover the version   of the software released by Dr. Roach. It seems (I figured this out) that we should add what version of the software this test plan covers. </w:t>
      </w:r>
    </w:p>
  </w:comment>
  <w:comment w:id="28" w:author="Gaucin, Juan A" w:date="2020-04-22T23:42:00Z" w:initials="GJA">
    <w:p w14:paraId="54D6BD3B" w14:textId="5D961F6B" w:rsidR="004C1B8B" w:rsidRDefault="004C1B8B">
      <w:pPr>
        <w:pStyle w:val="CommentText"/>
      </w:pPr>
      <w:r>
        <w:rPr>
          <w:rStyle w:val="CommentReference"/>
        </w:rPr>
        <w:annotationRef/>
      </w:r>
      <w:r>
        <w:t xml:space="preserve">What happens if let’s say the first 5 test all fail, will you still continue on testing, </w:t>
      </w:r>
      <w:proofErr w:type="spellStart"/>
      <w:r>
        <w:t>specially</w:t>
      </w:r>
      <w:proofErr w:type="spellEnd"/>
      <w:r>
        <w:t xml:space="preserve"> if maybe some </w:t>
      </w:r>
      <w:proofErr w:type="gramStart"/>
      <w:r>
        <w:t>test</w:t>
      </w:r>
      <w:proofErr w:type="gramEnd"/>
      <w:r>
        <w:t xml:space="preserve"> have to pass because they are required for others to be executed. May be something to consider implementing </w:t>
      </w:r>
      <w:proofErr w:type="spellStart"/>
      <w:r>
        <w:t>some time</w:t>
      </w:r>
      <w:proofErr w:type="spellEnd"/>
      <w:r>
        <w:t xml:space="preserve"> of suspension criteria.</w:t>
      </w:r>
    </w:p>
  </w:comment>
  <w:comment w:id="31" w:author="Carlos Ivan Vargas Rodríguez" w:date="2020-04-11T23:07:00Z" w:initials="CIVR">
    <w:p w14:paraId="4414F787" w14:textId="7E023FA3" w:rsidR="00AF06F1" w:rsidRDefault="00AF06F1">
      <w:pPr>
        <w:pStyle w:val="CommentText"/>
      </w:pPr>
      <w:r>
        <w:rPr>
          <w:rStyle w:val="CommentReference"/>
        </w:rPr>
        <w:annotationRef/>
      </w:r>
      <w:r>
        <w:t>I suggest including the URL path of the assignment document.</w:t>
      </w:r>
    </w:p>
  </w:comment>
  <w:comment w:id="36" w:author="Carlos Ivan Vargas Rodríguez" w:date="2020-04-11T23:15:00Z" w:initials="CIVR">
    <w:p w14:paraId="6B6D8BDE" w14:textId="77777777" w:rsidR="00AF06F1" w:rsidRDefault="00AF06F1">
      <w:pPr>
        <w:pStyle w:val="CommentText"/>
      </w:pPr>
      <w:r>
        <w:rPr>
          <w:rStyle w:val="CommentReference"/>
        </w:rPr>
        <w:annotationRef/>
      </w:r>
      <w:r>
        <w:t>Why are some text is highlighted (yellow).</w:t>
      </w:r>
      <w:r>
        <w:br/>
        <w:t>This is a style issue but I just would keep it consistent.</w:t>
      </w:r>
      <w:r>
        <w:br/>
        <w:t>If there is some reason to have it like this, I would add a note or a description like you have done it for criticality levels.</w:t>
      </w:r>
      <w:r>
        <w:br/>
        <w:t>However, I think you have made a great job separating the different test suites and you have a great number of test cases!</w:t>
      </w:r>
    </w:p>
    <w:p w14:paraId="46D7D264" w14:textId="77777777" w:rsidR="00AF06F1" w:rsidRDefault="00AF06F1">
      <w:pPr>
        <w:pStyle w:val="CommentText"/>
      </w:pPr>
    </w:p>
    <w:p w14:paraId="2ED70034" w14:textId="593AF2AF" w:rsidR="00AF06F1" w:rsidRDefault="00AF06F1">
      <w:pPr>
        <w:pStyle w:val="CommentText"/>
      </w:pPr>
      <w:r>
        <w:t>Update: I found out that highlighted tests are missing.</w:t>
      </w:r>
      <w:r>
        <w:br/>
        <w:t>Why is this?</w:t>
      </w:r>
      <w:r>
        <w:br/>
        <w:t>Please clarify this.</w:t>
      </w:r>
    </w:p>
  </w:comment>
  <w:comment w:id="37" w:author="Alvarez, Bianca S" w:date="2020-04-18T17:12:00Z" w:initials="ABS">
    <w:p w14:paraId="59D19A79" w14:textId="5F7D4773" w:rsidR="00AF06F1" w:rsidRDefault="00AF06F1">
      <w:pPr>
        <w:pStyle w:val="CommentText"/>
      </w:pPr>
      <w:r>
        <w:rPr>
          <w:rStyle w:val="CommentReference"/>
        </w:rPr>
        <w:annotationRef/>
      </w:r>
      <w:r>
        <w:t>Thanks, Carlos for your feedback! My bad, I highlighted in yellow the ones I was missing to write a detailed test case. I have now created a test case for all of them, let me know what you think.</w:t>
      </w:r>
    </w:p>
    <w:p w14:paraId="2532999F" w14:textId="77777777" w:rsidR="00AF06F1" w:rsidRDefault="00AF06F1">
      <w:pPr>
        <w:pStyle w:val="CommentText"/>
      </w:pPr>
    </w:p>
    <w:p w14:paraId="15E77BEA" w14:textId="14EB629B" w:rsidR="00AF06F1" w:rsidRDefault="00AF06F1">
      <w:pPr>
        <w:pStyle w:val="CommentText"/>
      </w:pPr>
    </w:p>
  </w:comment>
  <w:comment w:id="38" w:author="Carlos Ivan Vargas Rodríguez" w:date="2020-04-22T16:55:00Z" w:initials="CIVR">
    <w:p w14:paraId="213C1CEA" w14:textId="1F7395DD" w:rsidR="00AF06F1" w:rsidRDefault="00AF06F1">
      <w:pPr>
        <w:pStyle w:val="CommentText"/>
      </w:pPr>
      <w:r>
        <w:rPr>
          <w:rStyle w:val="CommentReference"/>
        </w:rPr>
        <w:annotationRef/>
      </w:r>
      <w:r>
        <w:t>Perfect!</w:t>
      </w:r>
    </w:p>
  </w:comment>
  <w:comment w:id="41" w:author="Gaucin, Juan A" w:date="2020-04-13T20:25:00Z" w:initials="GJA">
    <w:p w14:paraId="08895D30" w14:textId="3FA2B86C" w:rsidR="00AF06F1" w:rsidRDefault="00AF06F1">
      <w:pPr>
        <w:pStyle w:val="CommentText"/>
      </w:pPr>
      <w:r>
        <w:rPr>
          <w:rStyle w:val="CommentReference"/>
        </w:rPr>
        <w:annotationRef/>
      </w:r>
      <w:r>
        <w:t>Add a second subheading for each individual test withing the test suite.</w:t>
      </w:r>
    </w:p>
  </w:comment>
  <w:comment w:id="43" w:author="Carlos Ivan Vargas Rodríguez" w:date="2020-04-11T23:37:00Z" w:initials="CIVR">
    <w:p w14:paraId="31DAD14C" w14:textId="79CB4E36" w:rsidR="00AF06F1" w:rsidRDefault="00AF06F1">
      <w:pPr>
        <w:pStyle w:val="CommentText"/>
      </w:pPr>
      <w:r>
        <w:rPr>
          <w:rStyle w:val="CommentReference"/>
        </w:rPr>
        <w:annotationRef/>
      </w:r>
      <w:r>
        <w:t>I don’t understand why T1-1 is missing. Is this the first test?</w:t>
      </w:r>
      <w:r>
        <w:br/>
        <w:t xml:space="preserve">If it is missing, I would suggest adding it. </w:t>
      </w:r>
    </w:p>
  </w:comment>
  <w:comment w:id="44" w:author="Gaucin, Juan A" w:date="2020-04-13T20:23:00Z" w:initials="GJA">
    <w:p w14:paraId="49C3CED6" w14:textId="7339B95F" w:rsidR="00AF06F1" w:rsidRDefault="00AF06F1">
      <w:pPr>
        <w:pStyle w:val="CommentText"/>
      </w:pPr>
      <w:r>
        <w:rPr>
          <w:rStyle w:val="CommentReference"/>
        </w:rPr>
        <w:annotationRef/>
      </w:r>
      <w:r>
        <w:t>May be useful to refer to a menu bar to avoid confusion of looking for an actual button.</w:t>
      </w:r>
    </w:p>
  </w:comment>
  <w:comment w:id="45" w:author="Gaucin, Juan A" w:date="2020-04-13T20:33:00Z" w:initials="GJA">
    <w:p w14:paraId="08996792" w14:textId="1D43340E" w:rsidR="00AF06F1" w:rsidRDefault="00AF06F1">
      <w:pPr>
        <w:pStyle w:val="CommentText"/>
      </w:pPr>
      <w:r>
        <w:rPr>
          <w:rStyle w:val="CommentReference"/>
        </w:rPr>
        <w:annotationRef/>
      </w:r>
      <w:r>
        <w:t>Visuals seem like a great addition to aid the tester!</w:t>
      </w:r>
    </w:p>
  </w:comment>
  <w:comment w:id="46" w:author="Alvarez, Bianca S" w:date="2020-04-19T17:07:00Z" w:initials="ABS">
    <w:p w14:paraId="68892D3B" w14:textId="77777777" w:rsidR="00AF06F1" w:rsidRDefault="00AF06F1">
      <w:pPr>
        <w:pStyle w:val="CommentText"/>
      </w:pPr>
      <w:r>
        <w:rPr>
          <w:rStyle w:val="CommentReference"/>
        </w:rPr>
        <w:annotationRef/>
      </w:r>
      <w:r>
        <w:t>Thank you</w:t>
      </w:r>
    </w:p>
    <w:p w14:paraId="51523DB1" w14:textId="0974FFE2" w:rsidR="00AF06F1" w:rsidRDefault="00AF06F1">
      <w:pPr>
        <w:pStyle w:val="CommentText"/>
      </w:pPr>
    </w:p>
  </w:comment>
  <w:comment w:id="49" w:author="Gaucin, Juan A" w:date="2020-04-13T20:23:00Z" w:initials="GJA">
    <w:p w14:paraId="3015F061" w14:textId="77777777" w:rsidR="00AF06F1" w:rsidRDefault="00AF06F1" w:rsidP="0059063F">
      <w:pPr>
        <w:pStyle w:val="CommentText"/>
      </w:pPr>
      <w:r>
        <w:rPr>
          <w:rStyle w:val="CommentReference"/>
        </w:rPr>
        <w:annotationRef/>
      </w:r>
      <w:r>
        <w:t>May be useful to refer to a menu bar to avoid confusion of looking for an actual button.</w:t>
      </w:r>
    </w:p>
  </w:comment>
  <w:comment w:id="50" w:author="Alvarez, Bianca S" w:date="2020-04-19T17:07:00Z" w:initials="ABS">
    <w:p w14:paraId="6A597D4F" w14:textId="47B0FE32" w:rsidR="00AF06F1" w:rsidRDefault="00AF06F1">
      <w:pPr>
        <w:pStyle w:val="CommentText"/>
      </w:pPr>
      <w:r>
        <w:rPr>
          <w:rStyle w:val="CommentReference"/>
        </w:rPr>
        <w:annotationRef/>
      </w:r>
      <w:r>
        <w:t>Thanks for noticing, is this clearer?</w:t>
      </w:r>
    </w:p>
    <w:p w14:paraId="1B3A23A0" w14:textId="6A9B7EB9" w:rsidR="00AF06F1" w:rsidRDefault="00AF06F1">
      <w:pPr>
        <w:pStyle w:val="CommentText"/>
      </w:pPr>
    </w:p>
  </w:comment>
  <w:comment w:id="53" w:author="Carlos Ivan Vargas Rodríguez" w:date="2020-04-22T17:12:00Z" w:initials="CIVR">
    <w:p w14:paraId="43EF8DB1" w14:textId="0FACAD0B" w:rsidR="004D0CD2" w:rsidRDefault="004D0CD2">
      <w:pPr>
        <w:pStyle w:val="CommentText"/>
      </w:pPr>
      <w:r>
        <w:rPr>
          <w:rStyle w:val="CommentReference"/>
        </w:rPr>
        <w:annotationRef/>
      </w:r>
      <w:r>
        <w:t>I’m curious about this file. Why do you have other file not originally added?</w:t>
      </w:r>
      <w:r>
        <w:br/>
      </w:r>
      <w:r>
        <w:br/>
        <w:t xml:space="preserve">I just would like this to be clarified since I think we were not supposed to add new files. You might have a </w:t>
      </w:r>
      <w:r w:rsidR="00B73FB3">
        <w:t xml:space="preserve">good </w:t>
      </w:r>
      <w:proofErr w:type="gramStart"/>
      <w:r w:rsidR="00B73FB3">
        <w:t>reason</w:t>
      </w:r>
      <w:proofErr w:type="gramEnd"/>
      <w:r w:rsidR="00B73FB3">
        <w:t xml:space="preserve"> but I would personally like to understand this.</w:t>
      </w:r>
    </w:p>
  </w:comment>
  <w:comment w:id="54" w:author="Gaucin, Juan A" w:date="2020-04-13T20:23:00Z" w:initials="GJA">
    <w:p w14:paraId="051DB60D" w14:textId="77777777" w:rsidR="00AF06F1" w:rsidRDefault="00AF06F1" w:rsidP="009A4C3C">
      <w:pPr>
        <w:pStyle w:val="CommentText"/>
      </w:pPr>
      <w:r>
        <w:rPr>
          <w:rStyle w:val="CommentReference"/>
        </w:rPr>
        <w:annotationRef/>
      </w:r>
      <w:r>
        <w:t>May be useful to refer to a menu bar to avoid confusion of looking for an actual button.</w:t>
      </w:r>
    </w:p>
  </w:comment>
  <w:comment w:id="55" w:author="Alvarez, Bianca S" w:date="2020-04-19T17:07:00Z" w:initials="ABS">
    <w:p w14:paraId="5FDDBA9B" w14:textId="77777777" w:rsidR="00AF06F1" w:rsidRDefault="00AF06F1" w:rsidP="009A4C3C">
      <w:pPr>
        <w:pStyle w:val="CommentText"/>
      </w:pPr>
      <w:r>
        <w:rPr>
          <w:rStyle w:val="CommentReference"/>
        </w:rPr>
        <w:annotationRef/>
      </w:r>
      <w:r>
        <w:t>Thanks for noticing, is this clearer?</w:t>
      </w:r>
    </w:p>
    <w:p w14:paraId="584CBAC0" w14:textId="77777777" w:rsidR="00AF06F1" w:rsidRDefault="00AF06F1" w:rsidP="009A4C3C">
      <w:pPr>
        <w:pStyle w:val="CommentText"/>
      </w:pPr>
    </w:p>
  </w:comment>
  <w:comment w:id="56" w:author="Gaucin, Juan A" w:date="2020-04-22T23:45:00Z" w:initials="GJA">
    <w:p w14:paraId="31326EED" w14:textId="5CD5B0DB" w:rsidR="004C1B8B" w:rsidRDefault="004C1B8B">
      <w:pPr>
        <w:pStyle w:val="CommentText"/>
      </w:pPr>
      <w:r>
        <w:rPr>
          <w:rStyle w:val="CommentReference"/>
        </w:rPr>
        <w:annotationRef/>
      </w:r>
      <w:r>
        <w:t xml:space="preserve">That definitely </w:t>
      </w:r>
      <w:r>
        <w:t>works</w:t>
      </w:r>
    </w:p>
  </w:comment>
  <w:comment w:id="60" w:author="Gaucin, Juan A" w:date="2020-04-13T20:23:00Z" w:initials="GJA">
    <w:p w14:paraId="25574875" w14:textId="77777777" w:rsidR="00AF06F1" w:rsidRDefault="00AF06F1" w:rsidP="0059063F">
      <w:pPr>
        <w:pStyle w:val="CommentText"/>
      </w:pPr>
      <w:r>
        <w:rPr>
          <w:rStyle w:val="CommentReference"/>
        </w:rPr>
        <w:annotationRef/>
      </w:r>
      <w:r>
        <w:t>May be useful to refer to a menu bar to avoid confusion of looking for an actual button.</w:t>
      </w:r>
    </w:p>
  </w:comment>
  <w:comment w:id="62" w:author="Gaucin, Juan A" w:date="2020-04-13T20:23:00Z" w:initials="GJA">
    <w:p w14:paraId="620D597F" w14:textId="77777777" w:rsidR="00AF06F1" w:rsidRDefault="00AF06F1" w:rsidP="0059063F">
      <w:pPr>
        <w:pStyle w:val="CommentText"/>
      </w:pPr>
      <w:r>
        <w:rPr>
          <w:rStyle w:val="CommentReference"/>
        </w:rPr>
        <w:annotationRef/>
      </w:r>
      <w:r>
        <w:t>May be useful to refer to a menu bar to avoid confusion of looking for an actual button.</w:t>
      </w:r>
    </w:p>
  </w:comment>
  <w:comment w:id="75" w:author="Carlos Ivan Vargas Rodríguez" w:date="2020-04-22T17:43:00Z" w:initials="CIVR">
    <w:p w14:paraId="3B74E80A" w14:textId="582B4CDC" w:rsidR="00243614" w:rsidRDefault="00243614">
      <w:pPr>
        <w:pStyle w:val="CommentText"/>
      </w:pPr>
      <w:r>
        <w:rPr>
          <w:rStyle w:val="CommentReference"/>
        </w:rPr>
        <w:annotationRef/>
      </w:r>
      <w:r>
        <w:t>This is not a suggestion, It’s just a comment. I am not sure if we are supposed to say this type of comments. I would have assumed that these notes or comments are supposed to be made by actual testers (we are just providing a guide). However, I would not necessarily modify this.</w:t>
      </w:r>
    </w:p>
  </w:comment>
  <w:comment w:id="77" w:author="Carlos Ivan Vargas Rodríguez" w:date="2020-04-22T17:27:00Z" w:initials="CIVR">
    <w:p w14:paraId="3E326726" w14:textId="2C20ACD3" w:rsidR="00721423" w:rsidRDefault="00721423">
      <w:pPr>
        <w:pStyle w:val="CommentText"/>
      </w:pPr>
      <w:r>
        <w:rPr>
          <w:rStyle w:val="CommentReference"/>
        </w:rPr>
        <w:annotationRef/>
      </w:r>
      <w:r>
        <w:t xml:space="preserve">I just would suggest </w:t>
      </w:r>
      <w:r w:rsidR="00243614">
        <w:t>adding</w:t>
      </w:r>
      <w:r>
        <w:t xml:space="preserve"> or mention that the schedule is not yet defined or something simil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CB9CCC" w15:done="0"/>
  <w15:commentEx w15:paraId="5CC49BBC" w15:paraIdParent="0ACB9CCC" w15:done="0"/>
  <w15:commentEx w15:paraId="15323D42" w15:paraIdParent="0ACB9CCC" w15:done="0"/>
  <w15:commentEx w15:paraId="54D6BD3B" w15:done="0"/>
  <w15:commentEx w15:paraId="4414F787" w15:done="1"/>
  <w15:commentEx w15:paraId="2ED70034" w15:done="1"/>
  <w15:commentEx w15:paraId="15E77BEA" w15:paraIdParent="2ED70034" w15:done="1"/>
  <w15:commentEx w15:paraId="213C1CEA" w15:paraIdParent="2ED70034" w15:done="1"/>
  <w15:commentEx w15:paraId="08895D30" w15:done="1"/>
  <w15:commentEx w15:paraId="31DAD14C" w15:done="1"/>
  <w15:commentEx w15:paraId="49C3CED6" w15:done="1"/>
  <w15:commentEx w15:paraId="08996792" w15:done="1"/>
  <w15:commentEx w15:paraId="51523DB1" w15:paraIdParent="08996792" w15:done="0"/>
  <w15:commentEx w15:paraId="3015F061" w15:done="1"/>
  <w15:commentEx w15:paraId="1B3A23A0" w15:paraIdParent="3015F061" w15:done="0"/>
  <w15:commentEx w15:paraId="43EF8DB1" w15:done="0"/>
  <w15:commentEx w15:paraId="051DB60D" w15:done="1"/>
  <w15:commentEx w15:paraId="584CBAC0" w15:paraIdParent="051DB60D" w15:done="0"/>
  <w15:commentEx w15:paraId="31326EED" w15:paraIdParent="051DB60D" w15:done="0"/>
  <w15:commentEx w15:paraId="25574875" w15:done="1"/>
  <w15:commentEx w15:paraId="620D597F" w15:done="1"/>
  <w15:commentEx w15:paraId="3B74E80A" w15:done="0"/>
  <w15:commentEx w15:paraId="3E3267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6D0B7" w16cex:dateUtc="2020-04-19T19:29:00Z"/>
  <w16cex:commentExtensible w16cex:durableId="2245B368" w16cex:dateUtc="2020-04-18T23:12:00Z"/>
  <w16cex:commentExtensible w16cex:durableId="224703D7" w16cex:dateUtc="2020-04-19T23:07:00Z"/>
  <w16cex:commentExtensible w16cex:durableId="224703C1" w16cex:dateUtc="2020-04-19T23:07:00Z"/>
  <w16cex:commentExtensible w16cex:durableId="224827B9" w16cex:dateUtc="2020-04-19T23: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CB9CCC" w16cid:durableId="223CC068"/>
  <w16cid:commentId w16cid:paraId="5CC49BBC" w16cid:durableId="2246D0B7"/>
  <w16cid:commentId w16cid:paraId="15323D42" w16cid:durableId="224AF4FC"/>
  <w16cid:commentId w16cid:paraId="54D6BD3B" w16cid:durableId="224B54EA"/>
  <w16cid:commentId w16cid:paraId="4414F787" w16cid:durableId="223CCC3E"/>
  <w16cid:commentId w16cid:paraId="2ED70034" w16cid:durableId="223CCE1E"/>
  <w16cid:commentId w16cid:paraId="15E77BEA" w16cid:durableId="2245B368"/>
  <w16cid:commentId w16cid:paraId="213C1CEA" w16cid:durableId="224AF585"/>
  <w16cid:commentId w16cid:paraId="08895D30" w16cid:durableId="223F493B"/>
  <w16cid:commentId w16cid:paraId="31DAD14C" w16cid:durableId="223CD31D"/>
  <w16cid:commentId w16cid:paraId="49C3CED6" w16cid:durableId="223F48C5"/>
  <w16cid:commentId w16cid:paraId="08996792" w16cid:durableId="223F4B2C"/>
  <w16cid:commentId w16cid:paraId="51523DB1" w16cid:durableId="224703D7"/>
  <w16cid:commentId w16cid:paraId="3015F061" w16cid:durableId="224528F4"/>
  <w16cid:commentId w16cid:paraId="1B3A23A0" w16cid:durableId="224703C1"/>
  <w16cid:commentId w16cid:paraId="43EF8DB1" w16cid:durableId="224AF992"/>
  <w16cid:commentId w16cid:paraId="051DB60D" w16cid:durableId="224827BA"/>
  <w16cid:commentId w16cid:paraId="584CBAC0" w16cid:durableId="224827B9"/>
  <w16cid:commentId w16cid:paraId="31326EED" w16cid:durableId="224B55A9"/>
  <w16cid:commentId w16cid:paraId="25574875" w16cid:durableId="22452939"/>
  <w16cid:commentId w16cid:paraId="620D597F" w16cid:durableId="22452951"/>
  <w16cid:commentId w16cid:paraId="3B74E80A" w16cid:durableId="224B00B0"/>
  <w16cid:commentId w16cid:paraId="3E326726" w16cid:durableId="224AFC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55E049" w14:textId="77777777" w:rsidR="008E7D35" w:rsidRDefault="008E7D35">
      <w:r>
        <w:separator/>
      </w:r>
    </w:p>
  </w:endnote>
  <w:endnote w:type="continuationSeparator" w:id="0">
    <w:p w14:paraId="6420B8C4" w14:textId="77777777" w:rsidR="008E7D35" w:rsidRDefault="008E7D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000" w:firstRow="0" w:lastRow="0" w:firstColumn="0" w:lastColumn="0" w:noHBand="0" w:noVBand="0"/>
    </w:tblPr>
    <w:tblGrid>
      <w:gridCol w:w="4428"/>
      <w:gridCol w:w="4428"/>
    </w:tblGrid>
    <w:tr w:rsidR="00AF06F1" w14:paraId="1AF7552F" w14:textId="77777777">
      <w:tc>
        <w:tcPr>
          <w:tcW w:w="4428" w:type="dxa"/>
        </w:tcPr>
        <w:p w14:paraId="1AE7A04F" w14:textId="131ADDEE" w:rsidR="00AF06F1" w:rsidRDefault="00AF06F1">
          <w:pPr>
            <w:pStyle w:val="Footer"/>
          </w:pPr>
          <w:r>
            <w:rPr>
              <w:color w:val="000000"/>
            </w:rPr>
            <w:sym w:font="Symbol" w:char="F0D3"/>
          </w:r>
          <w:r>
            <w:rPr>
              <w:color w:val="000000"/>
            </w:rPr>
            <w:t xml:space="preserve"> 2020 </w:t>
          </w:r>
          <w:r>
            <w:t>Group 1 – Team 2</w:t>
          </w:r>
        </w:p>
      </w:tc>
      <w:tc>
        <w:tcPr>
          <w:tcW w:w="4428" w:type="dxa"/>
        </w:tcPr>
        <w:p w14:paraId="42FDBAE2" w14:textId="08C0ABD0" w:rsidR="00AF06F1" w:rsidRDefault="00AF06F1">
          <w:pPr>
            <w:pStyle w:val="Footer"/>
            <w:jc w:val="right"/>
          </w:pPr>
        </w:p>
      </w:tc>
    </w:tr>
  </w:tbl>
  <w:p w14:paraId="1D8BA0D3" w14:textId="77777777" w:rsidR="00AF06F1" w:rsidRDefault="00AF06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3060"/>
      <w:gridCol w:w="2880"/>
      <w:gridCol w:w="1980"/>
      <w:gridCol w:w="1080"/>
    </w:tblGrid>
    <w:tr w:rsidR="00AF06F1" w14:paraId="19C87F09" w14:textId="77777777">
      <w:trPr>
        <w:trHeight w:hRule="exact" w:val="552"/>
      </w:trPr>
      <w:tc>
        <w:tcPr>
          <w:tcW w:w="3060" w:type="dxa"/>
        </w:tcPr>
        <w:p w14:paraId="4D519915" w14:textId="77777777" w:rsidR="00AF06F1" w:rsidRDefault="00AF06F1">
          <w:pPr>
            <w:pStyle w:val="Footer"/>
            <w:spacing w:before="80"/>
            <w:rPr>
              <w:bCs/>
            </w:rPr>
          </w:pPr>
          <w:r>
            <w:t>Test Plan</w:t>
          </w:r>
        </w:p>
        <w:p w14:paraId="4E6AA7F3" w14:textId="77777777" w:rsidR="00AF06F1" w:rsidRDefault="00AF06F1">
          <w:pPr>
            <w:pStyle w:val="Footer"/>
            <w:spacing w:before="80"/>
          </w:pPr>
        </w:p>
        <w:p w14:paraId="6CB9EFA3" w14:textId="77777777" w:rsidR="00AF06F1" w:rsidRDefault="00AF06F1">
          <w:pPr>
            <w:pStyle w:val="Footer"/>
            <w:spacing w:before="80"/>
          </w:pPr>
        </w:p>
      </w:tc>
      <w:tc>
        <w:tcPr>
          <w:tcW w:w="2880" w:type="dxa"/>
        </w:tcPr>
        <w:p w14:paraId="342B42AB" w14:textId="7A826043" w:rsidR="00AF06F1" w:rsidRDefault="00AF06F1">
          <w:pPr>
            <w:pStyle w:val="Footer"/>
            <w:spacing w:before="80"/>
            <w:rPr>
              <w:bCs/>
            </w:rPr>
          </w:pPr>
          <w:r>
            <w:t>Group 1 – Team 2</w:t>
          </w:r>
        </w:p>
      </w:tc>
      <w:tc>
        <w:tcPr>
          <w:tcW w:w="1980" w:type="dxa"/>
        </w:tcPr>
        <w:p w14:paraId="7AA956BC" w14:textId="77777777" w:rsidR="00AF06F1" w:rsidRDefault="00AF06F1">
          <w:pPr>
            <w:pStyle w:val="Footer"/>
            <w:spacing w:before="80"/>
            <w:rPr>
              <w:bCs/>
            </w:rPr>
          </w:pPr>
          <w:r>
            <w:rPr>
              <w:bCs/>
            </w:rPr>
            <w:t>Date</w:t>
          </w:r>
        </w:p>
        <w:p w14:paraId="4D71687A" w14:textId="7793740E" w:rsidR="00AF06F1" w:rsidRDefault="00AF06F1">
          <w:pPr>
            <w:pStyle w:val="Footer"/>
            <w:spacing w:before="80"/>
            <w:rPr>
              <w:b w:val="0"/>
              <w:bCs/>
            </w:rPr>
          </w:pPr>
          <w:r>
            <w:rPr>
              <w:b w:val="0"/>
              <w:bCs/>
            </w:rPr>
            <w:fldChar w:fldCharType="begin"/>
          </w:r>
          <w:r>
            <w:rPr>
              <w:b w:val="0"/>
              <w:bCs/>
            </w:rPr>
            <w:instrText xml:space="preserve"> DATE \@ "M/d/yyyy" </w:instrText>
          </w:r>
          <w:r>
            <w:rPr>
              <w:b w:val="0"/>
              <w:bCs/>
            </w:rPr>
            <w:fldChar w:fldCharType="separate"/>
          </w:r>
          <w:r w:rsidR="004C1B8B">
            <w:rPr>
              <w:b w:val="0"/>
              <w:bCs/>
              <w:noProof/>
            </w:rPr>
            <w:t>4/22/2020</w:t>
          </w:r>
          <w:r>
            <w:rPr>
              <w:b w:val="0"/>
              <w:bCs/>
            </w:rPr>
            <w:fldChar w:fldCharType="end"/>
          </w:r>
          <w:r>
            <w:rPr>
              <w:b w:val="0"/>
              <w:bCs/>
            </w:rPr>
            <w:t xml:space="preserve">   </w:t>
          </w:r>
          <w:r>
            <w:rPr>
              <w:b w:val="0"/>
              <w:bCs/>
            </w:rPr>
            <w:fldChar w:fldCharType="begin"/>
          </w:r>
          <w:r>
            <w:rPr>
              <w:b w:val="0"/>
              <w:bCs/>
            </w:rPr>
            <w:instrText xml:space="preserve"> TIME \@ "h:mm AM/PM" </w:instrText>
          </w:r>
          <w:r>
            <w:rPr>
              <w:b w:val="0"/>
              <w:bCs/>
            </w:rPr>
            <w:fldChar w:fldCharType="separate"/>
          </w:r>
          <w:r w:rsidR="004C1B8B">
            <w:rPr>
              <w:b w:val="0"/>
              <w:bCs/>
              <w:noProof/>
            </w:rPr>
            <w:t>11:42 PM</w:t>
          </w:r>
          <w:r>
            <w:rPr>
              <w:b w:val="0"/>
              <w:bCs/>
            </w:rPr>
            <w:fldChar w:fldCharType="end"/>
          </w:r>
        </w:p>
      </w:tc>
      <w:tc>
        <w:tcPr>
          <w:tcW w:w="1080" w:type="dxa"/>
        </w:tcPr>
        <w:p w14:paraId="12C1E5AB" w14:textId="77777777" w:rsidR="00AF06F1" w:rsidRDefault="00AF06F1">
          <w:pPr>
            <w:pStyle w:val="Footer"/>
            <w:spacing w:before="80"/>
            <w:rPr>
              <w:bCs/>
            </w:rPr>
          </w:pPr>
          <w:r>
            <w:rPr>
              <w:bCs/>
            </w:rPr>
            <w:t>Page</w:t>
          </w:r>
        </w:p>
        <w:p w14:paraId="33948054" w14:textId="77777777" w:rsidR="00AF06F1" w:rsidRDefault="00AF06F1">
          <w:pPr>
            <w:pStyle w:val="Footer"/>
            <w:spacing w:before="80"/>
          </w:pPr>
          <w:r>
            <w:rPr>
              <w:b w:val="0"/>
              <w:bCs/>
            </w:rPr>
            <w:fldChar w:fldCharType="begin"/>
          </w:r>
          <w:r>
            <w:rPr>
              <w:b w:val="0"/>
              <w:bCs/>
            </w:rPr>
            <w:instrText xml:space="preserve">page </w:instrText>
          </w:r>
          <w:r>
            <w:rPr>
              <w:b w:val="0"/>
              <w:bCs/>
            </w:rPr>
            <w:fldChar w:fldCharType="separate"/>
          </w:r>
          <w:r>
            <w:rPr>
              <w:b w:val="0"/>
              <w:bCs/>
              <w:noProof/>
            </w:rPr>
            <w:t>ii</w:t>
          </w:r>
          <w:r>
            <w:rPr>
              <w:b w:val="0"/>
              <w:bCs/>
            </w:rPr>
            <w:fldChar w:fldCharType="end"/>
          </w:r>
          <w:r>
            <w:t xml:space="preserve"> </w:t>
          </w:r>
        </w:p>
        <w:p w14:paraId="630BDAA0" w14:textId="77777777" w:rsidR="00AF06F1" w:rsidRDefault="00AF06F1">
          <w:pPr>
            <w:pStyle w:val="Footer"/>
            <w:spacing w:before="80"/>
          </w:pPr>
        </w:p>
        <w:p w14:paraId="58CF0A3C" w14:textId="77777777" w:rsidR="00AF06F1" w:rsidRDefault="00AF06F1">
          <w:pPr>
            <w:pStyle w:val="Footer"/>
            <w:spacing w:before="80"/>
          </w:pPr>
        </w:p>
      </w:tc>
    </w:tr>
  </w:tbl>
  <w:p w14:paraId="3BBE2A93" w14:textId="77777777" w:rsidR="00AF06F1" w:rsidRDefault="00AF06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000"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3240"/>
      <w:gridCol w:w="2880"/>
      <w:gridCol w:w="1980"/>
      <w:gridCol w:w="900"/>
    </w:tblGrid>
    <w:tr w:rsidR="00AF06F1" w14:paraId="2CA8E736" w14:textId="77777777">
      <w:tc>
        <w:tcPr>
          <w:tcW w:w="3240" w:type="dxa"/>
        </w:tcPr>
        <w:p w14:paraId="46C06449" w14:textId="77777777" w:rsidR="00AF06F1" w:rsidRDefault="00AF06F1">
          <w:pPr>
            <w:pStyle w:val="Footer"/>
            <w:rPr>
              <w:b w:val="0"/>
              <w:bCs/>
            </w:rPr>
          </w:pPr>
          <w:r>
            <w:rPr>
              <w:b w:val="0"/>
              <w:bCs/>
            </w:rPr>
            <w:t>Test Plan</w:t>
          </w:r>
        </w:p>
      </w:tc>
      <w:tc>
        <w:tcPr>
          <w:tcW w:w="2880" w:type="dxa"/>
        </w:tcPr>
        <w:p w14:paraId="5DD422B4" w14:textId="11359F09" w:rsidR="00AF06F1" w:rsidRDefault="00AF06F1">
          <w:pPr>
            <w:pStyle w:val="Footer"/>
            <w:rPr>
              <w:b w:val="0"/>
              <w:bCs/>
            </w:rPr>
          </w:pPr>
          <w:r>
            <w:t>Group 1 – Team 2</w:t>
          </w:r>
        </w:p>
      </w:tc>
      <w:tc>
        <w:tcPr>
          <w:tcW w:w="1980" w:type="dxa"/>
        </w:tcPr>
        <w:p w14:paraId="2E443998" w14:textId="7F83F996" w:rsidR="00AF06F1" w:rsidRDefault="00AF06F1">
          <w:pPr>
            <w:pStyle w:val="Footer"/>
          </w:pPr>
          <w:r>
            <w:rPr>
              <w:b w:val="0"/>
              <w:bCs/>
            </w:rPr>
            <w:fldChar w:fldCharType="begin"/>
          </w:r>
          <w:r>
            <w:rPr>
              <w:b w:val="0"/>
              <w:bCs/>
            </w:rPr>
            <w:instrText xml:space="preserve"> DATE \@ "M/d/yyyy" </w:instrText>
          </w:r>
          <w:r>
            <w:rPr>
              <w:b w:val="0"/>
              <w:bCs/>
            </w:rPr>
            <w:fldChar w:fldCharType="separate"/>
          </w:r>
          <w:r w:rsidR="004C1B8B">
            <w:rPr>
              <w:b w:val="0"/>
              <w:bCs/>
              <w:noProof/>
            </w:rPr>
            <w:t>4/22/2020</w:t>
          </w:r>
          <w:r>
            <w:rPr>
              <w:b w:val="0"/>
              <w:bCs/>
            </w:rPr>
            <w:fldChar w:fldCharType="end"/>
          </w:r>
          <w:r>
            <w:rPr>
              <w:b w:val="0"/>
              <w:bCs/>
            </w:rPr>
            <w:t xml:space="preserve">   </w:t>
          </w:r>
          <w:r>
            <w:rPr>
              <w:b w:val="0"/>
              <w:bCs/>
            </w:rPr>
            <w:fldChar w:fldCharType="begin"/>
          </w:r>
          <w:r>
            <w:rPr>
              <w:b w:val="0"/>
              <w:bCs/>
            </w:rPr>
            <w:instrText xml:space="preserve"> TIME \@ "h:mm AM/PM" </w:instrText>
          </w:r>
          <w:r>
            <w:rPr>
              <w:b w:val="0"/>
              <w:bCs/>
            </w:rPr>
            <w:fldChar w:fldCharType="separate"/>
          </w:r>
          <w:r w:rsidR="004C1B8B">
            <w:rPr>
              <w:b w:val="0"/>
              <w:bCs/>
              <w:noProof/>
            </w:rPr>
            <w:t>11:42 PM</w:t>
          </w:r>
          <w:r>
            <w:rPr>
              <w:b w:val="0"/>
              <w:bCs/>
            </w:rPr>
            <w:fldChar w:fldCharType="end"/>
          </w:r>
        </w:p>
      </w:tc>
      <w:tc>
        <w:tcPr>
          <w:tcW w:w="900" w:type="dxa"/>
        </w:tcPr>
        <w:p w14:paraId="0A624CC5" w14:textId="77777777" w:rsidR="00AF06F1" w:rsidRDefault="00AF06F1">
          <w:pPr>
            <w:pStyle w:val="Footer"/>
            <w:rPr>
              <w:b w:val="0"/>
              <w:bCs/>
            </w:rPr>
          </w:pPr>
          <w:r>
            <w:rPr>
              <w:b w:val="0"/>
              <w:bCs/>
            </w:rPr>
            <w:t>Page</w:t>
          </w:r>
        </w:p>
        <w:p w14:paraId="7827DF28" w14:textId="77777777" w:rsidR="00AF06F1" w:rsidRDefault="00AF06F1">
          <w:pPr>
            <w:pStyle w:val="Footer"/>
            <w:rPr>
              <w:b w:val="0"/>
              <w:bCs/>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tc>
    </w:tr>
  </w:tbl>
  <w:p w14:paraId="66BAC8D3" w14:textId="77777777" w:rsidR="00AF06F1" w:rsidRDefault="00AF0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988B1" w14:textId="77777777" w:rsidR="008E7D35" w:rsidRDefault="008E7D35">
      <w:r>
        <w:separator/>
      </w:r>
    </w:p>
  </w:footnote>
  <w:footnote w:type="continuationSeparator" w:id="0">
    <w:p w14:paraId="4ABD9E61" w14:textId="77777777" w:rsidR="008E7D35" w:rsidRDefault="008E7D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6599E" w14:textId="77777777" w:rsidR="00AF06F1" w:rsidRDefault="00AF06F1">
    <w:pPr>
      <w:rPr>
        <w:sz w:val="24"/>
      </w:rPr>
    </w:pPr>
  </w:p>
  <w:p w14:paraId="67F8C7A2" w14:textId="77777777" w:rsidR="00AF06F1" w:rsidRDefault="00AF06F1">
    <w:pPr>
      <w:pBdr>
        <w:top w:val="single" w:sz="6" w:space="1" w:color="auto"/>
      </w:pBdr>
      <w:rPr>
        <w:sz w:val="24"/>
      </w:rPr>
    </w:pPr>
  </w:p>
  <w:p w14:paraId="4E0F7C64" w14:textId="0E8055B9" w:rsidR="00AF06F1" w:rsidRDefault="00AF06F1">
    <w:pPr>
      <w:pStyle w:val="Title"/>
    </w:pPr>
    <w:r>
      <w:t>Group 1 – Team 2</w:t>
    </w:r>
  </w:p>
  <w:p w14:paraId="4323DE1F" w14:textId="77777777" w:rsidR="00AF06F1" w:rsidRDefault="00AF06F1">
    <w:pPr>
      <w:pBdr>
        <w:bottom w:val="single" w:sz="6" w:space="1" w:color="auto"/>
      </w:pBdr>
      <w:jc w:val="right"/>
      <w:rPr>
        <w:sz w:val="24"/>
      </w:rPr>
    </w:pPr>
  </w:p>
  <w:p w14:paraId="520D2447" w14:textId="77777777" w:rsidR="00AF06F1" w:rsidRDefault="00AF06F1">
    <w:pPr>
      <w:pStyle w:val="Title"/>
    </w:pPr>
  </w:p>
  <w:p w14:paraId="5D35898A" w14:textId="77777777" w:rsidR="00AF06F1" w:rsidRDefault="00AF06F1">
    <w:pPr>
      <w:pStyle w:val="Title"/>
    </w:pPr>
  </w:p>
  <w:p w14:paraId="69EA537D" w14:textId="77777777" w:rsidR="00AF06F1" w:rsidRDefault="00AF06F1">
    <w:pPr>
      <w:pStyle w:val="Title"/>
    </w:pPr>
  </w:p>
  <w:p w14:paraId="5D91D2E0" w14:textId="77777777" w:rsidR="00AF06F1" w:rsidRDefault="00AF06F1">
    <w:pPr>
      <w:pStyle w:val="Title"/>
    </w:pPr>
  </w:p>
  <w:p w14:paraId="3E53CDDE" w14:textId="77777777" w:rsidR="00AF06F1" w:rsidRDefault="00AF06F1">
    <w:pPr>
      <w:pStyle w:val="Title"/>
    </w:pPr>
  </w:p>
  <w:p w14:paraId="300D861B" w14:textId="77777777" w:rsidR="00AF06F1" w:rsidRDefault="00AF06F1">
    <w:pPr>
      <w:pStyle w:val="Title"/>
    </w:pPr>
  </w:p>
  <w:p w14:paraId="11DE8617" w14:textId="77777777" w:rsidR="00AF06F1" w:rsidRDefault="00AF06F1">
    <w:pPr>
      <w:pStyle w:val="Title"/>
    </w:pPr>
  </w:p>
  <w:p w14:paraId="20CAD063" w14:textId="77777777" w:rsidR="00AF06F1" w:rsidRDefault="00AF06F1">
    <w:pPr>
      <w:pStyle w:val="Title"/>
    </w:pPr>
  </w:p>
  <w:p w14:paraId="1FA92A01" w14:textId="77777777" w:rsidR="00AF06F1" w:rsidRDefault="00AF06F1">
    <w:pPr>
      <w:pStyle w:val="Title"/>
    </w:pPr>
  </w:p>
  <w:p w14:paraId="37BD1924" w14:textId="77777777" w:rsidR="00AF06F1" w:rsidRDefault="00AF06F1">
    <w:pPr>
      <w:pStyle w:val="Title"/>
    </w:pPr>
  </w:p>
  <w:p w14:paraId="6C7A5D6E" w14:textId="77777777" w:rsidR="00AF06F1" w:rsidRDefault="00AF06F1"/>
  <w:p w14:paraId="2D5F3F9F" w14:textId="77777777" w:rsidR="00AF06F1" w:rsidRDefault="00AF06F1"/>
  <w:p w14:paraId="3A187793" w14:textId="77777777" w:rsidR="00AF06F1" w:rsidRDefault="00AF06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FF3B9" w14:textId="77777777" w:rsidR="00AF06F1" w:rsidRDefault="00AF06F1">
    <w:pPr>
      <w:pStyle w:val="Header"/>
    </w:pPr>
    <w:r>
      <w:t>Test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E8262" w14:textId="77777777" w:rsidR="00AF06F1" w:rsidRDefault="00AF06F1">
    <w:pPr>
      <w:pStyle w:val="Header"/>
    </w:pPr>
    <w:r>
      <w:t>Test Plan</w:t>
    </w:r>
    <w:r>
      <w:tab/>
    </w:r>
    <w:r>
      <w:tab/>
    </w:r>
  </w:p>
  <w:p w14:paraId="010CC458" w14:textId="77777777" w:rsidR="00AF06F1" w:rsidRDefault="00AF0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5E60E51E"/>
    <w:lvl w:ilvl="0">
      <w:start w:val="1"/>
      <w:numFmt w:val="decimal"/>
      <w:pStyle w:val="Heading1"/>
      <w:lvlText w:val="%1."/>
      <w:legacy w:legacy="1" w:legacySpace="0" w:legacyIndent="720"/>
      <w:lvlJc w:val="left"/>
      <w:pPr>
        <w:ind w:left="720" w:hanging="720"/>
      </w:pPr>
    </w:lvl>
    <w:lvl w:ilvl="1">
      <w:start w:val="1"/>
      <w:numFmt w:val="decimal"/>
      <w:pStyle w:val="Heading2"/>
      <w:lvlText w:val="%1.%2."/>
      <w:legacy w:legacy="1" w:legacySpace="0" w:legacyIndent="720"/>
      <w:lvlJc w:val="left"/>
      <w:pPr>
        <w:ind w:left="1440" w:hanging="720"/>
      </w:pPr>
    </w:lvl>
    <w:lvl w:ilvl="2">
      <w:start w:val="1"/>
      <w:numFmt w:val="decimal"/>
      <w:pStyle w:val="Heading3"/>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000000B"/>
    <w:multiLevelType w:val="singleLevel"/>
    <w:tmpl w:val="0000000B"/>
    <w:name w:val="WW8Num8"/>
    <w:lvl w:ilvl="0">
      <w:start w:val="1"/>
      <w:numFmt w:val="bullet"/>
      <w:lvlText w:val=""/>
      <w:lvlJc w:val="left"/>
      <w:pPr>
        <w:tabs>
          <w:tab w:val="num" w:pos="1080"/>
        </w:tabs>
        <w:ind w:left="1080" w:hanging="360"/>
      </w:pPr>
      <w:rPr>
        <w:rFonts w:ascii="Symbol" w:hAnsi="Symbol"/>
      </w:rPr>
    </w:lvl>
  </w:abstractNum>
  <w:abstractNum w:abstractNumId="2" w15:restartNumberingAfterBreak="0">
    <w:nsid w:val="004C0261"/>
    <w:multiLevelType w:val="hybridMultilevel"/>
    <w:tmpl w:val="36468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A96073"/>
    <w:multiLevelType w:val="multilevel"/>
    <w:tmpl w:val="E21A7D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7A6457"/>
    <w:multiLevelType w:val="hybridMultilevel"/>
    <w:tmpl w:val="416C524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34715A8"/>
    <w:multiLevelType w:val="hybridMultilevel"/>
    <w:tmpl w:val="22A8DD72"/>
    <w:lvl w:ilvl="0" w:tplc="C5284D12">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7B735B3"/>
    <w:multiLevelType w:val="hybridMultilevel"/>
    <w:tmpl w:val="E6EECEE2"/>
    <w:lvl w:ilvl="0" w:tplc="87600450">
      <w:start w:val="1"/>
      <w:numFmt w:val="lowerLetter"/>
      <w:pStyle w:val="ListAlpa"/>
      <w:lvlText w:val="%1)"/>
      <w:lvlJc w:val="left"/>
      <w:pPr>
        <w:tabs>
          <w:tab w:val="num" w:pos="720"/>
        </w:tabs>
        <w:ind w:left="72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48052EC8"/>
    <w:multiLevelType w:val="hybridMultilevel"/>
    <w:tmpl w:val="E6980FD4"/>
    <w:lvl w:ilvl="0" w:tplc="D714AE4E">
      <w:start w:val="1"/>
      <w:numFmt w:val="decimal"/>
      <w:pStyle w:val="SubListNumber"/>
      <w:lvlText w:val="%1)"/>
      <w:lvlJc w:val="left"/>
      <w:pPr>
        <w:tabs>
          <w:tab w:val="num" w:pos="3672"/>
        </w:tabs>
        <w:ind w:left="3672" w:hanging="360"/>
      </w:pPr>
      <w:rPr>
        <w:rFonts w:hint="default"/>
      </w:rPr>
    </w:lvl>
    <w:lvl w:ilvl="1" w:tplc="04090019" w:tentative="1">
      <w:start w:val="1"/>
      <w:numFmt w:val="lowerLetter"/>
      <w:lvlText w:val="%2."/>
      <w:lvlJc w:val="left"/>
      <w:pPr>
        <w:tabs>
          <w:tab w:val="num" w:pos="4032"/>
        </w:tabs>
        <w:ind w:left="4032" w:hanging="360"/>
      </w:pPr>
    </w:lvl>
    <w:lvl w:ilvl="2" w:tplc="0409001B" w:tentative="1">
      <w:start w:val="1"/>
      <w:numFmt w:val="lowerRoman"/>
      <w:lvlText w:val="%3."/>
      <w:lvlJc w:val="right"/>
      <w:pPr>
        <w:tabs>
          <w:tab w:val="num" w:pos="4752"/>
        </w:tabs>
        <w:ind w:left="4752" w:hanging="180"/>
      </w:pPr>
    </w:lvl>
    <w:lvl w:ilvl="3" w:tplc="0409000F" w:tentative="1">
      <w:start w:val="1"/>
      <w:numFmt w:val="decimal"/>
      <w:lvlText w:val="%4."/>
      <w:lvlJc w:val="left"/>
      <w:pPr>
        <w:tabs>
          <w:tab w:val="num" w:pos="5472"/>
        </w:tabs>
        <w:ind w:left="5472" w:hanging="360"/>
      </w:pPr>
    </w:lvl>
    <w:lvl w:ilvl="4" w:tplc="04090019" w:tentative="1">
      <w:start w:val="1"/>
      <w:numFmt w:val="lowerLetter"/>
      <w:lvlText w:val="%5."/>
      <w:lvlJc w:val="left"/>
      <w:pPr>
        <w:tabs>
          <w:tab w:val="num" w:pos="6192"/>
        </w:tabs>
        <w:ind w:left="6192" w:hanging="360"/>
      </w:pPr>
    </w:lvl>
    <w:lvl w:ilvl="5" w:tplc="0409001B" w:tentative="1">
      <w:start w:val="1"/>
      <w:numFmt w:val="lowerRoman"/>
      <w:lvlText w:val="%6."/>
      <w:lvlJc w:val="right"/>
      <w:pPr>
        <w:tabs>
          <w:tab w:val="num" w:pos="6912"/>
        </w:tabs>
        <w:ind w:left="6912" w:hanging="180"/>
      </w:pPr>
    </w:lvl>
    <w:lvl w:ilvl="6" w:tplc="0409000F" w:tentative="1">
      <w:start w:val="1"/>
      <w:numFmt w:val="decimal"/>
      <w:lvlText w:val="%7."/>
      <w:lvlJc w:val="left"/>
      <w:pPr>
        <w:tabs>
          <w:tab w:val="num" w:pos="7632"/>
        </w:tabs>
        <w:ind w:left="7632" w:hanging="360"/>
      </w:pPr>
    </w:lvl>
    <w:lvl w:ilvl="7" w:tplc="04090019" w:tentative="1">
      <w:start w:val="1"/>
      <w:numFmt w:val="lowerLetter"/>
      <w:lvlText w:val="%8."/>
      <w:lvlJc w:val="left"/>
      <w:pPr>
        <w:tabs>
          <w:tab w:val="num" w:pos="8352"/>
        </w:tabs>
        <w:ind w:left="8352" w:hanging="360"/>
      </w:pPr>
    </w:lvl>
    <w:lvl w:ilvl="8" w:tplc="0409001B" w:tentative="1">
      <w:start w:val="1"/>
      <w:numFmt w:val="lowerRoman"/>
      <w:lvlText w:val="%9."/>
      <w:lvlJc w:val="right"/>
      <w:pPr>
        <w:tabs>
          <w:tab w:val="num" w:pos="9072"/>
        </w:tabs>
        <w:ind w:left="9072" w:hanging="180"/>
      </w:pPr>
    </w:lvl>
  </w:abstractNum>
  <w:abstractNum w:abstractNumId="8" w15:restartNumberingAfterBreak="0">
    <w:nsid w:val="4A9F09F7"/>
    <w:multiLevelType w:val="hybridMultilevel"/>
    <w:tmpl w:val="E32CBE3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4D730B25"/>
    <w:multiLevelType w:val="hybridMultilevel"/>
    <w:tmpl w:val="5B6CD4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6C084906"/>
    <w:multiLevelType w:val="hybridMultilevel"/>
    <w:tmpl w:val="F4ECCA4A"/>
    <w:lvl w:ilvl="0" w:tplc="16D08158">
      <w:start w:val="1"/>
      <w:numFmt w:val="bullet"/>
      <w:pStyle w:val="ListBullet"/>
      <w:lvlText w:val=""/>
      <w:lvlJc w:val="left"/>
      <w:pPr>
        <w:tabs>
          <w:tab w:val="num" w:pos="576"/>
        </w:tabs>
        <w:ind w:left="576"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F03154F"/>
    <w:multiLevelType w:val="hybridMultilevel"/>
    <w:tmpl w:val="7304D60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F107675"/>
    <w:multiLevelType w:val="hybridMultilevel"/>
    <w:tmpl w:val="7EF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9C68EE"/>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6"/>
  </w:num>
  <w:num w:numId="11">
    <w:abstractNumId w:val="7"/>
  </w:num>
  <w:num w:numId="12">
    <w:abstractNumId w:val="5"/>
  </w:num>
  <w:num w:numId="13">
    <w:abstractNumId w:val="10"/>
  </w:num>
  <w:num w:numId="14">
    <w:abstractNumId w:val="3"/>
  </w:num>
  <w:num w:numId="15">
    <w:abstractNumId w:val="9"/>
  </w:num>
  <w:num w:numId="16">
    <w:abstractNumId w:val="2"/>
  </w:num>
  <w:num w:numId="17">
    <w:abstractNumId w:val="12"/>
  </w:num>
  <w:num w:numId="18">
    <w:abstractNumId w:val="13"/>
  </w:num>
  <w:num w:numId="19">
    <w:abstractNumId w:val="11"/>
  </w:num>
  <w:num w:numId="20">
    <w:abstractNumId w:val="8"/>
  </w:num>
  <w:num w:numId="21">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los Ivan Vargas Rodríguez">
    <w15:presenceInfo w15:providerId="Windows Live" w15:userId="63189e81d26a4a93"/>
  </w15:person>
  <w15:person w15:author="Alvarez, Bianca S">
    <w15:presenceInfo w15:providerId="None" w15:userId="Alvarez, Bianca S"/>
  </w15:person>
  <w15:person w15:author="Gaucin, Juan A">
    <w15:presenceInfo w15:providerId="AD" w15:userId="S::jagaucin2@miners.utep.edu::5bcccd78-45b9-46ee-8eaa-a1f73abb15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NjM3sDAxNTEzNzVW0lEKTi0uzszPAykwqgUAJSyFqiwAAAA="/>
  </w:docVars>
  <w:rsids>
    <w:rsidRoot w:val="007E0AF8"/>
    <w:rsid w:val="0000352B"/>
    <w:rsid w:val="00005BFA"/>
    <w:rsid w:val="00013402"/>
    <w:rsid w:val="00061ECC"/>
    <w:rsid w:val="00083201"/>
    <w:rsid w:val="00091A1B"/>
    <w:rsid w:val="000927B9"/>
    <w:rsid w:val="000A24F7"/>
    <w:rsid w:val="000E57EA"/>
    <w:rsid w:val="00150787"/>
    <w:rsid w:val="00160D19"/>
    <w:rsid w:val="0017013F"/>
    <w:rsid w:val="00183F65"/>
    <w:rsid w:val="001D1C86"/>
    <w:rsid w:val="00215977"/>
    <w:rsid w:val="00231A39"/>
    <w:rsid w:val="00243614"/>
    <w:rsid w:val="002460E0"/>
    <w:rsid w:val="002528B3"/>
    <w:rsid w:val="002616CE"/>
    <w:rsid w:val="002635A2"/>
    <w:rsid w:val="002A3962"/>
    <w:rsid w:val="002A48CE"/>
    <w:rsid w:val="002A78E4"/>
    <w:rsid w:val="002B4CA8"/>
    <w:rsid w:val="002E12D0"/>
    <w:rsid w:val="00326CE5"/>
    <w:rsid w:val="00341FDF"/>
    <w:rsid w:val="0036247F"/>
    <w:rsid w:val="00362C89"/>
    <w:rsid w:val="003A15BA"/>
    <w:rsid w:val="003D0307"/>
    <w:rsid w:val="003D2202"/>
    <w:rsid w:val="003D58CD"/>
    <w:rsid w:val="004051F3"/>
    <w:rsid w:val="004706B7"/>
    <w:rsid w:val="00486375"/>
    <w:rsid w:val="004C1B8B"/>
    <w:rsid w:val="004D0CD2"/>
    <w:rsid w:val="004D0D15"/>
    <w:rsid w:val="005030EE"/>
    <w:rsid w:val="00551BD8"/>
    <w:rsid w:val="005731F3"/>
    <w:rsid w:val="0059063F"/>
    <w:rsid w:val="005A16F7"/>
    <w:rsid w:val="005B0A75"/>
    <w:rsid w:val="00622796"/>
    <w:rsid w:val="006308A0"/>
    <w:rsid w:val="0063780E"/>
    <w:rsid w:val="00685DAE"/>
    <w:rsid w:val="006C1533"/>
    <w:rsid w:val="006E6C79"/>
    <w:rsid w:val="006F7424"/>
    <w:rsid w:val="00721423"/>
    <w:rsid w:val="0072165F"/>
    <w:rsid w:val="0074074C"/>
    <w:rsid w:val="00790ACB"/>
    <w:rsid w:val="007A4335"/>
    <w:rsid w:val="007D692F"/>
    <w:rsid w:val="007E0AF8"/>
    <w:rsid w:val="00841062"/>
    <w:rsid w:val="00842DC1"/>
    <w:rsid w:val="00853224"/>
    <w:rsid w:val="00871B6A"/>
    <w:rsid w:val="008869DC"/>
    <w:rsid w:val="008E7D35"/>
    <w:rsid w:val="009069AE"/>
    <w:rsid w:val="009162F5"/>
    <w:rsid w:val="00941D93"/>
    <w:rsid w:val="009601DB"/>
    <w:rsid w:val="009A4C3C"/>
    <w:rsid w:val="00A07797"/>
    <w:rsid w:val="00AA4E3D"/>
    <w:rsid w:val="00AC5631"/>
    <w:rsid w:val="00AE09D4"/>
    <w:rsid w:val="00AF06F1"/>
    <w:rsid w:val="00B10BFA"/>
    <w:rsid w:val="00B22D3B"/>
    <w:rsid w:val="00B22F28"/>
    <w:rsid w:val="00B34944"/>
    <w:rsid w:val="00B43F94"/>
    <w:rsid w:val="00B73698"/>
    <w:rsid w:val="00B73FB3"/>
    <w:rsid w:val="00BB30A9"/>
    <w:rsid w:val="00BF0FF0"/>
    <w:rsid w:val="00C67B36"/>
    <w:rsid w:val="00C73DAD"/>
    <w:rsid w:val="00C8690C"/>
    <w:rsid w:val="00CB1866"/>
    <w:rsid w:val="00D47888"/>
    <w:rsid w:val="00D958F2"/>
    <w:rsid w:val="00DD6F35"/>
    <w:rsid w:val="00E235A8"/>
    <w:rsid w:val="00E26A3D"/>
    <w:rsid w:val="00E4656B"/>
    <w:rsid w:val="00E47986"/>
    <w:rsid w:val="00E65A2F"/>
    <w:rsid w:val="00E7268C"/>
    <w:rsid w:val="00E74992"/>
    <w:rsid w:val="00E954C7"/>
    <w:rsid w:val="00EA723A"/>
    <w:rsid w:val="00EA7E1B"/>
    <w:rsid w:val="00EC4246"/>
    <w:rsid w:val="00F23149"/>
    <w:rsid w:val="00F34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18F28B"/>
  <w15:chartTrackingRefBased/>
  <w15:docId w15:val="{1217843E-4F9A-4CD4-90F5-45891D3DA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MX" w:eastAsia="es-MX"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lang w:val="en-US" w:eastAsia="en-US"/>
    </w:rPr>
  </w:style>
  <w:style w:type="paragraph" w:styleId="Heading1">
    <w:name w:val="heading 1"/>
    <w:basedOn w:val="Normal"/>
    <w:next w:val="Normal"/>
    <w:link w:val="Heading1Char"/>
    <w:qFormat/>
    <w:pPr>
      <w:keepNext/>
      <w:pageBreakBefore/>
      <w:numPr>
        <w:numId w:val="1"/>
      </w:numPr>
      <w:pBdr>
        <w:top w:val="single" w:sz="12" w:space="1" w:color="auto"/>
        <w:left w:val="single" w:sz="12" w:space="1" w:color="auto"/>
        <w:bottom w:val="single" w:sz="12" w:space="1" w:color="auto"/>
        <w:right w:val="single" w:sz="12" w:space="1" w:color="auto"/>
      </w:pBdr>
      <w:spacing w:before="240" w:after="60"/>
      <w:outlineLvl w:val="0"/>
    </w:pPr>
    <w:rPr>
      <w:b/>
      <w:kern w:val="28"/>
      <w:sz w:val="36"/>
    </w:rPr>
  </w:style>
  <w:style w:type="paragraph" w:styleId="Heading2">
    <w:name w:val="heading 2"/>
    <w:basedOn w:val="Normal"/>
    <w:next w:val="Normal"/>
    <w:link w:val="Heading2Char"/>
    <w:qFormat/>
    <w:pPr>
      <w:keepNext/>
      <w:numPr>
        <w:ilvl w:val="1"/>
        <w:numId w:val="2"/>
      </w:numPr>
      <w:spacing w:before="240" w:after="60"/>
      <w:ind w:left="720"/>
      <w:outlineLvl w:val="1"/>
    </w:pPr>
    <w:rPr>
      <w:b/>
      <w:sz w:val="28"/>
    </w:rPr>
  </w:style>
  <w:style w:type="paragraph" w:styleId="Heading3">
    <w:name w:val="heading 3"/>
    <w:aliases w:val="Heading 3 Char"/>
    <w:basedOn w:val="Normal"/>
    <w:next w:val="Normal"/>
    <w:link w:val="Heading3Char1"/>
    <w:qFormat/>
    <w:pPr>
      <w:keepNext/>
      <w:numPr>
        <w:ilvl w:val="2"/>
        <w:numId w:val="3"/>
      </w:numPr>
      <w:spacing w:before="240" w:after="60"/>
      <w:ind w:left="720"/>
      <w:outlineLvl w:val="2"/>
    </w:pPr>
    <w:rPr>
      <w:b/>
      <w:sz w:val="24"/>
    </w:rPr>
  </w:style>
  <w:style w:type="paragraph" w:styleId="Heading4">
    <w:name w:val="heading 4"/>
    <w:aliases w:val="Heading 4 Char Char"/>
    <w:basedOn w:val="Heading3"/>
    <w:next w:val="Normal"/>
    <w:link w:val="Heading4Char"/>
    <w:qFormat/>
    <w:pPr>
      <w:numPr>
        <w:ilvl w:val="3"/>
        <w:numId w:val="4"/>
      </w:numPr>
      <w:ind w:left="864" w:hanging="864"/>
      <w:outlineLvl w:val="3"/>
    </w:pPr>
  </w:style>
  <w:style w:type="paragraph" w:styleId="Heading5">
    <w:name w:val="heading 5"/>
    <w:basedOn w:val="Normal"/>
    <w:next w:val="Normal"/>
    <w:link w:val="Heading5Char"/>
    <w:qFormat/>
    <w:pPr>
      <w:numPr>
        <w:ilvl w:val="4"/>
        <w:numId w:val="5"/>
      </w:numPr>
      <w:spacing w:before="240" w:after="60"/>
      <w:ind w:left="864" w:hanging="864"/>
      <w:outlineLvl w:val="4"/>
    </w:pPr>
    <w:rPr>
      <w:b/>
    </w:rPr>
  </w:style>
  <w:style w:type="paragraph" w:styleId="Heading6">
    <w:name w:val="heading 6"/>
    <w:basedOn w:val="Normal"/>
    <w:next w:val="Normal"/>
    <w:link w:val="Heading6Char"/>
    <w:qFormat/>
    <w:pPr>
      <w:numPr>
        <w:ilvl w:val="5"/>
        <w:numId w:val="6"/>
      </w:numPr>
      <w:spacing w:before="240" w:after="60"/>
      <w:ind w:left="864" w:hanging="864"/>
      <w:outlineLvl w:val="5"/>
    </w:pPr>
    <w:rPr>
      <w:i/>
    </w:rPr>
  </w:style>
  <w:style w:type="paragraph" w:styleId="Heading7">
    <w:name w:val="heading 7"/>
    <w:basedOn w:val="Normal"/>
    <w:next w:val="Normal"/>
    <w:link w:val="Heading7Char"/>
    <w:qFormat/>
    <w:pPr>
      <w:numPr>
        <w:ilvl w:val="6"/>
        <w:numId w:val="7"/>
      </w:numPr>
      <w:spacing w:before="240" w:after="60"/>
      <w:ind w:left="864" w:hanging="864"/>
      <w:outlineLvl w:val="6"/>
    </w:pPr>
  </w:style>
  <w:style w:type="paragraph" w:styleId="Heading8">
    <w:name w:val="heading 8"/>
    <w:basedOn w:val="Normal"/>
    <w:next w:val="Normal"/>
    <w:link w:val="Heading8Char"/>
    <w:qFormat/>
    <w:pPr>
      <w:numPr>
        <w:ilvl w:val="7"/>
        <w:numId w:val="8"/>
      </w:numPr>
      <w:spacing w:before="240" w:after="60"/>
      <w:ind w:left="864" w:hanging="864"/>
      <w:outlineLvl w:val="7"/>
    </w:pPr>
    <w:rPr>
      <w:i/>
    </w:rPr>
  </w:style>
  <w:style w:type="paragraph" w:styleId="Heading9">
    <w:name w:val="heading 9"/>
    <w:basedOn w:val="Normal"/>
    <w:next w:val="Normal"/>
    <w:link w:val="Heading9Char"/>
    <w:qFormat/>
    <w:pPr>
      <w:numPr>
        <w:ilvl w:val="8"/>
        <w:numId w:val="9"/>
      </w:numPr>
      <w:spacing w:before="240" w:after="60"/>
      <w:ind w:left="864" w:hanging="864"/>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9069AE"/>
    <w:rPr>
      <w:b/>
      <w:kern w:val="28"/>
      <w:sz w:val="36"/>
      <w:lang w:val="en-US" w:eastAsia="en-US" w:bidi="ar-SA"/>
    </w:rPr>
  </w:style>
  <w:style w:type="character" w:customStyle="1" w:styleId="Heading2Char">
    <w:name w:val="Heading 2 Char"/>
    <w:link w:val="Heading2"/>
    <w:locked/>
    <w:rsid w:val="009069AE"/>
    <w:rPr>
      <w:b/>
      <w:sz w:val="28"/>
      <w:lang w:val="en-US" w:eastAsia="en-US" w:bidi="ar-SA"/>
    </w:rPr>
  </w:style>
  <w:style w:type="character" w:customStyle="1" w:styleId="Heading3Char1">
    <w:name w:val="Heading 3 Char1"/>
    <w:aliases w:val="Heading 3 Char Char"/>
    <w:link w:val="Heading3"/>
    <w:semiHidden/>
    <w:locked/>
    <w:rsid w:val="009069AE"/>
    <w:rPr>
      <w:b/>
      <w:sz w:val="24"/>
      <w:lang w:val="en-US" w:eastAsia="en-US" w:bidi="ar-SA"/>
    </w:rPr>
  </w:style>
  <w:style w:type="character" w:customStyle="1" w:styleId="Heading4Char">
    <w:name w:val="Heading 4 Char"/>
    <w:aliases w:val="Heading 4 Char Char Char"/>
    <w:link w:val="Heading4"/>
    <w:locked/>
    <w:rsid w:val="009069AE"/>
    <w:rPr>
      <w:b/>
      <w:sz w:val="24"/>
      <w:lang w:val="en-US" w:eastAsia="en-US" w:bidi="ar-SA"/>
    </w:rPr>
  </w:style>
  <w:style w:type="character" w:customStyle="1" w:styleId="Heading5Char">
    <w:name w:val="Heading 5 Char"/>
    <w:link w:val="Heading5"/>
    <w:locked/>
    <w:rsid w:val="009069AE"/>
    <w:rPr>
      <w:b/>
      <w:lang w:val="en-US" w:eastAsia="en-US" w:bidi="ar-SA"/>
    </w:rPr>
  </w:style>
  <w:style w:type="character" w:customStyle="1" w:styleId="Heading6Char">
    <w:name w:val="Heading 6 Char"/>
    <w:link w:val="Heading6"/>
    <w:locked/>
    <w:rsid w:val="009069AE"/>
    <w:rPr>
      <w:i/>
      <w:lang w:val="en-US" w:eastAsia="en-US" w:bidi="ar-SA"/>
    </w:rPr>
  </w:style>
  <w:style w:type="character" w:customStyle="1" w:styleId="Heading7Char">
    <w:name w:val="Heading 7 Char"/>
    <w:link w:val="Heading7"/>
    <w:locked/>
    <w:rsid w:val="009069AE"/>
    <w:rPr>
      <w:lang w:val="en-US" w:eastAsia="en-US" w:bidi="ar-SA"/>
    </w:rPr>
  </w:style>
  <w:style w:type="character" w:customStyle="1" w:styleId="Heading8Char">
    <w:name w:val="Heading 8 Char"/>
    <w:link w:val="Heading8"/>
    <w:locked/>
    <w:rsid w:val="009069AE"/>
    <w:rPr>
      <w:i/>
      <w:lang w:val="en-US" w:eastAsia="en-US" w:bidi="ar-SA"/>
    </w:rPr>
  </w:style>
  <w:style w:type="character" w:customStyle="1" w:styleId="Heading9Char">
    <w:name w:val="Heading 9 Char"/>
    <w:link w:val="Heading9"/>
    <w:locked/>
    <w:rsid w:val="009069AE"/>
    <w:rPr>
      <w:i/>
      <w:sz w:val="18"/>
      <w:lang w:val="en-US" w:eastAsia="en-US" w:bidi="ar-SA"/>
    </w:rPr>
  </w:style>
  <w:style w:type="paragraph" w:styleId="Footer">
    <w:name w:val="footer"/>
    <w:basedOn w:val="Normal"/>
    <w:link w:val="FooterChar"/>
    <w:pPr>
      <w:tabs>
        <w:tab w:val="center" w:pos="4320"/>
        <w:tab w:val="right" w:pos="8640"/>
      </w:tabs>
    </w:pPr>
    <w:rPr>
      <w:b/>
      <w:sz w:val="16"/>
    </w:rPr>
  </w:style>
  <w:style w:type="character" w:customStyle="1" w:styleId="FooterChar">
    <w:name w:val="Footer Char"/>
    <w:link w:val="Footer"/>
    <w:locked/>
    <w:rsid w:val="009069AE"/>
    <w:rPr>
      <w:b/>
      <w:sz w:val="16"/>
      <w:lang w:val="en-US" w:eastAsia="en-US" w:bidi="ar-SA"/>
    </w:rPr>
  </w:style>
  <w:style w:type="paragraph" w:styleId="Header">
    <w:name w:val="header"/>
    <w:basedOn w:val="Normal"/>
    <w:link w:val="HeaderChar"/>
    <w:pPr>
      <w:tabs>
        <w:tab w:val="center" w:pos="4320"/>
        <w:tab w:val="right" w:pos="8640"/>
      </w:tabs>
    </w:pPr>
    <w:rPr>
      <w:b/>
      <w:sz w:val="16"/>
    </w:rPr>
  </w:style>
  <w:style w:type="character" w:customStyle="1" w:styleId="HeaderChar">
    <w:name w:val="Header Char"/>
    <w:link w:val="Header"/>
    <w:locked/>
    <w:rsid w:val="009069AE"/>
    <w:rPr>
      <w:b/>
      <w:sz w:val="16"/>
      <w:lang w:val="en-US" w:eastAsia="en-US" w:bidi="ar-SA"/>
    </w:rPr>
  </w:style>
  <w:style w:type="character" w:styleId="Hyperlink">
    <w:name w:val="Hyperlink"/>
    <w:uiPriority w:val="99"/>
    <w:rPr>
      <w:color w:val="0000FF"/>
      <w:u w:val="single"/>
    </w:rPr>
  </w:style>
  <w:style w:type="character" w:styleId="PageNumber">
    <w:name w:val="page number"/>
    <w:basedOn w:val="DefaultParagraphFont"/>
  </w:style>
  <w:style w:type="paragraph" w:styleId="Subtitle">
    <w:name w:val="Subtitle"/>
    <w:basedOn w:val="Normal"/>
    <w:link w:val="SubtitleChar"/>
    <w:qFormat/>
    <w:pPr>
      <w:widowControl w:val="0"/>
      <w:jc w:val="right"/>
    </w:pPr>
    <w:rPr>
      <w:rFonts w:ascii="Arial" w:hAnsi="Arial"/>
      <w:b/>
      <w:sz w:val="28"/>
    </w:rPr>
  </w:style>
  <w:style w:type="character" w:customStyle="1" w:styleId="SubtitleChar">
    <w:name w:val="Subtitle Char"/>
    <w:link w:val="Subtitle"/>
    <w:locked/>
    <w:rsid w:val="009069AE"/>
    <w:rPr>
      <w:rFonts w:ascii="Arial" w:hAnsi="Arial"/>
      <w:b/>
      <w:sz w:val="28"/>
      <w:lang w:val="en-US" w:eastAsia="en-US" w:bidi="ar-SA"/>
    </w:rPr>
  </w:style>
  <w:style w:type="paragraph" w:customStyle="1" w:styleId="TableofContents">
    <w:name w:val="Table of Contents"/>
    <w:basedOn w:val="Normal"/>
    <w:pPr>
      <w:pageBreakBefore/>
      <w:spacing w:after="360"/>
      <w:jc w:val="center"/>
    </w:pPr>
    <w:rPr>
      <w:sz w:val="36"/>
    </w:rPr>
  </w:style>
  <w:style w:type="paragraph" w:customStyle="1" w:styleId="TableText">
    <w:name w:val="Table Text"/>
    <w:pPr>
      <w:widowControl w:val="0"/>
      <w:overflowPunct w:val="0"/>
      <w:autoSpaceDE w:val="0"/>
      <w:autoSpaceDN w:val="0"/>
      <w:adjustRightInd w:val="0"/>
      <w:spacing w:before="40" w:after="40"/>
      <w:textAlignment w:val="baseline"/>
    </w:pPr>
    <w:rPr>
      <w:lang w:val="en-US" w:eastAsia="en-US"/>
    </w:rPr>
  </w:style>
  <w:style w:type="paragraph" w:styleId="Title">
    <w:name w:val="Title"/>
    <w:basedOn w:val="Normal"/>
    <w:next w:val="Normal"/>
    <w:link w:val="TitleChar"/>
    <w:qFormat/>
    <w:pPr>
      <w:widowControl w:val="0"/>
      <w:overflowPunct/>
      <w:autoSpaceDE/>
      <w:autoSpaceDN/>
      <w:adjustRightInd/>
      <w:jc w:val="right"/>
      <w:textAlignment w:val="auto"/>
    </w:pPr>
    <w:rPr>
      <w:rFonts w:ascii="Arial" w:hAnsi="Arial"/>
      <w:b/>
      <w:sz w:val="36"/>
    </w:rPr>
  </w:style>
  <w:style w:type="character" w:customStyle="1" w:styleId="TitleChar">
    <w:name w:val="Title Char"/>
    <w:link w:val="Title"/>
    <w:locked/>
    <w:rsid w:val="009069AE"/>
    <w:rPr>
      <w:rFonts w:ascii="Arial" w:hAnsi="Arial"/>
      <w:b/>
      <w:sz w:val="36"/>
      <w:lang w:val="en-US" w:eastAsia="en-US" w:bidi="ar-SA"/>
    </w:rPr>
  </w:style>
  <w:style w:type="paragraph" w:styleId="TOC1">
    <w:name w:val="toc 1"/>
    <w:basedOn w:val="Normal"/>
    <w:next w:val="Normal"/>
    <w:autoRedefine/>
    <w:uiPriority w:val="39"/>
    <w:pPr>
      <w:tabs>
        <w:tab w:val="right" w:leader="dot" w:pos="8640"/>
      </w:tabs>
      <w:spacing w:before="120" w:after="120"/>
    </w:pPr>
    <w:rPr>
      <w:b/>
      <w:caps/>
    </w:rPr>
  </w:style>
  <w:style w:type="paragraph" w:styleId="TOC2">
    <w:name w:val="toc 2"/>
    <w:basedOn w:val="Normal"/>
    <w:next w:val="Normal"/>
    <w:autoRedefine/>
    <w:uiPriority w:val="39"/>
    <w:pPr>
      <w:tabs>
        <w:tab w:val="left" w:pos="800"/>
        <w:tab w:val="right" w:leader="dot" w:pos="8640"/>
      </w:tabs>
      <w:ind w:left="200"/>
      <w:jc w:val="center"/>
    </w:pPr>
    <w:rPr>
      <w:b/>
      <w:bCs/>
      <w:smallCaps/>
    </w:rPr>
  </w:style>
  <w:style w:type="paragraph" w:styleId="TOC3">
    <w:name w:val="toc 3"/>
    <w:basedOn w:val="Normal"/>
    <w:next w:val="Normal"/>
    <w:autoRedefine/>
    <w:uiPriority w:val="39"/>
    <w:pPr>
      <w:tabs>
        <w:tab w:val="right" w:leader="dot" w:pos="8640"/>
      </w:tabs>
      <w:ind w:left="400"/>
    </w:pPr>
    <w:rPr>
      <w:i/>
    </w:rPr>
  </w:style>
  <w:style w:type="paragraph" w:styleId="TOC4">
    <w:name w:val="toc 4"/>
    <w:basedOn w:val="Normal"/>
    <w:next w:val="Normal"/>
    <w:autoRedefine/>
    <w:semiHidden/>
    <w:pPr>
      <w:tabs>
        <w:tab w:val="right" w:leader="dot" w:pos="8640"/>
      </w:tabs>
      <w:ind w:left="600"/>
    </w:pPr>
    <w:rPr>
      <w:sz w:val="18"/>
    </w:rPr>
  </w:style>
  <w:style w:type="paragraph" w:styleId="TOC5">
    <w:name w:val="toc 5"/>
    <w:basedOn w:val="Normal"/>
    <w:next w:val="Normal"/>
    <w:autoRedefine/>
    <w:semiHidden/>
    <w:pPr>
      <w:tabs>
        <w:tab w:val="right" w:leader="dot" w:pos="8640"/>
      </w:tabs>
      <w:ind w:left="800"/>
    </w:pPr>
    <w:rPr>
      <w:sz w:val="18"/>
    </w:rPr>
  </w:style>
  <w:style w:type="paragraph" w:styleId="TOC6">
    <w:name w:val="toc 6"/>
    <w:basedOn w:val="Normal"/>
    <w:next w:val="Normal"/>
    <w:autoRedefine/>
    <w:semiHidden/>
    <w:pPr>
      <w:tabs>
        <w:tab w:val="right" w:leader="dot" w:pos="8640"/>
      </w:tabs>
      <w:ind w:left="1000"/>
    </w:pPr>
    <w:rPr>
      <w:sz w:val="18"/>
    </w:rPr>
  </w:style>
  <w:style w:type="paragraph" w:styleId="TOC7">
    <w:name w:val="toc 7"/>
    <w:basedOn w:val="Normal"/>
    <w:next w:val="Normal"/>
    <w:autoRedefine/>
    <w:semiHidden/>
    <w:pPr>
      <w:tabs>
        <w:tab w:val="right" w:leader="dot" w:pos="8640"/>
      </w:tabs>
      <w:ind w:left="1200"/>
    </w:pPr>
    <w:rPr>
      <w:sz w:val="18"/>
    </w:rPr>
  </w:style>
  <w:style w:type="paragraph" w:styleId="TOC8">
    <w:name w:val="toc 8"/>
    <w:basedOn w:val="Normal"/>
    <w:next w:val="Normal"/>
    <w:autoRedefine/>
    <w:semiHidden/>
    <w:pPr>
      <w:tabs>
        <w:tab w:val="right" w:leader="dot" w:pos="8640"/>
      </w:tabs>
      <w:ind w:left="1400"/>
    </w:pPr>
    <w:rPr>
      <w:sz w:val="18"/>
    </w:rPr>
  </w:style>
  <w:style w:type="paragraph" w:styleId="TOC9">
    <w:name w:val="toc 9"/>
    <w:basedOn w:val="Normal"/>
    <w:next w:val="Normal"/>
    <w:autoRedefine/>
    <w:semiHidden/>
    <w:pPr>
      <w:tabs>
        <w:tab w:val="right" w:leader="dot" w:pos="8640"/>
      </w:tabs>
      <w:ind w:left="1600"/>
    </w:pPr>
    <w:rPr>
      <w:sz w:val="18"/>
    </w:rPr>
  </w:style>
  <w:style w:type="paragraph" w:styleId="BodyTextIndent">
    <w:name w:val="Body Text Indent"/>
    <w:basedOn w:val="Normal"/>
    <w:link w:val="BodyTextIndentChar"/>
    <w:pPr>
      <w:overflowPunct/>
      <w:autoSpaceDE/>
      <w:autoSpaceDN/>
      <w:adjustRightInd/>
      <w:ind w:left="144"/>
      <w:textAlignment w:val="auto"/>
    </w:pPr>
    <w:rPr>
      <w:sz w:val="22"/>
      <w:szCs w:val="24"/>
    </w:rPr>
  </w:style>
  <w:style w:type="character" w:customStyle="1" w:styleId="BodyTextIndentChar">
    <w:name w:val="Body Text Indent Char"/>
    <w:link w:val="BodyTextIndent"/>
    <w:semiHidden/>
    <w:locked/>
    <w:rsid w:val="009069AE"/>
    <w:rPr>
      <w:sz w:val="22"/>
      <w:szCs w:val="24"/>
      <w:lang w:val="en-US" w:eastAsia="en-US" w:bidi="ar-SA"/>
    </w:rPr>
  </w:style>
  <w:style w:type="paragraph" w:customStyle="1" w:styleId="DocControlHeading">
    <w:name w:val="DocControlHeading"/>
    <w:basedOn w:val="Heading1"/>
    <w:pPr>
      <w:numPr>
        <w:numId w:val="0"/>
      </w:numPr>
      <w:ind w:left="-360"/>
    </w:pPr>
  </w:style>
  <w:style w:type="paragraph" w:customStyle="1" w:styleId="DocControlHeading2">
    <w:name w:val="DocControlHeading2"/>
    <w:basedOn w:val="Heading2"/>
    <w:pPr>
      <w:numPr>
        <w:ilvl w:val="0"/>
        <w:numId w:val="0"/>
      </w:numPr>
      <w:spacing w:after="120"/>
      <w:ind w:left="-360"/>
    </w:pPr>
  </w:style>
  <w:style w:type="paragraph" w:customStyle="1" w:styleId="Paragraph">
    <w:name w:val="Paragraph"/>
    <w:basedOn w:val="Normal"/>
    <w:link w:val="ParagraphChar"/>
    <w:pPr>
      <w:spacing w:before="80"/>
      <w:jc w:val="both"/>
    </w:pPr>
  </w:style>
  <w:style w:type="character" w:customStyle="1" w:styleId="ParagraphChar">
    <w:name w:val="Paragraph Char"/>
    <w:link w:val="Paragraph"/>
    <w:locked/>
    <w:rsid w:val="009069AE"/>
    <w:rPr>
      <w:lang w:val="en-US" w:eastAsia="en-US" w:bidi="ar-SA"/>
    </w:rPr>
  </w:style>
  <w:style w:type="paragraph" w:customStyle="1" w:styleId="ListAlpa">
    <w:name w:val="List Alpa"/>
    <w:basedOn w:val="Paragraph"/>
    <w:pPr>
      <w:numPr>
        <w:numId w:val="10"/>
      </w:numPr>
    </w:pPr>
  </w:style>
  <w:style w:type="paragraph" w:customStyle="1" w:styleId="SubListNumber">
    <w:name w:val="Sub List Number"/>
    <w:basedOn w:val="ListAlpa"/>
    <w:pPr>
      <w:numPr>
        <w:numId w:val="11"/>
      </w:numPr>
      <w:tabs>
        <w:tab w:val="num" w:pos="72"/>
      </w:tabs>
      <w:ind w:left="72" w:hanging="432"/>
    </w:pPr>
  </w:style>
  <w:style w:type="paragraph" w:styleId="ListBullet">
    <w:name w:val="List Bullet"/>
    <w:basedOn w:val="Normal"/>
    <w:autoRedefine/>
    <w:pPr>
      <w:numPr>
        <w:numId w:val="13"/>
      </w:numPr>
    </w:pPr>
  </w:style>
  <w:style w:type="character" w:customStyle="1" w:styleId="Heading1Char1">
    <w:name w:val="Heading 1 Char1"/>
    <w:locked/>
    <w:rsid w:val="009069AE"/>
    <w:rPr>
      <w:rFonts w:cs="Times New Roman"/>
      <w:b/>
      <w:kern w:val="28"/>
      <w:sz w:val="36"/>
    </w:rPr>
  </w:style>
  <w:style w:type="character" w:customStyle="1" w:styleId="Heading2Char1">
    <w:name w:val="Heading 2 Char1"/>
    <w:locked/>
    <w:rsid w:val="009069AE"/>
    <w:rPr>
      <w:rFonts w:cs="Times New Roman"/>
      <w:b/>
      <w:sz w:val="28"/>
    </w:rPr>
  </w:style>
  <w:style w:type="character" w:customStyle="1" w:styleId="Heading4Char1">
    <w:name w:val="Heading 4 Char1"/>
    <w:aliases w:val="Heading 4 Char Char Char1"/>
    <w:locked/>
    <w:rsid w:val="009069AE"/>
    <w:rPr>
      <w:rFonts w:cs="Times New Roman"/>
      <w:b/>
      <w:sz w:val="24"/>
    </w:rPr>
  </w:style>
  <w:style w:type="character" w:customStyle="1" w:styleId="Heading5Char1">
    <w:name w:val="Heading 5 Char1"/>
    <w:locked/>
    <w:rsid w:val="009069AE"/>
    <w:rPr>
      <w:rFonts w:cs="Times New Roman"/>
      <w:b/>
    </w:rPr>
  </w:style>
  <w:style w:type="character" w:customStyle="1" w:styleId="Heading6Char1">
    <w:name w:val="Heading 6 Char1"/>
    <w:locked/>
    <w:rsid w:val="009069AE"/>
    <w:rPr>
      <w:rFonts w:cs="Times New Roman"/>
      <w:i/>
    </w:rPr>
  </w:style>
  <w:style w:type="character" w:customStyle="1" w:styleId="Heading7Char1">
    <w:name w:val="Heading 7 Char1"/>
    <w:locked/>
    <w:rsid w:val="009069AE"/>
    <w:rPr>
      <w:rFonts w:cs="Times New Roman"/>
    </w:rPr>
  </w:style>
  <w:style w:type="character" w:customStyle="1" w:styleId="Heading8Char1">
    <w:name w:val="Heading 8 Char1"/>
    <w:locked/>
    <w:rsid w:val="009069AE"/>
    <w:rPr>
      <w:rFonts w:cs="Times New Roman"/>
      <w:i/>
    </w:rPr>
  </w:style>
  <w:style w:type="character" w:customStyle="1" w:styleId="Heading9Char1">
    <w:name w:val="Heading 9 Char1"/>
    <w:locked/>
    <w:rsid w:val="009069AE"/>
    <w:rPr>
      <w:rFonts w:cs="Times New Roman"/>
      <w:i/>
      <w:sz w:val="18"/>
    </w:rPr>
  </w:style>
  <w:style w:type="character" w:customStyle="1" w:styleId="FooterChar1">
    <w:name w:val="Footer Char1"/>
    <w:locked/>
    <w:rsid w:val="009069AE"/>
    <w:rPr>
      <w:rFonts w:cs="Times New Roman"/>
      <w:b/>
      <w:sz w:val="16"/>
      <w:lang w:val="en-US" w:eastAsia="en-US" w:bidi="ar-SA"/>
    </w:rPr>
  </w:style>
  <w:style w:type="character" w:customStyle="1" w:styleId="HeaderChar1">
    <w:name w:val="Header Char1"/>
    <w:locked/>
    <w:rsid w:val="009069AE"/>
    <w:rPr>
      <w:rFonts w:cs="Times New Roman"/>
      <w:b/>
      <w:sz w:val="16"/>
      <w:lang w:val="en-US" w:eastAsia="en-US" w:bidi="ar-SA"/>
    </w:rPr>
  </w:style>
  <w:style w:type="character" w:customStyle="1" w:styleId="TitleChar1">
    <w:name w:val="Title Char1"/>
    <w:locked/>
    <w:rsid w:val="009069AE"/>
    <w:rPr>
      <w:rFonts w:ascii="Arial" w:hAnsi="Arial" w:cs="Times New Roman"/>
      <w:b/>
      <w:sz w:val="36"/>
      <w:lang w:val="en-US" w:eastAsia="en-US" w:bidi="ar-SA"/>
    </w:rPr>
  </w:style>
  <w:style w:type="table" w:styleId="TableGrid">
    <w:name w:val="Table Grid"/>
    <w:basedOn w:val="TableNormal"/>
    <w:rsid w:val="009069A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9069AE"/>
    <w:rPr>
      <w:b/>
      <w:bCs/>
    </w:rPr>
  </w:style>
  <w:style w:type="paragraph" w:styleId="BalloonText">
    <w:name w:val="Balloon Text"/>
    <w:basedOn w:val="Normal"/>
    <w:link w:val="BalloonTextChar"/>
    <w:semiHidden/>
    <w:rsid w:val="009069AE"/>
    <w:rPr>
      <w:rFonts w:ascii="Tahoma" w:hAnsi="Tahoma" w:cs="Tahoma"/>
      <w:sz w:val="16"/>
      <w:szCs w:val="16"/>
    </w:rPr>
  </w:style>
  <w:style w:type="character" w:customStyle="1" w:styleId="BalloonTextChar">
    <w:name w:val="Balloon Text Char"/>
    <w:link w:val="BalloonText"/>
    <w:semiHidden/>
    <w:locked/>
    <w:rsid w:val="009069AE"/>
    <w:rPr>
      <w:rFonts w:ascii="Tahoma" w:hAnsi="Tahoma" w:cs="Tahoma"/>
      <w:sz w:val="16"/>
      <w:szCs w:val="16"/>
      <w:lang w:val="en-US" w:eastAsia="en-US" w:bidi="ar-SA"/>
    </w:rPr>
  </w:style>
  <w:style w:type="paragraph" w:styleId="CommentText">
    <w:name w:val="annotation text"/>
    <w:basedOn w:val="Normal"/>
    <w:link w:val="CommentTextChar"/>
    <w:semiHidden/>
    <w:rsid w:val="009069AE"/>
  </w:style>
  <w:style w:type="character" w:customStyle="1" w:styleId="CommentTextChar">
    <w:name w:val="Comment Text Char"/>
    <w:link w:val="CommentText"/>
    <w:semiHidden/>
    <w:locked/>
    <w:rsid w:val="009069AE"/>
    <w:rPr>
      <w:lang w:val="en-US" w:eastAsia="en-US" w:bidi="ar-SA"/>
    </w:rPr>
  </w:style>
  <w:style w:type="paragraph" w:styleId="CommentSubject">
    <w:name w:val="annotation subject"/>
    <w:basedOn w:val="CommentText"/>
    <w:next w:val="CommentText"/>
    <w:link w:val="CommentSubjectChar"/>
    <w:semiHidden/>
    <w:rsid w:val="009069AE"/>
    <w:rPr>
      <w:b/>
      <w:bCs/>
    </w:rPr>
  </w:style>
  <w:style w:type="character" w:customStyle="1" w:styleId="CommentSubjectChar">
    <w:name w:val="Comment Subject Char"/>
    <w:link w:val="CommentSubject"/>
    <w:semiHidden/>
    <w:locked/>
    <w:rsid w:val="009069AE"/>
    <w:rPr>
      <w:b/>
      <w:bCs/>
      <w:lang w:val="en-US" w:eastAsia="en-US" w:bidi="ar-SA"/>
    </w:rPr>
  </w:style>
  <w:style w:type="paragraph" w:styleId="FootnoteText">
    <w:name w:val="footnote text"/>
    <w:basedOn w:val="Normal"/>
    <w:link w:val="FootnoteTextChar"/>
    <w:semiHidden/>
    <w:rsid w:val="009069AE"/>
  </w:style>
  <w:style w:type="character" w:customStyle="1" w:styleId="FootnoteTextChar">
    <w:name w:val="Footnote Text Char"/>
    <w:link w:val="FootnoteText"/>
    <w:semiHidden/>
    <w:locked/>
    <w:rsid w:val="009069AE"/>
    <w:rPr>
      <w:lang w:val="en-US" w:eastAsia="en-US" w:bidi="ar-SA"/>
    </w:rPr>
  </w:style>
  <w:style w:type="character" w:styleId="FootnoteReference">
    <w:name w:val="footnote reference"/>
    <w:semiHidden/>
    <w:rsid w:val="009069AE"/>
    <w:rPr>
      <w:rFonts w:cs="Times New Roman"/>
      <w:vertAlign w:val="superscript"/>
    </w:rPr>
  </w:style>
  <w:style w:type="character" w:customStyle="1" w:styleId="style5">
    <w:name w:val="style5"/>
    <w:rsid w:val="009069AE"/>
    <w:rPr>
      <w:rFonts w:cs="Times New Roman"/>
    </w:rPr>
  </w:style>
  <w:style w:type="paragraph" w:styleId="ListParagraph">
    <w:name w:val="List Paragraph"/>
    <w:basedOn w:val="Normal"/>
    <w:qFormat/>
    <w:rsid w:val="009069AE"/>
    <w:pPr>
      <w:overflowPunct/>
      <w:autoSpaceDE/>
      <w:autoSpaceDN/>
      <w:adjustRightInd/>
      <w:spacing w:after="200" w:line="276" w:lineRule="auto"/>
      <w:ind w:left="720"/>
      <w:contextualSpacing/>
      <w:textAlignment w:val="auto"/>
    </w:pPr>
    <w:rPr>
      <w:rFonts w:ascii="Calibri" w:hAnsi="Calibri"/>
      <w:sz w:val="22"/>
      <w:szCs w:val="22"/>
    </w:rPr>
  </w:style>
  <w:style w:type="character" w:customStyle="1" w:styleId="style21">
    <w:name w:val="style21"/>
    <w:rsid w:val="009069AE"/>
    <w:rPr>
      <w:rFonts w:ascii="Arial" w:hAnsi="Arial" w:cs="Arial"/>
    </w:rPr>
  </w:style>
  <w:style w:type="character" w:styleId="CommentReference">
    <w:name w:val="annotation reference"/>
    <w:semiHidden/>
    <w:rsid w:val="002A78E4"/>
    <w:rPr>
      <w:sz w:val="16"/>
      <w:szCs w:val="16"/>
    </w:rPr>
  </w:style>
  <w:style w:type="character" w:styleId="UnresolvedMention">
    <w:name w:val="Unresolved Mention"/>
    <w:basedOn w:val="DefaultParagraphFont"/>
    <w:uiPriority w:val="99"/>
    <w:semiHidden/>
    <w:unhideWhenUsed/>
    <w:rsid w:val="005B0A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073198">
      <w:bodyDiv w:val="1"/>
      <w:marLeft w:val="0"/>
      <w:marRight w:val="0"/>
      <w:marTop w:val="0"/>
      <w:marBottom w:val="0"/>
      <w:divBdr>
        <w:top w:val="none" w:sz="0" w:space="0" w:color="auto"/>
        <w:left w:val="none" w:sz="0" w:space="0" w:color="auto"/>
        <w:bottom w:val="none" w:sz="0" w:space="0" w:color="auto"/>
        <w:right w:val="none" w:sz="0" w:space="0" w:color="auto"/>
      </w:divBdr>
      <w:divsChild>
        <w:div w:id="1442987983">
          <w:marLeft w:val="480"/>
          <w:marRight w:val="0"/>
          <w:marTop w:val="0"/>
          <w:marBottom w:val="0"/>
          <w:divBdr>
            <w:top w:val="none" w:sz="0" w:space="0" w:color="auto"/>
            <w:left w:val="none" w:sz="0" w:space="0" w:color="auto"/>
            <w:bottom w:val="none" w:sz="0" w:space="0" w:color="auto"/>
            <w:right w:val="none" w:sz="0" w:space="0" w:color="auto"/>
          </w:divBdr>
          <w:divsChild>
            <w:div w:id="86324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899462">
      <w:bodyDiv w:val="1"/>
      <w:marLeft w:val="0"/>
      <w:marRight w:val="0"/>
      <w:marTop w:val="0"/>
      <w:marBottom w:val="0"/>
      <w:divBdr>
        <w:top w:val="none" w:sz="0" w:space="0" w:color="auto"/>
        <w:left w:val="none" w:sz="0" w:space="0" w:color="auto"/>
        <w:bottom w:val="none" w:sz="0" w:space="0" w:color="auto"/>
        <w:right w:val="none" w:sz="0" w:space="0" w:color="auto"/>
      </w:divBdr>
      <w:divsChild>
        <w:div w:id="1213879908">
          <w:marLeft w:val="480"/>
          <w:marRight w:val="0"/>
          <w:marTop w:val="0"/>
          <w:marBottom w:val="0"/>
          <w:divBdr>
            <w:top w:val="none" w:sz="0" w:space="0" w:color="auto"/>
            <w:left w:val="none" w:sz="0" w:space="0" w:color="auto"/>
            <w:bottom w:val="none" w:sz="0" w:space="0" w:color="auto"/>
            <w:right w:val="none" w:sz="0" w:space="0" w:color="auto"/>
          </w:divBdr>
          <w:divsChild>
            <w:div w:id="194696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543194">
      <w:bodyDiv w:val="1"/>
      <w:marLeft w:val="0"/>
      <w:marRight w:val="0"/>
      <w:marTop w:val="0"/>
      <w:marBottom w:val="0"/>
      <w:divBdr>
        <w:top w:val="none" w:sz="0" w:space="0" w:color="auto"/>
        <w:left w:val="none" w:sz="0" w:space="0" w:color="auto"/>
        <w:bottom w:val="none" w:sz="0" w:space="0" w:color="auto"/>
        <w:right w:val="none" w:sz="0" w:space="0" w:color="auto"/>
      </w:divBdr>
    </w:div>
    <w:div w:id="1447113241">
      <w:bodyDiv w:val="1"/>
      <w:marLeft w:val="0"/>
      <w:marRight w:val="0"/>
      <w:marTop w:val="0"/>
      <w:marBottom w:val="0"/>
      <w:divBdr>
        <w:top w:val="none" w:sz="0" w:space="0" w:color="auto"/>
        <w:left w:val="none" w:sz="0" w:space="0" w:color="auto"/>
        <w:bottom w:val="none" w:sz="0" w:space="0" w:color="auto"/>
        <w:right w:val="none" w:sz="0" w:space="0" w:color="auto"/>
      </w:divBdr>
      <w:divsChild>
        <w:div w:id="1041133811">
          <w:marLeft w:val="480"/>
          <w:marRight w:val="0"/>
          <w:marTop w:val="0"/>
          <w:marBottom w:val="0"/>
          <w:divBdr>
            <w:top w:val="none" w:sz="0" w:space="0" w:color="auto"/>
            <w:left w:val="none" w:sz="0" w:space="0" w:color="auto"/>
            <w:bottom w:val="none" w:sz="0" w:space="0" w:color="auto"/>
            <w:right w:val="none" w:sz="0" w:space="0" w:color="auto"/>
          </w:divBdr>
          <w:divsChild>
            <w:div w:id="48906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967175">
      <w:bodyDiv w:val="1"/>
      <w:marLeft w:val="0"/>
      <w:marRight w:val="0"/>
      <w:marTop w:val="0"/>
      <w:marBottom w:val="0"/>
      <w:divBdr>
        <w:top w:val="none" w:sz="0" w:space="0" w:color="auto"/>
        <w:left w:val="none" w:sz="0" w:space="0" w:color="auto"/>
        <w:bottom w:val="none" w:sz="0" w:space="0" w:color="auto"/>
        <w:right w:val="none" w:sz="0" w:space="0" w:color="auto"/>
      </w:divBdr>
      <w:divsChild>
        <w:div w:id="2119567903">
          <w:marLeft w:val="480"/>
          <w:marRight w:val="0"/>
          <w:marTop w:val="0"/>
          <w:marBottom w:val="0"/>
          <w:divBdr>
            <w:top w:val="none" w:sz="0" w:space="0" w:color="auto"/>
            <w:left w:val="none" w:sz="0" w:space="0" w:color="auto"/>
            <w:bottom w:val="none" w:sz="0" w:space="0" w:color="auto"/>
            <w:right w:val="none" w:sz="0" w:space="0" w:color="auto"/>
          </w:divBdr>
          <w:divsChild>
            <w:div w:id="211794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214687">
      <w:bodyDiv w:val="1"/>
      <w:marLeft w:val="0"/>
      <w:marRight w:val="0"/>
      <w:marTop w:val="0"/>
      <w:marBottom w:val="0"/>
      <w:divBdr>
        <w:top w:val="none" w:sz="0" w:space="0" w:color="auto"/>
        <w:left w:val="none" w:sz="0" w:space="0" w:color="auto"/>
        <w:bottom w:val="none" w:sz="0" w:space="0" w:color="auto"/>
        <w:right w:val="none" w:sz="0" w:space="0" w:color="auto"/>
      </w:divBdr>
      <w:divsChild>
        <w:div w:id="2082242188">
          <w:marLeft w:val="480"/>
          <w:marRight w:val="0"/>
          <w:marTop w:val="0"/>
          <w:marBottom w:val="0"/>
          <w:divBdr>
            <w:top w:val="none" w:sz="0" w:space="0" w:color="auto"/>
            <w:left w:val="none" w:sz="0" w:space="0" w:color="auto"/>
            <w:bottom w:val="none" w:sz="0" w:space="0" w:color="auto"/>
            <w:right w:val="none" w:sz="0" w:space="0" w:color="auto"/>
          </w:divBdr>
          <w:divsChild>
            <w:div w:id="59713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207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18" Type="http://schemas.openxmlformats.org/officeDocument/2006/relationships/diagramColors" Target="diagrams/colors1.xml"/><Relationship Id="rId26" Type="http://schemas.openxmlformats.org/officeDocument/2006/relationships/image" Target="media/image6.png"/><Relationship Id="rId39"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png"/><Relationship Id="rId34" Type="http://schemas.openxmlformats.org/officeDocument/2006/relationships/image" Target="media/image14.png"/><Relationship Id="rId42" Type="http://schemas.openxmlformats.org/officeDocument/2006/relationships/header" Target="header3.xml"/><Relationship Id="rId47"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diagramQuickStyle" Target="diagrams/quickStyle1.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hyperlink" Target="https://github.com/CS5387/testplangroup1-team-2" TargetMode="External"/><Relationship Id="rId29" Type="http://schemas.openxmlformats.org/officeDocument/2006/relationships/image" Target="media/image9.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header" Target="header2.xml"/><Relationship Id="rId19" Type="http://schemas.microsoft.com/office/2007/relationships/diagramDrawing" Target="diagrams/drawing1.xml"/><Relationship Id="rId31" Type="http://schemas.openxmlformats.org/officeDocument/2006/relationships/image" Target="media/image1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S:\Course%20Documents\Rational%20RequisitePro\ReqProFall01\SRS.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64F0BF5-E14D-432D-AFE1-BE0FD1045439}" type="doc">
      <dgm:prSet loTypeId="urn:microsoft.com/office/officeart/2005/8/layout/orgChart1" loCatId="hierarchy" qsTypeId="urn:microsoft.com/office/officeart/2005/8/quickstyle/simple1" qsCatId="simple" csTypeId="urn:microsoft.com/office/officeart/2005/8/colors/accent1_2" csCatId="accent1"/>
      <dgm:spPr/>
    </dgm:pt>
    <dgm:pt modelId="{C346C23A-7750-4CBE-9310-AC308B8EA540}">
      <dgm:prSet/>
      <dgm:spPr/>
      <dgm:t>
        <a:bodyPr/>
        <a:lstStyle/>
        <a:p>
          <a:pPr marR="0" algn="ctr" rtl="0"/>
          <a:r>
            <a:rPr lang="en-US" b="0" i="0" u="none" strike="noStrike" baseline="0">
              <a:latin typeface="Calibri" panose="020F0502020204030204" pitchFamily="34" charset="0"/>
            </a:rPr>
            <a:t>XML documents </a:t>
          </a:r>
          <a:endParaRPr lang="en-US"/>
        </a:p>
      </dgm:t>
    </dgm:pt>
    <dgm:pt modelId="{1C5EBAEF-BE84-4601-BFD8-FEEE6D1FB34C}" type="parTrans" cxnId="{EFBB2E9A-58F8-4956-BCE7-AD3476D1B73B}">
      <dgm:prSet/>
      <dgm:spPr/>
    </dgm:pt>
    <dgm:pt modelId="{73AB9314-60B2-4069-BDA0-3ED204585522}" type="sibTrans" cxnId="{EFBB2E9A-58F8-4956-BCE7-AD3476D1B73B}">
      <dgm:prSet/>
      <dgm:spPr/>
    </dgm:pt>
    <dgm:pt modelId="{880BADD0-CA8E-4D81-B007-F5A181E26A5D}">
      <dgm:prSet/>
      <dgm:spPr/>
      <dgm:t>
        <a:bodyPr/>
        <a:lstStyle/>
        <a:p>
          <a:pPr marR="0" algn="ctr" rtl="0"/>
          <a:r>
            <a:rPr lang="en-US" b="0" i="0" u="none" strike="noStrike" baseline="0">
              <a:latin typeface="Calibri" panose="020F0502020204030204" pitchFamily="34" charset="0"/>
            </a:rPr>
            <a:t>Database Description</a:t>
          </a:r>
          <a:endParaRPr lang="en-US"/>
        </a:p>
      </dgm:t>
    </dgm:pt>
    <dgm:pt modelId="{C86163EA-3B6D-472D-A88E-FC0629A18F1C}" type="parTrans" cxnId="{007A1866-A9B3-4EBF-944B-B5058487C0A3}">
      <dgm:prSet/>
      <dgm:spPr/>
    </dgm:pt>
    <dgm:pt modelId="{A0AF177D-52D2-4B84-B941-6E09224BE243}" type="sibTrans" cxnId="{007A1866-A9B3-4EBF-944B-B5058487C0A3}">
      <dgm:prSet/>
      <dgm:spPr/>
    </dgm:pt>
    <dgm:pt modelId="{E10753B6-B680-407F-BB0E-84B670FF1143}">
      <dgm:prSet/>
      <dgm:spPr/>
      <dgm:t>
        <a:bodyPr/>
        <a:lstStyle/>
        <a:p>
          <a:pPr marR="0" algn="ctr" rtl="0"/>
          <a:r>
            <a:rPr lang="en-US" b="0" i="0" u="none" strike="noStrike" baseline="0">
              <a:latin typeface="Calibri" panose="020F0502020204030204" pitchFamily="34" charset="0"/>
            </a:rPr>
            <a:t>Data Tables</a:t>
          </a:r>
          <a:endParaRPr lang="en-US"/>
        </a:p>
      </dgm:t>
    </dgm:pt>
    <dgm:pt modelId="{8D3A85A0-4450-4387-9004-504B8611C299}" type="parTrans" cxnId="{1E1C8946-502F-4B54-BE25-752FD32A8560}">
      <dgm:prSet/>
      <dgm:spPr/>
    </dgm:pt>
    <dgm:pt modelId="{543F4A7C-F12F-4CE5-8987-6DC703F44405}" type="sibTrans" cxnId="{1E1C8946-502F-4B54-BE25-752FD32A8560}">
      <dgm:prSet/>
      <dgm:spPr/>
    </dgm:pt>
    <dgm:pt modelId="{A2ECE023-F17D-46AD-BAB4-72F10B13DD45}" type="pres">
      <dgm:prSet presAssocID="{F64F0BF5-E14D-432D-AFE1-BE0FD1045439}" presName="hierChild1" presStyleCnt="0">
        <dgm:presLayoutVars>
          <dgm:orgChart val="1"/>
          <dgm:chPref val="1"/>
          <dgm:dir/>
          <dgm:animOne val="branch"/>
          <dgm:animLvl val="lvl"/>
          <dgm:resizeHandles/>
        </dgm:presLayoutVars>
      </dgm:prSet>
      <dgm:spPr/>
    </dgm:pt>
    <dgm:pt modelId="{F4AE4343-A920-4F93-BEBB-1155D4573B5B}" type="pres">
      <dgm:prSet presAssocID="{C346C23A-7750-4CBE-9310-AC308B8EA540}" presName="hierRoot1" presStyleCnt="0">
        <dgm:presLayoutVars>
          <dgm:hierBranch/>
        </dgm:presLayoutVars>
      </dgm:prSet>
      <dgm:spPr/>
    </dgm:pt>
    <dgm:pt modelId="{65128AF2-4C54-47DF-B531-773C3D00ACC4}" type="pres">
      <dgm:prSet presAssocID="{C346C23A-7750-4CBE-9310-AC308B8EA540}" presName="rootComposite1" presStyleCnt="0"/>
      <dgm:spPr/>
    </dgm:pt>
    <dgm:pt modelId="{E8102102-9D44-4DA2-B771-6A49A24C7603}" type="pres">
      <dgm:prSet presAssocID="{C346C23A-7750-4CBE-9310-AC308B8EA540}" presName="rootText1" presStyleLbl="node0" presStyleIdx="0" presStyleCnt="1">
        <dgm:presLayoutVars>
          <dgm:chPref val="3"/>
        </dgm:presLayoutVars>
      </dgm:prSet>
      <dgm:spPr/>
    </dgm:pt>
    <dgm:pt modelId="{39EFD996-42FA-4D42-A6E9-AD27D6CEE673}" type="pres">
      <dgm:prSet presAssocID="{C346C23A-7750-4CBE-9310-AC308B8EA540}" presName="rootConnector1" presStyleLbl="node1" presStyleIdx="0" presStyleCnt="0"/>
      <dgm:spPr/>
    </dgm:pt>
    <dgm:pt modelId="{742AFC3F-E048-4D20-8438-6D058ED6598A}" type="pres">
      <dgm:prSet presAssocID="{C346C23A-7750-4CBE-9310-AC308B8EA540}" presName="hierChild2" presStyleCnt="0"/>
      <dgm:spPr/>
    </dgm:pt>
    <dgm:pt modelId="{18D38995-F9F1-4252-8445-AE6C2038AB73}" type="pres">
      <dgm:prSet presAssocID="{C86163EA-3B6D-472D-A88E-FC0629A18F1C}" presName="Name35" presStyleLbl="parChTrans1D2" presStyleIdx="0" presStyleCnt="2"/>
      <dgm:spPr/>
    </dgm:pt>
    <dgm:pt modelId="{FF9691E4-630F-481E-B72F-0957C0459CE0}" type="pres">
      <dgm:prSet presAssocID="{880BADD0-CA8E-4D81-B007-F5A181E26A5D}" presName="hierRoot2" presStyleCnt="0">
        <dgm:presLayoutVars>
          <dgm:hierBranch/>
        </dgm:presLayoutVars>
      </dgm:prSet>
      <dgm:spPr/>
    </dgm:pt>
    <dgm:pt modelId="{3ECC38D0-124F-4188-9933-0663826D73F6}" type="pres">
      <dgm:prSet presAssocID="{880BADD0-CA8E-4D81-B007-F5A181E26A5D}" presName="rootComposite" presStyleCnt="0"/>
      <dgm:spPr/>
    </dgm:pt>
    <dgm:pt modelId="{64FEAE9C-52CF-4BF2-BBF9-25A108761572}" type="pres">
      <dgm:prSet presAssocID="{880BADD0-CA8E-4D81-B007-F5A181E26A5D}" presName="rootText" presStyleLbl="node2" presStyleIdx="0" presStyleCnt="2">
        <dgm:presLayoutVars>
          <dgm:chPref val="3"/>
        </dgm:presLayoutVars>
      </dgm:prSet>
      <dgm:spPr/>
    </dgm:pt>
    <dgm:pt modelId="{E285E249-652B-4041-97B5-15DB54E6A322}" type="pres">
      <dgm:prSet presAssocID="{880BADD0-CA8E-4D81-B007-F5A181E26A5D}" presName="rootConnector" presStyleLbl="node2" presStyleIdx="0" presStyleCnt="2"/>
      <dgm:spPr/>
    </dgm:pt>
    <dgm:pt modelId="{F41075E9-3CF1-469F-A796-CEF0A91138C8}" type="pres">
      <dgm:prSet presAssocID="{880BADD0-CA8E-4D81-B007-F5A181E26A5D}" presName="hierChild4" presStyleCnt="0"/>
      <dgm:spPr/>
    </dgm:pt>
    <dgm:pt modelId="{A6AC7FDA-2634-4ECD-A0A6-F23FB51447A6}" type="pres">
      <dgm:prSet presAssocID="{880BADD0-CA8E-4D81-B007-F5A181E26A5D}" presName="hierChild5" presStyleCnt="0"/>
      <dgm:spPr/>
    </dgm:pt>
    <dgm:pt modelId="{5A933843-91B7-47C9-970B-7E31FE2A57C3}" type="pres">
      <dgm:prSet presAssocID="{8D3A85A0-4450-4387-9004-504B8611C299}" presName="Name35" presStyleLbl="parChTrans1D2" presStyleIdx="1" presStyleCnt="2"/>
      <dgm:spPr/>
    </dgm:pt>
    <dgm:pt modelId="{C66DA87B-ED68-4329-B14A-AD33B25D9455}" type="pres">
      <dgm:prSet presAssocID="{E10753B6-B680-407F-BB0E-84B670FF1143}" presName="hierRoot2" presStyleCnt="0">
        <dgm:presLayoutVars>
          <dgm:hierBranch/>
        </dgm:presLayoutVars>
      </dgm:prSet>
      <dgm:spPr/>
    </dgm:pt>
    <dgm:pt modelId="{CA291CBA-4AFB-43F6-A146-DF011AD092B2}" type="pres">
      <dgm:prSet presAssocID="{E10753B6-B680-407F-BB0E-84B670FF1143}" presName="rootComposite" presStyleCnt="0"/>
      <dgm:spPr/>
    </dgm:pt>
    <dgm:pt modelId="{F403005D-FC62-4A28-86F6-8A89A0220303}" type="pres">
      <dgm:prSet presAssocID="{E10753B6-B680-407F-BB0E-84B670FF1143}" presName="rootText" presStyleLbl="node2" presStyleIdx="1" presStyleCnt="2">
        <dgm:presLayoutVars>
          <dgm:chPref val="3"/>
        </dgm:presLayoutVars>
      </dgm:prSet>
      <dgm:spPr/>
    </dgm:pt>
    <dgm:pt modelId="{A8554E1D-9609-46C5-924B-D3F131026622}" type="pres">
      <dgm:prSet presAssocID="{E10753B6-B680-407F-BB0E-84B670FF1143}" presName="rootConnector" presStyleLbl="node2" presStyleIdx="1" presStyleCnt="2"/>
      <dgm:spPr/>
    </dgm:pt>
    <dgm:pt modelId="{0D21641F-3DB0-4FBE-8F08-D6D121560934}" type="pres">
      <dgm:prSet presAssocID="{E10753B6-B680-407F-BB0E-84B670FF1143}" presName="hierChild4" presStyleCnt="0"/>
      <dgm:spPr/>
    </dgm:pt>
    <dgm:pt modelId="{E19D5FEA-D72C-41F0-AD7F-303A4DCF4D76}" type="pres">
      <dgm:prSet presAssocID="{E10753B6-B680-407F-BB0E-84B670FF1143}" presName="hierChild5" presStyleCnt="0"/>
      <dgm:spPr/>
    </dgm:pt>
    <dgm:pt modelId="{E4986FB6-6B99-40C2-8E99-CC5EC79FD534}" type="pres">
      <dgm:prSet presAssocID="{C346C23A-7750-4CBE-9310-AC308B8EA540}" presName="hierChild3" presStyleCnt="0"/>
      <dgm:spPr/>
    </dgm:pt>
  </dgm:ptLst>
  <dgm:cxnLst>
    <dgm:cxn modelId="{2C594C12-57D4-48F9-A947-C6453C30D96F}" type="presOf" srcId="{C86163EA-3B6D-472D-A88E-FC0629A18F1C}" destId="{18D38995-F9F1-4252-8445-AE6C2038AB73}" srcOrd="0" destOrd="0" presId="urn:microsoft.com/office/officeart/2005/8/layout/orgChart1"/>
    <dgm:cxn modelId="{7DEBBD3D-00B4-4DB9-A76E-22C09C079317}" type="presOf" srcId="{E10753B6-B680-407F-BB0E-84B670FF1143}" destId="{F403005D-FC62-4A28-86F6-8A89A0220303}" srcOrd="0" destOrd="0" presId="urn:microsoft.com/office/officeart/2005/8/layout/orgChart1"/>
    <dgm:cxn modelId="{5FA82040-7B68-42BC-9949-FCDA078CE4F6}" type="presOf" srcId="{E10753B6-B680-407F-BB0E-84B670FF1143}" destId="{A8554E1D-9609-46C5-924B-D3F131026622}" srcOrd="1" destOrd="0" presId="urn:microsoft.com/office/officeart/2005/8/layout/orgChart1"/>
    <dgm:cxn modelId="{A32E455D-A6E9-42AB-844C-D85DB2ADCB03}" type="presOf" srcId="{880BADD0-CA8E-4D81-B007-F5A181E26A5D}" destId="{E285E249-652B-4041-97B5-15DB54E6A322}" srcOrd="1" destOrd="0" presId="urn:microsoft.com/office/officeart/2005/8/layout/orgChart1"/>
    <dgm:cxn modelId="{007A1866-A9B3-4EBF-944B-B5058487C0A3}" srcId="{C346C23A-7750-4CBE-9310-AC308B8EA540}" destId="{880BADD0-CA8E-4D81-B007-F5A181E26A5D}" srcOrd="0" destOrd="0" parTransId="{C86163EA-3B6D-472D-A88E-FC0629A18F1C}" sibTransId="{A0AF177D-52D2-4B84-B941-6E09224BE243}"/>
    <dgm:cxn modelId="{1E1C8946-502F-4B54-BE25-752FD32A8560}" srcId="{C346C23A-7750-4CBE-9310-AC308B8EA540}" destId="{E10753B6-B680-407F-BB0E-84B670FF1143}" srcOrd="1" destOrd="0" parTransId="{8D3A85A0-4450-4387-9004-504B8611C299}" sibTransId="{543F4A7C-F12F-4CE5-8987-6DC703F44405}"/>
    <dgm:cxn modelId="{55D8B04B-536D-41DF-8C8C-4C4709D97D14}" type="presOf" srcId="{8D3A85A0-4450-4387-9004-504B8611C299}" destId="{5A933843-91B7-47C9-970B-7E31FE2A57C3}" srcOrd="0" destOrd="0" presId="urn:microsoft.com/office/officeart/2005/8/layout/orgChart1"/>
    <dgm:cxn modelId="{C63D1174-7580-4BB3-9799-F4EBC5BC5A1F}" type="presOf" srcId="{880BADD0-CA8E-4D81-B007-F5A181E26A5D}" destId="{64FEAE9C-52CF-4BF2-BBF9-25A108761572}" srcOrd="0" destOrd="0" presId="urn:microsoft.com/office/officeart/2005/8/layout/orgChart1"/>
    <dgm:cxn modelId="{12BAF679-9EF0-4A8F-BB1C-DC3C574E8C1C}" type="presOf" srcId="{C346C23A-7750-4CBE-9310-AC308B8EA540}" destId="{E8102102-9D44-4DA2-B771-6A49A24C7603}" srcOrd="0" destOrd="0" presId="urn:microsoft.com/office/officeart/2005/8/layout/orgChart1"/>
    <dgm:cxn modelId="{EFBB2E9A-58F8-4956-BCE7-AD3476D1B73B}" srcId="{F64F0BF5-E14D-432D-AFE1-BE0FD1045439}" destId="{C346C23A-7750-4CBE-9310-AC308B8EA540}" srcOrd="0" destOrd="0" parTransId="{1C5EBAEF-BE84-4601-BFD8-FEEE6D1FB34C}" sibTransId="{73AB9314-60B2-4069-BDA0-3ED204585522}"/>
    <dgm:cxn modelId="{07160A9F-3569-402F-A26D-D99180A57A8A}" type="presOf" srcId="{F64F0BF5-E14D-432D-AFE1-BE0FD1045439}" destId="{A2ECE023-F17D-46AD-BAB4-72F10B13DD45}" srcOrd="0" destOrd="0" presId="urn:microsoft.com/office/officeart/2005/8/layout/orgChart1"/>
    <dgm:cxn modelId="{B15393C3-7B90-406A-8529-E3DB697CB01B}" type="presOf" srcId="{C346C23A-7750-4CBE-9310-AC308B8EA540}" destId="{39EFD996-42FA-4D42-A6E9-AD27D6CEE673}" srcOrd="1" destOrd="0" presId="urn:microsoft.com/office/officeart/2005/8/layout/orgChart1"/>
    <dgm:cxn modelId="{C791F446-3520-4F37-B5F9-F28B8195A080}" type="presParOf" srcId="{A2ECE023-F17D-46AD-BAB4-72F10B13DD45}" destId="{F4AE4343-A920-4F93-BEBB-1155D4573B5B}" srcOrd="0" destOrd="0" presId="urn:microsoft.com/office/officeart/2005/8/layout/orgChart1"/>
    <dgm:cxn modelId="{77DF05D1-5BEE-47CF-87BD-B023CD6F36CB}" type="presParOf" srcId="{F4AE4343-A920-4F93-BEBB-1155D4573B5B}" destId="{65128AF2-4C54-47DF-B531-773C3D00ACC4}" srcOrd="0" destOrd="0" presId="urn:microsoft.com/office/officeart/2005/8/layout/orgChart1"/>
    <dgm:cxn modelId="{22A4D5C2-1981-4F58-9834-6CF55E26E42B}" type="presParOf" srcId="{65128AF2-4C54-47DF-B531-773C3D00ACC4}" destId="{E8102102-9D44-4DA2-B771-6A49A24C7603}" srcOrd="0" destOrd="0" presId="urn:microsoft.com/office/officeart/2005/8/layout/orgChart1"/>
    <dgm:cxn modelId="{331DBCC6-055C-4444-9E1C-57E10C71372D}" type="presParOf" srcId="{65128AF2-4C54-47DF-B531-773C3D00ACC4}" destId="{39EFD996-42FA-4D42-A6E9-AD27D6CEE673}" srcOrd="1" destOrd="0" presId="urn:microsoft.com/office/officeart/2005/8/layout/orgChart1"/>
    <dgm:cxn modelId="{172DAD9C-BB5C-4019-9D1A-808CFE676CD6}" type="presParOf" srcId="{F4AE4343-A920-4F93-BEBB-1155D4573B5B}" destId="{742AFC3F-E048-4D20-8438-6D058ED6598A}" srcOrd="1" destOrd="0" presId="urn:microsoft.com/office/officeart/2005/8/layout/orgChart1"/>
    <dgm:cxn modelId="{9B56382C-6351-4CC3-ADBF-6D428C96D6A5}" type="presParOf" srcId="{742AFC3F-E048-4D20-8438-6D058ED6598A}" destId="{18D38995-F9F1-4252-8445-AE6C2038AB73}" srcOrd="0" destOrd="0" presId="urn:microsoft.com/office/officeart/2005/8/layout/orgChart1"/>
    <dgm:cxn modelId="{15FBA8EE-6AC6-4A4F-81AE-95E18D0D4186}" type="presParOf" srcId="{742AFC3F-E048-4D20-8438-6D058ED6598A}" destId="{FF9691E4-630F-481E-B72F-0957C0459CE0}" srcOrd="1" destOrd="0" presId="urn:microsoft.com/office/officeart/2005/8/layout/orgChart1"/>
    <dgm:cxn modelId="{F6F91CF0-630A-4E24-94CA-D10140975A5C}" type="presParOf" srcId="{FF9691E4-630F-481E-B72F-0957C0459CE0}" destId="{3ECC38D0-124F-4188-9933-0663826D73F6}" srcOrd="0" destOrd="0" presId="urn:microsoft.com/office/officeart/2005/8/layout/orgChart1"/>
    <dgm:cxn modelId="{B5648492-47B5-481E-9461-41D7EA70D37B}" type="presParOf" srcId="{3ECC38D0-124F-4188-9933-0663826D73F6}" destId="{64FEAE9C-52CF-4BF2-BBF9-25A108761572}" srcOrd="0" destOrd="0" presId="urn:microsoft.com/office/officeart/2005/8/layout/orgChart1"/>
    <dgm:cxn modelId="{77C09792-0059-4296-BDBE-2B7824E82E73}" type="presParOf" srcId="{3ECC38D0-124F-4188-9933-0663826D73F6}" destId="{E285E249-652B-4041-97B5-15DB54E6A322}" srcOrd="1" destOrd="0" presId="urn:microsoft.com/office/officeart/2005/8/layout/orgChart1"/>
    <dgm:cxn modelId="{B3A93C0F-D471-45EB-8C74-5566BFEA507A}" type="presParOf" srcId="{FF9691E4-630F-481E-B72F-0957C0459CE0}" destId="{F41075E9-3CF1-469F-A796-CEF0A91138C8}" srcOrd="1" destOrd="0" presId="urn:microsoft.com/office/officeart/2005/8/layout/orgChart1"/>
    <dgm:cxn modelId="{1B6478D5-2F52-4B68-98EE-5FE2CE4252BA}" type="presParOf" srcId="{FF9691E4-630F-481E-B72F-0957C0459CE0}" destId="{A6AC7FDA-2634-4ECD-A0A6-F23FB51447A6}" srcOrd="2" destOrd="0" presId="urn:microsoft.com/office/officeart/2005/8/layout/orgChart1"/>
    <dgm:cxn modelId="{793459AB-17A8-42BD-9D22-2E879C62E9E8}" type="presParOf" srcId="{742AFC3F-E048-4D20-8438-6D058ED6598A}" destId="{5A933843-91B7-47C9-970B-7E31FE2A57C3}" srcOrd="2" destOrd="0" presId="urn:microsoft.com/office/officeart/2005/8/layout/orgChart1"/>
    <dgm:cxn modelId="{22CED9EE-B3CE-439D-8578-FA7CD5BCBEE3}" type="presParOf" srcId="{742AFC3F-E048-4D20-8438-6D058ED6598A}" destId="{C66DA87B-ED68-4329-B14A-AD33B25D9455}" srcOrd="3" destOrd="0" presId="urn:microsoft.com/office/officeart/2005/8/layout/orgChart1"/>
    <dgm:cxn modelId="{52A03493-8C09-4F25-B33F-36A2525634D8}" type="presParOf" srcId="{C66DA87B-ED68-4329-B14A-AD33B25D9455}" destId="{CA291CBA-4AFB-43F6-A146-DF011AD092B2}" srcOrd="0" destOrd="0" presId="urn:microsoft.com/office/officeart/2005/8/layout/orgChart1"/>
    <dgm:cxn modelId="{D37675FB-8AF5-4EFB-872C-D23CCF390A8D}" type="presParOf" srcId="{CA291CBA-4AFB-43F6-A146-DF011AD092B2}" destId="{F403005D-FC62-4A28-86F6-8A89A0220303}" srcOrd="0" destOrd="0" presId="urn:microsoft.com/office/officeart/2005/8/layout/orgChart1"/>
    <dgm:cxn modelId="{C9D4843B-362F-4EC2-AF01-9EB1770900BF}" type="presParOf" srcId="{CA291CBA-4AFB-43F6-A146-DF011AD092B2}" destId="{A8554E1D-9609-46C5-924B-D3F131026622}" srcOrd="1" destOrd="0" presId="urn:microsoft.com/office/officeart/2005/8/layout/orgChart1"/>
    <dgm:cxn modelId="{2707E20F-13B4-4E02-940E-71A0B3B5CFEF}" type="presParOf" srcId="{C66DA87B-ED68-4329-B14A-AD33B25D9455}" destId="{0D21641F-3DB0-4FBE-8F08-D6D121560934}" srcOrd="1" destOrd="0" presId="urn:microsoft.com/office/officeart/2005/8/layout/orgChart1"/>
    <dgm:cxn modelId="{D210C5D5-EF9A-4B5E-BAF7-1F5218560604}" type="presParOf" srcId="{C66DA87B-ED68-4329-B14A-AD33B25D9455}" destId="{E19D5FEA-D72C-41F0-AD7F-303A4DCF4D76}" srcOrd="2" destOrd="0" presId="urn:microsoft.com/office/officeart/2005/8/layout/orgChart1"/>
    <dgm:cxn modelId="{CBD817E2-FA1D-4EB2-82BD-88F8F4FF6DDC}" type="presParOf" srcId="{F4AE4343-A920-4F93-BEBB-1155D4573B5B}" destId="{E4986FB6-6B99-40C2-8E99-CC5EC79FD534}" srcOrd="2" destOrd="0" presId="urn:microsoft.com/office/officeart/2005/8/layout/orgChart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933843-91B7-47C9-970B-7E31FE2A57C3}">
      <dsp:nvSpPr>
        <dsp:cNvPr id="0" name=""/>
        <dsp:cNvSpPr/>
      </dsp:nvSpPr>
      <dsp:spPr>
        <a:xfrm>
          <a:off x="914717" y="378144"/>
          <a:ext cx="457342" cy="158746"/>
        </a:xfrm>
        <a:custGeom>
          <a:avLst/>
          <a:gdLst/>
          <a:ahLst/>
          <a:cxnLst/>
          <a:rect l="0" t="0" r="0" b="0"/>
          <a:pathLst>
            <a:path>
              <a:moveTo>
                <a:pt x="0" y="0"/>
              </a:moveTo>
              <a:lnTo>
                <a:pt x="0" y="79373"/>
              </a:lnTo>
              <a:lnTo>
                <a:pt x="457342" y="79373"/>
              </a:lnTo>
              <a:lnTo>
                <a:pt x="457342" y="15874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D38995-F9F1-4252-8445-AE6C2038AB73}">
      <dsp:nvSpPr>
        <dsp:cNvPr id="0" name=""/>
        <dsp:cNvSpPr/>
      </dsp:nvSpPr>
      <dsp:spPr>
        <a:xfrm>
          <a:off x="457375" y="378144"/>
          <a:ext cx="457342" cy="158746"/>
        </a:xfrm>
        <a:custGeom>
          <a:avLst/>
          <a:gdLst/>
          <a:ahLst/>
          <a:cxnLst/>
          <a:rect l="0" t="0" r="0" b="0"/>
          <a:pathLst>
            <a:path>
              <a:moveTo>
                <a:pt x="457342" y="0"/>
              </a:moveTo>
              <a:lnTo>
                <a:pt x="457342" y="79373"/>
              </a:lnTo>
              <a:lnTo>
                <a:pt x="0" y="79373"/>
              </a:lnTo>
              <a:lnTo>
                <a:pt x="0" y="15874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102102-9D44-4DA2-B771-6A49A24C7603}">
      <dsp:nvSpPr>
        <dsp:cNvPr id="0" name=""/>
        <dsp:cNvSpPr/>
      </dsp:nvSpPr>
      <dsp:spPr>
        <a:xfrm>
          <a:off x="536748" y="175"/>
          <a:ext cx="755937" cy="37796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XML documents </a:t>
          </a:r>
          <a:endParaRPr lang="en-US" sz="1200" kern="1200"/>
        </a:p>
      </dsp:txBody>
      <dsp:txXfrm>
        <a:off x="536748" y="175"/>
        <a:ext cx="755937" cy="377968"/>
      </dsp:txXfrm>
    </dsp:sp>
    <dsp:sp modelId="{64FEAE9C-52CF-4BF2-BBF9-25A108761572}">
      <dsp:nvSpPr>
        <dsp:cNvPr id="0" name=""/>
        <dsp:cNvSpPr/>
      </dsp:nvSpPr>
      <dsp:spPr>
        <a:xfrm>
          <a:off x="79406" y="536890"/>
          <a:ext cx="755937" cy="37796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Database Description</a:t>
          </a:r>
          <a:endParaRPr lang="en-US" sz="1200" kern="1200"/>
        </a:p>
      </dsp:txBody>
      <dsp:txXfrm>
        <a:off x="79406" y="536890"/>
        <a:ext cx="755937" cy="377968"/>
      </dsp:txXfrm>
    </dsp:sp>
    <dsp:sp modelId="{F403005D-FC62-4A28-86F6-8A89A0220303}">
      <dsp:nvSpPr>
        <dsp:cNvPr id="0" name=""/>
        <dsp:cNvSpPr/>
      </dsp:nvSpPr>
      <dsp:spPr>
        <a:xfrm>
          <a:off x="994090" y="536890"/>
          <a:ext cx="755937" cy="37796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US" sz="1200" b="0" i="0" u="none" strike="noStrike" kern="1200" baseline="0">
              <a:latin typeface="Calibri" panose="020F0502020204030204" pitchFamily="34" charset="0"/>
            </a:rPr>
            <a:t>Data Tables</a:t>
          </a:r>
          <a:endParaRPr lang="en-US" sz="1200" kern="1200"/>
        </a:p>
      </dsp:txBody>
      <dsp:txXfrm>
        <a:off x="994090" y="536890"/>
        <a:ext cx="755937" cy="37796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E5AC6-485D-43C2-A7A2-46F707FF9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RS</Template>
  <TotalTime>5</TotalTime>
  <Pages>28</Pages>
  <Words>5439</Words>
  <Characters>29920</Characters>
  <Application>Microsoft Office Word</Application>
  <DocSecurity>0</DocSecurity>
  <Lines>249</Lines>
  <Paragraphs>7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Software Requirements Specification</vt:lpstr>
      <vt:lpstr>Software Requirements Specification</vt:lpstr>
    </vt:vector>
  </TitlesOfParts>
  <Company>&lt;Enter team name here&gt;</Company>
  <LinksUpToDate>false</LinksUpToDate>
  <CharactersWithSpaces>35289</CharactersWithSpaces>
  <SharedDoc>false</SharedDoc>
  <HLinks>
    <vt:vector size="120" baseType="variant">
      <vt:variant>
        <vt:i4>1310774</vt:i4>
      </vt:variant>
      <vt:variant>
        <vt:i4>116</vt:i4>
      </vt:variant>
      <vt:variant>
        <vt:i4>0</vt:i4>
      </vt:variant>
      <vt:variant>
        <vt:i4>5</vt:i4>
      </vt:variant>
      <vt:variant>
        <vt:lpwstr/>
      </vt:variant>
      <vt:variant>
        <vt:lpwstr>_Toc22915484</vt:lpwstr>
      </vt:variant>
      <vt:variant>
        <vt:i4>1245238</vt:i4>
      </vt:variant>
      <vt:variant>
        <vt:i4>110</vt:i4>
      </vt:variant>
      <vt:variant>
        <vt:i4>0</vt:i4>
      </vt:variant>
      <vt:variant>
        <vt:i4>5</vt:i4>
      </vt:variant>
      <vt:variant>
        <vt:lpwstr/>
      </vt:variant>
      <vt:variant>
        <vt:lpwstr>_Toc22915483</vt:lpwstr>
      </vt:variant>
      <vt:variant>
        <vt:i4>1179702</vt:i4>
      </vt:variant>
      <vt:variant>
        <vt:i4>104</vt:i4>
      </vt:variant>
      <vt:variant>
        <vt:i4>0</vt:i4>
      </vt:variant>
      <vt:variant>
        <vt:i4>5</vt:i4>
      </vt:variant>
      <vt:variant>
        <vt:lpwstr/>
      </vt:variant>
      <vt:variant>
        <vt:lpwstr>_Toc22915482</vt:lpwstr>
      </vt:variant>
      <vt:variant>
        <vt:i4>1114166</vt:i4>
      </vt:variant>
      <vt:variant>
        <vt:i4>98</vt:i4>
      </vt:variant>
      <vt:variant>
        <vt:i4>0</vt:i4>
      </vt:variant>
      <vt:variant>
        <vt:i4>5</vt:i4>
      </vt:variant>
      <vt:variant>
        <vt:lpwstr/>
      </vt:variant>
      <vt:variant>
        <vt:lpwstr>_Toc22915481</vt:lpwstr>
      </vt:variant>
      <vt:variant>
        <vt:i4>1048630</vt:i4>
      </vt:variant>
      <vt:variant>
        <vt:i4>92</vt:i4>
      </vt:variant>
      <vt:variant>
        <vt:i4>0</vt:i4>
      </vt:variant>
      <vt:variant>
        <vt:i4>5</vt:i4>
      </vt:variant>
      <vt:variant>
        <vt:lpwstr/>
      </vt:variant>
      <vt:variant>
        <vt:lpwstr>_Toc22915480</vt:lpwstr>
      </vt:variant>
      <vt:variant>
        <vt:i4>1638457</vt:i4>
      </vt:variant>
      <vt:variant>
        <vt:i4>86</vt:i4>
      </vt:variant>
      <vt:variant>
        <vt:i4>0</vt:i4>
      </vt:variant>
      <vt:variant>
        <vt:i4>5</vt:i4>
      </vt:variant>
      <vt:variant>
        <vt:lpwstr/>
      </vt:variant>
      <vt:variant>
        <vt:lpwstr>_Toc22915479</vt:lpwstr>
      </vt:variant>
      <vt:variant>
        <vt:i4>1572921</vt:i4>
      </vt:variant>
      <vt:variant>
        <vt:i4>80</vt:i4>
      </vt:variant>
      <vt:variant>
        <vt:i4>0</vt:i4>
      </vt:variant>
      <vt:variant>
        <vt:i4>5</vt:i4>
      </vt:variant>
      <vt:variant>
        <vt:lpwstr/>
      </vt:variant>
      <vt:variant>
        <vt:lpwstr>_Toc22915478</vt:lpwstr>
      </vt:variant>
      <vt:variant>
        <vt:i4>1507385</vt:i4>
      </vt:variant>
      <vt:variant>
        <vt:i4>74</vt:i4>
      </vt:variant>
      <vt:variant>
        <vt:i4>0</vt:i4>
      </vt:variant>
      <vt:variant>
        <vt:i4>5</vt:i4>
      </vt:variant>
      <vt:variant>
        <vt:lpwstr/>
      </vt:variant>
      <vt:variant>
        <vt:lpwstr>_Toc22915477</vt:lpwstr>
      </vt:variant>
      <vt:variant>
        <vt:i4>1441849</vt:i4>
      </vt:variant>
      <vt:variant>
        <vt:i4>68</vt:i4>
      </vt:variant>
      <vt:variant>
        <vt:i4>0</vt:i4>
      </vt:variant>
      <vt:variant>
        <vt:i4>5</vt:i4>
      </vt:variant>
      <vt:variant>
        <vt:lpwstr/>
      </vt:variant>
      <vt:variant>
        <vt:lpwstr>_Toc22915476</vt:lpwstr>
      </vt:variant>
      <vt:variant>
        <vt:i4>1376313</vt:i4>
      </vt:variant>
      <vt:variant>
        <vt:i4>62</vt:i4>
      </vt:variant>
      <vt:variant>
        <vt:i4>0</vt:i4>
      </vt:variant>
      <vt:variant>
        <vt:i4>5</vt:i4>
      </vt:variant>
      <vt:variant>
        <vt:lpwstr/>
      </vt:variant>
      <vt:variant>
        <vt:lpwstr>_Toc22915475</vt:lpwstr>
      </vt:variant>
      <vt:variant>
        <vt:i4>1310777</vt:i4>
      </vt:variant>
      <vt:variant>
        <vt:i4>56</vt:i4>
      </vt:variant>
      <vt:variant>
        <vt:i4>0</vt:i4>
      </vt:variant>
      <vt:variant>
        <vt:i4>5</vt:i4>
      </vt:variant>
      <vt:variant>
        <vt:lpwstr/>
      </vt:variant>
      <vt:variant>
        <vt:lpwstr>_Toc22915474</vt:lpwstr>
      </vt:variant>
      <vt:variant>
        <vt:i4>1245241</vt:i4>
      </vt:variant>
      <vt:variant>
        <vt:i4>50</vt:i4>
      </vt:variant>
      <vt:variant>
        <vt:i4>0</vt:i4>
      </vt:variant>
      <vt:variant>
        <vt:i4>5</vt:i4>
      </vt:variant>
      <vt:variant>
        <vt:lpwstr/>
      </vt:variant>
      <vt:variant>
        <vt:lpwstr>_Toc22915473</vt:lpwstr>
      </vt:variant>
      <vt:variant>
        <vt:i4>1179705</vt:i4>
      </vt:variant>
      <vt:variant>
        <vt:i4>44</vt:i4>
      </vt:variant>
      <vt:variant>
        <vt:i4>0</vt:i4>
      </vt:variant>
      <vt:variant>
        <vt:i4>5</vt:i4>
      </vt:variant>
      <vt:variant>
        <vt:lpwstr/>
      </vt:variant>
      <vt:variant>
        <vt:lpwstr>_Toc22915472</vt:lpwstr>
      </vt:variant>
      <vt:variant>
        <vt:i4>1114169</vt:i4>
      </vt:variant>
      <vt:variant>
        <vt:i4>38</vt:i4>
      </vt:variant>
      <vt:variant>
        <vt:i4>0</vt:i4>
      </vt:variant>
      <vt:variant>
        <vt:i4>5</vt:i4>
      </vt:variant>
      <vt:variant>
        <vt:lpwstr/>
      </vt:variant>
      <vt:variant>
        <vt:lpwstr>_Toc22915471</vt:lpwstr>
      </vt:variant>
      <vt:variant>
        <vt:i4>1048633</vt:i4>
      </vt:variant>
      <vt:variant>
        <vt:i4>32</vt:i4>
      </vt:variant>
      <vt:variant>
        <vt:i4>0</vt:i4>
      </vt:variant>
      <vt:variant>
        <vt:i4>5</vt:i4>
      </vt:variant>
      <vt:variant>
        <vt:lpwstr/>
      </vt:variant>
      <vt:variant>
        <vt:lpwstr>_Toc22915470</vt:lpwstr>
      </vt:variant>
      <vt:variant>
        <vt:i4>1638456</vt:i4>
      </vt:variant>
      <vt:variant>
        <vt:i4>26</vt:i4>
      </vt:variant>
      <vt:variant>
        <vt:i4>0</vt:i4>
      </vt:variant>
      <vt:variant>
        <vt:i4>5</vt:i4>
      </vt:variant>
      <vt:variant>
        <vt:lpwstr/>
      </vt:variant>
      <vt:variant>
        <vt:lpwstr>_Toc22915469</vt:lpwstr>
      </vt:variant>
      <vt:variant>
        <vt:i4>1572920</vt:i4>
      </vt:variant>
      <vt:variant>
        <vt:i4>20</vt:i4>
      </vt:variant>
      <vt:variant>
        <vt:i4>0</vt:i4>
      </vt:variant>
      <vt:variant>
        <vt:i4>5</vt:i4>
      </vt:variant>
      <vt:variant>
        <vt:lpwstr/>
      </vt:variant>
      <vt:variant>
        <vt:lpwstr>_Toc22915468</vt:lpwstr>
      </vt:variant>
      <vt:variant>
        <vt:i4>1507384</vt:i4>
      </vt:variant>
      <vt:variant>
        <vt:i4>14</vt:i4>
      </vt:variant>
      <vt:variant>
        <vt:i4>0</vt:i4>
      </vt:variant>
      <vt:variant>
        <vt:i4>5</vt:i4>
      </vt:variant>
      <vt:variant>
        <vt:lpwstr/>
      </vt:variant>
      <vt:variant>
        <vt:lpwstr>_Toc22915467</vt:lpwstr>
      </vt:variant>
      <vt:variant>
        <vt:i4>1441848</vt:i4>
      </vt:variant>
      <vt:variant>
        <vt:i4>8</vt:i4>
      </vt:variant>
      <vt:variant>
        <vt:i4>0</vt:i4>
      </vt:variant>
      <vt:variant>
        <vt:i4>5</vt:i4>
      </vt:variant>
      <vt:variant>
        <vt:lpwstr/>
      </vt:variant>
      <vt:variant>
        <vt:lpwstr>_Toc22915466</vt:lpwstr>
      </vt:variant>
      <vt:variant>
        <vt:i4>1376312</vt:i4>
      </vt:variant>
      <vt:variant>
        <vt:i4>2</vt:i4>
      </vt:variant>
      <vt:variant>
        <vt:i4>0</vt:i4>
      </vt:variant>
      <vt:variant>
        <vt:i4>5</vt:i4>
      </vt:variant>
      <vt:variant>
        <vt:lpwstr/>
      </vt:variant>
      <vt:variant>
        <vt:lpwstr>_Toc229154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lt;Enter project name here&gt;</dc:subject>
  <dc:creator>leonardo</dc:creator>
  <cp:keywords/>
  <cp:lastModifiedBy>Gaucin, Juan A</cp:lastModifiedBy>
  <cp:revision>3</cp:revision>
  <cp:lastPrinted>2020-04-09T21:29:00Z</cp:lastPrinted>
  <dcterms:created xsi:type="dcterms:W3CDTF">2020-04-22T23:47:00Z</dcterms:created>
  <dcterms:modified xsi:type="dcterms:W3CDTF">2020-04-23T05:47:00Z</dcterms:modified>
</cp:coreProperties>
</file>